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FFF37E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4F0AC0">
        <w:rPr>
          <w:rFonts w:ascii="Arial" w:eastAsia="Arial" w:hAnsi="Arial" w:cs="Arial"/>
          <w:sz w:val="28"/>
          <w:szCs w:val="28"/>
        </w:rPr>
        <w:t>7</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30177B9"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4F0AC0">
        <w:rPr>
          <w:rFonts w:ascii="Arial" w:eastAsia="Arial" w:hAnsi="Arial" w:cs="Arial"/>
          <w:sz w:val="24"/>
          <w:szCs w:val="24"/>
        </w:rPr>
        <w:t>8</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5555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6455EF71"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A47E48">
        <w:rPr>
          <w:rFonts w:ascii="Arial" w:eastAsia="Arial" w:hAnsi="Arial" w:cs="Arial"/>
          <w:b/>
          <w:color w:val="0070C0"/>
          <w:sz w:val="24"/>
          <w:szCs w:val="24"/>
        </w:rPr>
        <w:t>2</w:t>
      </w:r>
      <w:r w:rsidR="004F0AC0">
        <w:rPr>
          <w:rFonts w:ascii="Arial" w:eastAsia="Arial" w:hAnsi="Arial" w:cs="Arial"/>
          <w:b/>
          <w:color w:val="0070C0"/>
          <w:sz w:val="24"/>
          <w:szCs w:val="24"/>
        </w:rPr>
        <w:t>8</w:t>
      </w:r>
      <w:r w:rsidR="00D16141" w:rsidRPr="00A47E48">
        <w:rPr>
          <w:rFonts w:ascii="Arial" w:eastAsia="Arial" w:hAnsi="Arial" w:cs="Arial"/>
          <w:b/>
          <w:color w:val="0070C0"/>
          <w:sz w:val="24"/>
          <w:szCs w:val="24"/>
        </w:rPr>
        <w:t xml:space="preserve"> </w:t>
      </w:r>
      <w:r w:rsidR="00020077" w:rsidRPr="00A47E48">
        <w:rPr>
          <w:rFonts w:ascii="Arial" w:eastAsia="Arial" w:hAnsi="Arial" w:cs="Arial"/>
          <w:b/>
          <w:color w:val="0070C0"/>
          <w:sz w:val="24"/>
          <w:szCs w:val="24"/>
        </w:rPr>
        <w:t>Dec</w:t>
      </w:r>
      <w:r w:rsidR="00C55046" w:rsidRPr="00A47E48">
        <w:rPr>
          <w:rFonts w:ascii="Arial" w:eastAsia="Arial" w:hAnsi="Arial" w:cs="Arial"/>
          <w:b/>
          <w:color w:val="0070C0"/>
          <w:sz w:val="24"/>
          <w:szCs w:val="24"/>
        </w:rPr>
        <w:t>ember</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2020,</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4PM</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the</w:t>
      </w:r>
      <w:r w:rsidR="00D16141" w:rsidRPr="00151C03">
        <w:rPr>
          <w:rFonts w:ascii="Arial" w:eastAsia="Arial" w:hAnsi="Arial" w:cs="Arial"/>
          <w:sz w:val="24"/>
          <w:szCs w:val="24"/>
        </w:rPr>
        <w:t xml:space="preserve"> </w:t>
      </w:r>
      <w:r w:rsidRPr="00151C03">
        <w:rPr>
          <w:rFonts w:ascii="Arial" w:eastAsia="Arial" w:hAnsi="Arial" w:cs="Arial"/>
          <w:sz w:val="24"/>
          <w:szCs w:val="24"/>
        </w:rPr>
        <w:t>Departmen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Health</w:t>
      </w:r>
      <w:r w:rsidR="00D16141" w:rsidRPr="00151C03">
        <w:rPr>
          <w:rFonts w:ascii="Arial" w:eastAsia="Arial" w:hAnsi="Arial" w:cs="Arial"/>
          <w:sz w:val="24"/>
          <w:szCs w:val="24"/>
        </w:rPr>
        <w:t xml:space="preserve"> </w:t>
      </w:r>
      <w:r w:rsidRPr="00151C03">
        <w:rPr>
          <w:rFonts w:ascii="Arial" w:eastAsia="Arial" w:hAnsi="Arial" w:cs="Arial"/>
          <w:sz w:val="24"/>
          <w:szCs w:val="24"/>
        </w:rPr>
        <w:t>(DOH)</w:t>
      </w:r>
      <w:r w:rsidR="00D16141" w:rsidRPr="00151C03">
        <w:rPr>
          <w:rFonts w:ascii="Arial" w:eastAsia="Arial" w:hAnsi="Arial" w:cs="Arial"/>
          <w:sz w:val="24"/>
          <w:szCs w:val="24"/>
        </w:rPr>
        <w:t xml:space="preserve"> </w:t>
      </w:r>
      <w:r w:rsidRPr="00151C03">
        <w:rPr>
          <w:rFonts w:ascii="Arial" w:eastAsia="Arial" w:hAnsi="Arial" w:cs="Arial"/>
          <w:sz w:val="24"/>
          <w:szCs w:val="24"/>
        </w:rPr>
        <w:t>has</w:t>
      </w:r>
      <w:r w:rsidR="00D16141" w:rsidRPr="00151C03">
        <w:rPr>
          <w:rFonts w:ascii="Arial" w:eastAsia="Arial" w:hAnsi="Arial" w:cs="Arial"/>
          <w:sz w:val="24"/>
          <w:szCs w:val="24"/>
        </w:rPr>
        <w:t xml:space="preserve"> </w:t>
      </w:r>
      <w:r w:rsidRPr="00151C03">
        <w:rPr>
          <w:rFonts w:ascii="Arial" w:eastAsia="Arial" w:hAnsi="Arial" w:cs="Arial"/>
          <w:sz w:val="24"/>
          <w:szCs w:val="24"/>
        </w:rPr>
        <w:t>recorded</w:t>
      </w:r>
      <w:r w:rsidR="00D16141" w:rsidRPr="00151C03">
        <w:rPr>
          <w:rFonts w:ascii="Arial" w:eastAsia="Arial" w:hAnsi="Arial" w:cs="Arial"/>
          <w:sz w:val="24"/>
          <w:szCs w:val="24"/>
        </w:rPr>
        <w:t xml:space="preserve"> </w:t>
      </w:r>
      <w:r w:rsidRPr="00151C03">
        <w:rPr>
          <w:rFonts w:ascii="Arial" w:eastAsia="Arial" w:hAnsi="Arial" w:cs="Arial"/>
          <w:sz w:val="24"/>
          <w:szCs w:val="24"/>
        </w:rPr>
        <w:t>a</w:t>
      </w:r>
      <w:r w:rsidR="00D16141" w:rsidRPr="00151C03">
        <w:rPr>
          <w:rFonts w:ascii="Arial" w:eastAsia="Arial" w:hAnsi="Arial" w:cs="Arial"/>
          <w:sz w:val="24"/>
          <w:szCs w:val="24"/>
        </w:rPr>
        <w:t xml:space="preserve"> </w:t>
      </w:r>
      <w:r w:rsidRPr="00151C03">
        <w:rPr>
          <w:rFonts w:ascii="Arial" w:eastAsia="Arial" w:hAnsi="Arial" w:cs="Arial"/>
          <w:sz w:val="24"/>
          <w:szCs w:val="24"/>
        </w:rPr>
        <w:t>total</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4</w:t>
      </w:r>
      <w:r w:rsidR="00A07DFB">
        <w:rPr>
          <w:rFonts w:ascii="Arial" w:eastAsia="Arial" w:hAnsi="Arial" w:cs="Arial"/>
          <w:b/>
          <w:color w:val="0070C0"/>
          <w:sz w:val="24"/>
          <w:szCs w:val="24"/>
        </w:rPr>
        <w:t>70</w:t>
      </w:r>
      <w:r w:rsidR="00E76F56" w:rsidRPr="00E76F56">
        <w:rPr>
          <w:rFonts w:ascii="Arial" w:eastAsia="Arial" w:hAnsi="Arial" w:cs="Arial"/>
          <w:b/>
          <w:color w:val="0070C0"/>
          <w:sz w:val="24"/>
          <w:szCs w:val="24"/>
        </w:rPr>
        <w:t>,</w:t>
      </w:r>
      <w:r w:rsidR="00A07DFB">
        <w:rPr>
          <w:rFonts w:ascii="Arial" w:eastAsia="Arial" w:hAnsi="Arial" w:cs="Arial"/>
          <w:b/>
          <w:color w:val="0070C0"/>
          <w:sz w:val="24"/>
          <w:szCs w:val="24"/>
        </w:rPr>
        <w:t>650</w:t>
      </w:r>
      <w:r w:rsidR="00E76F56">
        <w:rPr>
          <w:rFonts w:ascii="Arial" w:eastAsia="Arial" w:hAnsi="Arial" w:cs="Arial"/>
          <w:b/>
          <w:color w:val="0070C0"/>
          <w:sz w:val="24"/>
          <w:szCs w:val="24"/>
        </w:rPr>
        <w:t xml:space="preserve"> </w:t>
      </w:r>
      <w:r w:rsidR="00FD6C15" w:rsidRPr="001B4E51">
        <w:rPr>
          <w:rFonts w:ascii="Arial" w:eastAsia="Arial" w:hAnsi="Arial" w:cs="Arial"/>
          <w:b/>
          <w:color w:val="0070C0"/>
          <w:sz w:val="24"/>
          <w:szCs w:val="24"/>
        </w:rPr>
        <w:t>co</w:t>
      </w:r>
      <w:r w:rsidRPr="001B4E51">
        <w:rPr>
          <w:rFonts w:ascii="Arial" w:eastAsia="Arial" w:hAnsi="Arial" w:cs="Arial"/>
          <w:b/>
          <w:color w:val="0070C0"/>
          <w:sz w:val="24"/>
          <w:szCs w:val="24"/>
        </w:rPr>
        <w:t>nfirmed</w:t>
      </w:r>
      <w:r w:rsidR="00D16141" w:rsidRPr="001B4E51">
        <w:rPr>
          <w:rFonts w:ascii="Arial" w:eastAsia="Arial" w:hAnsi="Arial" w:cs="Arial"/>
          <w:b/>
          <w:color w:val="0070C0"/>
          <w:sz w:val="24"/>
          <w:szCs w:val="24"/>
        </w:rPr>
        <w:t xml:space="preserve"> </w:t>
      </w:r>
      <w:r w:rsidRPr="001B4E51">
        <w:rPr>
          <w:rFonts w:ascii="Arial" w:eastAsia="Arial" w:hAnsi="Arial" w:cs="Arial"/>
          <w:b/>
          <w:color w:val="0070C0"/>
          <w:sz w:val="24"/>
          <w:szCs w:val="24"/>
        </w:rPr>
        <w:t>cases</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which,</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2</w:t>
      </w:r>
      <w:r w:rsidR="00A2216F">
        <w:rPr>
          <w:rFonts w:ascii="Arial" w:eastAsia="Arial" w:hAnsi="Arial" w:cs="Arial"/>
          <w:b/>
          <w:color w:val="0070C0"/>
          <w:sz w:val="24"/>
          <w:szCs w:val="24"/>
        </w:rPr>
        <w:t>2</w:t>
      </w:r>
      <w:r w:rsidR="00E76F56" w:rsidRPr="00E76F56">
        <w:rPr>
          <w:rFonts w:ascii="Arial" w:eastAsia="Arial" w:hAnsi="Arial" w:cs="Arial"/>
          <w:b/>
          <w:color w:val="0070C0"/>
          <w:sz w:val="24"/>
          <w:szCs w:val="24"/>
        </w:rPr>
        <w:t>,</w:t>
      </w:r>
      <w:r w:rsidR="00A07DFB">
        <w:rPr>
          <w:rFonts w:ascii="Arial" w:eastAsia="Arial" w:hAnsi="Arial" w:cs="Arial"/>
          <w:b/>
          <w:color w:val="0070C0"/>
          <w:sz w:val="24"/>
          <w:szCs w:val="24"/>
        </w:rPr>
        <w:t>746</w:t>
      </w:r>
      <w:r w:rsidR="00E76F56">
        <w:rPr>
          <w:rFonts w:ascii="Arial" w:eastAsia="Arial" w:hAnsi="Arial" w:cs="Arial"/>
          <w:b/>
          <w:color w:val="0070C0"/>
          <w:sz w:val="24"/>
          <w:szCs w:val="24"/>
        </w:rPr>
        <w:t xml:space="preserve"> </w:t>
      </w:r>
      <w:r w:rsidRPr="00151C03">
        <w:rPr>
          <w:rFonts w:ascii="Arial" w:eastAsia="Arial" w:hAnsi="Arial" w:cs="Arial"/>
          <w:sz w:val="24"/>
          <w:szCs w:val="24"/>
        </w:rPr>
        <w:t>ar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active</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43</w:t>
      </w:r>
      <w:r w:rsidR="00A2216F">
        <w:rPr>
          <w:rFonts w:ascii="Arial" w:eastAsia="Arial" w:hAnsi="Arial" w:cs="Arial"/>
          <w:b/>
          <w:color w:val="0070C0"/>
          <w:sz w:val="24"/>
          <w:szCs w:val="24"/>
        </w:rPr>
        <w:t>8</w:t>
      </w:r>
      <w:r w:rsidR="00E76F56" w:rsidRPr="00E76F56">
        <w:rPr>
          <w:rFonts w:ascii="Arial" w:eastAsia="Arial" w:hAnsi="Arial" w:cs="Arial"/>
          <w:b/>
          <w:color w:val="0070C0"/>
          <w:sz w:val="24"/>
          <w:szCs w:val="24"/>
        </w:rPr>
        <w:t>,</w:t>
      </w:r>
      <w:r w:rsidR="00A07DFB">
        <w:rPr>
          <w:rFonts w:ascii="Arial" w:eastAsia="Arial" w:hAnsi="Arial" w:cs="Arial"/>
          <w:b/>
          <w:color w:val="0070C0"/>
          <w:sz w:val="24"/>
          <w:szCs w:val="24"/>
        </w:rPr>
        <w:t>780</w:t>
      </w:r>
      <w:r w:rsidR="00E76F56">
        <w:rPr>
          <w:rFonts w:ascii="Arial" w:eastAsia="Arial" w:hAnsi="Arial" w:cs="Arial"/>
          <w:b/>
          <w:color w:val="0070C0"/>
          <w:sz w:val="24"/>
          <w:szCs w:val="24"/>
        </w:rPr>
        <w:t xml:space="preserve"> </w:t>
      </w:r>
      <w:r w:rsidRPr="00151C03">
        <w:rPr>
          <w:rFonts w:ascii="Arial" w:eastAsia="Arial" w:hAnsi="Arial" w:cs="Arial"/>
          <w:sz w:val="24"/>
          <w:szCs w:val="24"/>
        </w:rPr>
        <w:t>hav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recovered</w:t>
      </w:r>
      <w:r w:rsidR="00D16141" w:rsidRPr="00151C03">
        <w:rPr>
          <w:rFonts w:ascii="Arial" w:eastAsia="Arial" w:hAnsi="Arial" w:cs="Arial"/>
          <w:sz w:val="24"/>
          <w:szCs w:val="24"/>
        </w:rPr>
        <w:t xml:space="preserve"> </w:t>
      </w:r>
      <w:r w:rsidRPr="00151C03">
        <w:rPr>
          <w:rFonts w:ascii="Arial" w:eastAsia="Arial" w:hAnsi="Arial" w:cs="Arial"/>
          <w:sz w:val="24"/>
          <w:szCs w:val="24"/>
        </w:rPr>
        <w:t>and</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9,</w:t>
      </w:r>
      <w:r w:rsidR="00A2216F">
        <w:rPr>
          <w:rFonts w:ascii="Arial" w:eastAsia="Arial" w:hAnsi="Arial" w:cs="Arial"/>
          <w:b/>
          <w:color w:val="0070C0"/>
          <w:sz w:val="24"/>
          <w:szCs w:val="24"/>
        </w:rPr>
        <w:t>1</w:t>
      </w:r>
      <w:r w:rsidR="00A07DFB">
        <w:rPr>
          <w:rFonts w:ascii="Arial" w:eastAsia="Arial" w:hAnsi="Arial" w:cs="Arial"/>
          <w:b/>
          <w:color w:val="0070C0"/>
          <w:sz w:val="24"/>
          <w:szCs w:val="24"/>
        </w:rPr>
        <w:t>24</w:t>
      </w:r>
      <w:r w:rsidR="00E76F56">
        <w:rPr>
          <w:rFonts w:ascii="Arial" w:eastAsia="Arial" w:hAnsi="Arial" w:cs="Arial"/>
          <w:b/>
          <w:color w:val="0070C0"/>
          <w:sz w:val="24"/>
          <w:szCs w:val="24"/>
        </w:rPr>
        <w:t xml:space="preserve"> </w:t>
      </w:r>
      <w:r w:rsidR="00D74F68" w:rsidRPr="001B4E51">
        <w:rPr>
          <w:rFonts w:ascii="Arial" w:eastAsia="Arial" w:hAnsi="Arial" w:cs="Arial"/>
          <w:b/>
          <w:color w:val="0070C0"/>
          <w:sz w:val="24"/>
          <w:szCs w:val="24"/>
        </w:rPr>
        <w:t>death</w:t>
      </w:r>
      <w:r w:rsidR="0057779B" w:rsidRPr="001B4E51">
        <w:rPr>
          <w:rFonts w:ascii="Arial" w:eastAsia="Arial" w:hAnsi="Arial" w:cs="Arial"/>
          <w:b/>
          <w:color w:val="0070C0"/>
          <w:sz w:val="24"/>
          <w:szCs w:val="24"/>
        </w:rPr>
        <w:t>s</w:t>
      </w:r>
      <w:r w:rsidR="0057779B" w:rsidRPr="001B4E51">
        <w:rPr>
          <w:rFonts w:ascii="Arial" w:eastAsia="Arial" w:hAnsi="Arial" w:cs="Arial"/>
          <w:color w:val="0070C0"/>
          <w:sz w:val="24"/>
          <w:szCs w:val="24"/>
        </w:rPr>
        <w:t>.</w:t>
      </w:r>
    </w:p>
    <w:p w14:paraId="22E235F4" w14:textId="4E2E4652"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3C60DC" w:rsidRPr="00F55556">
        <w:rPr>
          <w:rFonts w:ascii="Arial" w:eastAsia="Arial" w:hAnsi="Arial" w:cs="Arial"/>
          <w:i/>
          <w:color w:val="0070C0"/>
          <w:sz w:val="16"/>
          <w:szCs w:val="16"/>
        </w:rPr>
        <w:t>8</w:t>
      </w:r>
      <w:r w:rsidR="004F0AC0">
        <w:rPr>
          <w:rFonts w:ascii="Arial" w:eastAsia="Arial" w:hAnsi="Arial" w:cs="Arial"/>
          <w:i/>
          <w:color w:val="0070C0"/>
          <w:sz w:val="16"/>
          <w:szCs w:val="16"/>
        </w:rPr>
        <w:t>9</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EAF1923"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CD47B7">
        <w:rPr>
          <w:rFonts w:ascii="Arial" w:eastAsia="Arial" w:hAnsi="Arial" w:cs="Arial"/>
          <w:b/>
          <w:color w:val="0070C0"/>
          <w:sz w:val="24"/>
          <w:szCs w:val="24"/>
        </w:rPr>
        <w:t>₱</w:t>
      </w:r>
      <w:r w:rsidR="00CD47B7" w:rsidRPr="00CD47B7">
        <w:rPr>
          <w:rFonts w:ascii="Arial" w:eastAsia="Arial" w:hAnsi="Arial" w:cs="Arial"/>
          <w:b/>
          <w:bCs/>
          <w:color w:val="0070C0"/>
          <w:sz w:val="24"/>
          <w:szCs w:val="24"/>
        </w:rPr>
        <w:t>1,882,102,609.23</w:t>
      </w:r>
      <w:r w:rsidR="00AE614C" w:rsidRPr="00AE614C">
        <w:rPr>
          <w:rFonts w:ascii="Arial" w:eastAsia="Arial" w:hAnsi="Arial" w:cs="Arial"/>
          <w:b/>
          <w:bCs/>
          <w:color w:val="0070C0"/>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201C7A">
        <w:rPr>
          <w:rFonts w:ascii="Arial" w:eastAsia="Arial" w:hAnsi="Arial" w:cs="Arial"/>
          <w:sz w:val="24"/>
          <w:szCs w:val="24"/>
        </w:rPr>
        <w:t xml:space="preserve"> </w:t>
      </w:r>
      <w:r w:rsidR="00CD47B7" w:rsidRPr="00CD47B7">
        <w:rPr>
          <w:rFonts w:ascii="Arial" w:eastAsia="Arial" w:hAnsi="Arial" w:cs="Arial"/>
          <w:b/>
          <w:color w:val="0070C0"/>
          <w:sz w:val="24"/>
          <w:szCs w:val="24"/>
        </w:rPr>
        <w:t xml:space="preserve">₱1,370,117,240.74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47E48">
        <w:rPr>
          <w:rFonts w:ascii="Arial" w:eastAsia="Arial" w:hAnsi="Arial" w:cs="Arial"/>
          <w:b/>
          <w:sz w:val="24"/>
          <w:szCs w:val="24"/>
        </w:rPr>
        <w:t>DSWD</w:t>
      </w:r>
      <w:r w:rsidRPr="00A47E48">
        <w:rPr>
          <w:rFonts w:ascii="Arial" w:eastAsia="Arial" w:hAnsi="Arial" w:cs="Arial"/>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CD47B7" w:rsidRPr="00CD47B7" w14:paraId="2C7596BB" w14:textId="77777777" w:rsidTr="00CD47B7">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5C6621B"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6AE6C17"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COST OF ASSISTANCE </w:t>
            </w:r>
          </w:p>
        </w:tc>
      </w:tr>
      <w:tr w:rsidR="00CD47B7" w:rsidRPr="00CD47B7" w14:paraId="6FDAECDD" w14:textId="77777777" w:rsidTr="00CD47B7">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68DCE33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D0560CF"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525FEF5E"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56EC0E4"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44EAB934"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GRAND TOTAL </w:t>
            </w:r>
          </w:p>
        </w:tc>
      </w:tr>
      <w:tr w:rsidR="00CD47B7" w:rsidRPr="00CD47B7" w14:paraId="1AA1464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88D431" w14:textId="77777777" w:rsidR="00CD47B7" w:rsidRPr="00CD47B7" w:rsidRDefault="00CD47B7" w:rsidP="00CD47B7">
            <w:pPr>
              <w:widowControl/>
              <w:spacing w:after="0" w:line="240" w:lineRule="auto"/>
              <w:contextualSpacing/>
              <w:jc w:val="center"/>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61411472" w14:textId="4E9CFAC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370,117,240.74 </w:t>
            </w:r>
          </w:p>
        </w:tc>
        <w:tc>
          <w:tcPr>
            <w:tcW w:w="0" w:type="auto"/>
            <w:tcBorders>
              <w:top w:val="nil"/>
              <w:left w:val="nil"/>
              <w:bottom w:val="single" w:sz="4" w:space="0" w:color="000000"/>
              <w:right w:val="single" w:sz="4" w:space="0" w:color="000000"/>
            </w:tcBorders>
            <w:shd w:val="clear" w:color="A5A5A5" w:fill="A5A5A5"/>
            <w:noWrap/>
            <w:vAlign w:val="bottom"/>
            <w:hideMark/>
          </w:tcPr>
          <w:p w14:paraId="18BA3F8B" w14:textId="707B15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3C248114" w14:textId="463B9B8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5F789DFA" w14:textId="06B4FD1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882,102,609.23 </w:t>
            </w:r>
          </w:p>
        </w:tc>
      </w:tr>
      <w:tr w:rsidR="00CD47B7" w:rsidRPr="00CD47B7" w14:paraId="366780A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1200D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25B6F2ED" w14:textId="0184CD1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8,494,640.35 </w:t>
            </w:r>
          </w:p>
        </w:tc>
        <w:tc>
          <w:tcPr>
            <w:tcW w:w="0" w:type="auto"/>
            <w:tcBorders>
              <w:top w:val="nil"/>
              <w:left w:val="nil"/>
              <w:bottom w:val="single" w:sz="4" w:space="0" w:color="000000"/>
              <w:right w:val="single" w:sz="4" w:space="0" w:color="000000"/>
            </w:tcBorders>
            <w:shd w:val="clear" w:color="A5A5A5" w:fill="A5A5A5"/>
            <w:noWrap/>
            <w:vAlign w:val="bottom"/>
            <w:hideMark/>
          </w:tcPr>
          <w:p w14:paraId="76923820" w14:textId="5C52CBD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2800F25" w14:textId="67CE4C4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D1F174" w14:textId="072F5B5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83,904,640.35 </w:t>
            </w:r>
          </w:p>
        </w:tc>
      </w:tr>
      <w:tr w:rsidR="00CD47B7" w:rsidRPr="00CD47B7" w14:paraId="17940F9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FF923"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4EC58576" w14:textId="1F5F33B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6,133,133.19 </w:t>
            </w:r>
          </w:p>
        </w:tc>
        <w:tc>
          <w:tcPr>
            <w:tcW w:w="0" w:type="auto"/>
            <w:tcBorders>
              <w:top w:val="nil"/>
              <w:left w:val="nil"/>
              <w:bottom w:val="single" w:sz="4" w:space="0" w:color="000000"/>
              <w:right w:val="single" w:sz="4" w:space="0" w:color="000000"/>
            </w:tcBorders>
            <w:shd w:val="clear" w:color="auto" w:fill="auto"/>
            <w:noWrap/>
            <w:vAlign w:val="bottom"/>
            <w:hideMark/>
          </w:tcPr>
          <w:p w14:paraId="0A9DE03B" w14:textId="67FD600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AFDB2C" w14:textId="4E27691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78197A" w14:textId="4C1617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133,133.19 </w:t>
            </w:r>
          </w:p>
        </w:tc>
      </w:tr>
      <w:tr w:rsidR="00CD47B7" w:rsidRPr="00CD47B7" w14:paraId="6EFECC1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262A6F"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36A85C" w14:textId="7210359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9,353,679.36 </w:t>
            </w:r>
          </w:p>
        </w:tc>
        <w:tc>
          <w:tcPr>
            <w:tcW w:w="0" w:type="auto"/>
            <w:tcBorders>
              <w:top w:val="nil"/>
              <w:left w:val="nil"/>
              <w:bottom w:val="single" w:sz="4" w:space="0" w:color="000000"/>
              <w:right w:val="single" w:sz="4" w:space="0" w:color="000000"/>
            </w:tcBorders>
            <w:shd w:val="clear" w:color="auto" w:fill="auto"/>
            <w:noWrap/>
            <w:vAlign w:val="bottom"/>
            <w:hideMark/>
          </w:tcPr>
          <w:p w14:paraId="48E5A890" w14:textId="50CF010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807FAB" w14:textId="0E7F7FD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AE976B" w14:textId="2A9F33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1,453,679.36 </w:t>
            </w:r>
          </w:p>
        </w:tc>
      </w:tr>
      <w:tr w:rsidR="00CD47B7" w:rsidRPr="00CD47B7" w14:paraId="0BF38C2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E94D67"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44B2C60" w14:textId="2DCF99BE"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02F2556A" w14:textId="17AB98E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384C6" w14:textId="30EB553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C95B6D" w14:textId="254156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32,450.00 </w:t>
            </w:r>
          </w:p>
        </w:tc>
      </w:tr>
      <w:tr w:rsidR="00CD47B7" w:rsidRPr="00CD47B7" w14:paraId="11AFD94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39EC3"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7FE7156" w14:textId="2E0B0408"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8,159,778.00 </w:t>
            </w:r>
          </w:p>
        </w:tc>
        <w:tc>
          <w:tcPr>
            <w:tcW w:w="0" w:type="auto"/>
            <w:tcBorders>
              <w:top w:val="nil"/>
              <w:left w:val="nil"/>
              <w:bottom w:val="single" w:sz="4" w:space="0" w:color="000000"/>
              <w:right w:val="single" w:sz="4" w:space="0" w:color="000000"/>
            </w:tcBorders>
            <w:shd w:val="clear" w:color="auto" w:fill="auto"/>
            <w:noWrap/>
            <w:vAlign w:val="bottom"/>
            <w:hideMark/>
          </w:tcPr>
          <w:p w14:paraId="374EC98F" w14:textId="3B41C1B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73A34" w14:textId="7BE229B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A0D321" w14:textId="643DF2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09,778.00 </w:t>
            </w:r>
          </w:p>
        </w:tc>
      </w:tr>
      <w:tr w:rsidR="00CD47B7" w:rsidRPr="00CD47B7" w14:paraId="44139E5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EA21A"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720D9336" w14:textId="788D406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8,255,029.10 </w:t>
            </w:r>
          </w:p>
        </w:tc>
        <w:tc>
          <w:tcPr>
            <w:tcW w:w="0" w:type="auto"/>
            <w:tcBorders>
              <w:top w:val="nil"/>
              <w:left w:val="nil"/>
              <w:bottom w:val="single" w:sz="4" w:space="0" w:color="000000"/>
              <w:right w:val="single" w:sz="4" w:space="0" w:color="000000"/>
            </w:tcBorders>
            <w:shd w:val="clear" w:color="auto" w:fill="auto"/>
            <w:noWrap/>
            <w:vAlign w:val="bottom"/>
            <w:hideMark/>
          </w:tcPr>
          <w:p w14:paraId="0DD581AC" w14:textId="14C1BC4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2DC4B1F" w14:textId="29528D4E"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3AC178" w14:textId="34FEA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4,762,529.10 </w:t>
            </w:r>
          </w:p>
        </w:tc>
      </w:tr>
      <w:tr w:rsidR="00CD47B7" w:rsidRPr="00CD47B7" w14:paraId="49ED88C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F5B3C"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454BD387" w14:textId="08ACA4F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ECDDE" w14:textId="34D7692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22C7FBD" w14:textId="44EE359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2D3113" w14:textId="3791F3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017,500.00 </w:t>
            </w:r>
          </w:p>
        </w:tc>
      </w:tr>
      <w:tr w:rsidR="00CD47B7" w:rsidRPr="00CD47B7" w14:paraId="075BDD2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496C7"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D392663" w14:textId="29AFBCB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2,589,298.00 </w:t>
            </w:r>
          </w:p>
        </w:tc>
        <w:tc>
          <w:tcPr>
            <w:tcW w:w="0" w:type="auto"/>
            <w:tcBorders>
              <w:top w:val="nil"/>
              <w:left w:val="nil"/>
              <w:bottom w:val="single" w:sz="4" w:space="0" w:color="000000"/>
              <w:right w:val="single" w:sz="4" w:space="0" w:color="000000"/>
            </w:tcBorders>
            <w:shd w:val="clear" w:color="auto" w:fill="auto"/>
            <w:noWrap/>
            <w:vAlign w:val="bottom"/>
            <w:hideMark/>
          </w:tcPr>
          <w:p w14:paraId="3482727E" w14:textId="378A6C8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B6F0D0A" w14:textId="2BCEC33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53F420" w14:textId="34F1C0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0,031,798.00 </w:t>
            </w:r>
          </w:p>
        </w:tc>
      </w:tr>
      <w:tr w:rsidR="00CD47B7" w:rsidRPr="00CD47B7" w14:paraId="645BB53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03DD7"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3D915A0A" w14:textId="4DB71B3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0C3811EB" w14:textId="7CA7397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142781" w14:textId="566A1555"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3C767A" w14:textId="55891B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83,960.00 </w:t>
            </w:r>
          </w:p>
        </w:tc>
      </w:tr>
      <w:tr w:rsidR="00CD47B7" w:rsidRPr="00CD47B7" w14:paraId="3C8E220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43E9FB"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21740459" w14:textId="750DBB8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7AD78CB7" w14:textId="16C2095B"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3E4623" w14:textId="3D3EF7E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1577B9" w14:textId="3C1E1F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39,000.00 </w:t>
            </w:r>
          </w:p>
        </w:tc>
      </w:tr>
      <w:tr w:rsidR="00CD47B7" w:rsidRPr="00CD47B7" w14:paraId="5E78B03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BBDB38"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48D5D3DA" w14:textId="1B30918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4E2D2A3C" w14:textId="0FB7A81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BA2A0C" w14:textId="4592CB0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EBD791" w14:textId="60CE8F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574,300.00 </w:t>
            </w:r>
          </w:p>
        </w:tc>
      </w:tr>
      <w:tr w:rsidR="00CD47B7" w:rsidRPr="00CD47B7" w14:paraId="5302AC0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C0F95"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4BEA16C" w14:textId="345D2D4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2,982,480.00 </w:t>
            </w:r>
          </w:p>
        </w:tc>
        <w:tc>
          <w:tcPr>
            <w:tcW w:w="0" w:type="auto"/>
            <w:tcBorders>
              <w:top w:val="nil"/>
              <w:left w:val="nil"/>
              <w:bottom w:val="single" w:sz="4" w:space="0" w:color="000000"/>
              <w:right w:val="single" w:sz="4" w:space="0" w:color="000000"/>
            </w:tcBorders>
            <w:shd w:val="clear" w:color="auto" w:fill="auto"/>
            <w:noWrap/>
            <w:vAlign w:val="bottom"/>
            <w:hideMark/>
          </w:tcPr>
          <w:p w14:paraId="20435AFE" w14:textId="7F78A2A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0682F0" w14:textId="55FF3CD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DA01A9" w14:textId="73CBDA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982,480.00 </w:t>
            </w:r>
          </w:p>
        </w:tc>
      </w:tr>
      <w:tr w:rsidR="00CD47B7" w:rsidRPr="00CD47B7" w14:paraId="295C07A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EC165"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79DF74B" w14:textId="56BC576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5224A32E" w14:textId="78D425F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294F89F" w14:textId="79AA36A3"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12CE99" w14:textId="2D4AFE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59,984.00 </w:t>
            </w:r>
          </w:p>
        </w:tc>
      </w:tr>
      <w:tr w:rsidR="00CD47B7" w:rsidRPr="00CD47B7" w14:paraId="7D0883C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EFFF1"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0CD8BB4" w14:textId="557CC74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78755958" w14:textId="5E81EFD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F186D2" w14:textId="2081799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CDF7E2" w14:textId="6A4208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782,540.00 </w:t>
            </w:r>
          </w:p>
        </w:tc>
      </w:tr>
      <w:tr w:rsidR="00CD47B7" w:rsidRPr="00CD47B7" w14:paraId="224DA64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58DF1"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2132633" w14:textId="7F3C78D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23AD4F97" w14:textId="4C835936"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D31E42" w14:textId="51A0809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3CB1FB" w14:textId="2BE32B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10,763.60 </w:t>
            </w:r>
          </w:p>
        </w:tc>
      </w:tr>
      <w:tr w:rsidR="00CD47B7" w:rsidRPr="00CD47B7" w14:paraId="55FF5F9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F1ED02"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371E2411" w14:textId="4341048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1A5A7ED0" w14:textId="064B299F"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BFB4DA" w14:textId="216826B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89C705" w14:textId="7146D1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680,385.80 </w:t>
            </w:r>
          </w:p>
        </w:tc>
      </w:tr>
      <w:tr w:rsidR="00CD47B7" w:rsidRPr="00CD47B7" w14:paraId="0973C04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2A039"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CC978A3" w14:textId="1157DDCB"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26,483,299.30 </w:t>
            </w:r>
          </w:p>
        </w:tc>
        <w:tc>
          <w:tcPr>
            <w:tcW w:w="0" w:type="auto"/>
            <w:tcBorders>
              <w:top w:val="nil"/>
              <w:left w:val="nil"/>
              <w:bottom w:val="single" w:sz="4" w:space="0" w:color="000000"/>
              <w:right w:val="single" w:sz="4" w:space="0" w:color="000000"/>
            </w:tcBorders>
            <w:shd w:val="clear" w:color="auto" w:fill="auto"/>
            <w:noWrap/>
            <w:vAlign w:val="bottom"/>
            <w:hideMark/>
          </w:tcPr>
          <w:p w14:paraId="7825B517" w14:textId="50A369A0"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A1362E" w14:textId="55B38A7D"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A8623F" w14:textId="40CEBD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85,333,299.30 </w:t>
            </w:r>
          </w:p>
        </w:tc>
      </w:tr>
      <w:tr w:rsidR="00CD47B7" w:rsidRPr="00CD47B7" w14:paraId="1D56F1B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401C4"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6E488DC" w14:textId="24E262AE"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08630C6F" w14:textId="5B0D97EC"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0ADC1" w14:textId="3A52EDF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769E20" w14:textId="72E5FD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02,260.00 </w:t>
            </w:r>
          </w:p>
        </w:tc>
      </w:tr>
      <w:tr w:rsidR="00CD47B7" w:rsidRPr="00CD47B7" w14:paraId="099975D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46415" w14:textId="77777777" w:rsidR="00CD47B7" w:rsidRPr="00CD47B7" w:rsidRDefault="00CD47B7" w:rsidP="00CD47B7">
            <w:pPr>
              <w:widowControl/>
              <w:spacing w:after="0" w:line="240" w:lineRule="auto"/>
              <w:ind w:left="316"/>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100489B" w14:textId="081EC23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52EE2704" w14:textId="01D3C214"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BB3F3" w14:textId="65E321B9"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132F8A" w14:textId="17C34F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7,114,800.00 </w:t>
            </w:r>
          </w:p>
        </w:tc>
      </w:tr>
      <w:tr w:rsidR="00CD47B7" w:rsidRPr="00CD47B7" w14:paraId="07173D3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49984F"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2564F02F" w14:textId="411095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3,426,815.43 </w:t>
            </w:r>
          </w:p>
        </w:tc>
        <w:tc>
          <w:tcPr>
            <w:tcW w:w="0" w:type="auto"/>
            <w:tcBorders>
              <w:top w:val="nil"/>
              <w:left w:val="nil"/>
              <w:bottom w:val="single" w:sz="4" w:space="0" w:color="000000"/>
              <w:right w:val="single" w:sz="4" w:space="0" w:color="000000"/>
            </w:tcBorders>
            <w:shd w:val="clear" w:color="A5A5A5" w:fill="A5A5A5"/>
            <w:noWrap/>
            <w:vAlign w:val="bottom"/>
            <w:hideMark/>
          </w:tcPr>
          <w:p w14:paraId="2C5EFA9D" w14:textId="6C183AE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2C13412" w14:textId="59C7404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8F78AFA" w14:textId="035485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8,082,926.02 </w:t>
            </w:r>
          </w:p>
        </w:tc>
      </w:tr>
      <w:tr w:rsidR="00CD47B7" w:rsidRPr="00CD47B7" w14:paraId="796158C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46D7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638BCE2" w14:textId="0D4D15E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59B30297" w14:textId="211CB2F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77488D" w14:textId="4FE2F4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272010" w14:textId="7E682E6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915,583.38 </w:t>
            </w:r>
          </w:p>
        </w:tc>
      </w:tr>
      <w:tr w:rsidR="00CD47B7" w:rsidRPr="00CD47B7" w14:paraId="5672F4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8E2C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1B8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E3CB68F" w14:textId="29813B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A346EA1" w14:textId="0CEEF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4F8CC" w14:textId="277F75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96992" w14:textId="68D604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3,092.45 </w:t>
            </w:r>
          </w:p>
        </w:tc>
      </w:tr>
      <w:tr w:rsidR="00CD47B7" w:rsidRPr="00CD47B7" w14:paraId="0A745B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31F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47E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2A78324F" w14:textId="4B886B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02ED358" w14:textId="487A72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EBE37" w14:textId="28C24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44FB8" w14:textId="0EECFA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3D305E1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2F1A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CC1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72F8AF79" w14:textId="610F9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4970BB9A" w14:textId="72D3BB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9EC86" w14:textId="39E94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38189" w14:textId="43F835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295.58 </w:t>
            </w:r>
          </w:p>
        </w:tc>
      </w:tr>
      <w:tr w:rsidR="00CD47B7" w:rsidRPr="00CD47B7" w14:paraId="0EA9EC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7194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1D9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FEF884F" w14:textId="74BCB0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234D2ABF" w14:textId="62AE9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DB887" w14:textId="171722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CF666" w14:textId="3033B5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6,299.20 </w:t>
            </w:r>
          </w:p>
        </w:tc>
      </w:tr>
      <w:tr w:rsidR="00CD47B7" w:rsidRPr="00CD47B7" w14:paraId="3DB421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035C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B79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1EE06B5A" w14:textId="6840D7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2831DEF" w14:textId="64CF4E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0232E" w14:textId="55C88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26EE2" w14:textId="6A6BB5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34EF3E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ECD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72D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726DE15" w14:textId="4B6EA7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9228E89" w14:textId="7DB240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325D7" w14:textId="7EF71F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F7D8E" w14:textId="26D45A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5DD70D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762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37A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748C1236" w14:textId="364457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CA39502" w14:textId="639A99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A983D13" w14:textId="6C1EF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BE973" w14:textId="783D90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8,551.20 </w:t>
            </w:r>
          </w:p>
        </w:tc>
      </w:tr>
      <w:tr w:rsidR="00CD47B7" w:rsidRPr="00CD47B7" w14:paraId="08574B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F2B4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C85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3D200FFC" w14:textId="61C82D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2121170" w14:textId="1413B6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5A33B5D3" w14:textId="0AF96E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4C14" w14:textId="1CFC37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092.45 </w:t>
            </w:r>
          </w:p>
        </w:tc>
      </w:tr>
      <w:tr w:rsidR="00CD47B7" w:rsidRPr="00CD47B7" w14:paraId="4D66B3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F7D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894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FD58774" w14:textId="37F894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DBA2BDC" w14:textId="40404F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14BAC" w14:textId="48EB3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0DA88" w14:textId="765E8B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0CF3AB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F633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2E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0274EEE9" w14:textId="0BD11B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AFE1D56" w14:textId="3C2B23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84B07" w14:textId="2CAF40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333C4" w14:textId="34A85C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247.70 </w:t>
            </w:r>
          </w:p>
        </w:tc>
      </w:tr>
      <w:tr w:rsidR="00CD47B7" w:rsidRPr="00CD47B7" w14:paraId="4D5C75C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96D2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7E9C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29405740" w14:textId="68BC4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45FFB15" w14:textId="156148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01D63" w14:textId="1E49D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420C0" w14:textId="2F8E2A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304.70 </w:t>
            </w:r>
          </w:p>
        </w:tc>
      </w:tr>
      <w:tr w:rsidR="00CD47B7" w:rsidRPr="00CD47B7" w14:paraId="56DAAF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F96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9ED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28723F07" w14:textId="5CBC12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41E8BA06" w14:textId="74C6D5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540CA" w14:textId="4D238B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3393C" w14:textId="0482FD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6,280.50 </w:t>
            </w:r>
          </w:p>
        </w:tc>
      </w:tr>
      <w:tr w:rsidR="00CD47B7" w:rsidRPr="00CD47B7" w14:paraId="4BB447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AC9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32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3C2D4AFE" w14:textId="56538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0A2B6E9" w14:textId="4B7F76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6D4FCACE" w14:textId="23797F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42996" w14:textId="1C7DA6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29,385.70 </w:t>
            </w:r>
          </w:p>
        </w:tc>
      </w:tr>
      <w:tr w:rsidR="00CD47B7" w:rsidRPr="00CD47B7" w14:paraId="5DB00E1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F15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F7B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37423811" w14:textId="222470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26DB819" w14:textId="586EA5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63C5B57" w14:textId="31EB96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904A8" w14:textId="553DF6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1,333.20 </w:t>
            </w:r>
          </w:p>
        </w:tc>
      </w:tr>
      <w:tr w:rsidR="00CD47B7" w:rsidRPr="00CD47B7" w14:paraId="6EF4A40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A258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EB8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599FE917" w14:textId="399F67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66BDF730" w14:textId="16C4FF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0D27E" w14:textId="0738D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7EE63" w14:textId="20A754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1,187.20 </w:t>
            </w:r>
          </w:p>
        </w:tc>
      </w:tr>
      <w:tr w:rsidR="00CD47B7" w:rsidRPr="00CD47B7" w14:paraId="3F91A7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5E0C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E42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4DF2E18" w14:textId="2F5D1E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30F8487A" w14:textId="51096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1509A" w14:textId="29891F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0D73" w14:textId="4A2185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5C79D7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0B2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C32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047A2389" w14:textId="0BA2F7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CB20128" w14:textId="596B0B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332D3" w14:textId="2F67B7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19395" w14:textId="687A90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502AFA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F7FB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33F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6DF9E945" w14:textId="023FCD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776E7D1" w14:textId="05821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7F832" w14:textId="7A767E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963A4" w14:textId="34C8B3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4E388F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082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E56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687E425E" w14:textId="56A9C9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EC4EEDB" w14:textId="275CF9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C382C" w14:textId="1C53F4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3F06A" w14:textId="6407DF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55600D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830E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9DC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40908E7" w14:textId="7E0D82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9A74335" w14:textId="4F7CE9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A386D" w14:textId="706720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35DD9" w14:textId="45D88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13.20 </w:t>
            </w:r>
          </w:p>
        </w:tc>
      </w:tr>
      <w:tr w:rsidR="00CD47B7" w:rsidRPr="00CD47B7" w14:paraId="3E355D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44C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30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7EC5E387" w14:textId="74ECD0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08B6B432" w14:textId="7BDDEC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BA945" w14:textId="75350D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9A45D" w14:textId="787DA4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453.20 </w:t>
            </w:r>
          </w:p>
        </w:tc>
      </w:tr>
      <w:tr w:rsidR="00CD47B7" w:rsidRPr="00CD47B7" w14:paraId="603CD2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DC02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0D1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4666DDEF" w14:textId="6DDFBA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735CE114" w14:textId="67F3DA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B281" w14:textId="4B452C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3CA9D" w14:textId="4FB440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578.20 </w:t>
            </w:r>
          </w:p>
        </w:tc>
      </w:tr>
      <w:tr w:rsidR="00CD47B7" w:rsidRPr="00CD47B7" w14:paraId="2DE4AB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E310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A7C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685EA13B" w14:textId="72B5B59A"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15C54CA" w14:textId="57A96061"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D82A1" w14:textId="2A1626AA"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92BA3" w14:textId="76ACEE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009.70 </w:t>
            </w:r>
          </w:p>
        </w:tc>
      </w:tr>
      <w:tr w:rsidR="00CD47B7" w:rsidRPr="00CD47B7" w14:paraId="1BE21A8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489B8"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5743C79" w14:textId="010C15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298,125.83 </w:t>
            </w:r>
          </w:p>
        </w:tc>
        <w:tc>
          <w:tcPr>
            <w:tcW w:w="0" w:type="auto"/>
            <w:tcBorders>
              <w:top w:val="nil"/>
              <w:left w:val="nil"/>
              <w:bottom w:val="single" w:sz="4" w:space="0" w:color="000000"/>
              <w:right w:val="single" w:sz="4" w:space="0" w:color="000000"/>
            </w:tcBorders>
            <w:shd w:val="clear" w:color="D8D8D8" w:fill="D8D8D8"/>
            <w:noWrap/>
            <w:vAlign w:val="bottom"/>
            <w:hideMark/>
          </w:tcPr>
          <w:p w14:paraId="4740C59F" w14:textId="3DDF555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EA5289" w14:textId="1A55286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6D0938" w14:textId="1F0082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298,125.83 </w:t>
            </w:r>
          </w:p>
        </w:tc>
      </w:tr>
      <w:tr w:rsidR="00CD47B7" w:rsidRPr="00CD47B7" w14:paraId="035EAC0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1289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E86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4121EE5F" w14:textId="2AA878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DC28395" w14:textId="226029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ED980" w14:textId="4DE1B6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ACC55" w14:textId="6F2E83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574.25 </w:t>
            </w:r>
          </w:p>
        </w:tc>
      </w:tr>
      <w:tr w:rsidR="00CD47B7" w:rsidRPr="00CD47B7" w14:paraId="5071BC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684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20A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D0B6ECA" w14:textId="06C112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0AA5F2AF" w14:textId="2984E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BD900" w14:textId="0F1E04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09C09" w14:textId="041E17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860.50 </w:t>
            </w:r>
          </w:p>
        </w:tc>
      </w:tr>
      <w:tr w:rsidR="00CD47B7" w:rsidRPr="00CD47B7" w14:paraId="317488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AFAE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863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0C621C89" w14:textId="105F83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AED648D" w14:textId="1BF087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73236" w14:textId="0DC04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E3C47" w14:textId="2E691F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313071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DCF9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198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1329CB6" w14:textId="4DF68D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1DB2CD3B" w14:textId="2BC621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8257A" w14:textId="5E2DAB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29960" w14:textId="68EDC3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285.00 </w:t>
            </w:r>
          </w:p>
        </w:tc>
      </w:tr>
      <w:tr w:rsidR="00CD47B7" w:rsidRPr="00CD47B7" w14:paraId="75B3EBE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AD7E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8D0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3AA3FE23" w14:textId="3BF8BD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40596140" w14:textId="41EBAE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4BA9A" w14:textId="06D93C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7846E" w14:textId="5B1FAF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620.82 </w:t>
            </w:r>
          </w:p>
        </w:tc>
      </w:tr>
      <w:tr w:rsidR="00CD47B7" w:rsidRPr="00CD47B7" w14:paraId="2C8E7A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E2F2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489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36F05C0C" w14:textId="141F46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3E08168B" w14:textId="44DB1D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5B8B2" w14:textId="1D7C44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B7B94" w14:textId="7A6CA7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r>
      <w:tr w:rsidR="00CD47B7" w:rsidRPr="00CD47B7" w14:paraId="5D8C14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76AD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BA80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228B0006" w14:textId="3DCC0B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498C9EFA" w14:textId="519C5E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BAA86" w14:textId="1A801B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99804" w14:textId="1107F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31.42 </w:t>
            </w:r>
          </w:p>
        </w:tc>
      </w:tr>
      <w:tr w:rsidR="00CD47B7" w:rsidRPr="00CD47B7" w14:paraId="21AD16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A23E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FD4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33C95BA" w14:textId="09E38B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5648E2CD" w14:textId="4BC3E9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1B155" w14:textId="67B7BE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CE212" w14:textId="01C2F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950.25 </w:t>
            </w:r>
          </w:p>
        </w:tc>
      </w:tr>
      <w:tr w:rsidR="00CD47B7" w:rsidRPr="00CD47B7" w14:paraId="6ED786F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E89B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6BD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45AC2668" w14:textId="0EB207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84A41D0" w14:textId="49665A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BC731" w14:textId="36D667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57BBE" w14:textId="13909C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893.25 </w:t>
            </w:r>
          </w:p>
        </w:tc>
      </w:tr>
      <w:tr w:rsidR="00CD47B7" w:rsidRPr="00CD47B7" w14:paraId="6D0C98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1085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AF4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3C5A5F4" w14:textId="632AFA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07C728F" w14:textId="2E126F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3A786" w14:textId="75AFD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E95C7" w14:textId="331A9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015.75 </w:t>
            </w:r>
          </w:p>
        </w:tc>
      </w:tr>
      <w:tr w:rsidR="00CD47B7" w:rsidRPr="00CD47B7" w14:paraId="4AAFEF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D791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A16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3C06F8D" w14:textId="0CA99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884624B" w14:textId="2D1746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BAAA4" w14:textId="59F4FB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E35C9" w14:textId="55EA4F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07.25 </w:t>
            </w:r>
          </w:p>
        </w:tc>
      </w:tr>
      <w:tr w:rsidR="00CD47B7" w:rsidRPr="00CD47B7" w14:paraId="0D8BDC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761E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494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0E7EA61D" w14:textId="2EEE0D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BB766D3" w14:textId="07E1D6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080A6" w14:textId="09A935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42B88" w14:textId="150EC4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065.92 </w:t>
            </w:r>
          </w:p>
        </w:tc>
      </w:tr>
      <w:tr w:rsidR="00CD47B7" w:rsidRPr="00CD47B7" w14:paraId="3E44BE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D2EE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E5C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0146D24A" w14:textId="6B7E2B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14FE0826" w14:textId="364D0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B542C" w14:textId="3D079C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9146F" w14:textId="7E2C1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3,161.78 </w:t>
            </w:r>
          </w:p>
        </w:tc>
      </w:tr>
      <w:tr w:rsidR="00CD47B7" w:rsidRPr="00CD47B7" w14:paraId="15395A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9107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AB74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6B6AC77" w14:textId="22E166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2902FA25" w14:textId="45FCBC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317A8" w14:textId="22916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F8D68" w14:textId="23B41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8,724.48 </w:t>
            </w:r>
          </w:p>
        </w:tc>
      </w:tr>
      <w:tr w:rsidR="00CD47B7" w:rsidRPr="00CD47B7" w14:paraId="57AA1C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F62C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CB8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25812D19" w14:textId="746B4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7ABE0C3" w14:textId="675751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A7A06" w14:textId="07E585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80236" w14:textId="5BBA2B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r>
      <w:tr w:rsidR="00CD47B7" w:rsidRPr="00CD47B7" w14:paraId="0F331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262E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984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07AD2A61" w14:textId="16DB5D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93F7A25" w14:textId="3ED73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DAC0B" w14:textId="42003F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DEA3A" w14:textId="06E089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436.00 </w:t>
            </w:r>
          </w:p>
        </w:tc>
      </w:tr>
      <w:tr w:rsidR="00CD47B7" w:rsidRPr="00CD47B7" w14:paraId="56C903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6B72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C4E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C03D71C" w14:textId="7B78FF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4A601BD9" w14:textId="7696A2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92308" w14:textId="5ACB51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1C386" w14:textId="23A16C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99.25 </w:t>
            </w:r>
          </w:p>
        </w:tc>
      </w:tr>
      <w:tr w:rsidR="00CD47B7" w:rsidRPr="00CD47B7" w14:paraId="0FF176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B55B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470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C3DA81B" w14:textId="3BAF3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14671570" w14:textId="18DBC2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E2674" w14:textId="1E560F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15E5" w14:textId="4DE85A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42.03 </w:t>
            </w:r>
          </w:p>
        </w:tc>
      </w:tr>
      <w:tr w:rsidR="00CD47B7" w:rsidRPr="00CD47B7" w14:paraId="7F4102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E55B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C40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5C1E509C" w14:textId="7816E0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1207589A" w14:textId="2A4137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EBCF3" w14:textId="1FC170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3882E" w14:textId="19DCC4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5.34 </w:t>
            </w:r>
          </w:p>
        </w:tc>
      </w:tr>
      <w:tr w:rsidR="00CD47B7" w:rsidRPr="00CD47B7" w14:paraId="1000D2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75DB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254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EFE9113" w14:textId="4902F4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771062CF" w14:textId="70DBC5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BA865" w14:textId="21A76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7F4A6" w14:textId="19AF3C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48.40 </w:t>
            </w:r>
          </w:p>
        </w:tc>
      </w:tr>
      <w:tr w:rsidR="00CD47B7" w:rsidRPr="00CD47B7" w14:paraId="691638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5274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05F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46BC9EBF" w14:textId="594909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4D22D8EE" w14:textId="48B36E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9109B" w14:textId="4F523A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EE499" w14:textId="2D67CC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281.75 </w:t>
            </w:r>
          </w:p>
        </w:tc>
      </w:tr>
      <w:tr w:rsidR="00CD47B7" w:rsidRPr="00CD47B7" w14:paraId="4443EE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1419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CE7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68AA5A0" w14:textId="70AFFF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000B0E3" w14:textId="6A4EF5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EAC10" w14:textId="3B781C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BB31D" w14:textId="7CD869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3D3F36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7C2A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270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07A533F" w14:textId="574695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FD870AC" w14:textId="40F3B2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7800E" w14:textId="704919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85F71" w14:textId="0C449C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381.56 </w:t>
            </w:r>
          </w:p>
        </w:tc>
      </w:tr>
      <w:tr w:rsidR="00CD47B7" w:rsidRPr="00CD47B7" w14:paraId="751CCB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BED4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995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4871326" w14:textId="79BA42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CF657F8" w14:textId="1CBEC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9A3A7" w14:textId="1B0C3C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8205A" w14:textId="04B9D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6CD01F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6391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813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541C722" w14:textId="357CF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78139D3" w14:textId="6C556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3F84C" w14:textId="3A55F9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92844" w14:textId="3623E5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029D99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5D49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90B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92DCBC2" w14:textId="3A0D6F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0CEE9D3C" w14:textId="2C36D5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2AC69" w14:textId="2D2452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1908" w14:textId="240D5E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288.89 </w:t>
            </w:r>
          </w:p>
        </w:tc>
      </w:tr>
      <w:tr w:rsidR="00CD47B7" w:rsidRPr="00CD47B7" w14:paraId="04D813D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4E89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76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125F5383" w14:textId="0D382B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6E1390AB" w14:textId="0433A4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1E648" w14:textId="7EE557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C433C" w14:textId="19F04B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166.03 </w:t>
            </w:r>
          </w:p>
        </w:tc>
      </w:tr>
      <w:tr w:rsidR="00CD47B7" w:rsidRPr="00CD47B7" w14:paraId="5DDBD9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CF19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C54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7F45BF46" w14:textId="2A6F50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1C7CF7A" w14:textId="7663B9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F364A" w14:textId="2E2A47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28CDA" w14:textId="6EE59D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54.28 </w:t>
            </w:r>
          </w:p>
        </w:tc>
      </w:tr>
      <w:tr w:rsidR="00CD47B7" w:rsidRPr="00CD47B7" w14:paraId="52837E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1B82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23A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31CB699D" w14:textId="3FED0D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39F8473" w14:textId="2D6459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91680" w14:textId="116EA1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12DD3" w14:textId="15EEB0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9,451.75 </w:t>
            </w:r>
          </w:p>
        </w:tc>
      </w:tr>
      <w:tr w:rsidR="00CD47B7" w:rsidRPr="00CD47B7" w14:paraId="079B6A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141F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B8F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0EE09A48" w14:textId="2A07DB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7,140.00 </w:t>
            </w:r>
          </w:p>
        </w:tc>
        <w:tc>
          <w:tcPr>
            <w:tcW w:w="0" w:type="auto"/>
            <w:tcBorders>
              <w:top w:val="nil"/>
              <w:left w:val="nil"/>
              <w:bottom w:val="single" w:sz="4" w:space="0" w:color="000000"/>
              <w:right w:val="single" w:sz="4" w:space="0" w:color="000000"/>
            </w:tcBorders>
            <w:shd w:val="clear" w:color="auto" w:fill="auto"/>
            <w:noWrap/>
            <w:vAlign w:val="bottom"/>
            <w:hideMark/>
          </w:tcPr>
          <w:p w14:paraId="598B6A89" w14:textId="024BDE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2F451" w14:textId="1D1FC2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3AC81" w14:textId="0F8B76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7,140.00 </w:t>
            </w:r>
          </w:p>
        </w:tc>
      </w:tr>
      <w:tr w:rsidR="00CD47B7" w:rsidRPr="00CD47B7" w14:paraId="56F065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805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B84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0CA96501" w14:textId="589FF3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59947EED" w14:textId="736C01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62057" w14:textId="413561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38612" w14:textId="3D569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9,873.90 </w:t>
            </w:r>
          </w:p>
        </w:tc>
      </w:tr>
      <w:tr w:rsidR="00CD47B7" w:rsidRPr="00CD47B7" w14:paraId="357427F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4D3E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FF2EEAF" w14:textId="73974F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762,429.64 </w:t>
            </w:r>
          </w:p>
        </w:tc>
        <w:tc>
          <w:tcPr>
            <w:tcW w:w="0" w:type="auto"/>
            <w:tcBorders>
              <w:top w:val="nil"/>
              <w:left w:val="nil"/>
              <w:bottom w:val="single" w:sz="4" w:space="0" w:color="000000"/>
              <w:right w:val="single" w:sz="4" w:space="0" w:color="000000"/>
            </w:tcBorders>
            <w:shd w:val="clear" w:color="D8D8D8" w:fill="D8D8D8"/>
            <w:noWrap/>
            <w:vAlign w:val="bottom"/>
            <w:hideMark/>
          </w:tcPr>
          <w:p w14:paraId="45BB8345" w14:textId="277AEE9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A7C3C9" w14:textId="2316A0C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00EC811" w14:textId="15B07B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879,741.28 </w:t>
            </w:r>
          </w:p>
        </w:tc>
      </w:tr>
      <w:tr w:rsidR="00CD47B7" w:rsidRPr="00CD47B7" w14:paraId="03C837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E95C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606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15B4C569" w14:textId="790DB1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30604AA" w14:textId="154469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DDE74" w14:textId="187A8D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BC2CF" w14:textId="559133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830.57 </w:t>
            </w:r>
          </w:p>
        </w:tc>
      </w:tr>
      <w:tr w:rsidR="00CD47B7" w:rsidRPr="00CD47B7" w14:paraId="158B99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3692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5D0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1F6DC54C" w14:textId="5570E2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136C981" w14:textId="697DF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D2BFC" w14:textId="6A1E05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D3F61" w14:textId="03727B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4.03 </w:t>
            </w:r>
          </w:p>
        </w:tc>
      </w:tr>
      <w:tr w:rsidR="00CD47B7" w:rsidRPr="00CD47B7" w14:paraId="21209D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249B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2F7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25E06ECF" w14:textId="5A62B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E07B44C" w14:textId="6714BD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8AD1" w14:textId="2C26CD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67182" w14:textId="388224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77.16 </w:t>
            </w:r>
          </w:p>
        </w:tc>
      </w:tr>
      <w:tr w:rsidR="00CD47B7" w:rsidRPr="00CD47B7" w14:paraId="4A9714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B512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F2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08908DD5" w14:textId="558765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2C9DEA10" w14:textId="7F730E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93ECE" w14:textId="0D4DB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B3A41" w14:textId="3C598A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142.50 </w:t>
            </w:r>
          </w:p>
        </w:tc>
      </w:tr>
      <w:tr w:rsidR="00CD47B7" w:rsidRPr="00CD47B7" w14:paraId="540953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D210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872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8E09BAE" w14:textId="4C907D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BC16E07" w14:textId="7317CE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6DA49" w14:textId="3F4A5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0F0E4" w14:textId="463174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30B6C6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21A6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AA2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5D3297E" w14:textId="4AB415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30EB95AD" w14:textId="13661C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9CB96" w14:textId="23C551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42D1C" w14:textId="5A3C65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617.14 </w:t>
            </w:r>
          </w:p>
        </w:tc>
      </w:tr>
      <w:tr w:rsidR="00CD47B7" w:rsidRPr="00CD47B7" w14:paraId="4B2D2E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6CA0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0B1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38642E96" w14:textId="3F1D36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765C108C" w14:textId="38B884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3C5D1" w14:textId="735F17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8BF9C" w14:textId="499FB6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737.75 </w:t>
            </w:r>
          </w:p>
        </w:tc>
      </w:tr>
      <w:tr w:rsidR="00CD47B7" w:rsidRPr="00CD47B7" w14:paraId="25D5F9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1F32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93E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CA894E7" w14:textId="59331B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4A653D41" w14:textId="64CD08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BD090" w14:textId="20493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9ACF801" w14:textId="4F6DAF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400.00 </w:t>
            </w:r>
          </w:p>
        </w:tc>
      </w:tr>
      <w:tr w:rsidR="00CD47B7" w:rsidRPr="00CD47B7" w14:paraId="0888DFD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FF9D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F61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702EDEAC" w14:textId="15E0C0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51214DAA" w14:textId="00465D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D633B" w14:textId="2D0ACF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47432" w14:textId="401CD5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56,798.14 </w:t>
            </w:r>
          </w:p>
        </w:tc>
      </w:tr>
      <w:tr w:rsidR="00CD47B7" w:rsidRPr="00CD47B7" w14:paraId="354F78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F783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2E8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E80559D" w14:textId="309012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6,320.00 </w:t>
            </w:r>
          </w:p>
        </w:tc>
        <w:tc>
          <w:tcPr>
            <w:tcW w:w="0" w:type="auto"/>
            <w:tcBorders>
              <w:top w:val="nil"/>
              <w:left w:val="nil"/>
              <w:bottom w:val="single" w:sz="4" w:space="0" w:color="000000"/>
              <w:right w:val="single" w:sz="4" w:space="0" w:color="000000"/>
            </w:tcBorders>
            <w:shd w:val="clear" w:color="auto" w:fill="auto"/>
            <w:noWrap/>
            <w:vAlign w:val="bottom"/>
            <w:hideMark/>
          </w:tcPr>
          <w:p w14:paraId="2C614C24" w14:textId="485F1D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2CE55" w14:textId="236FF6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50C6" w14:textId="6592CE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6,320.00 </w:t>
            </w:r>
          </w:p>
        </w:tc>
      </w:tr>
      <w:tr w:rsidR="00CD47B7" w:rsidRPr="00CD47B7" w14:paraId="3F2A44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03F9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34C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CA23F3E" w14:textId="6F31EF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77612C99" w14:textId="1B636F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8EC2E" w14:textId="7D5524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991A1" w14:textId="0F736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9,805.12 </w:t>
            </w:r>
          </w:p>
        </w:tc>
      </w:tr>
      <w:tr w:rsidR="00CD47B7" w:rsidRPr="00CD47B7" w14:paraId="0DD97B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246C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8334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2B8074BA" w14:textId="0AEF6C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7A0ABF96" w14:textId="7EB87F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4CA4B" w14:textId="503319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148D4" w14:textId="3A4799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67.50 </w:t>
            </w:r>
          </w:p>
        </w:tc>
      </w:tr>
      <w:tr w:rsidR="00CD47B7" w:rsidRPr="00CD47B7" w14:paraId="3A708D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BC64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1ED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F27F111" w14:textId="7F7C02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A58169B" w14:textId="6FE2F8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06814D8" w14:textId="219C9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488D3" w14:textId="1B8848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2,598.20 </w:t>
            </w:r>
          </w:p>
        </w:tc>
      </w:tr>
      <w:tr w:rsidR="00CD47B7" w:rsidRPr="00CD47B7" w14:paraId="785054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6B30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E12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964B385" w14:textId="43F333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1747B5C2" w14:textId="7B9991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48F0C" w14:textId="39EE91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08258" w14:textId="36CF64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4,162.47 </w:t>
            </w:r>
          </w:p>
        </w:tc>
      </w:tr>
      <w:tr w:rsidR="00CD47B7" w:rsidRPr="00CD47B7" w14:paraId="3C8564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063A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AB8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054BD6F6" w14:textId="327E0E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4982567C" w14:textId="4ED1FD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CB8F3" w14:textId="5AC4A8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01D51" w14:textId="582734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855.53 </w:t>
            </w:r>
          </w:p>
        </w:tc>
      </w:tr>
      <w:tr w:rsidR="00CD47B7" w:rsidRPr="00CD47B7" w14:paraId="671D2A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43B8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BAA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27A9D2B" w14:textId="73E168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64EC79D9" w14:textId="06F582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6427" w14:textId="6AC09A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E22B4" w14:textId="497D5B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8,486.50 </w:t>
            </w:r>
          </w:p>
        </w:tc>
      </w:tr>
      <w:tr w:rsidR="00CD47B7" w:rsidRPr="00CD47B7" w14:paraId="6C06F89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6E74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43A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61B1605" w14:textId="73D08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0828B9AD" w14:textId="3D0B92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7DF11" w14:textId="386FD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4E55203" w14:textId="4E6148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5,530.92 </w:t>
            </w:r>
          </w:p>
        </w:tc>
      </w:tr>
      <w:tr w:rsidR="00CD47B7" w:rsidRPr="00CD47B7" w14:paraId="004B2C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B3A6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D60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0F5C14D" w14:textId="4D7CAC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F05841C" w14:textId="72BBB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9F78C" w14:textId="28D099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A7361" w14:textId="4F9CC7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713.75 </w:t>
            </w:r>
          </w:p>
        </w:tc>
      </w:tr>
      <w:tr w:rsidR="00CD47B7" w:rsidRPr="00CD47B7" w14:paraId="3A94B9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0757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6A3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26D5B579" w14:textId="729FE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F9FAD82" w14:textId="51865A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4A2A" w14:textId="33D97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A0380" w14:textId="1C0F61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8,611.25 </w:t>
            </w:r>
          </w:p>
        </w:tc>
      </w:tr>
      <w:tr w:rsidR="00CD47B7" w:rsidRPr="00CD47B7" w14:paraId="28EB591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6DD5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6C7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1F9C57B8" w14:textId="19FC9A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BDDE238" w14:textId="56870F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1A3C56E9" w14:textId="2D9F89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EF6F3" w14:textId="1618C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392.75 </w:t>
            </w:r>
          </w:p>
        </w:tc>
      </w:tr>
      <w:tr w:rsidR="00CD47B7" w:rsidRPr="00CD47B7" w14:paraId="41972A0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4E8C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0823AB1C" w14:textId="03BDB2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947,354.58 </w:t>
            </w:r>
          </w:p>
        </w:tc>
        <w:tc>
          <w:tcPr>
            <w:tcW w:w="0" w:type="auto"/>
            <w:tcBorders>
              <w:top w:val="nil"/>
              <w:left w:val="nil"/>
              <w:bottom w:val="single" w:sz="4" w:space="0" w:color="000000"/>
              <w:right w:val="single" w:sz="4" w:space="0" w:color="000000"/>
            </w:tcBorders>
            <w:shd w:val="clear" w:color="D8D8D8" w:fill="D8D8D8"/>
            <w:noWrap/>
            <w:vAlign w:val="bottom"/>
            <w:hideMark/>
          </w:tcPr>
          <w:p w14:paraId="5B681235" w14:textId="554D39A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28F6E92" w14:textId="69459D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13919F6C" w14:textId="58002C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989,475.53 </w:t>
            </w:r>
          </w:p>
        </w:tc>
      </w:tr>
      <w:tr w:rsidR="00CD47B7" w:rsidRPr="00CD47B7" w14:paraId="5D2667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378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C38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DFD0C1A" w14:textId="02B019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1FC63A3B" w14:textId="34131C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4BBC8" w14:textId="31EB5B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4B309" w14:textId="307E82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3,050.00 </w:t>
            </w:r>
          </w:p>
        </w:tc>
      </w:tr>
      <w:tr w:rsidR="00CD47B7" w:rsidRPr="00CD47B7" w14:paraId="36041AB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4C3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E02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565EAA4" w14:textId="7BC9C4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31E73FD7" w14:textId="36489F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8DFAB" w14:textId="51CC85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95E51" w14:textId="019062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807.94 </w:t>
            </w:r>
          </w:p>
        </w:tc>
      </w:tr>
      <w:tr w:rsidR="00CD47B7" w:rsidRPr="00CD47B7" w14:paraId="163CB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2B9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237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5EC6804" w14:textId="589FCA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95F1D2B" w14:textId="0E9AF3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EF1E8" w14:textId="6A8325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331B6" w14:textId="7B9B9A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r>
      <w:tr w:rsidR="00CD47B7" w:rsidRPr="00CD47B7" w14:paraId="2CAD00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5DD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E04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BEEA478" w14:textId="6A0390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D287BDD" w14:textId="70FAD7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4B92F" w14:textId="5CCD12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10921" w14:textId="20AFAB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4C9228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95F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B2A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665A3F98" w14:textId="7657F0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F468D80" w14:textId="2202D4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F34D4" w14:textId="47696D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C8A6DE1" w14:textId="4F96F6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8,628.72 </w:t>
            </w:r>
          </w:p>
        </w:tc>
      </w:tr>
      <w:tr w:rsidR="00CD47B7" w:rsidRPr="00CD47B7" w14:paraId="6A877D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6291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3B1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DB0BFF2" w14:textId="4A46C3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0C09462" w14:textId="448FEF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95BE7" w14:textId="273A31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780C4" w14:textId="7F7123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392.00 </w:t>
            </w:r>
          </w:p>
        </w:tc>
      </w:tr>
      <w:tr w:rsidR="00CD47B7" w:rsidRPr="00CD47B7" w14:paraId="59BE28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75D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E13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4D01462A" w14:textId="58D5D9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44EDA4B4" w14:textId="070AC5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4795C" w14:textId="4F0A45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0B4CF" w14:textId="73BC04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3,928.52 </w:t>
            </w:r>
          </w:p>
        </w:tc>
      </w:tr>
      <w:tr w:rsidR="00CD47B7" w:rsidRPr="00CD47B7" w14:paraId="24DCCE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0EA2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419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46B5B263" w14:textId="5BA37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38951A3" w14:textId="78DD11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DB39C" w14:textId="47B144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00F88" w14:textId="343766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211C9B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0E3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45C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63E7CB0" w14:textId="49C5B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6423705" w14:textId="642A3A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56E72" w14:textId="70C13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C4A9" w14:textId="5BF00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157.12 </w:t>
            </w:r>
          </w:p>
        </w:tc>
      </w:tr>
      <w:tr w:rsidR="00CD47B7" w:rsidRPr="00CD47B7" w14:paraId="4CF9119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535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8AA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0583DE2" w14:textId="39C11B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AB867" w14:textId="5C84D2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1352F" w14:textId="3F3C60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AB25052" w14:textId="589C35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12,800.00 </w:t>
            </w:r>
          </w:p>
        </w:tc>
      </w:tr>
      <w:tr w:rsidR="00CD47B7" w:rsidRPr="00CD47B7" w14:paraId="520A4B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485D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EE3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3FE5AB0D" w14:textId="72C31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68DFF66D" w14:textId="1F5C9A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D923B" w14:textId="121A12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04DFCB16" w14:textId="4FB40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4,800.64 </w:t>
            </w:r>
          </w:p>
        </w:tc>
      </w:tr>
      <w:tr w:rsidR="00CD47B7" w:rsidRPr="00CD47B7" w14:paraId="1462E1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828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F80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72290CE" w14:textId="557D64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A187D" w14:textId="32A490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2B61" w14:textId="067A82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04CF1C62" w14:textId="7DEBC6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4,840.00 </w:t>
            </w:r>
          </w:p>
        </w:tc>
      </w:tr>
      <w:tr w:rsidR="00CD47B7" w:rsidRPr="00CD47B7" w14:paraId="6382C3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2B0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AF7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2596FC6C" w14:textId="7A7814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C5E783A" w14:textId="0BD9E4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71D5D" w14:textId="357667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406E5FE3" w14:textId="3E2939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16,520.00 </w:t>
            </w:r>
          </w:p>
        </w:tc>
      </w:tr>
      <w:tr w:rsidR="00CD47B7" w:rsidRPr="00CD47B7" w14:paraId="0BD198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54C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90B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5FA03591" w14:textId="0FAAD9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2033F536" w14:textId="6CAD4B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2E3ED" w14:textId="4324D3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E9D43" w14:textId="045D31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6,945.64 </w:t>
            </w:r>
          </w:p>
        </w:tc>
      </w:tr>
      <w:tr w:rsidR="00CD47B7" w:rsidRPr="00CD47B7" w14:paraId="7D9EA9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8FD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20D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6D4777E9" w14:textId="7FA99A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69D00F4B" w14:textId="060EA4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78E94" w14:textId="231E9E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5B7E7" w14:textId="40507B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193.39 </w:t>
            </w:r>
          </w:p>
        </w:tc>
      </w:tr>
      <w:tr w:rsidR="00CD47B7" w:rsidRPr="00CD47B7" w14:paraId="432346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A32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42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330FC45" w14:textId="7CCE84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94AC24C" w14:textId="0F39E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CD8A4" w14:textId="4BF75B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FEF4F" w14:textId="331628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588.75 </w:t>
            </w:r>
          </w:p>
        </w:tc>
      </w:tr>
      <w:tr w:rsidR="00CD47B7" w:rsidRPr="00CD47B7" w14:paraId="6A8088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2A97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B4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6926CB7" w14:textId="75E4BA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A61743B" w14:textId="6546E6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4EDC6" w14:textId="73EEE9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2A5D0" w14:textId="111617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696.12 </w:t>
            </w:r>
          </w:p>
        </w:tc>
      </w:tr>
      <w:tr w:rsidR="00CD47B7" w:rsidRPr="00CD47B7" w14:paraId="68D0F7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8B0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845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6A42E98" w14:textId="3CC6EB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639C2800" w14:textId="60C3FC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77D56" w14:textId="60CF06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03751" w14:textId="7CD59B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744.00 </w:t>
            </w:r>
          </w:p>
        </w:tc>
      </w:tr>
      <w:tr w:rsidR="00CD47B7" w:rsidRPr="00CD47B7" w14:paraId="0F1E9C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3DA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3A7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74D964D" w14:textId="03AEF5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68BB6BB" w14:textId="6EE188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DE49A" w14:textId="3FAF49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7920F" w14:textId="18CAAC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2,612.20 </w:t>
            </w:r>
          </w:p>
        </w:tc>
      </w:tr>
      <w:tr w:rsidR="00CD47B7" w:rsidRPr="00CD47B7" w14:paraId="08B718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07B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97C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DE37CAE" w14:textId="6A6BF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B33227D" w14:textId="180747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ED1E1" w14:textId="304EE2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66E9F" w14:textId="1B8C79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48.75 </w:t>
            </w:r>
          </w:p>
        </w:tc>
      </w:tr>
      <w:tr w:rsidR="00CD47B7" w:rsidRPr="00CD47B7" w14:paraId="4EE729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E994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BFF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056291A" w14:textId="3B5D5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5473838A" w14:textId="6189DA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A2EB4" w14:textId="351F94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EACF8" w14:textId="5D35BE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517.14 </w:t>
            </w:r>
          </w:p>
        </w:tc>
      </w:tr>
      <w:tr w:rsidR="00CD47B7" w:rsidRPr="00CD47B7" w14:paraId="72F7D6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E72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A5F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2ADCFF00" w14:textId="1B8B72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2F68AE" w14:textId="3579C1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FD890" w14:textId="40BE2E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4082C" w14:textId="3EBF4A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21450E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A6E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AD7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5FCF1260" w14:textId="3E0E75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00CBF6" w14:textId="2A1034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D631A" w14:textId="1ECD5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FA1E8" w14:textId="0A1C66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AD5751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A9B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8A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5462A5ED" w14:textId="74BD15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67844B90" w14:textId="03A0DC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3C4AE" w14:textId="1A15EB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D1A3A" w14:textId="61DE17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778.00 </w:t>
            </w:r>
          </w:p>
        </w:tc>
      </w:tr>
      <w:tr w:rsidR="00CD47B7" w:rsidRPr="00CD47B7" w14:paraId="0C2F89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A665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540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53F80BA5" w14:textId="6A532B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DE3AC07" w14:textId="46ACF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B88BF" w14:textId="5FFFAE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9D922" w14:textId="589AA6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6EB1B1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01BE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B89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A363FB3" w14:textId="72BFF3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E366681" w14:textId="0AAEFF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750B5" w14:textId="256D34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01487" w14:textId="62FAE5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42.39 </w:t>
            </w:r>
          </w:p>
        </w:tc>
      </w:tr>
      <w:tr w:rsidR="00CD47B7" w:rsidRPr="00CD47B7" w14:paraId="467347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9E9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31F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0E085ECF" w14:textId="5C7D42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7229E292" w14:textId="3EC277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5DDCB" w14:textId="534A93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A9E2B" w14:textId="61B58D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494.75 </w:t>
            </w:r>
          </w:p>
        </w:tc>
      </w:tr>
      <w:tr w:rsidR="00CD47B7" w:rsidRPr="00CD47B7" w14:paraId="5D96789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A5EB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00D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E927A68" w14:textId="2B562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546EF52C" w14:textId="1B7D6F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06988" w14:textId="0CB9B1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D6A5C" w14:textId="63D6F7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5,171.32 </w:t>
            </w:r>
          </w:p>
        </w:tc>
      </w:tr>
      <w:tr w:rsidR="00CD47B7" w:rsidRPr="00CD47B7" w14:paraId="7C7267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CA03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ACD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07B9BD8" w14:textId="61E2EA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116B2FE" w14:textId="0618BE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D881F" w14:textId="640742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C02E6" w14:textId="2F58B6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677.34 </w:t>
            </w:r>
          </w:p>
        </w:tc>
      </w:tr>
      <w:tr w:rsidR="00CD47B7" w:rsidRPr="00CD47B7" w14:paraId="60B918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81E1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82F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372B84F9" w14:textId="2B8D85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B9922CB" w14:textId="6B436B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89385" w14:textId="280F23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043FB" w14:textId="0CEA3C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242BF5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C7F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DC6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785A507" w14:textId="1090E4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D18CE17" w14:textId="224711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72C4F" w14:textId="336C24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75BB888" w14:textId="366ACB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84,179.30 </w:t>
            </w:r>
          </w:p>
        </w:tc>
      </w:tr>
      <w:tr w:rsidR="00CD47B7" w:rsidRPr="00CD47B7" w14:paraId="288869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9F4A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A9C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1646B12A" w14:textId="171582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1075D6B" w14:textId="26CABE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79E74" w14:textId="0ABB91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66DAF" w14:textId="242C01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868.77 </w:t>
            </w:r>
          </w:p>
        </w:tc>
      </w:tr>
      <w:tr w:rsidR="00CD47B7" w:rsidRPr="00CD47B7" w14:paraId="7F724B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B484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04E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0DFFFEE" w14:textId="08EABA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C6A243A" w14:textId="3320EC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CABF2" w14:textId="58DF7B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D4BE3" w14:textId="17D03D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77.14 </w:t>
            </w:r>
          </w:p>
        </w:tc>
      </w:tr>
      <w:tr w:rsidR="00CD47B7" w:rsidRPr="00CD47B7" w14:paraId="1FD224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07C5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E7F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F2F7A86" w14:textId="72CF5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C3A14" w14:textId="1246C9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CCB1D" w14:textId="27867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8D3B4" w14:textId="0DC60C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000.00 </w:t>
            </w:r>
          </w:p>
        </w:tc>
      </w:tr>
      <w:tr w:rsidR="00CD47B7" w:rsidRPr="00CD47B7" w14:paraId="69506B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0E22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1D7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B466BEE" w14:textId="16E017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67A75D9A" w14:textId="14461E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EDC7A" w14:textId="1F0AF9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71CEDA4" w14:textId="4EEEB5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3,970.00 </w:t>
            </w:r>
          </w:p>
        </w:tc>
      </w:tr>
      <w:tr w:rsidR="00CD47B7" w:rsidRPr="00CD47B7" w14:paraId="1AD9D3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992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23F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528BF91" w14:textId="0EF234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749F736" w14:textId="7A19DA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DD524" w14:textId="7DC6E2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B01B" w14:textId="509CC7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7,140.00 </w:t>
            </w:r>
          </w:p>
        </w:tc>
      </w:tr>
      <w:tr w:rsidR="00CD47B7" w:rsidRPr="00CD47B7" w14:paraId="59DDD90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908E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672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791E0B9" w14:textId="23B2BB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4266FA77" w14:textId="6B9C8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3783B" w14:textId="1EB709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83079" w14:textId="14B670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6,796.75 </w:t>
            </w:r>
          </w:p>
        </w:tc>
      </w:tr>
      <w:tr w:rsidR="00CD47B7" w:rsidRPr="00CD47B7" w14:paraId="7B4BFF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BA6D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CD3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0A72B0C8" w14:textId="4EE9C3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CF49CF4" w14:textId="73689B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63499" w14:textId="7F598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CCA71" w14:textId="6BA52A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32.50 </w:t>
            </w:r>
          </w:p>
        </w:tc>
      </w:tr>
      <w:tr w:rsidR="00CD47B7" w:rsidRPr="00CD47B7" w14:paraId="42279B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D12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D50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51E5E27F" w14:textId="23BC4F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7B2EF288" w14:textId="62A533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31B47C9" w14:textId="58AF29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D7F0" w14:textId="33EF0B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7,084.67 </w:t>
            </w:r>
          </w:p>
        </w:tc>
      </w:tr>
      <w:tr w:rsidR="00CD47B7" w:rsidRPr="00CD47B7" w14:paraId="787224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DE53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030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09D5E29B" w14:textId="379308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6D631246" w14:textId="5FE4D2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0E997" w14:textId="6D6742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5FCDF788" w14:textId="39D65C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91,635.50 </w:t>
            </w:r>
          </w:p>
        </w:tc>
      </w:tr>
      <w:tr w:rsidR="00CD47B7" w:rsidRPr="00CD47B7" w14:paraId="129652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4FD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CBF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039F38B5" w14:textId="3CEAE8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0E4F27F0" w14:textId="50B99D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BCDCD" w14:textId="617813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DA01" w14:textId="3A00A4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1,833.75 </w:t>
            </w:r>
          </w:p>
        </w:tc>
      </w:tr>
      <w:tr w:rsidR="00CD47B7" w:rsidRPr="00CD47B7" w14:paraId="6477F8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CCEB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42A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E9435A2" w14:textId="34A8AA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36DA3D6D" w14:textId="7609A2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35390" w14:textId="536D08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C59BAC3" w14:textId="0CE802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4,668.14 </w:t>
            </w:r>
          </w:p>
        </w:tc>
      </w:tr>
      <w:tr w:rsidR="00CD47B7" w:rsidRPr="00CD47B7" w14:paraId="6590A6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72CE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2D1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0FCA08B8" w14:textId="5A02DE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BD30DE" w14:textId="300067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8A410" w14:textId="6CA932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AFDD6" w14:textId="2FAE5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014534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440BF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28B4FEE" w14:textId="200C7D1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77,936.33 </w:t>
            </w:r>
          </w:p>
        </w:tc>
        <w:tc>
          <w:tcPr>
            <w:tcW w:w="0" w:type="auto"/>
            <w:tcBorders>
              <w:top w:val="nil"/>
              <w:left w:val="nil"/>
              <w:bottom w:val="single" w:sz="4" w:space="0" w:color="000000"/>
              <w:right w:val="single" w:sz="4" w:space="0" w:color="000000"/>
            </w:tcBorders>
            <w:shd w:val="clear" w:color="A5A5A5" w:fill="A5A5A5"/>
            <w:noWrap/>
            <w:vAlign w:val="bottom"/>
            <w:hideMark/>
          </w:tcPr>
          <w:p w14:paraId="7586319A" w14:textId="68E27D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29E079" w14:textId="2ABAD8C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9561CB" w14:textId="391A611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77,936.33 </w:t>
            </w:r>
          </w:p>
        </w:tc>
      </w:tr>
      <w:tr w:rsidR="00CD47B7" w:rsidRPr="00CD47B7" w14:paraId="66012D5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C76C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CF6A1C4" w14:textId="51CB6AB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CA8A961" w14:textId="41D3F0E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76CB86" w14:textId="027EE98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6AB2FD" w14:textId="424C493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82,322.08 </w:t>
            </w:r>
          </w:p>
        </w:tc>
      </w:tr>
      <w:tr w:rsidR="00CD47B7" w:rsidRPr="00CD47B7" w14:paraId="2BB616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4660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9E5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4F1B594E" w14:textId="738A1C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73DD582" w14:textId="03426B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4C3B4" w14:textId="40D636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4A44F" w14:textId="516A8B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949.52 </w:t>
            </w:r>
          </w:p>
        </w:tc>
      </w:tr>
      <w:tr w:rsidR="00CD47B7" w:rsidRPr="00CD47B7" w14:paraId="3A92A6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6E6B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E8F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627C3C04" w14:textId="2A23F0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53174BCE" w14:textId="21394B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3FC52" w14:textId="0D2BDF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3B180" w14:textId="42CA6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59.04 </w:t>
            </w:r>
          </w:p>
        </w:tc>
      </w:tr>
      <w:tr w:rsidR="00CD47B7" w:rsidRPr="00CD47B7" w14:paraId="3AC731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C46F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0B40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53A7257F" w14:textId="566251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4E56633C" w14:textId="3AF22C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9D66D" w14:textId="32CEC4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40770" w14:textId="61106E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1.00 </w:t>
            </w:r>
          </w:p>
        </w:tc>
      </w:tr>
      <w:tr w:rsidR="00CD47B7" w:rsidRPr="00CD47B7" w14:paraId="2B4AA2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1152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524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11E9B63B" w14:textId="5EF00F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4E00ADC7" w14:textId="287E88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79BEA" w14:textId="076685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513B6" w14:textId="0B99A3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2.52 </w:t>
            </w:r>
          </w:p>
        </w:tc>
      </w:tr>
      <w:tr w:rsidR="00CD47B7" w:rsidRPr="00CD47B7" w14:paraId="0BE726E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86DA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072A10B" w14:textId="178040C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4898D785" w14:textId="0E07A3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90EFD2" w14:textId="512654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4D1CD0" w14:textId="720D9D4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258,382.70 </w:t>
            </w:r>
          </w:p>
        </w:tc>
      </w:tr>
      <w:tr w:rsidR="00CD47B7" w:rsidRPr="00CD47B7" w14:paraId="00C768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CF6B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283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6228DF0" w14:textId="2F8086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26AC2766" w14:textId="59794D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04D98" w14:textId="5F6F80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D9C62" w14:textId="4260CE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57,205.58 </w:t>
            </w:r>
          </w:p>
        </w:tc>
      </w:tr>
      <w:tr w:rsidR="00CD47B7" w:rsidRPr="00CD47B7" w14:paraId="0AE7BE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7AC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532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2ABABE88" w14:textId="510208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92C3495" w14:textId="2C4FD5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A156B" w14:textId="65414A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462D2" w14:textId="411F08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r>
      <w:tr w:rsidR="00CD47B7" w:rsidRPr="00CD47B7" w14:paraId="0F5E11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E752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BD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BDAD091" w14:textId="79BE3C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14804137" w14:textId="200585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29C3F" w14:textId="4AE76A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0D861" w14:textId="7C8795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0,279.32 </w:t>
            </w:r>
          </w:p>
        </w:tc>
      </w:tr>
      <w:tr w:rsidR="00CD47B7" w:rsidRPr="00CD47B7" w14:paraId="40B4FB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67B1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DA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3C551E18" w14:textId="41D866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287041DB" w14:textId="25F0E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B3ECE" w14:textId="6B4C10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55347" w14:textId="3EAC11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26.36 </w:t>
            </w:r>
          </w:p>
        </w:tc>
      </w:tr>
      <w:tr w:rsidR="00CD47B7" w:rsidRPr="00CD47B7" w14:paraId="12E6D6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C988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40F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3AAF952D" w14:textId="10C0B4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CFAA76D" w14:textId="3E5114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5F6C3" w14:textId="4022E3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85B8D" w14:textId="4047E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r>
      <w:tr w:rsidR="00CD47B7" w:rsidRPr="00CD47B7" w14:paraId="65DE4D7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905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3F0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7AD0C45D" w14:textId="520483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360A0DE2" w14:textId="41AA36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378BC" w14:textId="02FC4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B91C5" w14:textId="52636D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180.24 </w:t>
            </w:r>
          </w:p>
        </w:tc>
      </w:tr>
      <w:tr w:rsidR="00CD47B7" w:rsidRPr="00CD47B7" w14:paraId="2B4B38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ED8B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C18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719C400B" w14:textId="4DDF2A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1251E78D" w14:textId="48E291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CC1F2" w14:textId="7CAE09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943D2" w14:textId="13A096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844.02 </w:t>
            </w:r>
          </w:p>
        </w:tc>
      </w:tr>
      <w:tr w:rsidR="00CD47B7" w:rsidRPr="00CD47B7" w14:paraId="288A88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712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C78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03ED894B" w14:textId="29102D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4AB8C7EE" w14:textId="58F21E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ACC74" w14:textId="5C1E41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2538F" w14:textId="1F772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21.00 </w:t>
            </w:r>
          </w:p>
        </w:tc>
      </w:tr>
      <w:tr w:rsidR="00CD47B7" w:rsidRPr="00CD47B7" w14:paraId="277588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F8F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27C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88C50E6" w14:textId="7CFDFE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A0846A4" w14:textId="5A73BF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AFF89" w14:textId="1B9CE4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9EB49" w14:textId="116165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r>
      <w:tr w:rsidR="00CD47B7" w:rsidRPr="00CD47B7" w14:paraId="7C300E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B4E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07B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DB8730C" w14:textId="4951CD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58228746" w14:textId="35B543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C6245" w14:textId="1A68B9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2C2BD" w14:textId="2ED1A8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09,095.00 </w:t>
            </w:r>
          </w:p>
        </w:tc>
      </w:tr>
      <w:tr w:rsidR="00CD47B7" w:rsidRPr="00CD47B7" w14:paraId="08E6E6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A4C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39A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D5C90DA" w14:textId="1E325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632DF1F4" w14:textId="7EBE2B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81A18" w14:textId="53A3F4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DFF9B" w14:textId="3D2E03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1,054.00 </w:t>
            </w:r>
          </w:p>
        </w:tc>
      </w:tr>
      <w:tr w:rsidR="00CD47B7" w:rsidRPr="00CD47B7" w14:paraId="6476DC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F63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A6E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13AA4B6" w14:textId="209C31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31CDA98B" w14:textId="2B3B26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E01A7" w14:textId="2A783C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23A6F" w14:textId="3E371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12,528.32 </w:t>
            </w:r>
          </w:p>
        </w:tc>
      </w:tr>
      <w:tr w:rsidR="00CD47B7" w:rsidRPr="00CD47B7" w14:paraId="68463E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606B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BBF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63A1F765" w14:textId="247C6F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79CBB20" w14:textId="739556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3A7DF" w14:textId="5F98D3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BE969" w14:textId="086A33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4.40 </w:t>
            </w:r>
          </w:p>
        </w:tc>
      </w:tr>
      <w:tr w:rsidR="00CD47B7" w:rsidRPr="00CD47B7" w14:paraId="3964B2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649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B7B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055E9FE0" w14:textId="25FC79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1A280741" w14:textId="542395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B08E8" w14:textId="3F2B52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159EA" w14:textId="7FC737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0,648.86 </w:t>
            </w:r>
          </w:p>
        </w:tc>
      </w:tr>
      <w:tr w:rsidR="00CD47B7" w:rsidRPr="00CD47B7" w14:paraId="4F2398E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93A9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8EB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5827B0E7" w14:textId="5A3CDB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05BA7626" w14:textId="55A207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33651" w14:textId="3C6712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A933" w14:textId="07743C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6,200.00 </w:t>
            </w:r>
          </w:p>
        </w:tc>
      </w:tr>
      <w:tr w:rsidR="00CD47B7" w:rsidRPr="00CD47B7" w14:paraId="2CA230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EA9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EE7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7013F8F" w14:textId="7CF89F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25F00E9E" w14:textId="387E31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D89AF" w14:textId="152F1B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7C096" w14:textId="1F68A5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428.40 </w:t>
            </w:r>
          </w:p>
        </w:tc>
      </w:tr>
      <w:tr w:rsidR="00CD47B7" w:rsidRPr="00CD47B7" w14:paraId="623BF0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9A5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31B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13D20AE4" w14:textId="0D24D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7BF8997A" w14:textId="1A12C8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4D68F" w14:textId="2BF67D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7DB88" w14:textId="629F1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795.70 </w:t>
            </w:r>
          </w:p>
        </w:tc>
      </w:tr>
      <w:tr w:rsidR="00CD47B7" w:rsidRPr="00CD47B7" w14:paraId="0AC8A16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876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AD2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F4A41C7" w14:textId="7B9DB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0ECA61DD" w14:textId="5988E2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9046D" w14:textId="453652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B725C" w14:textId="1241FB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85.68 </w:t>
            </w:r>
          </w:p>
        </w:tc>
      </w:tr>
      <w:tr w:rsidR="00CD47B7" w:rsidRPr="00CD47B7" w14:paraId="6607D7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5B7F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FC2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3D6353F9" w14:textId="171CB9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6995904" w14:textId="624983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8C06C" w14:textId="337617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AE47F" w14:textId="60A5FB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r>
      <w:tr w:rsidR="00CD47B7" w:rsidRPr="00CD47B7" w14:paraId="6C10EC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DAB2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D05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94FB759" w14:textId="5299C7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239D3A2" w14:textId="09C1BE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8C2D1" w14:textId="60390B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6CB62" w14:textId="6ABA8F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r>
      <w:tr w:rsidR="00CD47B7" w:rsidRPr="00CD47B7" w14:paraId="700769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7481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623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23245BB" w14:textId="23E977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DA9F2B9" w14:textId="1FAE46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16A3E" w14:textId="5ACCB2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5877E" w14:textId="1CE66B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146.22 </w:t>
            </w:r>
          </w:p>
        </w:tc>
      </w:tr>
      <w:tr w:rsidR="00CD47B7" w:rsidRPr="00CD47B7" w14:paraId="299FDF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80FE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5EF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72C597A5" w14:textId="282284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15797B2" w14:textId="0CCCD1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339CB" w14:textId="173767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CE814" w14:textId="7D2CF0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7.00 </w:t>
            </w:r>
          </w:p>
        </w:tc>
      </w:tr>
      <w:tr w:rsidR="00CD47B7" w:rsidRPr="00CD47B7" w14:paraId="6C7C13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3EE9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530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C5C5FE9" w14:textId="7B265B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2ED85AE4" w14:textId="205076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3B060" w14:textId="75854C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21AA9" w14:textId="2623F3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470.88 </w:t>
            </w:r>
          </w:p>
        </w:tc>
      </w:tr>
      <w:tr w:rsidR="00CD47B7" w:rsidRPr="00CD47B7" w14:paraId="28460E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4924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DB1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70C5A1EA" w14:textId="760B2B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68E17AA7" w14:textId="4B144C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B581F" w14:textId="7C128B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075F9" w14:textId="66B790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220.00 </w:t>
            </w:r>
          </w:p>
        </w:tc>
      </w:tr>
      <w:tr w:rsidR="00CD47B7" w:rsidRPr="00CD47B7" w14:paraId="258C813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40BF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ACC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19BB4AE" w14:textId="226BE5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D6F5ED7" w14:textId="187F6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6199A" w14:textId="7DAF77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0E4F7" w14:textId="56E60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3.76 </w:t>
            </w:r>
          </w:p>
        </w:tc>
      </w:tr>
      <w:tr w:rsidR="00CD47B7" w:rsidRPr="00CD47B7" w14:paraId="4892AE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5A0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A7E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B1F8A36" w14:textId="2A41C8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40630AE" w14:textId="02694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64ED0" w14:textId="28B358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A65F7" w14:textId="53BA68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5,558.53 </w:t>
            </w:r>
          </w:p>
        </w:tc>
      </w:tr>
      <w:tr w:rsidR="00CD47B7" w:rsidRPr="00CD47B7" w14:paraId="4EF278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9891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C67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E33615F" w14:textId="77F873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242B5274" w14:textId="16A235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6F6EC" w14:textId="124D81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B79D9" w14:textId="41B308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65.64 </w:t>
            </w:r>
          </w:p>
        </w:tc>
      </w:tr>
      <w:tr w:rsidR="00CD47B7" w:rsidRPr="00CD47B7" w14:paraId="33AC5C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F147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04A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427AAEB6" w14:textId="48229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78D5A73" w14:textId="76DFBA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3E1EC" w14:textId="229440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EBCD3" w14:textId="5E071C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16.88 </w:t>
            </w:r>
          </w:p>
        </w:tc>
      </w:tr>
      <w:tr w:rsidR="00CD47B7" w:rsidRPr="00CD47B7" w14:paraId="5E8191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AC39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F35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2607E2C8" w14:textId="080506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1793C7A2" w14:textId="4C15B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E5570" w14:textId="3D31C2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07D63" w14:textId="0AA6DC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457,091.23 </w:t>
            </w:r>
          </w:p>
        </w:tc>
      </w:tr>
      <w:tr w:rsidR="00CD47B7" w:rsidRPr="00CD47B7" w14:paraId="341C36B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4949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2F8604A8" w14:textId="2E4912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299,040.45 </w:t>
            </w:r>
          </w:p>
        </w:tc>
        <w:tc>
          <w:tcPr>
            <w:tcW w:w="0" w:type="auto"/>
            <w:tcBorders>
              <w:top w:val="nil"/>
              <w:left w:val="nil"/>
              <w:bottom w:val="single" w:sz="4" w:space="0" w:color="000000"/>
              <w:right w:val="single" w:sz="4" w:space="0" w:color="000000"/>
            </w:tcBorders>
            <w:shd w:val="clear" w:color="D8D8D8" w:fill="D8D8D8"/>
            <w:noWrap/>
            <w:vAlign w:val="bottom"/>
            <w:hideMark/>
          </w:tcPr>
          <w:p w14:paraId="436D6EA8" w14:textId="45BC0B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3B03C3" w14:textId="514C0F7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0C3CC9" w14:textId="3C2871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299,040.45 </w:t>
            </w:r>
          </w:p>
        </w:tc>
      </w:tr>
      <w:tr w:rsidR="00CD47B7" w:rsidRPr="00CD47B7" w14:paraId="16031B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ABF9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448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9A74870" w14:textId="0174F4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7192B8FE" w14:textId="78F8C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FCCFB" w14:textId="110CA4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77174" w14:textId="523ADE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90,065.48 </w:t>
            </w:r>
          </w:p>
        </w:tc>
      </w:tr>
      <w:tr w:rsidR="00CD47B7" w:rsidRPr="00CD47B7" w14:paraId="2B8134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56F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4BB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BECCD5E" w14:textId="07E7C5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368F4ED7" w14:textId="253D3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050B8" w14:textId="0F0955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568AC" w14:textId="480FEE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0,928.45 </w:t>
            </w:r>
          </w:p>
        </w:tc>
      </w:tr>
      <w:tr w:rsidR="00CD47B7" w:rsidRPr="00CD47B7" w14:paraId="1F277C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99C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F4C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47876F33" w14:textId="43A73F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1C1D377" w14:textId="1F6D1D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A5132" w14:textId="5AB5BC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9EA9F" w14:textId="079069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612960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58C4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42E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7CA1D55" w14:textId="5AE480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FD425C9" w14:textId="2F75A9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A7D0A" w14:textId="3A5AC9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BCD7C" w14:textId="22C325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7,457.66 </w:t>
            </w:r>
          </w:p>
        </w:tc>
      </w:tr>
      <w:tr w:rsidR="00CD47B7" w:rsidRPr="00CD47B7" w14:paraId="78D3DC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39DC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86D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40164645" w14:textId="4DFC91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3192ACD8" w14:textId="212AE4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DA3E6" w14:textId="038A5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588B2" w14:textId="680443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7,122.54 </w:t>
            </w:r>
          </w:p>
        </w:tc>
      </w:tr>
      <w:tr w:rsidR="00CD47B7" w:rsidRPr="00CD47B7" w14:paraId="7DAC99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80E6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CA9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F647235" w14:textId="7B471D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5B7E4AAC" w14:textId="4B0F15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38626" w14:textId="7666E6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E153A" w14:textId="179C2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1,172.06 </w:t>
            </w:r>
          </w:p>
        </w:tc>
      </w:tr>
      <w:tr w:rsidR="00CD47B7" w:rsidRPr="00CD47B7" w14:paraId="038715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C014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9E4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235539F9" w14:textId="454A31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179DC214" w14:textId="38C49C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B2AB9" w14:textId="7ED374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2AA31" w14:textId="39E447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9,412.66 </w:t>
            </w:r>
          </w:p>
        </w:tc>
      </w:tr>
      <w:tr w:rsidR="00CD47B7" w:rsidRPr="00CD47B7" w14:paraId="1CFB14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D90D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ADA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79EA82B4" w14:textId="7521ED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34A51DF1" w14:textId="45A2E7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A656B" w14:textId="039495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17C8F" w14:textId="196A72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077.36 </w:t>
            </w:r>
          </w:p>
        </w:tc>
      </w:tr>
      <w:tr w:rsidR="00CD47B7" w:rsidRPr="00CD47B7" w14:paraId="57A9F3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07F7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82B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03E09A69" w14:textId="45DAD1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5A90654A" w14:textId="4769B3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ABC18" w14:textId="6D6EEF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EDA5C" w14:textId="762C0C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902.96 </w:t>
            </w:r>
          </w:p>
        </w:tc>
      </w:tr>
      <w:tr w:rsidR="00CD47B7" w:rsidRPr="00CD47B7" w14:paraId="1A8A20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8BB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FE8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436DC33" w14:textId="18C0F9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27AA73BC" w14:textId="7BEA0F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6B9A7" w14:textId="640D78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2B03" w14:textId="3CA6EA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2,292.66 </w:t>
            </w:r>
          </w:p>
        </w:tc>
      </w:tr>
      <w:tr w:rsidR="00CD47B7" w:rsidRPr="00CD47B7" w14:paraId="6012B5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0215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B9E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5655882" w14:textId="24937C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6C012E45" w14:textId="286A26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8EC01" w14:textId="6BD91B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29B3B" w14:textId="0E59E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821.06 </w:t>
            </w:r>
          </w:p>
        </w:tc>
      </w:tr>
      <w:tr w:rsidR="00CD47B7" w:rsidRPr="00CD47B7" w14:paraId="45768A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5AF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996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12D5CC35" w14:textId="38A801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F07B591" w14:textId="634FAC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4AE0" w14:textId="664A1F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E4CFD" w14:textId="3FF33D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7,448.42 </w:t>
            </w:r>
          </w:p>
        </w:tc>
      </w:tr>
      <w:tr w:rsidR="00CD47B7" w:rsidRPr="00CD47B7" w14:paraId="3B52D2B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7C51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00A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3DDF8493" w14:textId="142423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2EDDE75" w14:textId="303A64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C0D4A" w14:textId="1D6C16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6A11B" w14:textId="15F355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26.66 </w:t>
            </w:r>
          </w:p>
        </w:tc>
      </w:tr>
      <w:tr w:rsidR="00CD47B7" w:rsidRPr="00CD47B7" w14:paraId="35D087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A0CE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D8E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59C8E308" w14:textId="684843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ABA998E" w14:textId="2BF98D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1826D" w14:textId="2E61FE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55F05" w14:textId="2095F9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8,775.86 </w:t>
            </w:r>
          </w:p>
        </w:tc>
      </w:tr>
      <w:tr w:rsidR="00CD47B7" w:rsidRPr="00CD47B7" w14:paraId="601F85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83E9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682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13367DB3" w14:textId="3FA211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2C80FEB7" w14:textId="2980C0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87F48" w14:textId="769D36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7CDF7" w14:textId="380A4A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1,260.66 </w:t>
            </w:r>
          </w:p>
        </w:tc>
      </w:tr>
      <w:tr w:rsidR="00CD47B7" w:rsidRPr="00CD47B7" w14:paraId="689E23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1797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CA6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3B128D97" w14:textId="0873EF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51CEBEC8" w14:textId="52C3D3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9F233" w14:textId="67D35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D4572" w14:textId="2F2EEE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562.54 </w:t>
            </w:r>
          </w:p>
        </w:tc>
      </w:tr>
      <w:tr w:rsidR="00CD47B7" w:rsidRPr="00CD47B7" w14:paraId="7CCC4E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9B6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C4B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1968D1A1" w14:textId="67C0DF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653ED172" w14:textId="092A68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5F8F4" w14:textId="49631F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C69C1" w14:textId="57469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305.66 </w:t>
            </w:r>
          </w:p>
        </w:tc>
      </w:tr>
      <w:tr w:rsidR="00CD47B7" w:rsidRPr="00CD47B7" w14:paraId="1E7054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D7D1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4B27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1A0957F" w14:textId="606F32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893D711" w14:textId="7B259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E8E47" w14:textId="1EA25D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5113C" w14:textId="675A2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r>
      <w:tr w:rsidR="00CD47B7" w:rsidRPr="00CD47B7" w14:paraId="216E86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27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498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001DBCFB" w14:textId="71DC27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FE78E20" w14:textId="6E04C7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42A28" w14:textId="0F6314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22224" w14:textId="2FDB87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5,337.88 </w:t>
            </w:r>
          </w:p>
        </w:tc>
      </w:tr>
      <w:tr w:rsidR="00CD47B7" w:rsidRPr="00CD47B7" w14:paraId="4FE3741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0F2D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0D5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6474468A" w14:textId="45D221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5BC313A4" w14:textId="241039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56FEA" w14:textId="5590E1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34F15" w14:textId="07E84F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0,877.56 </w:t>
            </w:r>
          </w:p>
        </w:tc>
      </w:tr>
      <w:tr w:rsidR="00CD47B7" w:rsidRPr="00CD47B7" w14:paraId="7A1E14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A07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07A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2DC1945" w14:textId="339638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00C2562B" w14:textId="677500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06AE4" w14:textId="276F36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17A4F" w14:textId="77D711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1,401.58 </w:t>
            </w:r>
          </w:p>
        </w:tc>
      </w:tr>
      <w:tr w:rsidR="00CD47B7" w:rsidRPr="00CD47B7" w14:paraId="110AF1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10C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32C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0FDCCD49" w14:textId="1FEE8A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4BC2204" w14:textId="1FD20F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1CBA4" w14:textId="75ACCD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E4AC4" w14:textId="720A8E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339.30 </w:t>
            </w:r>
          </w:p>
        </w:tc>
      </w:tr>
      <w:tr w:rsidR="00CD47B7" w:rsidRPr="00CD47B7" w14:paraId="6A70E33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393C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A57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EB812B" w14:textId="60B989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6C74D41" w14:textId="546748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B6909" w14:textId="616A45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987D7" w14:textId="174DE6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4B9F7B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965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067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45D39254" w14:textId="06636E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60A1855E" w14:textId="25B1CF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653B9" w14:textId="0B9F12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69B40" w14:textId="71D2A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763.16 </w:t>
            </w:r>
          </w:p>
        </w:tc>
      </w:tr>
      <w:tr w:rsidR="00CD47B7" w:rsidRPr="00CD47B7" w14:paraId="13CE22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77A7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3341D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6719790" w14:textId="657182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7ED073EF" w14:textId="0CADF7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C8526" w14:textId="75E954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CB6E0" w14:textId="0466DC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3,329.86 </w:t>
            </w:r>
          </w:p>
        </w:tc>
      </w:tr>
      <w:tr w:rsidR="00CD47B7" w:rsidRPr="00CD47B7" w14:paraId="3777D9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54C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FA6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B384D52" w14:textId="647819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9FB0541" w14:textId="56D3AC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54682" w14:textId="71C985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D666" w14:textId="44F854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6EF3AF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E912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2C3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E654CF9" w14:textId="615AB0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1F46CFAA" w14:textId="231F1F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9731D" w14:textId="3A3E37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20EE0" w14:textId="636403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6,748.38 </w:t>
            </w:r>
          </w:p>
        </w:tc>
      </w:tr>
      <w:tr w:rsidR="00CD47B7" w:rsidRPr="00CD47B7" w14:paraId="15DA5A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7B85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703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B2B13B6" w14:textId="781F31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4E9FFFEA" w14:textId="7E73E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982D4" w14:textId="32C830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D0284" w14:textId="226C22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2,804.54 </w:t>
            </w:r>
          </w:p>
        </w:tc>
      </w:tr>
      <w:tr w:rsidR="00CD47B7" w:rsidRPr="00CD47B7" w14:paraId="60A939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E2A8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187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D95B319" w14:textId="596D6A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5304BE6B" w14:textId="54462F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9DDC4" w14:textId="0923B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DB2AC" w14:textId="47E85A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22.76 </w:t>
            </w:r>
          </w:p>
        </w:tc>
      </w:tr>
      <w:tr w:rsidR="00CD47B7" w:rsidRPr="00CD47B7" w14:paraId="411921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1B16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FE5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E970B78" w14:textId="6E82BE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739FCF8F" w14:textId="7E3B8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AA067" w14:textId="72DEF3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86835" w14:textId="45885F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968.70 </w:t>
            </w:r>
          </w:p>
        </w:tc>
      </w:tr>
      <w:tr w:rsidR="00CD47B7" w:rsidRPr="00CD47B7" w14:paraId="056E48E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C771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2E4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ECCA075" w14:textId="7EE25A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B347D8D" w14:textId="33295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143EB" w14:textId="7A4A13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62F7" w14:textId="7474C0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3ED437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0867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338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498CCB9F" w14:textId="3F41C0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96C6A94" w14:textId="05FBAF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1851D" w14:textId="55FE64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C58BD" w14:textId="1A2D4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873.66 </w:t>
            </w:r>
          </w:p>
        </w:tc>
      </w:tr>
      <w:tr w:rsidR="00CD47B7" w:rsidRPr="00CD47B7" w14:paraId="3534FE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0891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87F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1B15F45" w14:textId="51E35B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5CA08479" w14:textId="42477C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70ED2" w14:textId="48CA7E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0413D" w14:textId="1896CF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875.66 </w:t>
            </w:r>
          </w:p>
        </w:tc>
      </w:tr>
      <w:tr w:rsidR="00CD47B7" w:rsidRPr="00CD47B7" w14:paraId="5073E1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5730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9F8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CE0F31E" w14:textId="2490B7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CDB734E" w14:textId="6EF41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35405" w14:textId="3769C0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B381B" w14:textId="40911F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9,068.54 </w:t>
            </w:r>
          </w:p>
        </w:tc>
      </w:tr>
      <w:tr w:rsidR="00CD47B7" w:rsidRPr="00CD47B7" w14:paraId="52A453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2A77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F16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2700B83" w14:textId="525A6A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F76643F" w14:textId="7FC48B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0C5EA" w14:textId="059E76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573C1" w14:textId="08A00F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8,351.66 </w:t>
            </w:r>
          </w:p>
        </w:tc>
      </w:tr>
      <w:tr w:rsidR="00CD47B7" w:rsidRPr="00CD47B7" w14:paraId="2B8085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358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7DE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A1CBF01" w14:textId="32728E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2BD85FC2" w14:textId="1C62D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E5983" w14:textId="73E172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CCDBB" w14:textId="13B5C7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6,509.52 </w:t>
            </w:r>
          </w:p>
        </w:tc>
      </w:tr>
      <w:tr w:rsidR="00CD47B7" w:rsidRPr="00CD47B7" w14:paraId="0C115A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1F67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871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A7C4A49" w14:textId="03A9E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D3A9D4B" w14:textId="5E2C64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15116" w14:textId="371437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0A929" w14:textId="1F1CA0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760.66 </w:t>
            </w:r>
          </w:p>
        </w:tc>
      </w:tr>
      <w:tr w:rsidR="00CD47B7" w:rsidRPr="00CD47B7" w14:paraId="244F5E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ADE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A95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7E083250" w14:textId="69A5FD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B7F1D14" w14:textId="378897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B3F09" w14:textId="472B4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E3401" w14:textId="62C425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5,480.04 </w:t>
            </w:r>
          </w:p>
        </w:tc>
      </w:tr>
      <w:tr w:rsidR="00CD47B7" w:rsidRPr="00CD47B7" w14:paraId="53FABE1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B5EF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2D77ABEF" w14:textId="4B78D0D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630BC71D" w14:textId="3DE1548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E294D3" w14:textId="7EBE366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745511" w14:textId="4D9AE6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092,714.26 </w:t>
            </w:r>
          </w:p>
        </w:tc>
      </w:tr>
      <w:tr w:rsidR="00CD47B7" w:rsidRPr="00CD47B7" w14:paraId="390F8A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5C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128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3AA6D75F" w14:textId="29C1F3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2DA131F4" w14:textId="5B7DD9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61A56" w14:textId="4BFCA6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D0DAA" w14:textId="44EB01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054,846.90 </w:t>
            </w:r>
          </w:p>
        </w:tc>
      </w:tr>
      <w:tr w:rsidR="00CD47B7" w:rsidRPr="00CD47B7" w14:paraId="746F2C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2D4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1FB4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45E1672C" w14:textId="19ED46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733FEC68" w14:textId="6C7091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D416C" w14:textId="6C2731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3BEF2" w14:textId="66942E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36.10 </w:t>
            </w:r>
          </w:p>
        </w:tc>
      </w:tr>
      <w:tr w:rsidR="00CD47B7" w:rsidRPr="00CD47B7" w14:paraId="71AAF2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89F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A91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F4E54D8" w14:textId="6869C3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0B19D171" w14:textId="0A07BD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48FE6" w14:textId="74342D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15F12" w14:textId="0A0F69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3,107.48 </w:t>
            </w:r>
          </w:p>
        </w:tc>
      </w:tr>
      <w:tr w:rsidR="00CD47B7" w:rsidRPr="00CD47B7" w14:paraId="7D748A1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6BA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997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8913471" w14:textId="0C305C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3595A9E5" w14:textId="649B54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37DAC" w14:textId="044082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91444" w14:textId="39B7F4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1,723.78 </w:t>
            </w:r>
          </w:p>
        </w:tc>
      </w:tr>
      <w:tr w:rsidR="00CD47B7" w:rsidRPr="00CD47B7" w14:paraId="5528A20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1FFE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4B230447" w14:textId="61CD4FF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1967FD06" w14:textId="5111DF2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6291DE" w14:textId="554A7B4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82BE72" w14:textId="3050B70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45,476.84 </w:t>
            </w:r>
          </w:p>
        </w:tc>
      </w:tr>
      <w:tr w:rsidR="00CD47B7" w:rsidRPr="00CD47B7" w14:paraId="1AC1E9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D59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958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5756AA01" w14:textId="400B07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32C4DC94" w14:textId="47B5E2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EE90A" w14:textId="13C13A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F0536" w14:textId="0F6B8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19,253.56 </w:t>
            </w:r>
          </w:p>
        </w:tc>
      </w:tr>
      <w:tr w:rsidR="00CD47B7" w:rsidRPr="00CD47B7" w14:paraId="6E7BD0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5EE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075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5F8FEC9A" w14:textId="21C214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F74BFF7" w14:textId="728B49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2F6A" w14:textId="16780D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8B053" w14:textId="670F27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823.00 </w:t>
            </w:r>
          </w:p>
        </w:tc>
      </w:tr>
      <w:tr w:rsidR="00CD47B7" w:rsidRPr="00CD47B7" w14:paraId="542C41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81C6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61A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E8CD2E0" w14:textId="0D4FAF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1B82ABC7" w14:textId="2BCA2D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4A0F2" w14:textId="63139A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F51D5" w14:textId="6B578B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17.00 </w:t>
            </w:r>
          </w:p>
        </w:tc>
      </w:tr>
      <w:tr w:rsidR="00CD47B7" w:rsidRPr="00CD47B7" w14:paraId="25B66C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878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291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744B0F2D" w14:textId="4479CC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7E9223C2" w14:textId="766AB9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2D7C4" w14:textId="4E9827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C51A6" w14:textId="7B6C1B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097.28 </w:t>
            </w:r>
          </w:p>
        </w:tc>
      </w:tr>
      <w:tr w:rsidR="00CD47B7" w:rsidRPr="00CD47B7" w14:paraId="145514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A715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6C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04EF7A30" w14:textId="412627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722F2860" w14:textId="0DF88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CD9C6" w14:textId="59131D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B2DD0" w14:textId="4B8551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486.00 </w:t>
            </w:r>
          </w:p>
        </w:tc>
      </w:tr>
      <w:tr w:rsidR="00CD47B7" w:rsidRPr="00CD47B7" w14:paraId="18BE61B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F2EFC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68E5E721" w14:textId="7A3DAFF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3,198,1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56E0D985" w14:textId="0F035C0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0598D0" w14:textId="3EC27FA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C420B4" w14:textId="0BE348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3,198,117.11 </w:t>
            </w:r>
          </w:p>
        </w:tc>
      </w:tr>
      <w:tr w:rsidR="00CD47B7" w:rsidRPr="00CD47B7" w14:paraId="7594849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6C8D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3143145B" w14:textId="19C5FF3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70A865" w14:textId="6945EAB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F91383" w14:textId="342055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6E8D49" w14:textId="1B9B3F3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03,670.00 </w:t>
            </w:r>
          </w:p>
        </w:tc>
      </w:tr>
      <w:tr w:rsidR="00CD47B7" w:rsidRPr="00CD47B7" w14:paraId="4C9FD0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EB59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A73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EBB1290" w14:textId="3F05E8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9C40A22" w14:textId="1FD9C6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5A2E1" w14:textId="72C161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65420" w14:textId="04470D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750.00 </w:t>
            </w:r>
          </w:p>
        </w:tc>
      </w:tr>
      <w:tr w:rsidR="00CD47B7" w:rsidRPr="00CD47B7" w14:paraId="24C17D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6E6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35C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CDE6F4E" w14:textId="6DBB02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C60D95A" w14:textId="21116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F3F9D" w14:textId="6B6F3B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855DB" w14:textId="014995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265.00 </w:t>
            </w:r>
          </w:p>
        </w:tc>
      </w:tr>
      <w:tr w:rsidR="00CD47B7" w:rsidRPr="00CD47B7" w14:paraId="4BC833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8BFA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CC1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41EA04ED" w14:textId="696B22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9CBCE31" w14:textId="39F759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1FC54" w14:textId="017AC0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9E3C8" w14:textId="63573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r>
      <w:tr w:rsidR="00CD47B7" w:rsidRPr="00CD47B7" w14:paraId="22A423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07ED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000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0C61AFF1" w14:textId="11BB5B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AA76A79" w14:textId="68E3D9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C6718" w14:textId="6523A4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BD3F8" w14:textId="61C59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r>
      <w:tr w:rsidR="00CD47B7" w:rsidRPr="00CD47B7" w14:paraId="0AA71F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52D7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D21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0EC01AAB" w14:textId="79FB6B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BC3DF" w14:textId="09A42F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6333A" w14:textId="599540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82398" w14:textId="1035E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r>
      <w:tr w:rsidR="00CD47B7" w:rsidRPr="00CD47B7" w14:paraId="37FCA8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EF6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288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2CC02B01" w14:textId="595E63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633E7F5B" w14:textId="024C1D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8B686" w14:textId="381E1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F252C" w14:textId="18A137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667.50 </w:t>
            </w:r>
          </w:p>
        </w:tc>
      </w:tr>
      <w:tr w:rsidR="00CD47B7" w:rsidRPr="00CD47B7" w14:paraId="7C070F6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274E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BD2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22E345B" w14:textId="690DE9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19B440C" w14:textId="499036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E7B05" w14:textId="5718A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22F8F" w14:textId="44A72B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r>
      <w:tr w:rsidR="00CD47B7" w:rsidRPr="00CD47B7" w14:paraId="32BDD6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6F2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363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05EAC0" w14:textId="0BDCED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F0B96CD" w14:textId="668E21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50227" w14:textId="3774E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0572D" w14:textId="51B0DC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237.50 </w:t>
            </w:r>
          </w:p>
        </w:tc>
      </w:tr>
      <w:tr w:rsidR="00CD47B7" w:rsidRPr="00CD47B7" w14:paraId="076A359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7CF4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530769C0" w14:textId="0BD0F82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E70C2DD" w14:textId="7DD0DF3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F08981" w14:textId="1B9AA8B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D7DEF2" w14:textId="735FF4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152,798.69 </w:t>
            </w:r>
          </w:p>
        </w:tc>
      </w:tr>
      <w:tr w:rsidR="00CD47B7" w:rsidRPr="00CD47B7" w14:paraId="5237B2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5B5D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D11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53EADC4" w14:textId="677AAE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09D0168" w14:textId="428BB9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BDE61" w14:textId="75358C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02C9" w14:textId="52840A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04.00 </w:t>
            </w:r>
          </w:p>
        </w:tc>
      </w:tr>
      <w:tr w:rsidR="00CD47B7" w:rsidRPr="00CD47B7" w14:paraId="6182CB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1B7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B19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404C1861" w14:textId="4485DE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2501E39" w14:textId="492B35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45A82" w14:textId="5A859B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0F2FC" w14:textId="74404A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4,566.00 </w:t>
            </w:r>
          </w:p>
        </w:tc>
      </w:tr>
      <w:tr w:rsidR="00CD47B7" w:rsidRPr="00CD47B7" w14:paraId="451AF2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6B09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18A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4E26944" w14:textId="6AD4E8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CED1BC3" w14:textId="2C0E85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EDB4F" w14:textId="41CD9F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04CE0" w14:textId="21C627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919.20 </w:t>
            </w:r>
          </w:p>
        </w:tc>
      </w:tr>
      <w:tr w:rsidR="00CD47B7" w:rsidRPr="00CD47B7" w14:paraId="4DA1BF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00D7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153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69AD0EFF" w14:textId="02547C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2F25487F" w14:textId="6639C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AED47" w14:textId="310F13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9F05" w14:textId="6173F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0,768.00 </w:t>
            </w:r>
          </w:p>
        </w:tc>
      </w:tr>
      <w:tr w:rsidR="00CD47B7" w:rsidRPr="00CD47B7" w14:paraId="3ED295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E93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84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A4146E9" w14:textId="34B475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54A1E1A" w14:textId="3FB01F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B3E6" w14:textId="16BD0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F39FA" w14:textId="0716FE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471.25 </w:t>
            </w:r>
          </w:p>
        </w:tc>
      </w:tr>
      <w:tr w:rsidR="00CD47B7" w:rsidRPr="00CD47B7" w14:paraId="57D082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0B8E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1B4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7E022297" w14:textId="6772CB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2F6004E" w14:textId="06C711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67725" w14:textId="2E944D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592DF" w14:textId="4A0267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579.98 </w:t>
            </w:r>
          </w:p>
        </w:tc>
      </w:tr>
      <w:tr w:rsidR="00CD47B7" w:rsidRPr="00CD47B7" w14:paraId="629B04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D88D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84A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D024357" w14:textId="60EF18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E33C7" w14:textId="7A4CF4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52498" w14:textId="3E9573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9CA1C" w14:textId="617FC8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4,000.00 </w:t>
            </w:r>
          </w:p>
        </w:tc>
      </w:tr>
      <w:tr w:rsidR="00CD47B7" w:rsidRPr="00CD47B7" w14:paraId="6AF61E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565B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CF9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80D58E2" w14:textId="35A944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317895B" w14:textId="09B8FE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D24D4" w14:textId="0CD3B6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A9868" w14:textId="147A9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500.00 </w:t>
            </w:r>
          </w:p>
        </w:tc>
      </w:tr>
      <w:tr w:rsidR="00CD47B7" w:rsidRPr="00CD47B7" w14:paraId="2FB566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536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1A5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E0C21DF" w14:textId="6285CB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627C6909" w14:textId="223E51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67661" w14:textId="01299C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84799" w14:textId="3CC3C8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4,590.00 </w:t>
            </w:r>
          </w:p>
        </w:tc>
      </w:tr>
      <w:tr w:rsidR="00CD47B7" w:rsidRPr="00CD47B7" w14:paraId="779F37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962A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AD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CA3A161" w14:textId="26C558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C72F0A3" w14:textId="7B25B9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6745B" w14:textId="10DB18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AA6B" w14:textId="141E53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1,025.76 </w:t>
            </w:r>
          </w:p>
        </w:tc>
      </w:tr>
      <w:tr w:rsidR="00CD47B7" w:rsidRPr="00CD47B7" w14:paraId="0F411C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3E5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0D8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5204C53" w14:textId="376C9D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531CE158" w14:textId="7F5A72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DDAF7" w14:textId="3FE662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60215" w14:textId="406A3F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556.50 </w:t>
            </w:r>
          </w:p>
        </w:tc>
      </w:tr>
      <w:tr w:rsidR="00CD47B7" w:rsidRPr="00CD47B7" w14:paraId="713CAE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334F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354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157C8C03" w14:textId="7B2020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61411B3" w14:textId="69477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7EC3A" w14:textId="6DA8ED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E2BA4" w14:textId="787AA6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318.00 </w:t>
            </w:r>
          </w:p>
        </w:tc>
      </w:tr>
      <w:tr w:rsidR="00CD47B7" w:rsidRPr="00CD47B7" w14:paraId="1588927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39C6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594978D" w14:textId="455451D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1086DE88" w14:textId="21EDD70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13C6DF" w14:textId="2FBD747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C12D16" w14:textId="6784A27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86,704.17 </w:t>
            </w:r>
          </w:p>
        </w:tc>
      </w:tr>
      <w:tr w:rsidR="00CD47B7" w:rsidRPr="00CD47B7" w14:paraId="0A2A0E99" w14:textId="77777777" w:rsidTr="00CD47B7">
        <w:trPr>
          <w:trHeight w:val="20"/>
        </w:trPr>
        <w:tc>
          <w:tcPr>
            <w:tcW w:w="0" w:type="auto"/>
            <w:tcBorders>
              <w:top w:val="nil"/>
              <w:left w:val="nil"/>
              <w:bottom w:val="single" w:sz="4" w:space="0" w:color="000000"/>
              <w:right w:val="nil"/>
            </w:tcBorders>
            <w:shd w:val="clear" w:color="auto" w:fill="auto"/>
            <w:noWrap/>
            <w:vAlign w:val="bottom"/>
            <w:hideMark/>
          </w:tcPr>
          <w:p w14:paraId="33676A3F" w14:textId="77777777" w:rsidR="00CD47B7" w:rsidRPr="00CD47B7" w:rsidRDefault="00CD47B7" w:rsidP="00CD47B7">
            <w:pPr>
              <w:widowControl/>
              <w:spacing w:after="0" w:line="240" w:lineRule="auto"/>
              <w:contextualSpacing/>
              <w:rPr>
                <w:rFonts w:eastAsia="Times New Roman"/>
                <w:color w:val="000000"/>
              </w:rPr>
            </w:pPr>
            <w:r w:rsidRPr="00CD47B7">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2163C144" w14:textId="77777777" w:rsidR="00CD47B7" w:rsidRPr="00CD47B7" w:rsidRDefault="00CD47B7" w:rsidP="00CD47B7">
            <w:pPr>
              <w:widowControl/>
              <w:spacing w:after="0" w:line="240" w:lineRule="auto"/>
              <w:contextualSpacing/>
              <w:rPr>
                <w:rFonts w:ascii="Arial Narrow" w:eastAsia="Times New Roman" w:hAnsi="Arial Narrow"/>
                <w:i/>
                <w:iCs/>
                <w:color w:val="000000"/>
              </w:rPr>
            </w:pPr>
            <w:r w:rsidRPr="00CD47B7">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AFA0108" w14:textId="6A1CD801"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40653A4" w14:textId="2AFE8376"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39C35" w14:textId="717B21DB"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C9117" w14:textId="52819BD6"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1,234,000.00 </w:t>
            </w:r>
          </w:p>
        </w:tc>
      </w:tr>
      <w:tr w:rsidR="00CD47B7" w:rsidRPr="00CD47B7" w14:paraId="0686E35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EB91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F28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211685B4" w14:textId="34F314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813FC5D" w14:textId="1CBE2A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581E8" w14:textId="5CAC92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58085" w14:textId="5D4712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r>
      <w:tr w:rsidR="00CD47B7" w:rsidRPr="00CD47B7" w14:paraId="2AA9D4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C754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D1A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2EB7044C" w14:textId="48B7A4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3E2CB053" w14:textId="1AA1A1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53C63" w14:textId="6326DC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A92CE" w14:textId="431BE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249.68 </w:t>
            </w:r>
          </w:p>
        </w:tc>
      </w:tr>
      <w:tr w:rsidR="00CD47B7" w:rsidRPr="00CD47B7" w14:paraId="7FAEC31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8C4D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8A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7CF216FD" w14:textId="372BFF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E68EEC7" w14:textId="6651CF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D46B2" w14:textId="7E4E93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E04FE" w14:textId="271F87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6,535.58 </w:t>
            </w:r>
          </w:p>
        </w:tc>
      </w:tr>
      <w:tr w:rsidR="00CD47B7" w:rsidRPr="00CD47B7" w14:paraId="5D31C7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FB6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1E8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C858BEC" w14:textId="78FBF2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0A55BAB3" w14:textId="64DF42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80FF7" w14:textId="137547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92D48" w14:textId="41EBF2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185.84 </w:t>
            </w:r>
          </w:p>
        </w:tc>
      </w:tr>
      <w:tr w:rsidR="00CD47B7" w:rsidRPr="00CD47B7" w14:paraId="7B238A3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C65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0D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99EA7AB" w14:textId="391A8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36932C01" w14:textId="792AC5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BF6E2" w14:textId="6FB37F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B11BF" w14:textId="28EC16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868.08 </w:t>
            </w:r>
          </w:p>
        </w:tc>
      </w:tr>
      <w:tr w:rsidR="00CD47B7" w:rsidRPr="00CD47B7" w14:paraId="24B0F7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A65F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612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2D2B9E5C" w14:textId="0E3BCF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D66F447" w14:textId="793738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64538" w14:textId="23E9EC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A783E" w14:textId="08FFAB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5,144.53 </w:t>
            </w:r>
          </w:p>
        </w:tc>
      </w:tr>
      <w:tr w:rsidR="00CD47B7" w:rsidRPr="00CD47B7" w14:paraId="24A25F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F78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D7D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3B9A91B5" w14:textId="2BDA21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33D4B2F5" w14:textId="4308EF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2318E" w14:textId="650904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3D22D" w14:textId="7EB2B2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8,666.92 </w:t>
            </w:r>
          </w:p>
        </w:tc>
      </w:tr>
      <w:tr w:rsidR="00CD47B7" w:rsidRPr="00CD47B7" w14:paraId="7EAFE0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D679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BBA3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3696270" w14:textId="512F1E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CF22CF0" w14:textId="77DA11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2F39E" w14:textId="7A187C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8B4C2" w14:textId="12619C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6,200.00 </w:t>
            </w:r>
          </w:p>
        </w:tc>
      </w:tr>
      <w:tr w:rsidR="00CD47B7" w:rsidRPr="00CD47B7" w14:paraId="57CEDC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565D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130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010CD34B" w14:textId="5FCAA9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641287AF" w14:textId="27AAC6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C418F" w14:textId="5A9D16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C8FD" w14:textId="544DD5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856.08 </w:t>
            </w:r>
          </w:p>
        </w:tc>
      </w:tr>
      <w:tr w:rsidR="00CD47B7" w:rsidRPr="00CD47B7" w14:paraId="0045E26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C48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3F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FCC25B9" w14:textId="301226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65D006AB" w14:textId="68F6FA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AD80" w14:textId="27BC8C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91078" w14:textId="7B9AEB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5,072.81 </w:t>
            </w:r>
          </w:p>
        </w:tc>
      </w:tr>
      <w:tr w:rsidR="00CD47B7" w:rsidRPr="00CD47B7" w14:paraId="256FD08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BA9D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F72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A64E912" w14:textId="4DA94F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2C4E0A1E" w14:textId="2F94D8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6EBAD" w14:textId="5D6C4C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C3053" w14:textId="42ECAD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298.85 </w:t>
            </w:r>
          </w:p>
        </w:tc>
      </w:tr>
      <w:tr w:rsidR="00CD47B7" w:rsidRPr="00CD47B7" w14:paraId="79402E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FF4D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059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330135A8" w14:textId="4444CB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50744C5E" w14:textId="48D121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27FED" w14:textId="1168B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26F68" w14:textId="6A918B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4,636.82 </w:t>
            </w:r>
          </w:p>
        </w:tc>
      </w:tr>
      <w:tr w:rsidR="00CD47B7" w:rsidRPr="00CD47B7" w14:paraId="295822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3F0D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B46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13DA2AD4" w14:textId="4D193B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33A9CF53" w14:textId="78F264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3617F" w14:textId="5BAD54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FFD69" w14:textId="54B037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1,013.18 </w:t>
            </w:r>
          </w:p>
        </w:tc>
      </w:tr>
      <w:tr w:rsidR="00CD47B7" w:rsidRPr="00CD47B7" w14:paraId="7BEB8A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2CB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B49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676F245D" w14:textId="295C2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2DD2E977" w14:textId="662827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3405E" w14:textId="623B57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90A3A" w14:textId="621A3C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9,442.04 </w:t>
            </w:r>
          </w:p>
        </w:tc>
      </w:tr>
      <w:tr w:rsidR="00CD47B7" w:rsidRPr="00CD47B7" w14:paraId="6CB235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1ED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B45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24D7561" w14:textId="7D689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09CFA1C" w14:textId="5DE415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3BEFE" w14:textId="6331C0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2E04D" w14:textId="48C6E4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642.42 </w:t>
            </w:r>
          </w:p>
        </w:tc>
      </w:tr>
      <w:tr w:rsidR="00CD47B7" w:rsidRPr="00CD47B7" w14:paraId="77DF578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659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AE8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61987689" w14:textId="72A59D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10855A4" w14:textId="30DFBA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A2F53" w14:textId="30FBCC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64637" w14:textId="66E06B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54,859.78 </w:t>
            </w:r>
          </w:p>
        </w:tc>
      </w:tr>
      <w:tr w:rsidR="00CD47B7" w:rsidRPr="00CD47B7" w14:paraId="3BDAD7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E3E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0AB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693F2098" w14:textId="2B7999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35D24E19" w14:textId="7C7A95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AD79E" w14:textId="5C8CD7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EADA1" w14:textId="275169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518.74 </w:t>
            </w:r>
          </w:p>
        </w:tc>
      </w:tr>
      <w:tr w:rsidR="00CD47B7" w:rsidRPr="00CD47B7" w14:paraId="58C895C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CAD9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D2D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96AAD42" w14:textId="7FF034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C8587AE" w14:textId="1679DE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2FBB9" w14:textId="69909A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FB610" w14:textId="02DF40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025.46 </w:t>
            </w:r>
          </w:p>
        </w:tc>
      </w:tr>
      <w:tr w:rsidR="00CD47B7" w:rsidRPr="00CD47B7" w14:paraId="408004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75C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06B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20029585" w14:textId="7A2111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E2ED0F5" w14:textId="51AC10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2FEFB" w14:textId="76EF2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C8A99" w14:textId="0A7C0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3,445.58 </w:t>
            </w:r>
          </w:p>
        </w:tc>
      </w:tr>
      <w:tr w:rsidR="00CD47B7" w:rsidRPr="00CD47B7" w14:paraId="6A3D5E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CC4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1DB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4F57787" w14:textId="4FDBC8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7F735F5" w14:textId="3CDE25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DCF85" w14:textId="4BC458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F0126" w14:textId="679DBA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821.56 </w:t>
            </w:r>
          </w:p>
        </w:tc>
      </w:tr>
      <w:tr w:rsidR="00CD47B7" w:rsidRPr="00CD47B7" w14:paraId="275B16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0739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FBF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2B0C18E" w14:textId="34E190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1FE1B81" w14:textId="74CE21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22989" w14:textId="25A5A7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04869" w14:textId="222C00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24,469.92 </w:t>
            </w:r>
          </w:p>
        </w:tc>
      </w:tr>
      <w:tr w:rsidR="00CD47B7" w:rsidRPr="00CD47B7" w14:paraId="029832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4188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D61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07725C3" w14:textId="33F48F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5F09F2E" w14:textId="086370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76C93" w14:textId="5D9F74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CF41A" w14:textId="656FE1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154,321.68 </w:t>
            </w:r>
          </w:p>
        </w:tc>
      </w:tr>
      <w:tr w:rsidR="00CD47B7" w:rsidRPr="00CD47B7" w14:paraId="4B1764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C1E5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5AC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93C7AF8" w14:textId="23550B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0467E2C" w14:textId="51AAF7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31E0C" w14:textId="389D3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497D0" w14:textId="3B24DF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437.06 </w:t>
            </w:r>
          </w:p>
        </w:tc>
      </w:tr>
      <w:tr w:rsidR="00CD47B7" w:rsidRPr="00CD47B7" w14:paraId="15BA82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9600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5AF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69BB6B7" w14:textId="1D78A6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7EBD812A" w14:textId="1F19D5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11DAC" w14:textId="1AFCDE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C1B3C" w14:textId="5CA29B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630.78 </w:t>
            </w:r>
          </w:p>
        </w:tc>
      </w:tr>
      <w:tr w:rsidR="00CD47B7" w:rsidRPr="00CD47B7" w14:paraId="593DFAA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6BBD8"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61D11ADE" w14:textId="766E964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204,6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2E00A8D7" w14:textId="6127F29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5A130D" w14:textId="238E36C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99B67D" w14:textId="149478B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204,622.79 </w:t>
            </w:r>
          </w:p>
        </w:tc>
      </w:tr>
      <w:tr w:rsidR="00CD47B7" w:rsidRPr="00CD47B7" w14:paraId="5174A88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C675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0D8FA6A8" w14:textId="53BFC6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AF922AB" w14:textId="729554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3D756" w14:textId="22A921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8B038" w14:textId="3125A9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44,723.87 </w:t>
            </w:r>
          </w:p>
        </w:tc>
      </w:tr>
      <w:tr w:rsidR="00CD47B7" w:rsidRPr="00CD47B7" w14:paraId="5A3F33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2302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D9A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750E6237" w14:textId="6ECD4B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3DAE020" w14:textId="391C0A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071D" w14:textId="62C964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B510" w14:textId="2F072A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860.00 </w:t>
            </w:r>
          </w:p>
        </w:tc>
      </w:tr>
      <w:tr w:rsidR="00CD47B7" w:rsidRPr="00CD47B7" w14:paraId="3363E9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327F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128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21ACC444" w14:textId="2FD904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BF23579" w14:textId="3785FC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A5BD2" w14:textId="7FE71B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3A51" w14:textId="36C80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650.00 </w:t>
            </w:r>
          </w:p>
        </w:tc>
      </w:tr>
      <w:tr w:rsidR="00CD47B7" w:rsidRPr="00CD47B7" w14:paraId="7EBB3B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EA0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518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99BB06" w14:textId="4C346C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0A88475" w14:textId="7EE06D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E6DF1" w14:textId="207051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CB6E7" w14:textId="57AE54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838.92 </w:t>
            </w:r>
          </w:p>
        </w:tc>
      </w:tr>
      <w:tr w:rsidR="00CD47B7" w:rsidRPr="00CD47B7" w14:paraId="2FBCAB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59F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B28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51251ECF" w14:textId="01B70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81BBE26" w14:textId="767E19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A6E33" w14:textId="281500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295C9" w14:textId="5AF4EF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3,207.50 </w:t>
            </w:r>
          </w:p>
        </w:tc>
      </w:tr>
      <w:tr w:rsidR="00CD47B7" w:rsidRPr="00CD47B7" w14:paraId="0547A2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715C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AA8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12041FD3" w14:textId="3546E7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43458CF6" w14:textId="7942FF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D92C1" w14:textId="2FF8A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3EAB3" w14:textId="644740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2,406.25 </w:t>
            </w:r>
          </w:p>
        </w:tc>
      </w:tr>
      <w:tr w:rsidR="00CD47B7" w:rsidRPr="00CD47B7" w14:paraId="17AFEA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1A3A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F01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3ECA47B3" w14:textId="2F8809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712D6595" w14:textId="60B948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EF0DF" w14:textId="351FD9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BA301" w14:textId="237170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2,131.25 </w:t>
            </w:r>
          </w:p>
        </w:tc>
      </w:tr>
      <w:tr w:rsidR="00CD47B7" w:rsidRPr="00CD47B7" w14:paraId="71F804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91A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B60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77160C4" w14:textId="716B90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39A0AF5" w14:textId="35F74E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324FC" w14:textId="00FEFA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E9210" w14:textId="602F1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3,457.50 </w:t>
            </w:r>
          </w:p>
        </w:tc>
      </w:tr>
      <w:tr w:rsidR="00CD47B7" w:rsidRPr="00CD47B7" w14:paraId="17E531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A15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24D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2C516282" w14:textId="62C448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93CDE22" w14:textId="2F4E9D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28E13" w14:textId="1B2E9C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152EF" w14:textId="121BF5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500.00 </w:t>
            </w:r>
          </w:p>
        </w:tc>
      </w:tr>
      <w:tr w:rsidR="00CD47B7" w:rsidRPr="00CD47B7" w14:paraId="73BF72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CB2E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78D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275F602E" w14:textId="4F962E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0F997F6" w14:textId="1C4CE4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76446" w14:textId="66B3D5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EBC35" w14:textId="4D973D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3,575.00 </w:t>
            </w:r>
          </w:p>
        </w:tc>
      </w:tr>
      <w:tr w:rsidR="00CD47B7" w:rsidRPr="00CD47B7" w14:paraId="1902FC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249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506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47A007B" w14:textId="4344C7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677148AC" w14:textId="535E47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DCE17" w14:textId="745EDC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83FDE" w14:textId="581BEB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062.50 </w:t>
            </w:r>
          </w:p>
        </w:tc>
      </w:tr>
      <w:tr w:rsidR="00CD47B7" w:rsidRPr="00CD47B7" w14:paraId="004A14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570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98D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7DE97F64" w14:textId="0E20F8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1C91F9C" w14:textId="013DA6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E55F4" w14:textId="6AF4C8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208C" w14:textId="151D47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780.00 </w:t>
            </w:r>
          </w:p>
        </w:tc>
      </w:tr>
      <w:tr w:rsidR="00CD47B7" w:rsidRPr="00CD47B7" w14:paraId="2B2E2C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454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68A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5A1CBD27" w14:textId="682D01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1B916234" w14:textId="36138B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120FC" w14:textId="0FE83E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B30F3" w14:textId="01C179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760.00 </w:t>
            </w:r>
          </w:p>
        </w:tc>
      </w:tr>
      <w:tr w:rsidR="00CD47B7" w:rsidRPr="00CD47B7" w14:paraId="50937F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7C4E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89A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70D31B2F" w14:textId="65D89D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DC6DD45" w14:textId="448CC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3A25F" w14:textId="510801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8C531" w14:textId="6C9C78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r>
      <w:tr w:rsidR="00CD47B7" w:rsidRPr="00CD47B7" w14:paraId="617078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194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572E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1A5F53D" w14:textId="4B98E4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6BDFF86" w14:textId="1D1A38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093C5" w14:textId="001C2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1A91B" w14:textId="06F96C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r>
      <w:tr w:rsidR="00CD47B7" w:rsidRPr="00CD47B7" w14:paraId="5F9F2B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54B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60C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396F6B02" w14:textId="21A0A4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269027F" w14:textId="4CEC4B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182A7" w14:textId="60DAAB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E0336" w14:textId="22CBBF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r>
      <w:tr w:rsidR="00CD47B7" w:rsidRPr="00CD47B7" w14:paraId="5DCE93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ADD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0CB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6424F5CF" w14:textId="22B7FC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8F6EB20" w14:textId="6F66EE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71E2A" w14:textId="4F3CC7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D0EB2" w14:textId="1E6563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0,825.00 </w:t>
            </w:r>
          </w:p>
        </w:tc>
      </w:tr>
      <w:tr w:rsidR="00CD47B7" w:rsidRPr="00CD47B7" w14:paraId="2BAE43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404D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9CE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A3022A9" w14:textId="0D8D59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3AE7519" w14:textId="01318F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F39C5" w14:textId="249F7F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7ED71" w14:textId="0EEDB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862.50 </w:t>
            </w:r>
          </w:p>
        </w:tc>
      </w:tr>
      <w:tr w:rsidR="00CD47B7" w:rsidRPr="00CD47B7" w14:paraId="333955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BF83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D57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82B51EF" w14:textId="4E3BDA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0F3363C" w14:textId="430731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71BC" w14:textId="2C63F1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C469C" w14:textId="31E78F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r>
      <w:tr w:rsidR="00CD47B7" w:rsidRPr="00CD47B7" w14:paraId="3F19B7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0E23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404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1DCCEC13" w14:textId="0F4503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59895DF5" w14:textId="6125D3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65DAB" w14:textId="328B04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41E8B" w14:textId="32B2D3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2,887.50 </w:t>
            </w:r>
          </w:p>
        </w:tc>
      </w:tr>
      <w:tr w:rsidR="00CD47B7" w:rsidRPr="00CD47B7" w14:paraId="15274A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477D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716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AAB9638" w14:textId="61E2B1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3AEA733" w14:textId="735F63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14CF5" w14:textId="458C9C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22F64" w14:textId="7C668C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100.00 </w:t>
            </w:r>
          </w:p>
        </w:tc>
      </w:tr>
      <w:tr w:rsidR="00CD47B7" w:rsidRPr="00CD47B7" w14:paraId="4CDB0DE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82C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54D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6F965AE" w14:textId="261D56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8BEBEDF" w14:textId="5D8EED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D31C1" w14:textId="29D5C0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A6A31" w14:textId="2B858F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530.00 </w:t>
            </w:r>
          </w:p>
        </w:tc>
      </w:tr>
      <w:tr w:rsidR="00CD47B7" w:rsidRPr="00CD47B7" w14:paraId="284761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24C2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FAB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AF16DAE" w14:textId="45B0EF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B099E53" w14:textId="7D6E09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BC87E" w14:textId="05D6D2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76ACE" w14:textId="0FE33E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8,241.25 </w:t>
            </w:r>
          </w:p>
        </w:tc>
      </w:tr>
      <w:tr w:rsidR="00CD47B7" w:rsidRPr="00CD47B7" w14:paraId="7CEADB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9E9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470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7C7FFA42" w14:textId="0B8DA3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4B0B19B" w14:textId="762476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A7C6D" w14:textId="546F0E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41167" w14:textId="788505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598.75 </w:t>
            </w:r>
          </w:p>
        </w:tc>
      </w:tr>
      <w:tr w:rsidR="00CD47B7" w:rsidRPr="00CD47B7" w14:paraId="3879AF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6230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AEF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D177D0C" w14:textId="24182C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6925296C" w14:textId="752BEC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2FBEF" w14:textId="67094C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7E8A6" w14:textId="150A49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0,225.00 </w:t>
            </w:r>
          </w:p>
        </w:tc>
      </w:tr>
      <w:tr w:rsidR="00CD47B7" w:rsidRPr="00CD47B7" w14:paraId="1E7858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DF4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8AA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4D9994AD" w14:textId="681BE8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7E988BE" w14:textId="52AE5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96F8" w14:textId="26DF98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F9FE8" w14:textId="6D9365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962.50 </w:t>
            </w:r>
          </w:p>
        </w:tc>
      </w:tr>
      <w:tr w:rsidR="00CD47B7" w:rsidRPr="00CD47B7" w14:paraId="71A3AB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E38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1F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D7AF8FF" w14:textId="53B8C8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1AF09AE" w14:textId="38127C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33726" w14:textId="08AB36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76599" w14:textId="2023D9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000.00 </w:t>
            </w:r>
          </w:p>
        </w:tc>
      </w:tr>
      <w:tr w:rsidR="00CD47B7" w:rsidRPr="00CD47B7" w14:paraId="1CC7107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C9B6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2BE29CC1" w14:textId="6682F36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2FA465E4" w14:textId="7D20C12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E5A422" w14:textId="7B04B60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D6910F" w14:textId="0E70C97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078,343.98 </w:t>
            </w:r>
          </w:p>
        </w:tc>
      </w:tr>
      <w:tr w:rsidR="00CD47B7" w:rsidRPr="00CD47B7" w14:paraId="5BE7A36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D08F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B2F9035" w14:textId="7EA50D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5ABC11CD" w14:textId="12B4F8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3C96C" w14:textId="721B84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34047" w14:textId="2A8A48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7,340.00 </w:t>
            </w:r>
          </w:p>
        </w:tc>
      </w:tr>
      <w:tr w:rsidR="00CD47B7" w:rsidRPr="00CD47B7" w14:paraId="0037AF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4ABB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C6A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6C3E347" w14:textId="49936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03F30293" w14:textId="4B7BE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66479" w14:textId="43D4D8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929BC" w14:textId="2FDDE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4,521.12 </w:t>
            </w:r>
          </w:p>
        </w:tc>
      </w:tr>
      <w:tr w:rsidR="00CD47B7" w:rsidRPr="00CD47B7" w14:paraId="5DD01B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803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E28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72BFEEDA" w14:textId="45BF2F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83B0BBE" w14:textId="392394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E5D41" w14:textId="5D90A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C494D" w14:textId="37D3D1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88.08 </w:t>
            </w:r>
          </w:p>
        </w:tc>
      </w:tr>
      <w:tr w:rsidR="00CD47B7" w:rsidRPr="00CD47B7" w14:paraId="6CB047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4EF3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9C4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488FAE4E" w14:textId="26456F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4B1EC3D9" w14:textId="1B1DA8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C29AE" w14:textId="1B11E5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7EDD9" w14:textId="74F03F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 </w:t>
            </w:r>
          </w:p>
        </w:tc>
      </w:tr>
      <w:tr w:rsidR="00CD47B7" w:rsidRPr="00CD47B7" w14:paraId="252879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A8D0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084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4154FB9" w14:textId="6FCB9D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10A024EE" w14:textId="373835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58531" w14:textId="4AFBC4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3949F" w14:textId="4CF1EB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439.60 </w:t>
            </w:r>
          </w:p>
        </w:tc>
      </w:tr>
      <w:tr w:rsidR="00CD47B7" w:rsidRPr="00CD47B7" w14:paraId="7455D2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6198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EBB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73E97A44" w14:textId="3F837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F047F9B" w14:textId="3DE15E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055B8" w14:textId="692BDB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549B7" w14:textId="4218D3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4,549.68 </w:t>
            </w:r>
          </w:p>
        </w:tc>
      </w:tr>
      <w:tr w:rsidR="00CD47B7" w:rsidRPr="00CD47B7" w14:paraId="21E897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8DD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D8D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3A1A69D9" w14:textId="514810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25B700B" w14:textId="2C3BB6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6110B" w14:textId="227ED4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88B92" w14:textId="2ED691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9,185.44 </w:t>
            </w:r>
          </w:p>
        </w:tc>
      </w:tr>
      <w:tr w:rsidR="00CD47B7" w:rsidRPr="00CD47B7" w14:paraId="47A83F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6B1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DFB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790914BC" w14:textId="3D8F3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C6D646F" w14:textId="75574F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2E525" w14:textId="082A6D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D88CB" w14:textId="1D918C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r>
      <w:tr w:rsidR="00CD47B7" w:rsidRPr="00CD47B7" w14:paraId="36915E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9069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E68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3C9C5465" w14:textId="4D3F20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45E69AD" w14:textId="42F07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8FA86" w14:textId="6A40D3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FB702" w14:textId="5BCA52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43.12 </w:t>
            </w:r>
          </w:p>
        </w:tc>
      </w:tr>
      <w:tr w:rsidR="00CD47B7" w:rsidRPr="00CD47B7" w14:paraId="5B2B7E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71C7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B26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0DADAB05" w14:textId="0D1049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A86A89F" w14:textId="609612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FB260" w14:textId="52A66C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B0C2E" w14:textId="1EF3C8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6,052.30 </w:t>
            </w:r>
          </w:p>
        </w:tc>
      </w:tr>
      <w:tr w:rsidR="00CD47B7" w:rsidRPr="00CD47B7" w14:paraId="5F8FAE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AC47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F3F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5D7F7503" w14:textId="3FD545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DB8D040" w14:textId="0F3528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A1120" w14:textId="252749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FC56E" w14:textId="62EA3E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5.46 </w:t>
            </w:r>
          </w:p>
        </w:tc>
      </w:tr>
      <w:tr w:rsidR="00CD47B7" w:rsidRPr="00CD47B7" w14:paraId="1EB8C0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FCC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FD80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14382158" w14:textId="5CACD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4863FB32" w14:textId="67EFF1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78EB" w14:textId="527188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39B59" w14:textId="2A733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90.14 </w:t>
            </w:r>
          </w:p>
        </w:tc>
      </w:tr>
      <w:tr w:rsidR="00CD47B7" w:rsidRPr="00CD47B7" w14:paraId="200779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DC42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A8A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4440EA4E" w14:textId="666367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9699206" w14:textId="0E30ED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3A1EF" w14:textId="523695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818AE" w14:textId="4AEE0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108.00 </w:t>
            </w:r>
          </w:p>
        </w:tc>
      </w:tr>
      <w:tr w:rsidR="00CD47B7" w:rsidRPr="00CD47B7" w14:paraId="5D9680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229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9D4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C214019" w14:textId="696193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2A4E8F6" w14:textId="02F5D8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9CBBC" w14:textId="439241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99EC6" w14:textId="7861A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3.26 </w:t>
            </w:r>
          </w:p>
        </w:tc>
      </w:tr>
      <w:tr w:rsidR="00CD47B7" w:rsidRPr="00CD47B7" w14:paraId="5D109F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120B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0D4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1252E7BF" w14:textId="41C241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11914C8D" w14:textId="100A3A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7F9D" w14:textId="0B6EC6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65AF7" w14:textId="7FA5AC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726.14 </w:t>
            </w:r>
          </w:p>
        </w:tc>
      </w:tr>
      <w:tr w:rsidR="00CD47B7" w:rsidRPr="00CD47B7" w14:paraId="5F5600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1C04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9C1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871D876" w14:textId="6EA40A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28A14C9" w14:textId="12F1C6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C4EC4" w14:textId="76DFDB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696D6" w14:textId="11107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5,519.88 </w:t>
            </w:r>
          </w:p>
        </w:tc>
      </w:tr>
      <w:tr w:rsidR="00CD47B7" w:rsidRPr="00CD47B7" w14:paraId="34311E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033E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402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22FA475" w14:textId="522BCC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8C50BED" w14:textId="065C7B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73A66" w14:textId="2C4D07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8107B" w14:textId="53A244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3,087.60 </w:t>
            </w:r>
          </w:p>
        </w:tc>
      </w:tr>
      <w:tr w:rsidR="00CD47B7" w:rsidRPr="00CD47B7" w14:paraId="3A6362C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7E98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C3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FC0147B" w14:textId="39E30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6DE778B" w14:textId="533A9C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CE690" w14:textId="109E0A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5FEB3" w14:textId="2DE1FD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550.98 </w:t>
            </w:r>
          </w:p>
        </w:tc>
      </w:tr>
      <w:tr w:rsidR="00CD47B7" w:rsidRPr="00CD47B7" w14:paraId="4DAA8E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147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776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4769EBEE" w14:textId="37D0E1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58CDD4E" w14:textId="15BE43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2DCFE" w14:textId="4EE5ED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4C615" w14:textId="43727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4,283.02 </w:t>
            </w:r>
          </w:p>
        </w:tc>
      </w:tr>
      <w:tr w:rsidR="00CD47B7" w:rsidRPr="00CD47B7" w14:paraId="6B5B1C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806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8BE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F3D8BE1" w14:textId="260B12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72BE006" w14:textId="1B2C7B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E233D" w14:textId="08FD12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ACBED" w14:textId="1073ED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628.90 </w:t>
            </w:r>
          </w:p>
        </w:tc>
      </w:tr>
      <w:tr w:rsidR="00CD47B7" w:rsidRPr="00CD47B7" w14:paraId="46BC07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90C8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2D2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EA1369D" w14:textId="26AAE0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9B91176" w14:textId="45E509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F88F9" w14:textId="1E9175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69FA1" w14:textId="1FE84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0.78 </w:t>
            </w:r>
          </w:p>
        </w:tc>
      </w:tr>
      <w:tr w:rsidR="00CD47B7" w:rsidRPr="00CD47B7" w14:paraId="5750056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684F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6CC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DE0E249" w14:textId="0D996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5755C76F" w14:textId="4421F2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0E104" w14:textId="0CB085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51B50" w14:textId="08BE91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2,881.12 </w:t>
            </w:r>
          </w:p>
        </w:tc>
      </w:tr>
      <w:tr w:rsidR="00CD47B7" w:rsidRPr="00CD47B7" w14:paraId="3DC9F1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B0C4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359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41D190A3" w14:textId="6A975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FA68453" w14:textId="69E0B8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F2617" w14:textId="77BCD5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1433" w14:textId="48A1CD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21.56 </w:t>
            </w:r>
          </w:p>
        </w:tc>
      </w:tr>
      <w:tr w:rsidR="00CD47B7" w:rsidRPr="00CD47B7" w14:paraId="07CF42F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07E1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A6255C7" w14:textId="0D13986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5981A52F" w14:textId="672F9D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AAD982" w14:textId="27AB1BA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673D78" w14:textId="0C75047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477,816.23 </w:t>
            </w:r>
          </w:p>
        </w:tc>
      </w:tr>
      <w:tr w:rsidR="00CD47B7" w:rsidRPr="00CD47B7" w14:paraId="0449A1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95A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ACC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511263B7" w14:textId="442A09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49883347" w14:textId="6CE402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415CB" w14:textId="788CF7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4CEE8" w14:textId="557F3E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3,599.40 </w:t>
            </w:r>
          </w:p>
        </w:tc>
      </w:tr>
      <w:tr w:rsidR="00CD47B7" w:rsidRPr="00CD47B7" w14:paraId="17E0B2A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EC7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110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DD4FF6F" w14:textId="13A4DA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F583C16" w14:textId="0F0D4F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5EE16" w14:textId="4E8C70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9084" w14:textId="1D0590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2,498.75 </w:t>
            </w:r>
          </w:p>
        </w:tc>
      </w:tr>
      <w:tr w:rsidR="00CD47B7" w:rsidRPr="00CD47B7" w14:paraId="34464E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1602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231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15802E54" w14:textId="277EF8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17DF8B8" w14:textId="68C7E0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BB17E" w14:textId="4D768E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4F1FC" w14:textId="76067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2,890.00 </w:t>
            </w:r>
          </w:p>
        </w:tc>
      </w:tr>
      <w:tr w:rsidR="00CD47B7" w:rsidRPr="00CD47B7" w14:paraId="0595DA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1716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970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0FBB4C9C" w14:textId="13ED11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1F76C0EF" w14:textId="418BC2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45682" w14:textId="600362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79038" w14:textId="277704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4,019.75 </w:t>
            </w:r>
          </w:p>
        </w:tc>
      </w:tr>
      <w:tr w:rsidR="00CD47B7" w:rsidRPr="00CD47B7" w14:paraId="59D0899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77B3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F3E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5BFA94C" w14:textId="0FB583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4CEAF0A" w14:textId="6191B6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DD1BA" w14:textId="3044B9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37DCC" w14:textId="7E66C1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4,655.00 </w:t>
            </w:r>
          </w:p>
        </w:tc>
      </w:tr>
      <w:tr w:rsidR="00CD47B7" w:rsidRPr="00CD47B7" w14:paraId="26B9C59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AB5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B6F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9CE78EB" w14:textId="03EDDF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3101C4C9" w14:textId="6D5A2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71EB3" w14:textId="7BA709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17E09" w14:textId="3D00F1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9,010.00 </w:t>
            </w:r>
          </w:p>
        </w:tc>
      </w:tr>
      <w:tr w:rsidR="00CD47B7" w:rsidRPr="00CD47B7" w14:paraId="56CE9A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D719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AA7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9D34C8B" w14:textId="77A786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0A2C14FD" w14:textId="562127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DF2FE" w14:textId="5D2ACF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FE63E" w14:textId="0EC1B2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362.30 </w:t>
            </w:r>
          </w:p>
        </w:tc>
      </w:tr>
      <w:tr w:rsidR="00CD47B7" w:rsidRPr="00CD47B7" w14:paraId="2FFAF5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DD93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3BC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07E9DF37" w14:textId="2926FE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3224F475" w14:textId="773FC9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2FE2D" w14:textId="1C63CF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DDDBD" w14:textId="45841A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467.80 </w:t>
            </w:r>
          </w:p>
        </w:tc>
      </w:tr>
      <w:tr w:rsidR="00CD47B7" w:rsidRPr="00CD47B7" w14:paraId="1996F1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E31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6F7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5E85601" w14:textId="4DE219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4D383A01" w14:textId="496E6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629CF" w14:textId="06349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E9DD3" w14:textId="2E064F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732.50 </w:t>
            </w:r>
          </w:p>
        </w:tc>
      </w:tr>
      <w:tr w:rsidR="00CD47B7" w:rsidRPr="00CD47B7" w14:paraId="1FEA73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CE4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A9B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05ED6F01" w14:textId="425CAB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00C835E9" w14:textId="0F11BE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8D622" w14:textId="387DE8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B8975" w14:textId="36257A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7,291.40 </w:t>
            </w:r>
          </w:p>
        </w:tc>
      </w:tr>
      <w:tr w:rsidR="00CD47B7" w:rsidRPr="00CD47B7" w14:paraId="31A453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B90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30B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5D9DA5F" w14:textId="2C6A1A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19B2FED" w14:textId="261B31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A6088" w14:textId="5657FF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5F52F" w14:textId="55680E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765.88 </w:t>
            </w:r>
          </w:p>
        </w:tc>
      </w:tr>
      <w:tr w:rsidR="00CD47B7" w:rsidRPr="00CD47B7" w14:paraId="3524A5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2D4D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B86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80AADDC" w14:textId="3FC94A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CBC92F0" w14:textId="02373F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DB5A3" w14:textId="170661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0DBF" w14:textId="4125B2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5,548.00 </w:t>
            </w:r>
          </w:p>
        </w:tc>
      </w:tr>
      <w:tr w:rsidR="00CD47B7" w:rsidRPr="00CD47B7" w14:paraId="05264D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0234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674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D238EDA" w14:textId="02F56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82C3D80" w14:textId="6AC5DD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03E87" w14:textId="0413BB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B9185" w14:textId="1F8174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50.00 </w:t>
            </w:r>
          </w:p>
        </w:tc>
      </w:tr>
      <w:tr w:rsidR="00CD47B7" w:rsidRPr="00CD47B7" w14:paraId="5C98DE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AA8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586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2A5A4EE" w14:textId="077CA0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7B4F503" w14:textId="3E7515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8308F" w14:textId="1BDA4A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BBED4" w14:textId="686BB1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8,437.25 </w:t>
            </w:r>
          </w:p>
        </w:tc>
      </w:tr>
      <w:tr w:rsidR="00CD47B7" w:rsidRPr="00CD47B7" w14:paraId="0D6D1B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1159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6B5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3296044B" w14:textId="6E1577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02F895D" w14:textId="6038E9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57FA3" w14:textId="6542E4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E7BAA" w14:textId="4A1377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953.00 </w:t>
            </w:r>
          </w:p>
        </w:tc>
      </w:tr>
      <w:tr w:rsidR="00CD47B7" w:rsidRPr="00CD47B7" w14:paraId="024261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4B14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2DA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299B85B8" w14:textId="6C7E68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4E65ADB9" w14:textId="69B047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66FCB" w14:textId="3114F1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B9391" w14:textId="7E9B2E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8,501.00 </w:t>
            </w:r>
          </w:p>
        </w:tc>
      </w:tr>
      <w:tr w:rsidR="00CD47B7" w:rsidRPr="00CD47B7" w14:paraId="4EAD33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568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7DD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846F425" w14:textId="131596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510FCD7" w14:textId="2E420D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B64C" w14:textId="0E38EE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E548F" w14:textId="2CCB98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534.20 </w:t>
            </w:r>
          </w:p>
        </w:tc>
      </w:tr>
      <w:tr w:rsidR="00CD47B7" w:rsidRPr="00CD47B7" w14:paraId="0A70C81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30A3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4FAD6A3" w14:textId="45F27E3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6090714" w14:textId="7E6E206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615845" w14:textId="0580D7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8405EB" w14:textId="0DA8414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94,161.25 </w:t>
            </w:r>
          </w:p>
        </w:tc>
      </w:tr>
      <w:tr w:rsidR="00CD47B7" w:rsidRPr="00CD47B7" w14:paraId="7CC0EC1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8F97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62A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40E4267A" w14:textId="21F938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BA4FEC6" w14:textId="7A789C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EAD59" w14:textId="2A87FE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D0ABF" w14:textId="1CDEDD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6,365.00 </w:t>
            </w:r>
          </w:p>
        </w:tc>
      </w:tr>
      <w:tr w:rsidR="00CD47B7" w:rsidRPr="00CD47B7" w14:paraId="696BDF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F5DB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B2A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7081FA6" w14:textId="433DF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5DB2DAAD" w14:textId="513C33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C019B" w14:textId="75708B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65A37" w14:textId="0B7313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234.00 </w:t>
            </w:r>
          </w:p>
        </w:tc>
      </w:tr>
      <w:tr w:rsidR="00CD47B7" w:rsidRPr="00CD47B7" w14:paraId="1ABE0E7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D43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E69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3590DB4" w14:textId="5D000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A6F95E6" w14:textId="287A65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6546C" w14:textId="05CAC1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19218" w14:textId="4950F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273.00 </w:t>
            </w:r>
          </w:p>
        </w:tc>
      </w:tr>
      <w:tr w:rsidR="00CD47B7" w:rsidRPr="00CD47B7" w14:paraId="62B9EB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DD29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394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58357E9F" w14:textId="3EEF93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74785E3" w14:textId="63649F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80D10" w14:textId="12407E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9F01C" w14:textId="1046DA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527.60 </w:t>
            </w:r>
          </w:p>
        </w:tc>
      </w:tr>
      <w:tr w:rsidR="00CD47B7" w:rsidRPr="00CD47B7" w14:paraId="0B4B29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AD7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397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16A0046" w14:textId="02B20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A996EF2" w14:textId="57185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21AE0" w14:textId="27218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DB880" w14:textId="66FD58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0,692.00 </w:t>
            </w:r>
          </w:p>
        </w:tc>
      </w:tr>
      <w:tr w:rsidR="00CD47B7" w:rsidRPr="00CD47B7" w14:paraId="205E62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9026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DAE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F927EA9" w14:textId="3DD7DD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2211D736" w14:textId="3BDF68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A06D7" w14:textId="0E5303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51FE0" w14:textId="1053B5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195.00 </w:t>
            </w:r>
          </w:p>
        </w:tc>
      </w:tr>
      <w:tr w:rsidR="00CD47B7" w:rsidRPr="00CD47B7" w14:paraId="2864F0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C74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2AF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2ED86DFB" w14:textId="6BD9B6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FFFF50C" w14:textId="4B103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8B668" w14:textId="43AE93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AA6F3" w14:textId="2907F4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24.00 </w:t>
            </w:r>
          </w:p>
        </w:tc>
      </w:tr>
      <w:tr w:rsidR="00CD47B7" w:rsidRPr="00CD47B7" w14:paraId="31B5A6A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51C5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C21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81E9578" w14:textId="529A6E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8591142" w14:textId="165787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7E3C6" w14:textId="068680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9F1C2" w14:textId="0DC47C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750.65 </w:t>
            </w:r>
          </w:p>
        </w:tc>
      </w:tr>
      <w:tr w:rsidR="00CD47B7" w:rsidRPr="00CD47B7" w14:paraId="17772ED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C605A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7D34349" w14:textId="24CD287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62,898,212.34 </w:t>
            </w:r>
          </w:p>
        </w:tc>
        <w:tc>
          <w:tcPr>
            <w:tcW w:w="0" w:type="auto"/>
            <w:tcBorders>
              <w:top w:val="nil"/>
              <w:left w:val="nil"/>
              <w:bottom w:val="single" w:sz="4" w:space="0" w:color="000000"/>
              <w:right w:val="single" w:sz="4" w:space="0" w:color="000000"/>
            </w:tcBorders>
            <w:shd w:val="clear" w:color="A5A5A5" w:fill="A5A5A5"/>
            <w:noWrap/>
            <w:vAlign w:val="bottom"/>
            <w:hideMark/>
          </w:tcPr>
          <w:p w14:paraId="2EC93823" w14:textId="55ABA8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87B70C7" w14:textId="79BC2E9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A268DF" w14:textId="6E0BA0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6,886,635.84 </w:t>
            </w:r>
          </w:p>
        </w:tc>
      </w:tr>
      <w:tr w:rsidR="00CD47B7" w:rsidRPr="00CD47B7" w14:paraId="5AAE971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D44A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94E8962" w14:textId="399CE20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54F97DF2" w14:textId="15DB169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026184CF" w14:textId="0A7CF7C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30AF25" w14:textId="761C2FD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1,328,121.25 </w:t>
            </w:r>
          </w:p>
        </w:tc>
      </w:tr>
      <w:tr w:rsidR="00CD47B7" w:rsidRPr="00CD47B7" w14:paraId="725AEF9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E791F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CD7A28C" w14:textId="26877E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6783AB66" w14:textId="7248DD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41536064" w14:textId="085DD0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5AB3A" w14:textId="65E4FD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0,955,288.35 </w:t>
            </w:r>
          </w:p>
        </w:tc>
      </w:tr>
      <w:tr w:rsidR="00CD47B7" w:rsidRPr="00CD47B7" w14:paraId="13EE90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A4D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0E811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187AC638" w14:textId="0BDFF8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3912FFAD" w14:textId="19DA2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76591" w14:textId="2D827D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03DB9" w14:textId="269FA5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r>
      <w:tr w:rsidR="00CD47B7" w:rsidRPr="00CD47B7" w14:paraId="47EFF1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9221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DDAD1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674611F0" w14:textId="47B31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062B0214" w14:textId="2AEBBB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B5D3B" w14:textId="60AA51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48177" w14:textId="3E6492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856,840.50 </w:t>
            </w:r>
          </w:p>
        </w:tc>
      </w:tr>
      <w:tr w:rsidR="00CD47B7" w:rsidRPr="00CD47B7" w14:paraId="7C1AF1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A628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1EF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05F010B9" w14:textId="2A5207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65BE381C" w14:textId="419991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7F22" w14:textId="24E37E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29F3" w14:textId="542C4A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675.00 </w:t>
            </w:r>
          </w:p>
        </w:tc>
      </w:tr>
      <w:tr w:rsidR="00CD47B7" w:rsidRPr="00CD47B7" w14:paraId="2CF68D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EB5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E5B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30BD452" w14:textId="6065A9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57DD3EB4" w14:textId="6756FE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B7554" w14:textId="766831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0ED9B" w14:textId="2099B9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855,830.00 </w:t>
            </w:r>
          </w:p>
        </w:tc>
      </w:tr>
      <w:tr w:rsidR="00CD47B7" w:rsidRPr="00CD47B7" w14:paraId="6D12B7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A603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AFD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A1DA13A" w14:textId="465268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1DBEFED8" w14:textId="39079D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34376F7" w14:textId="2D886C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7BB0C" w14:textId="6296A1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474,227.00 </w:t>
            </w:r>
          </w:p>
        </w:tc>
      </w:tr>
      <w:tr w:rsidR="00CD47B7" w:rsidRPr="00CD47B7" w14:paraId="30CA671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DC40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64B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0926DEB3" w14:textId="29BB5E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333A3951" w14:textId="0CEB40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5AC6B" w14:textId="613B23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47676" w14:textId="1D33E3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5,095.00 </w:t>
            </w:r>
          </w:p>
        </w:tc>
      </w:tr>
      <w:tr w:rsidR="00CD47B7" w:rsidRPr="00CD47B7" w14:paraId="219A1C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2956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B8B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E6A24D8" w14:textId="77F2D1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91418FC" w14:textId="509808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330F3CF6" w14:textId="4D2B61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72CB" w14:textId="1603AD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9,367.00 </w:t>
            </w:r>
          </w:p>
        </w:tc>
      </w:tr>
      <w:tr w:rsidR="00CD47B7" w:rsidRPr="00CD47B7" w14:paraId="3380A0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1976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941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7E41F057" w14:textId="580097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2AE2700" w14:textId="3F16DE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B0C55" w14:textId="2B43CE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4F0D8" w14:textId="2FE390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r>
      <w:tr w:rsidR="00CD47B7" w:rsidRPr="00CD47B7" w14:paraId="48818E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9E41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176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0C3340B1" w14:textId="312354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2545785B" w14:textId="22E618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6FB6B" w14:textId="5779E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83932" w14:textId="075075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13,175.00 </w:t>
            </w:r>
          </w:p>
        </w:tc>
      </w:tr>
      <w:tr w:rsidR="00CD47B7" w:rsidRPr="00CD47B7" w14:paraId="191B09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692A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564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1A1BBD22" w14:textId="035B7C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3533919A" w14:textId="7C35C6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6658907" w14:textId="3264E9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6A157" w14:textId="5ED284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22,992.50 </w:t>
            </w:r>
          </w:p>
        </w:tc>
      </w:tr>
      <w:tr w:rsidR="00CD47B7" w:rsidRPr="00CD47B7" w14:paraId="299D053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7295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9EC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DB99146" w14:textId="66F814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2306D01F" w14:textId="14BFC2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AF6BF" w14:textId="711D43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8F426" w14:textId="5B2F4E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14,750.00 </w:t>
            </w:r>
          </w:p>
        </w:tc>
      </w:tr>
      <w:tr w:rsidR="00CD47B7" w:rsidRPr="00CD47B7" w14:paraId="304787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DAE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17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00B6AF97" w14:textId="16590E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7B7AE887" w14:textId="73292A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37777C" w14:textId="5BB613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F9967" w14:textId="5B980C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48,437.00 </w:t>
            </w:r>
          </w:p>
        </w:tc>
      </w:tr>
      <w:tr w:rsidR="00CD47B7" w:rsidRPr="00CD47B7" w14:paraId="572644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8F8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F40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E6770BD" w14:textId="3D5430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15CED70" w14:textId="0B375A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D8F05" w14:textId="675891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48888" w14:textId="556E80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0E04F4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9FF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476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6D852CAE" w14:textId="4C0D3D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290FFC29" w14:textId="3D7698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65496890" w14:textId="7D93E7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D5AF1" w14:textId="13C3AD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919,188.00 </w:t>
            </w:r>
          </w:p>
        </w:tc>
      </w:tr>
      <w:tr w:rsidR="00CD47B7" w:rsidRPr="00CD47B7" w14:paraId="0B2E62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095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447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7700E52" w14:textId="135237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0E24DA3" w14:textId="2CA471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924C8" w14:textId="5358E7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4D9D5" w14:textId="45E256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3F029F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501D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D368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54A7164" w14:textId="7A28AA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3ECE08C" w14:textId="22FE54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316F1ED2" w14:textId="40B6D3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E2E77" w14:textId="5C89F1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40,450.00 </w:t>
            </w:r>
          </w:p>
        </w:tc>
      </w:tr>
      <w:tr w:rsidR="00CD47B7" w:rsidRPr="00CD47B7" w14:paraId="05D4F1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CB21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8E2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7BD4709F" w14:textId="7A1E1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1FF17F9F" w14:textId="661178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EB9B3FB" w14:textId="04CD28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A6706" w14:textId="53155B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193,249.00 </w:t>
            </w:r>
          </w:p>
        </w:tc>
      </w:tr>
      <w:tr w:rsidR="00CD47B7" w:rsidRPr="00CD47B7" w14:paraId="223CF06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433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755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0480CC49" w14:textId="62E7CF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5C29C769" w14:textId="27ECDD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3FE81" w14:textId="6C1C22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78243" w14:textId="78278D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03,375.00 </w:t>
            </w:r>
          </w:p>
        </w:tc>
      </w:tr>
      <w:tr w:rsidR="00CD47B7" w:rsidRPr="00CD47B7" w14:paraId="6AF6F2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FD7D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747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292C7DB6" w14:textId="1A693E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ADF89C8" w14:textId="59557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CB58F40" w14:textId="07432C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58309" w14:textId="02181F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4,389.00 </w:t>
            </w:r>
          </w:p>
        </w:tc>
      </w:tr>
      <w:tr w:rsidR="00CD47B7" w:rsidRPr="00CD47B7" w14:paraId="0AAE84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C8BC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BB9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AB95287" w14:textId="661C6E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29FE82C" w14:textId="008ADC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AC5BE" w14:textId="40FE77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0B0C3" w14:textId="354E7A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3C68163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ACB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5F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3B3604E" w14:textId="13AB1C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3823FB0" w14:textId="619939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23B5A" w14:textId="1658E6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B9B34" w14:textId="30F2CC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7694E6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91C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F5F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E2EC6B3" w14:textId="3FBE71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38999BD" w14:textId="6DD731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0DBEA44" w14:textId="1799ED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6D6E6" w14:textId="736365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7,426.40 </w:t>
            </w:r>
          </w:p>
        </w:tc>
      </w:tr>
      <w:tr w:rsidR="00CD47B7" w:rsidRPr="00CD47B7" w14:paraId="02EA7DF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6FD6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3EB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A2E1A83" w14:textId="7F0152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25BBC891" w14:textId="6E9FAC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A2643" w14:textId="139227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AAC0A" w14:textId="348F56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55,342.50 </w:t>
            </w:r>
          </w:p>
        </w:tc>
      </w:tr>
      <w:tr w:rsidR="00CD47B7" w:rsidRPr="00CD47B7" w14:paraId="4BC800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EF5D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B4C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37F5A45" w14:textId="19E577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47B6BA5F" w14:textId="25BDA5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8ACE9" w14:textId="732208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E5277" w14:textId="239275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75.00 </w:t>
            </w:r>
          </w:p>
        </w:tc>
      </w:tr>
      <w:tr w:rsidR="00CD47B7" w:rsidRPr="00CD47B7" w14:paraId="586168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A4E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F94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7DC811C0" w14:textId="53364B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7F5DE829" w14:textId="2B005B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05F02" w14:textId="3E8157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9C225" w14:textId="5AA04A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68,750.00 </w:t>
            </w:r>
          </w:p>
        </w:tc>
      </w:tr>
      <w:tr w:rsidR="00CD47B7" w:rsidRPr="00CD47B7" w14:paraId="18E031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0960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7E5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518E8F72" w14:textId="2013A9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6521EA45" w14:textId="6ADD0D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53B72" w14:textId="2B001F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67135" w14:textId="03ABE0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3,225.00 </w:t>
            </w:r>
          </w:p>
        </w:tc>
      </w:tr>
      <w:tr w:rsidR="00CD47B7" w:rsidRPr="00CD47B7" w14:paraId="0A31C5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0FE0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EAB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6E362CB" w14:textId="30289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5C51AAE9" w14:textId="4BC75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68A15" w14:textId="5DF397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C0E83" w14:textId="7660F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616,953.00 </w:t>
            </w:r>
          </w:p>
        </w:tc>
      </w:tr>
      <w:tr w:rsidR="00CD47B7" w:rsidRPr="00CD47B7" w14:paraId="6E12F6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C5F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E114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19AF1C4" w14:textId="24B73A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1039E5E4" w14:textId="6F8B58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18350EB5" w14:textId="0EF64D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1F60B" w14:textId="63EA0C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74,390.00 </w:t>
            </w:r>
          </w:p>
        </w:tc>
      </w:tr>
      <w:tr w:rsidR="00CD47B7" w:rsidRPr="00CD47B7" w14:paraId="0CD228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774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67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BC35DEC" w14:textId="5D4EF9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40F715DA" w14:textId="32F7D3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E346B" w14:textId="18C3F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DE01C" w14:textId="6B343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510,828.00 </w:t>
            </w:r>
          </w:p>
        </w:tc>
      </w:tr>
      <w:tr w:rsidR="00CD47B7" w:rsidRPr="00CD47B7" w14:paraId="1F26D7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081E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3F5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C592CED" w14:textId="48D8E0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041D8433" w14:textId="7DE257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554FE" w14:textId="609B00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A8483" w14:textId="411EA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58,082.00 </w:t>
            </w:r>
          </w:p>
        </w:tc>
      </w:tr>
      <w:tr w:rsidR="00CD47B7" w:rsidRPr="00CD47B7" w14:paraId="76B51C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06A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354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F8BBFB5" w14:textId="6720AB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2F4674A5" w14:textId="06410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3CF5BB61" w14:textId="647A6B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23F1F" w14:textId="37B79B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856,833.00 </w:t>
            </w:r>
          </w:p>
        </w:tc>
      </w:tr>
      <w:tr w:rsidR="00CD47B7" w:rsidRPr="00CD47B7" w14:paraId="0DD5BA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932B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A84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33F36210" w14:textId="26043B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1B05CF04" w14:textId="10877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37FB4" w14:textId="7AF8C6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6FF85" w14:textId="0657DF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3,463.00 </w:t>
            </w:r>
          </w:p>
        </w:tc>
      </w:tr>
      <w:tr w:rsidR="00CD47B7" w:rsidRPr="00CD47B7" w14:paraId="710115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5FB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D63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F63A606" w14:textId="6E7C28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3CE5174F" w14:textId="31B93E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C1774" w14:textId="63F4A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C8A3E" w14:textId="65091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7,750.00 </w:t>
            </w:r>
          </w:p>
        </w:tc>
      </w:tr>
      <w:tr w:rsidR="00CD47B7" w:rsidRPr="00CD47B7" w14:paraId="7B85DE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4040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B8A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332B6106" w14:textId="4ADEE9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235F048" w14:textId="12AD5C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FD07A" w14:textId="68535A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D9563" w14:textId="030FE0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0 </w:t>
            </w:r>
          </w:p>
        </w:tc>
      </w:tr>
      <w:tr w:rsidR="00CD47B7" w:rsidRPr="00CD47B7" w14:paraId="5396F42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4708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47E337B" w14:textId="056902D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286,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4889A4E3" w14:textId="222D2D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638782F0" w14:textId="4551A1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B70F4C" w14:textId="34350F3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1,515,703.95 </w:t>
            </w:r>
          </w:p>
        </w:tc>
      </w:tr>
      <w:tr w:rsidR="00CD47B7" w:rsidRPr="00CD47B7" w14:paraId="5F88663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0C64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1641472" w14:textId="628B9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37713427" w14:textId="0A4CE9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0CEA94BD" w14:textId="571149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8BE99" w14:textId="58F85B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875,604.20 </w:t>
            </w:r>
          </w:p>
        </w:tc>
      </w:tr>
      <w:tr w:rsidR="00CD47B7" w:rsidRPr="00CD47B7" w14:paraId="0BD1E1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5471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43DB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63468BD0" w14:textId="30E627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246E9DE1" w14:textId="5601C0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B891F" w14:textId="3E2F9A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82F92" w14:textId="74DB74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9,341.00 </w:t>
            </w:r>
          </w:p>
        </w:tc>
      </w:tr>
      <w:tr w:rsidR="00CD47B7" w:rsidRPr="00CD47B7" w14:paraId="6EE3779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B088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3DA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552E7CB6" w14:textId="463435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732476" w14:textId="5633B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B49C" w14:textId="2D7B3D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F9453" w14:textId="74577D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5999AB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010A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BE2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169A6C5" w14:textId="047929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0D2F9821" w14:textId="0571A3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5EBE52E" w14:textId="6072BB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40294" w14:textId="1CF379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34,477.00 </w:t>
            </w:r>
          </w:p>
        </w:tc>
      </w:tr>
      <w:tr w:rsidR="00CD47B7" w:rsidRPr="00CD47B7" w14:paraId="195611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EEEB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7E58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42C3A3D" w14:textId="7B2343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1FC30EBA" w14:textId="4FAFF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18C3E0" w14:textId="590431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F14BB" w14:textId="544AC5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2,000.00 </w:t>
            </w:r>
          </w:p>
        </w:tc>
      </w:tr>
      <w:tr w:rsidR="00CD47B7" w:rsidRPr="00CD47B7" w14:paraId="087E07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753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ED5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2AD601B7" w14:textId="1A8049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F0C91DC" w14:textId="1DA193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50449098" w14:textId="62E1A4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BF1CE" w14:textId="685668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350.00 </w:t>
            </w:r>
          </w:p>
        </w:tc>
      </w:tr>
      <w:tr w:rsidR="00CD47B7" w:rsidRPr="00CD47B7" w14:paraId="1630B4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4CA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98E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1E81C0F5" w14:textId="5D740B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72D44441" w14:textId="4110D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544B55DE" w14:textId="7E5518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A00FC" w14:textId="470280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60,292.00 </w:t>
            </w:r>
          </w:p>
        </w:tc>
      </w:tr>
      <w:tr w:rsidR="00CD47B7" w:rsidRPr="00CD47B7" w14:paraId="799BB0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6251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A02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CD081DC" w14:textId="795E3E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06128E8C" w14:textId="6F100D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33820" w14:textId="0FEFCB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CDDFE" w14:textId="0EA435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36,860.75 </w:t>
            </w:r>
          </w:p>
        </w:tc>
      </w:tr>
      <w:tr w:rsidR="00CD47B7" w:rsidRPr="00CD47B7" w14:paraId="73293A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491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8C6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5923B78" w14:textId="741D7F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0037FE" w14:textId="4CCEAA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0FD78" w14:textId="2C600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8912D" w14:textId="0E3DB0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538BBA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73D8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96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6808B92B" w14:textId="27B9DB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1B49524" w14:textId="54655A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7CA5CD8" w14:textId="7D954B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8B159" w14:textId="38CE5E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8,275.00 </w:t>
            </w:r>
          </w:p>
        </w:tc>
      </w:tr>
      <w:tr w:rsidR="00CD47B7" w:rsidRPr="00CD47B7" w14:paraId="34E661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8165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CEE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35EA673B" w14:textId="18E079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7C8721BD" w14:textId="577498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672651A9" w14:textId="72211D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79FEE" w14:textId="216931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1,240.00 </w:t>
            </w:r>
          </w:p>
        </w:tc>
      </w:tr>
      <w:tr w:rsidR="00CD47B7" w:rsidRPr="00CD47B7" w14:paraId="4C96EDE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DEE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74D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B9DAB71" w14:textId="05CB4E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6E3D7" w14:textId="2DDF8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B1FAE7C" w14:textId="448D3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59CCB" w14:textId="109F7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9,860.00 </w:t>
            </w:r>
          </w:p>
        </w:tc>
      </w:tr>
      <w:tr w:rsidR="00CD47B7" w:rsidRPr="00CD47B7" w14:paraId="5C13D7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1F62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C65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6E821542" w14:textId="43938E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F7681E3" w14:textId="702A45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18D26" w14:textId="1B7577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0C0AC" w14:textId="65631C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7,860.00 </w:t>
            </w:r>
          </w:p>
        </w:tc>
      </w:tr>
      <w:tr w:rsidR="00CD47B7" w:rsidRPr="00CD47B7" w14:paraId="1D25826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4601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6A5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B2553B8" w14:textId="7C3A82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992A3" w14:textId="0F38EF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B340E" w14:textId="585D85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8E9CF" w14:textId="44724A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6D1A06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8895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922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5CF0D6D6" w14:textId="5D5389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E6EBC51" w14:textId="60CEFA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93B2A79" w14:textId="05294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91C88" w14:textId="14A72D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4,510.00 </w:t>
            </w:r>
          </w:p>
        </w:tc>
      </w:tr>
      <w:tr w:rsidR="00CD47B7" w:rsidRPr="00CD47B7" w14:paraId="4BC438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BB68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74E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427F067" w14:textId="325705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E8C97" w14:textId="507B23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4495B" w14:textId="4098E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F135B" w14:textId="780E56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r>
      <w:tr w:rsidR="00CD47B7" w:rsidRPr="00CD47B7" w14:paraId="52F466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AF45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C6A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515C8422" w14:textId="35A891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6545FBB1" w14:textId="2920A8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5B25B" w14:textId="2756FB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82CF7" w14:textId="67CC38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9,840.00 </w:t>
            </w:r>
          </w:p>
        </w:tc>
      </w:tr>
      <w:tr w:rsidR="00CD47B7" w:rsidRPr="00CD47B7" w14:paraId="6B77920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10E8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6BF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2C80B5B" w14:textId="508C9E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F68814A" w14:textId="34A594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4EEEA" w14:textId="1871EE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E6A96" w14:textId="4EB53A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400.00 </w:t>
            </w:r>
          </w:p>
        </w:tc>
      </w:tr>
      <w:tr w:rsidR="00CD47B7" w:rsidRPr="00CD47B7" w14:paraId="52BBB1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A623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60C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12CB37A" w14:textId="572D7E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AEE354C" w14:textId="455CCF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F7F869D" w14:textId="4224F5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C255A" w14:textId="4F22A5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3,574.00 </w:t>
            </w:r>
          </w:p>
        </w:tc>
      </w:tr>
      <w:tr w:rsidR="00CD47B7" w:rsidRPr="00CD47B7" w14:paraId="5EBFFF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682E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7D6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1DF0C34" w14:textId="2BCB96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24E3FAAA" w14:textId="29C8B1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9140214" w14:textId="509CC3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0AD8D" w14:textId="7BF684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7,731.00 </w:t>
            </w:r>
          </w:p>
        </w:tc>
      </w:tr>
      <w:tr w:rsidR="00CD47B7" w:rsidRPr="00CD47B7" w14:paraId="647DBC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BAA9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BBE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4270379" w14:textId="6E2E7B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77BD2035" w14:textId="0286D6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976A2" w14:textId="61BDCD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8F58E" w14:textId="023FDD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9,318.00 </w:t>
            </w:r>
          </w:p>
        </w:tc>
      </w:tr>
      <w:tr w:rsidR="00CD47B7" w:rsidRPr="00CD47B7" w14:paraId="3BC559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9445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ED1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5B9BD848" w14:textId="3F7384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4C524B1" w14:textId="41282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D484F" w14:textId="4ACF2C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BC667" w14:textId="67E33B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008.00 </w:t>
            </w:r>
          </w:p>
        </w:tc>
      </w:tr>
      <w:tr w:rsidR="00CD47B7" w:rsidRPr="00CD47B7" w14:paraId="4BDFA2E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E754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6E5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599FEF4B" w14:textId="394617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BF88B" w14:textId="35726E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B6AE6B4" w14:textId="44EA38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16B0B" w14:textId="2C4C02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0,605.00 </w:t>
            </w:r>
          </w:p>
        </w:tc>
      </w:tr>
      <w:tr w:rsidR="00CD47B7" w:rsidRPr="00CD47B7" w14:paraId="07F3789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844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1A2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1018895F" w14:textId="0694CA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185ACB3E" w14:textId="72233C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6E33D92B" w14:textId="300425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F4A0B" w14:textId="14CD2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1,558.00 </w:t>
            </w:r>
          </w:p>
        </w:tc>
      </w:tr>
      <w:tr w:rsidR="00CD47B7" w:rsidRPr="00CD47B7" w14:paraId="04F4298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5C23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34D8D33C" w14:textId="1FF24E1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313,437.74 </w:t>
            </w:r>
          </w:p>
        </w:tc>
        <w:tc>
          <w:tcPr>
            <w:tcW w:w="0" w:type="auto"/>
            <w:tcBorders>
              <w:top w:val="nil"/>
              <w:left w:val="nil"/>
              <w:bottom w:val="single" w:sz="4" w:space="0" w:color="000000"/>
              <w:right w:val="single" w:sz="4" w:space="0" w:color="000000"/>
            </w:tcBorders>
            <w:shd w:val="clear" w:color="D8D8D8" w:fill="D8D8D8"/>
            <w:noWrap/>
            <w:vAlign w:val="bottom"/>
            <w:hideMark/>
          </w:tcPr>
          <w:p w14:paraId="7D2C660E" w14:textId="29DD4C2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2B542F4F" w14:textId="0C66A35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A7A5DE" w14:textId="6668F82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5,076,971.05 </w:t>
            </w:r>
          </w:p>
        </w:tc>
      </w:tr>
      <w:tr w:rsidR="00CD47B7" w:rsidRPr="00CD47B7" w14:paraId="679072C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E9CD0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156A523E" w14:textId="656116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1D4D0" w14:textId="3D5265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4AE038F" w14:textId="4F376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B502E" w14:textId="48A718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136,200.50 </w:t>
            </w:r>
          </w:p>
        </w:tc>
      </w:tr>
      <w:tr w:rsidR="00CD47B7" w:rsidRPr="00CD47B7" w14:paraId="757AF4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0CE0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EA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EA61742" w14:textId="0BF93E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D70BEE" w14:textId="2634AA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171D8" w14:textId="5EF772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930C8" w14:textId="7988B2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4C3E2E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076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50A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17ED089" w14:textId="4BCC60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29130CBC" w14:textId="7EE93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C509A" w14:textId="6F1301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D08A6" w14:textId="06890E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7,600.00 </w:t>
            </w:r>
          </w:p>
        </w:tc>
      </w:tr>
      <w:tr w:rsidR="00CD47B7" w:rsidRPr="00CD47B7" w14:paraId="1869F1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7A61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B1B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6D93D4D" w14:textId="2F6BF6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671197AD" w14:textId="49047D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8F4A67C" w14:textId="611798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3A655" w14:textId="3BF7F0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2,710.00 </w:t>
            </w:r>
          </w:p>
        </w:tc>
      </w:tr>
      <w:tr w:rsidR="00CD47B7" w:rsidRPr="00CD47B7" w14:paraId="7AC5FF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FF7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39E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74B5DC51" w14:textId="5ED770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7FD1FBEB" w14:textId="48D926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5BA672C" w14:textId="32B326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4E61D" w14:textId="62D4E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1,660.00 </w:t>
            </w:r>
          </w:p>
        </w:tc>
      </w:tr>
      <w:tr w:rsidR="00CD47B7" w:rsidRPr="00CD47B7" w14:paraId="2B19B0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A3CF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0AD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C130A81" w14:textId="1BB4C0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6186D618" w14:textId="7584C5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0CD051C1" w14:textId="01E1B0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D1655" w14:textId="2AA8F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65,100.00 </w:t>
            </w:r>
          </w:p>
        </w:tc>
      </w:tr>
      <w:tr w:rsidR="00CD47B7" w:rsidRPr="00CD47B7" w14:paraId="060BA9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A2CF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C94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2D15E487" w14:textId="64920F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3BECD746" w14:textId="427A62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B762B" w14:textId="7978DF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0C04" w14:textId="5B5F9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8,184.00 </w:t>
            </w:r>
          </w:p>
        </w:tc>
      </w:tr>
      <w:tr w:rsidR="00CD47B7" w:rsidRPr="00CD47B7" w14:paraId="08BB14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21B3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B02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1BD94905" w14:textId="6EECF5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D2F810" w14:textId="6CD7B4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3874F" w14:textId="5C312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AA12A" w14:textId="7D7CF1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5B4CE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66DE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3CE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0294ECB3" w14:textId="19D0BD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49425B" w14:textId="0F34AB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38360CB" w14:textId="6B2B92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54461" w14:textId="4C92F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8,224.78 </w:t>
            </w:r>
          </w:p>
        </w:tc>
      </w:tr>
      <w:tr w:rsidR="00CD47B7" w:rsidRPr="00CD47B7" w14:paraId="3A22CC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AEAD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11C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F7B5392" w14:textId="73A9C2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41D31D" w14:textId="46FABD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CFFE3" w14:textId="48C01A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18726" w14:textId="2130A8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56CF48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A8BD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330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26832C4A" w14:textId="1A6E8B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6D7D2" w14:textId="5CEAA6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65D24AF5" w14:textId="70205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297A2" w14:textId="5C318D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5,597.00 </w:t>
            </w:r>
          </w:p>
        </w:tc>
      </w:tr>
      <w:tr w:rsidR="00CD47B7" w:rsidRPr="00CD47B7" w14:paraId="4A7323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80D6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60B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57393A09" w14:textId="7FF100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49744B2D" w14:textId="54A143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0D74EA5F" w14:textId="50767A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FD00" w14:textId="382F24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8,936.00 </w:t>
            </w:r>
          </w:p>
        </w:tc>
      </w:tr>
      <w:tr w:rsidR="00CD47B7" w:rsidRPr="00CD47B7" w14:paraId="737885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3AB5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7154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0BC3337A" w14:textId="607885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9A90BB" w14:textId="44239D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F45B9" w14:textId="4331D8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2CAB6" w14:textId="5CB696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00F62E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FE2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7B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19013728" w14:textId="2D58DD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DA9C9" w14:textId="122863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75CF6" w14:textId="45AF9A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1424" w14:textId="1EF939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118835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43AB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EBC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72F66642" w14:textId="7DA14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DF699" w14:textId="7A5ABE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FAA38E8" w14:textId="65B112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5D05B" w14:textId="435ED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7,500.00 </w:t>
            </w:r>
          </w:p>
        </w:tc>
      </w:tr>
      <w:tr w:rsidR="00CD47B7" w:rsidRPr="00CD47B7" w14:paraId="16D56F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25C0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0B5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C6DDADB" w14:textId="28D91F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D71F36E" w14:textId="31C99F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47DB5" w14:textId="14FDD1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74BD0" w14:textId="02564B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r>
      <w:tr w:rsidR="00CD47B7" w:rsidRPr="00CD47B7" w14:paraId="0273A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1AAE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734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749A682A" w14:textId="4CCBB4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629AFA22" w14:textId="412663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AD353" w14:textId="7098C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A0358" w14:textId="7E1E24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690.00 </w:t>
            </w:r>
          </w:p>
        </w:tc>
      </w:tr>
      <w:tr w:rsidR="00CD47B7" w:rsidRPr="00CD47B7" w14:paraId="0CDE05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B02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CC7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0590770" w14:textId="410E8D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7F2690" w14:textId="3B03CF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711BE" w14:textId="2B6EC7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07F0B" w14:textId="047A1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EBFE65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4ED1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98A5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5E1C06E9" w14:textId="47E440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74420F67" w14:textId="7D7BED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5DECD" w14:textId="61E865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12607" w14:textId="7E766D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r>
      <w:tr w:rsidR="00CD47B7" w:rsidRPr="00CD47B7" w14:paraId="60382C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63B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E31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4D011E6" w14:textId="1BF517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3D4B6285" w14:textId="677BDD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00F6A7A" w14:textId="1A23F2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47BD9" w14:textId="12FD92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9,452.00 </w:t>
            </w:r>
          </w:p>
        </w:tc>
      </w:tr>
      <w:tr w:rsidR="00CD47B7" w:rsidRPr="00CD47B7" w14:paraId="654F37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EEB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636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79DB6F4B" w14:textId="27269C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2498D26" w14:textId="43D2BF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0AB8E338" w14:textId="5624E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18AEC" w14:textId="1EF273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655.77 </w:t>
            </w:r>
          </w:p>
        </w:tc>
      </w:tr>
      <w:tr w:rsidR="00CD47B7" w:rsidRPr="00CD47B7" w14:paraId="0B903C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48A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17A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756E6EB0" w14:textId="2644EF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28994176" w14:textId="1FAAF9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11885" w14:textId="7C3E4C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6792F" w14:textId="3E7332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182.00 </w:t>
            </w:r>
          </w:p>
        </w:tc>
      </w:tr>
      <w:tr w:rsidR="00CD47B7" w:rsidRPr="00CD47B7" w14:paraId="063910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EB9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E13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55DA65D4" w14:textId="6A231F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3681655C" w14:textId="3B5377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1A511E" w14:textId="5209BA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6A572" w14:textId="5C5714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28,020.00 </w:t>
            </w:r>
          </w:p>
        </w:tc>
      </w:tr>
      <w:tr w:rsidR="00CD47B7" w:rsidRPr="00CD47B7" w14:paraId="0F81F2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6B8E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030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1432C4D" w14:textId="5FB46F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69076521" w14:textId="54387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F970D" w14:textId="77C382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2B56C" w14:textId="5F6BEE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6,210.00 </w:t>
            </w:r>
          </w:p>
        </w:tc>
      </w:tr>
      <w:tr w:rsidR="00CD47B7" w:rsidRPr="00CD47B7" w14:paraId="293970E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8F6E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5AE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47752F02" w14:textId="1CD55A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59941E1" w14:textId="61E6DD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138152FF" w14:textId="619043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9B6A8" w14:textId="61C783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70,988.83 </w:t>
            </w:r>
          </w:p>
        </w:tc>
      </w:tr>
      <w:tr w:rsidR="00CD47B7" w:rsidRPr="00CD47B7" w14:paraId="236F83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E0F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49F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DF7E2AC" w14:textId="20B041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49BFB454" w14:textId="3DCC9D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5A75DE2B" w14:textId="6A2583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907C9" w14:textId="7ACFE5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66,135.88 </w:t>
            </w:r>
          </w:p>
        </w:tc>
      </w:tr>
      <w:tr w:rsidR="00CD47B7" w:rsidRPr="00CD47B7" w14:paraId="2DB69E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57F6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57D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F0A7341" w14:textId="276AF7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4EF47B00" w14:textId="00735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41F888B" w14:textId="3634E2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5F24C" w14:textId="056278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1,346.00 </w:t>
            </w:r>
          </w:p>
        </w:tc>
      </w:tr>
      <w:tr w:rsidR="00CD47B7" w:rsidRPr="00CD47B7" w14:paraId="22B199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E29C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47C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17614A0" w14:textId="0E12C9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A020C59" w14:textId="53510F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6BA0A472" w14:textId="492657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19BC2" w14:textId="799E71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300.00 </w:t>
            </w:r>
          </w:p>
        </w:tc>
      </w:tr>
      <w:tr w:rsidR="00CD47B7" w:rsidRPr="00CD47B7" w14:paraId="32962BA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9D9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B57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6C55953" w14:textId="402583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6C00A1EA" w14:textId="74CA42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F5079E7" w14:textId="11CD3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18255" w14:textId="47F075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33,822.29 </w:t>
            </w:r>
          </w:p>
        </w:tc>
      </w:tr>
      <w:tr w:rsidR="00CD47B7" w:rsidRPr="00CD47B7" w14:paraId="378EB4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56F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52B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2740893C" w14:textId="0DE6E8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71DD8DF2" w14:textId="493F4B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B843C" w14:textId="2B4AAC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CD6E" w14:textId="41A41F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190.00 </w:t>
            </w:r>
          </w:p>
        </w:tc>
      </w:tr>
      <w:tr w:rsidR="00CD47B7" w:rsidRPr="00CD47B7" w14:paraId="400CB0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AD26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628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0591525" w14:textId="3A0A20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148CED7B" w14:textId="7D3AE5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F54A2" w14:textId="44ADAA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EB999" w14:textId="482A75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256.00 </w:t>
            </w:r>
          </w:p>
        </w:tc>
      </w:tr>
      <w:tr w:rsidR="00CD47B7" w:rsidRPr="00CD47B7" w14:paraId="4B3E7B5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BF76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48DF528F" w14:textId="68B4BFB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6F0281" w14:textId="02AEF1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FBFDE70" w14:textId="089B3E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C544C9" w14:textId="05F6BE6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580,242.00 </w:t>
            </w:r>
          </w:p>
        </w:tc>
      </w:tr>
      <w:tr w:rsidR="00CD47B7" w:rsidRPr="00CD47B7" w14:paraId="18A1F6D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0E741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088C577" w14:textId="63B6BD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C2CA9" w14:textId="4BE7B5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A45B5" w14:textId="50FBE5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10354" w14:textId="598CC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4,000.00 </w:t>
            </w:r>
          </w:p>
        </w:tc>
      </w:tr>
      <w:tr w:rsidR="00CD47B7" w:rsidRPr="00CD47B7" w14:paraId="5E5FF1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6CC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F82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7EDB09CC" w14:textId="190389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413C21C" w14:textId="1CFA53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A6E55" w14:textId="0BB80B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79BA1" w14:textId="0569F8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r>
      <w:tr w:rsidR="00CD47B7" w:rsidRPr="00CD47B7" w14:paraId="2CA0A4B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9E7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203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267CE040" w14:textId="01B459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B3CB3F" w14:textId="5AF14D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8FB1D" w14:textId="279420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6F76" w14:textId="477D8C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000.00 </w:t>
            </w:r>
          </w:p>
        </w:tc>
      </w:tr>
      <w:tr w:rsidR="00CD47B7" w:rsidRPr="00CD47B7" w14:paraId="3BF798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B08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597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4CEFBD4A" w14:textId="0C047B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3DA7A9" w14:textId="70736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C7D2" w14:textId="12EB4A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FC3CB" w14:textId="008835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A3475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827E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007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F7F2F6E" w14:textId="08A73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B638F" w14:textId="4484DA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71B33" w14:textId="619C4B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B3A7B" w14:textId="2091E7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r>
      <w:tr w:rsidR="00CD47B7" w:rsidRPr="00CD47B7" w14:paraId="56967E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7FB1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81D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72466102" w14:textId="3582D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47E3E" w14:textId="38097B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BD561" w14:textId="0AEDB0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5E7AB" w14:textId="554D3F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r>
      <w:tr w:rsidR="00CD47B7" w:rsidRPr="00CD47B7" w14:paraId="64FCCB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B543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B6B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235D299" w14:textId="0D9094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D1DC9" w14:textId="25985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C7891" w14:textId="75F2A8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A36A2" w14:textId="0B4B5D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4034C8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185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D55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08D6394" w14:textId="2122B1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1F5FD" w14:textId="29722A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06B6C0DB" w14:textId="312FA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15226" w14:textId="4DFCCF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4,315.00 </w:t>
            </w:r>
          </w:p>
        </w:tc>
      </w:tr>
      <w:tr w:rsidR="00CD47B7" w:rsidRPr="00CD47B7" w14:paraId="0CB1FE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8704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783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0B1136F8" w14:textId="4F7ABF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767128" w14:textId="25F41B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FD3B1" w14:textId="20106A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8DDB4" w14:textId="139E3E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61B006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41F0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7CD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693CA47" w14:textId="725E06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C3BCB8" w14:textId="5AF138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B97CB" w14:textId="25CEF5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AFC05" w14:textId="225375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000.00 </w:t>
            </w:r>
          </w:p>
        </w:tc>
      </w:tr>
      <w:tr w:rsidR="00CD47B7" w:rsidRPr="00CD47B7" w14:paraId="5A19F5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32B9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BB7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227BBD88" w14:textId="4632C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0022CBAC" w14:textId="3F7353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C40FA" w14:textId="24A0A1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59933" w14:textId="5BA680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028.00 </w:t>
            </w:r>
          </w:p>
        </w:tc>
      </w:tr>
      <w:tr w:rsidR="00CD47B7" w:rsidRPr="00CD47B7" w14:paraId="3ADAB6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3391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256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128EB989" w14:textId="5802C9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70889A" w14:textId="684DC4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52887" w14:textId="1FF178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09FCD" w14:textId="3302CC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0B9D4B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9F3D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D6A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30C615AD" w14:textId="315102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A3A67EA" w14:textId="6F4CB5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13C38" w14:textId="0F294D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023BC" w14:textId="6A5B7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4,000.00 </w:t>
            </w:r>
          </w:p>
        </w:tc>
      </w:tr>
      <w:tr w:rsidR="00CD47B7" w:rsidRPr="00CD47B7" w14:paraId="73460E1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5FBA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468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FE9059E" w14:textId="15065A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92B81" w14:textId="312C74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6DB0B" w14:textId="2198D5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DED1F" w14:textId="12B202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8,000.00 </w:t>
            </w:r>
          </w:p>
        </w:tc>
      </w:tr>
      <w:tr w:rsidR="00CD47B7" w:rsidRPr="00CD47B7" w14:paraId="55038E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7BA8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BF1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54CCFCF7" w14:textId="2C1271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1696B" w14:textId="0B054D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617F8" w14:textId="52AB51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266BA" w14:textId="17D35A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00.00 </w:t>
            </w:r>
          </w:p>
        </w:tc>
      </w:tr>
      <w:tr w:rsidR="00CD47B7" w:rsidRPr="00CD47B7" w14:paraId="4FDCED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1636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057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6118F46D" w14:textId="53ED2F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1565DDDB" w14:textId="28B3FD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FFCCF61" w14:textId="713D87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CBE9E" w14:textId="6310F4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76,115.00 </w:t>
            </w:r>
          </w:p>
        </w:tc>
      </w:tr>
      <w:tr w:rsidR="00CD47B7" w:rsidRPr="00CD47B7" w14:paraId="5F3214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D47A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403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710CF9E7" w14:textId="7F9E7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DC03D6" w14:textId="415BEF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BF865" w14:textId="15206E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4F164" w14:textId="63039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53A3BE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9F32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239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3FB43CB" w14:textId="029157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648117" w14:textId="1CEC18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907A1" w14:textId="4AD23A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66EC6" w14:textId="513714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1CF61DB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929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EBA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010A68F0" w14:textId="55D1D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685EF6" w14:textId="07C75E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FB771" w14:textId="1B2E2D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D589B" w14:textId="0DE763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r>
      <w:tr w:rsidR="00CD47B7" w:rsidRPr="00CD47B7" w14:paraId="2B5D4B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F1A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BED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8CA1708" w14:textId="38D042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4BE252C4" w14:textId="35A9A6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E0045" w14:textId="735904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D3375" w14:textId="51C67A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0,952.00 </w:t>
            </w:r>
          </w:p>
        </w:tc>
      </w:tr>
      <w:tr w:rsidR="00CD47B7" w:rsidRPr="00CD47B7" w14:paraId="25AA64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F17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32E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EE17E9B" w14:textId="654719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C2D427" w14:textId="3942F2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C51BFD3" w14:textId="7CF167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8CB75" w14:textId="50847C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2,488.00 </w:t>
            </w:r>
          </w:p>
        </w:tc>
      </w:tr>
      <w:tr w:rsidR="00CD47B7" w:rsidRPr="00CD47B7" w14:paraId="0B31843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2E9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B29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1657C2AD" w14:textId="6010DD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FD4367F" w14:textId="404623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B8333" w14:textId="4658A1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505EE" w14:textId="092875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r>
      <w:tr w:rsidR="00CD47B7" w:rsidRPr="00CD47B7" w14:paraId="429FA9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98C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644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3DFBEE4D" w14:textId="7548B7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4F1DE9C" w14:textId="1DBCE7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5C9F5" w14:textId="1EEEB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9A30" w14:textId="58C0ED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r>
      <w:tr w:rsidR="00CD47B7" w:rsidRPr="00CD47B7" w14:paraId="0029E5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814A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D37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E2FE070" w14:textId="7A46D1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C21A82" w14:textId="33673D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F9D55" w14:textId="690CF2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390E2" w14:textId="5D447B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r>
      <w:tr w:rsidR="00CD47B7" w:rsidRPr="00CD47B7" w14:paraId="61B9AB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9120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28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FBA4142" w14:textId="1C4E17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76669CE" w14:textId="62D46A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5BBBB" w14:textId="10E72A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E21B" w14:textId="250636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000.00 </w:t>
            </w:r>
          </w:p>
        </w:tc>
      </w:tr>
      <w:tr w:rsidR="00CD47B7" w:rsidRPr="00CD47B7" w14:paraId="215163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833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25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7BC0F8B" w14:textId="46BDF9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D046A" w14:textId="679CF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F23D6" w14:textId="0F27B2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E8D9A" w14:textId="64D3DF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4D160F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217B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56E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0CCAB725" w14:textId="4E79A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0CD8C" w14:textId="0171F1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A5C28" w14:textId="0AAC76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E64BD" w14:textId="124987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3,000.00 </w:t>
            </w:r>
          </w:p>
        </w:tc>
      </w:tr>
      <w:tr w:rsidR="00CD47B7" w:rsidRPr="00CD47B7" w14:paraId="505495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3210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7C8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349EC89" w14:textId="66931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04283F" w14:textId="7FDF1E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8E8FA" w14:textId="0174C3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EB4D5" w14:textId="0A7094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0,000.00 </w:t>
            </w:r>
          </w:p>
        </w:tc>
      </w:tr>
      <w:tr w:rsidR="00CD47B7" w:rsidRPr="00CD47B7" w14:paraId="763D43D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1750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392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0BC81A8" w14:textId="2D9A5E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6BDBA" w14:textId="42C535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99583" w14:textId="4775D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98FB1" w14:textId="678776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3DCD93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FF74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E41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7D53E07C" w14:textId="07E0B6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7E884" w14:textId="29D6CC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FBFFC" w14:textId="611641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4EA94" w14:textId="0892C0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70C525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04A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30E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F4E4716" w14:textId="6F4469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909EC57" w14:textId="41D37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C74CF" w14:textId="748CFA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A13AC" w14:textId="0FCA15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1,000.00 </w:t>
            </w:r>
          </w:p>
        </w:tc>
      </w:tr>
      <w:tr w:rsidR="00CD47B7" w:rsidRPr="00CD47B7" w14:paraId="438CA4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AA7E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773B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72F6C42" w14:textId="651CD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158D09B" w14:textId="6133BF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79FBB" w14:textId="49BDE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77F1B" w14:textId="683A17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1,600.00 </w:t>
            </w:r>
          </w:p>
        </w:tc>
      </w:tr>
      <w:tr w:rsidR="00CD47B7" w:rsidRPr="00CD47B7" w14:paraId="431D98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AF8F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68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4926A6D8" w14:textId="287497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ADB840F" w14:textId="22762C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61A41" w14:textId="275EDD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9EB2F" w14:textId="7F2045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7,716.00 </w:t>
            </w:r>
          </w:p>
        </w:tc>
      </w:tr>
      <w:tr w:rsidR="00CD47B7" w:rsidRPr="00CD47B7" w14:paraId="3CF964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1F13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0CDC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3927D71" w14:textId="6A492D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35E33C75" w14:textId="2D1A8C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31743" w14:textId="34392D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05F79" w14:textId="605379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500.00 </w:t>
            </w:r>
          </w:p>
        </w:tc>
      </w:tr>
      <w:tr w:rsidR="00CD47B7" w:rsidRPr="00CD47B7" w14:paraId="23CE07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F6EE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E14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330D5791" w14:textId="2BC3F1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21E512BF" w14:textId="11D89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CDE49" w14:textId="30BCF1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87980" w14:textId="756A42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9,528.00 </w:t>
            </w:r>
          </w:p>
        </w:tc>
      </w:tr>
      <w:tr w:rsidR="00CD47B7" w:rsidRPr="00CD47B7" w14:paraId="7285C3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7F0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001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30844422" w14:textId="65ACBC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36970E" w14:textId="7FFC35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DD199" w14:textId="01EC8E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EA86F" w14:textId="522CB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000.00 </w:t>
            </w:r>
          </w:p>
        </w:tc>
      </w:tr>
      <w:tr w:rsidR="00CD47B7" w:rsidRPr="00CD47B7" w14:paraId="7E97DC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D014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673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13D67BF6" w14:textId="0D7D60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65E4E3B" w14:textId="74ED8A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BFA50" w14:textId="4A72EC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E907A" w14:textId="26BE1C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9,000.00 </w:t>
            </w:r>
          </w:p>
        </w:tc>
      </w:tr>
      <w:tr w:rsidR="00CD47B7" w:rsidRPr="00CD47B7" w14:paraId="03B1958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1DE1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19B1C1F1" w14:textId="741D11A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6A0D1F" w14:textId="0D5AA97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26863E8C" w14:textId="076088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1A4400" w14:textId="417E9DC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9,385,597.59 </w:t>
            </w:r>
          </w:p>
        </w:tc>
      </w:tr>
      <w:tr w:rsidR="00CD47B7" w:rsidRPr="00CD47B7" w14:paraId="21A0E20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2EBA8"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6D77708" w14:textId="51220F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E3012" w14:textId="360D3E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5C86E4ED" w14:textId="5A0AE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92F64" w14:textId="340C75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946,654.80 </w:t>
            </w:r>
          </w:p>
        </w:tc>
      </w:tr>
      <w:tr w:rsidR="00CD47B7" w:rsidRPr="00CD47B7" w14:paraId="54244FD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C0E6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114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51CFC985" w14:textId="212857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2B72E19D" w14:textId="6FE8DC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714605E5" w14:textId="268E3B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D156F" w14:textId="1D2E4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7,910.00 </w:t>
            </w:r>
          </w:p>
        </w:tc>
      </w:tr>
      <w:tr w:rsidR="00CD47B7" w:rsidRPr="00CD47B7" w14:paraId="7365DF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704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B1B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CA3706E" w14:textId="3FC774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551D1F46" w14:textId="26134B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5945AF3F" w14:textId="3ED8E1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0F686" w14:textId="3EBDD4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91,886.00 </w:t>
            </w:r>
          </w:p>
        </w:tc>
      </w:tr>
      <w:tr w:rsidR="00CD47B7" w:rsidRPr="00CD47B7" w14:paraId="06C17F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4935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5A0C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3185341B" w14:textId="59475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5E2CAC6D" w14:textId="664D0E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FA969" w14:textId="710847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1CDB" w14:textId="30ECE4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34,443.00 </w:t>
            </w:r>
          </w:p>
        </w:tc>
      </w:tr>
      <w:tr w:rsidR="00CD47B7" w:rsidRPr="00CD47B7" w14:paraId="6BCCC3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08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72D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B965961" w14:textId="3CFF72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51EFD393" w14:textId="6D948C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4999F" w14:textId="102C77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66630" w14:textId="166EC4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448.00 </w:t>
            </w:r>
          </w:p>
        </w:tc>
      </w:tr>
      <w:tr w:rsidR="00CD47B7" w:rsidRPr="00CD47B7" w14:paraId="75ED8A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B5CA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E2A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5AE222D6" w14:textId="2D71D0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5F4A14" w14:textId="770937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52A9AF0A" w14:textId="38D97A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D014D" w14:textId="50C72C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20,441.00 </w:t>
            </w:r>
          </w:p>
        </w:tc>
      </w:tr>
      <w:tr w:rsidR="00CD47B7" w:rsidRPr="00CD47B7" w14:paraId="5C179B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67A5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FED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776C24C1" w14:textId="0B097B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0ACAEEC9" w14:textId="448843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6375370" w14:textId="7E6663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8AEEE" w14:textId="25576D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2,196.50 </w:t>
            </w:r>
          </w:p>
        </w:tc>
      </w:tr>
      <w:tr w:rsidR="00CD47B7" w:rsidRPr="00CD47B7" w14:paraId="124314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C6B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B7E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61F0E332" w14:textId="4EA307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8EF98" w14:textId="6293C3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61C92C8" w14:textId="39082F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7C02C" w14:textId="5E15E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0,490.00 </w:t>
            </w:r>
          </w:p>
        </w:tc>
      </w:tr>
      <w:tr w:rsidR="00CD47B7" w:rsidRPr="00CD47B7" w14:paraId="156FDB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6557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869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1A538FF2" w14:textId="09BF3C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12C60644" w14:textId="263479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B1FE4" w14:textId="2AC377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348B7" w14:textId="67DE4B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39,844.00 </w:t>
            </w:r>
          </w:p>
        </w:tc>
      </w:tr>
      <w:tr w:rsidR="00CD47B7" w:rsidRPr="00CD47B7" w14:paraId="4DE611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89CD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645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E8EF50C" w14:textId="62D27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3D5B8A0D" w14:textId="0CD294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BF381" w14:textId="1372C3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99373" w14:textId="73CB3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1,961.00 </w:t>
            </w:r>
          </w:p>
        </w:tc>
      </w:tr>
      <w:tr w:rsidR="00CD47B7" w:rsidRPr="00CD47B7" w14:paraId="78FF8C1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588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D0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60BBDE80" w14:textId="476785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2253C425" w14:textId="1C7BE6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2988BA6" w14:textId="5FC252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2085E" w14:textId="16E9E3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207,839.00 </w:t>
            </w:r>
          </w:p>
        </w:tc>
      </w:tr>
      <w:tr w:rsidR="00CD47B7" w:rsidRPr="00CD47B7" w14:paraId="67AD59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EC5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028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F70127D" w14:textId="012A2E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69822E75" w14:textId="6C7B2F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423D31AB" w14:textId="793B35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74DEE" w14:textId="479514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34,761.29 </w:t>
            </w:r>
          </w:p>
        </w:tc>
      </w:tr>
      <w:tr w:rsidR="00CD47B7" w:rsidRPr="00CD47B7" w14:paraId="269B05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CF1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634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6B3C70D4" w14:textId="31BD25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08C1536B" w14:textId="2F1DE7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9F57A" w14:textId="30B09F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B3FB5" w14:textId="603EA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9,722.00 </w:t>
            </w:r>
          </w:p>
        </w:tc>
      </w:tr>
      <w:tr w:rsidR="00CD47B7" w:rsidRPr="00CD47B7" w14:paraId="462D32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50C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7C9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078A051A" w14:textId="6FB93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54F26281" w14:textId="148B7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9C135" w14:textId="224F30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5FFFE" w14:textId="14594B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8,301.00 </w:t>
            </w:r>
          </w:p>
        </w:tc>
      </w:tr>
      <w:tr w:rsidR="00CD47B7" w:rsidRPr="00CD47B7" w14:paraId="34B4C3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D287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6BB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A473B35" w14:textId="5E6A8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79B7513E" w14:textId="4B4C29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4B46F" w14:textId="259EF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AB203" w14:textId="4CC263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1,700.00 </w:t>
            </w:r>
          </w:p>
        </w:tc>
      </w:tr>
      <w:tr w:rsidR="00CD47B7" w:rsidRPr="00CD47B7" w14:paraId="6CA0B45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B16F8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530FFBAF" w14:textId="660AC54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992,850.08 </w:t>
            </w:r>
          </w:p>
        </w:tc>
        <w:tc>
          <w:tcPr>
            <w:tcW w:w="0" w:type="auto"/>
            <w:tcBorders>
              <w:top w:val="nil"/>
              <w:left w:val="nil"/>
              <w:bottom w:val="single" w:sz="4" w:space="0" w:color="000000"/>
              <w:right w:val="single" w:sz="4" w:space="0" w:color="000000"/>
            </w:tcBorders>
            <w:shd w:val="clear" w:color="A5A5A5" w:fill="A5A5A5"/>
            <w:noWrap/>
            <w:vAlign w:val="bottom"/>
            <w:hideMark/>
          </w:tcPr>
          <w:p w14:paraId="27375586" w14:textId="6D2B156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0D8AD34" w14:textId="6991FD2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796E38" w14:textId="33DB6D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992,850.08 </w:t>
            </w:r>
          </w:p>
        </w:tc>
      </w:tr>
      <w:tr w:rsidR="00CD47B7" w:rsidRPr="00CD47B7" w14:paraId="0CF9D50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2EE4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8EC0C0E" w14:textId="3925E18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215,10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2977571" w14:textId="1B9E592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81295F" w14:textId="3721477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1CF9A1" w14:textId="2AD45EA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215,103.70 </w:t>
            </w:r>
          </w:p>
        </w:tc>
      </w:tr>
      <w:tr w:rsidR="00CD47B7" w:rsidRPr="00CD47B7" w14:paraId="71EFD1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F3FB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B5F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2DC2BC7A" w14:textId="708F09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50.00 </w:t>
            </w:r>
          </w:p>
        </w:tc>
        <w:tc>
          <w:tcPr>
            <w:tcW w:w="0" w:type="auto"/>
            <w:tcBorders>
              <w:top w:val="nil"/>
              <w:left w:val="nil"/>
              <w:bottom w:val="single" w:sz="4" w:space="0" w:color="000000"/>
              <w:right w:val="single" w:sz="4" w:space="0" w:color="000000"/>
            </w:tcBorders>
            <w:shd w:val="clear" w:color="auto" w:fill="auto"/>
            <w:noWrap/>
            <w:vAlign w:val="bottom"/>
            <w:hideMark/>
          </w:tcPr>
          <w:p w14:paraId="22C5707C" w14:textId="55136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90890" w14:textId="061E8C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A22AD" w14:textId="6C889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50.00 </w:t>
            </w:r>
          </w:p>
        </w:tc>
      </w:tr>
      <w:tr w:rsidR="00CD47B7" w:rsidRPr="00CD47B7" w14:paraId="60588A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9271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C5F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D89AE41" w14:textId="3F698E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5EEE1D6" w14:textId="55F203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A89A3" w14:textId="18A7DC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F0337" w14:textId="6F6F55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3,050.00 </w:t>
            </w:r>
          </w:p>
        </w:tc>
      </w:tr>
      <w:tr w:rsidR="00CD47B7" w:rsidRPr="00CD47B7" w14:paraId="7C27F8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06FF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382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16958F02" w14:textId="6351D2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29C0364" w14:textId="7CDFC5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AC7A1" w14:textId="116F9C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93D17" w14:textId="7809DD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87.50 </w:t>
            </w:r>
          </w:p>
        </w:tc>
      </w:tr>
      <w:tr w:rsidR="00CD47B7" w:rsidRPr="00CD47B7" w14:paraId="4EBA2D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7BC5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258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66E73A36" w14:textId="1E250E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4FB122A0" w14:textId="2C4EE5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A3B60" w14:textId="3DF44A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4B741" w14:textId="57D384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4,300.00 </w:t>
            </w:r>
          </w:p>
        </w:tc>
      </w:tr>
      <w:tr w:rsidR="00CD47B7" w:rsidRPr="00CD47B7" w14:paraId="60F449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8CD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CAE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47F9103" w14:textId="6051A5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EB14E7" w14:textId="0880AA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DC2A7" w14:textId="29F79B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1473F" w14:textId="002AFA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r>
      <w:tr w:rsidR="00CD47B7" w:rsidRPr="00CD47B7" w14:paraId="2148B3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5EBF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A94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0C09C67F" w14:textId="5234D4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6E10BEE4" w14:textId="2DFBBF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818FB" w14:textId="43F59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31B3F" w14:textId="6C691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5,916.20 </w:t>
            </w:r>
          </w:p>
        </w:tc>
      </w:tr>
      <w:tr w:rsidR="00CD47B7" w:rsidRPr="00CD47B7" w14:paraId="73F5D4B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92CA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9D2CF65" w14:textId="4D9A7F0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5,2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376B2F88" w14:textId="628D82B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0B4614" w14:textId="19BF585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8C46A8" w14:textId="5928A66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45,298.30 </w:t>
            </w:r>
          </w:p>
        </w:tc>
      </w:tr>
      <w:tr w:rsidR="00CD47B7" w:rsidRPr="00CD47B7" w14:paraId="0EA880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ED5E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2C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056BCB4F" w14:textId="250971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3633CBD" w14:textId="568230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DEA7C" w14:textId="1E4E6C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9905B" w14:textId="2766E2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5,500.00 </w:t>
            </w:r>
          </w:p>
        </w:tc>
      </w:tr>
      <w:tr w:rsidR="00CD47B7" w:rsidRPr="00CD47B7" w14:paraId="0C8CC4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A5D3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624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33FFEFF0" w14:textId="488E2E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CA49F27" w14:textId="751E2D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A9A9F" w14:textId="32178D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A9E8D" w14:textId="082FA8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5,320.00 </w:t>
            </w:r>
          </w:p>
        </w:tc>
      </w:tr>
      <w:tr w:rsidR="00CD47B7" w:rsidRPr="00CD47B7" w14:paraId="439F10E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446C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BCA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3DFB25E3" w14:textId="7864EB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66E93C1F" w14:textId="110CDB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4561E" w14:textId="3D2053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8831B" w14:textId="2A44F9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775.00 </w:t>
            </w:r>
          </w:p>
        </w:tc>
      </w:tr>
      <w:tr w:rsidR="00CD47B7" w:rsidRPr="00CD47B7" w14:paraId="29B96D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8C02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0FF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FDFD47D" w14:textId="5F3E96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28E7A83D" w14:textId="37936C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DE40E" w14:textId="3D6B83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2DA42" w14:textId="7F6BAB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6,650.00 </w:t>
            </w:r>
          </w:p>
        </w:tc>
      </w:tr>
      <w:tr w:rsidR="00CD47B7" w:rsidRPr="00CD47B7" w14:paraId="3536F9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41A9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DFE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1FC0022B" w14:textId="2B2AF8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FFD72" w14:textId="5384B0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ABF60" w14:textId="44D126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CB239" w14:textId="6801CE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 </w:t>
            </w:r>
          </w:p>
        </w:tc>
      </w:tr>
      <w:tr w:rsidR="00CD47B7" w:rsidRPr="00CD47B7" w14:paraId="107B44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6880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DC0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00F4720E" w14:textId="486FA5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CC83D15" w14:textId="25E729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C18BB" w14:textId="498D9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DBBE3" w14:textId="682F9E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1,200.00 </w:t>
            </w:r>
          </w:p>
        </w:tc>
      </w:tr>
      <w:tr w:rsidR="00CD47B7" w:rsidRPr="00CD47B7" w14:paraId="6F2512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4E43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361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EA4D837" w14:textId="472F4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5078507" w14:textId="2E70EB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74F96" w14:textId="5493BC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4F281" w14:textId="1ABAB9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131.30 </w:t>
            </w:r>
          </w:p>
        </w:tc>
      </w:tr>
      <w:tr w:rsidR="00CD47B7" w:rsidRPr="00CD47B7" w14:paraId="6016AF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0AFF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B7D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968CC8A" w14:textId="44286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747BBEA5" w14:textId="065334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DAB17" w14:textId="6FD001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9619B" w14:textId="73EA3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87,876.50 </w:t>
            </w:r>
          </w:p>
        </w:tc>
      </w:tr>
      <w:tr w:rsidR="00CD47B7" w:rsidRPr="00CD47B7" w14:paraId="6056AF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9499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A41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FC77645" w14:textId="602B53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02110C5D" w14:textId="68E88B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3F059" w14:textId="7BC521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878C1" w14:textId="54DF60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643.70 </w:t>
            </w:r>
          </w:p>
        </w:tc>
      </w:tr>
      <w:tr w:rsidR="00CD47B7" w:rsidRPr="00CD47B7" w14:paraId="0049D1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53B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4A5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FBD4D7B" w14:textId="24E1A4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C525B4B" w14:textId="6283B5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556DC" w14:textId="73E20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2379F" w14:textId="20F41F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2,201.80 </w:t>
            </w:r>
          </w:p>
        </w:tc>
      </w:tr>
      <w:tr w:rsidR="00CD47B7" w:rsidRPr="00CD47B7" w14:paraId="070C78B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DF82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C268268" w14:textId="577676E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46,4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1C65B084" w14:textId="679751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317E9D" w14:textId="0BA5F55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D30B86" w14:textId="100D9CA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46,497.25 </w:t>
            </w:r>
          </w:p>
        </w:tc>
      </w:tr>
      <w:tr w:rsidR="00CD47B7" w:rsidRPr="00CD47B7" w14:paraId="2B4BDB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083D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E83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4C225DBB" w14:textId="50717C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72B31C" w14:textId="127547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E33C2" w14:textId="13D4B2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45340" w14:textId="4CD162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C97FB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7AD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3F8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75E05709" w14:textId="276543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3A77D90C" w14:textId="347532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E870A" w14:textId="58696E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F50C3" w14:textId="43F8D4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152.75 </w:t>
            </w:r>
          </w:p>
        </w:tc>
      </w:tr>
      <w:tr w:rsidR="00CD47B7" w:rsidRPr="00CD47B7" w14:paraId="45928B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D54A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4C2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726418A1" w14:textId="5AA83B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511BF72" w14:textId="098972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A1BB5" w14:textId="258160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5B76E" w14:textId="3B86ED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r>
      <w:tr w:rsidR="00CD47B7" w:rsidRPr="00CD47B7" w14:paraId="5DC9209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8080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7FD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198C05A" w14:textId="57B712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81316" w14:textId="7D041E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11D64" w14:textId="689F9C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15C78" w14:textId="540E8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4584D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3683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E4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1DD3A513" w14:textId="75574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08E16" w14:textId="11CEA8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7C713" w14:textId="60E27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CD8A7" w14:textId="63FAAF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000.00 </w:t>
            </w:r>
          </w:p>
        </w:tc>
      </w:tr>
      <w:tr w:rsidR="00CD47B7" w:rsidRPr="00CD47B7" w14:paraId="21B99DB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58B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679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D030737" w14:textId="5DEA3A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38A358" w14:textId="3472EE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F430E" w14:textId="544FF2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C52FF" w14:textId="38E421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5945B0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4BD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CF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79421117" w14:textId="31A030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696A314" w14:textId="350E2A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B1CB2" w14:textId="470862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897D4" w14:textId="19A629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6.50 </w:t>
            </w:r>
          </w:p>
        </w:tc>
      </w:tr>
      <w:tr w:rsidR="00CD47B7" w:rsidRPr="00CD47B7" w14:paraId="53379E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0F7E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488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7EB6009" w14:textId="6D2B1D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2BD00C4B" w14:textId="0AFA39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4569C" w14:textId="4E343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95CE" w14:textId="55FF24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98,925.00 </w:t>
            </w:r>
          </w:p>
        </w:tc>
      </w:tr>
      <w:tr w:rsidR="00CD47B7" w:rsidRPr="00CD47B7" w14:paraId="433C6B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4D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DC1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6A13AE8" w14:textId="03AD60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25D90F3" w14:textId="4D5AE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E9CBD" w14:textId="22E896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A5DA" w14:textId="7F1940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806.50 </w:t>
            </w:r>
          </w:p>
        </w:tc>
      </w:tr>
      <w:tr w:rsidR="00CD47B7" w:rsidRPr="00CD47B7" w14:paraId="7103D2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CAD0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6D9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42CCB6D3" w14:textId="55AFD6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8EA434" w14:textId="2F2429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E39C7" w14:textId="10CD87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B6DCB" w14:textId="5463DB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2CD90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283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7E0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89A149D" w14:textId="6A4B49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15A9D1" w14:textId="3EAA6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0AE83" w14:textId="79EE67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3AD87" w14:textId="1670B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367E32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D17F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C80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C3B091D" w14:textId="69D0D9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D962B2" w14:textId="06E1C2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133E" w14:textId="06B12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AFD6E" w14:textId="2B069F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38CA63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9D6B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E85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55B72981" w14:textId="6950B9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C01799" w14:textId="10A69C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62B56" w14:textId="3DFE0B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96BAB" w14:textId="144292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00D24F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C9A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3EB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3C1FCFD" w14:textId="4E8274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13366D" w14:textId="0C6289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BB622" w14:textId="5DF2CD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71B95" w14:textId="12C820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439CFD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9736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C1D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A6FB3A7" w14:textId="7F8DE4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4BC09E" w14:textId="13F4F7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95B04" w14:textId="3A3A94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59EB0" w14:textId="246EB0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2FEA326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F1BE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70CEB3C6" w14:textId="5D62037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074,851.83 </w:t>
            </w:r>
          </w:p>
        </w:tc>
        <w:tc>
          <w:tcPr>
            <w:tcW w:w="0" w:type="auto"/>
            <w:tcBorders>
              <w:top w:val="nil"/>
              <w:left w:val="nil"/>
              <w:bottom w:val="single" w:sz="4" w:space="0" w:color="000000"/>
              <w:right w:val="single" w:sz="4" w:space="0" w:color="000000"/>
            </w:tcBorders>
            <w:shd w:val="clear" w:color="D8D8D8" w:fill="D8D8D8"/>
            <w:noWrap/>
            <w:vAlign w:val="bottom"/>
            <w:hideMark/>
          </w:tcPr>
          <w:p w14:paraId="44D3B621" w14:textId="3EC0624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FEEBEE" w14:textId="5FF685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ADB811" w14:textId="24B07D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074,851.83 </w:t>
            </w:r>
          </w:p>
        </w:tc>
      </w:tr>
      <w:tr w:rsidR="00CD47B7" w:rsidRPr="00CD47B7" w14:paraId="7EB3FFF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D0F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96F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0C1D2247" w14:textId="00CC38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54B8B1A4" w14:textId="0F23F6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3D517" w14:textId="2E0DFF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2BE80" w14:textId="19CA43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8,087.15 </w:t>
            </w:r>
          </w:p>
        </w:tc>
      </w:tr>
      <w:tr w:rsidR="00CD47B7" w:rsidRPr="00CD47B7" w14:paraId="2722FF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EEC4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B92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75E5B3E2" w14:textId="038030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832CD55" w14:textId="46D217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BDC78" w14:textId="13F694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5AFFA" w14:textId="448FA8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600.00 </w:t>
            </w:r>
          </w:p>
        </w:tc>
      </w:tr>
      <w:tr w:rsidR="00CD47B7" w:rsidRPr="00CD47B7" w14:paraId="3107FB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0BB8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6DE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075CA792" w14:textId="5A991C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0895381A" w14:textId="4C2085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5E96D" w14:textId="450912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8EC57" w14:textId="761E1D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9,500.00 </w:t>
            </w:r>
          </w:p>
        </w:tc>
      </w:tr>
      <w:tr w:rsidR="00CD47B7" w:rsidRPr="00CD47B7" w14:paraId="5784A5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8D2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F2C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7BB83FD8" w14:textId="1166F5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6763874" w14:textId="140C66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0A510" w14:textId="326BB5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9385E" w14:textId="4E9032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3,950.00 </w:t>
            </w:r>
          </w:p>
        </w:tc>
      </w:tr>
      <w:tr w:rsidR="00CD47B7" w:rsidRPr="00CD47B7" w14:paraId="436479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9CB9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548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14ABDF2E" w14:textId="081C81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9D9FD6" w14:textId="38C40E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98A17" w14:textId="3F8DED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37AC8" w14:textId="28A8DE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r>
      <w:tr w:rsidR="00CD47B7" w:rsidRPr="00CD47B7" w14:paraId="31787F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014A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44B9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F8D9994" w14:textId="3D52F3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16499095" w14:textId="3E07CB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C5CBD" w14:textId="50BA07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E8E1F" w14:textId="6B7E6F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723.73 </w:t>
            </w:r>
          </w:p>
        </w:tc>
      </w:tr>
      <w:tr w:rsidR="00CD47B7" w:rsidRPr="00CD47B7" w14:paraId="65FA47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F621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295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4D3C8DC" w14:textId="3D1A7D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D8BAA" w14:textId="5D376D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00C1" w14:textId="722ABF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DB9AA" w14:textId="337FB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r>
      <w:tr w:rsidR="00CD47B7" w:rsidRPr="00CD47B7" w14:paraId="3F6B12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1581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E1E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59108B3D" w14:textId="0A7F02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900.00 </w:t>
            </w:r>
          </w:p>
        </w:tc>
        <w:tc>
          <w:tcPr>
            <w:tcW w:w="0" w:type="auto"/>
            <w:tcBorders>
              <w:top w:val="nil"/>
              <w:left w:val="nil"/>
              <w:bottom w:val="single" w:sz="4" w:space="0" w:color="000000"/>
              <w:right w:val="single" w:sz="4" w:space="0" w:color="000000"/>
            </w:tcBorders>
            <w:shd w:val="clear" w:color="auto" w:fill="auto"/>
            <w:noWrap/>
            <w:vAlign w:val="bottom"/>
            <w:hideMark/>
          </w:tcPr>
          <w:p w14:paraId="6ABA83BE" w14:textId="7C8333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CEF09" w14:textId="2B859F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AEC08" w14:textId="67CA86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900.00 </w:t>
            </w:r>
          </w:p>
        </w:tc>
      </w:tr>
      <w:tr w:rsidR="00CD47B7" w:rsidRPr="00CD47B7" w14:paraId="250862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1339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4CB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B52397D" w14:textId="63E23E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742B3A" w14:textId="51B60E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B4077" w14:textId="4B4FD5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4DA64" w14:textId="3F1CD5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3,000.00 </w:t>
            </w:r>
          </w:p>
        </w:tc>
      </w:tr>
      <w:tr w:rsidR="00CD47B7" w:rsidRPr="00CD47B7" w14:paraId="5F3B79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B7EF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388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F0A5E7E" w14:textId="6DC144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6BD7D65F" w14:textId="5EAC72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7E91B" w14:textId="57B186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68E8C" w14:textId="34F6BA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090.95 </w:t>
            </w:r>
          </w:p>
        </w:tc>
      </w:tr>
      <w:tr w:rsidR="00CD47B7" w:rsidRPr="00CD47B7" w14:paraId="1BBEE09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1EB7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FA2E947" w14:textId="1237119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811,09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DC39B6" w14:textId="1D90F0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9ECAB2" w14:textId="1F7BC8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D2BE64" w14:textId="21DBFB5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811,099.00 </w:t>
            </w:r>
          </w:p>
        </w:tc>
      </w:tr>
      <w:tr w:rsidR="00CD47B7" w:rsidRPr="00CD47B7" w14:paraId="220205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B7C2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9739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F8B0F02" w14:textId="7C7E07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4CBB60A" w14:textId="7019CB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37047" w14:textId="68CBD8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73B0B" w14:textId="2AE7B8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2,579.00 </w:t>
            </w:r>
          </w:p>
        </w:tc>
      </w:tr>
      <w:tr w:rsidR="00CD47B7" w:rsidRPr="00CD47B7" w14:paraId="1FBD04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C40F"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0355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3AE0F43C" w14:textId="39036F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500.00 </w:t>
            </w:r>
          </w:p>
        </w:tc>
        <w:tc>
          <w:tcPr>
            <w:tcW w:w="0" w:type="auto"/>
            <w:tcBorders>
              <w:top w:val="nil"/>
              <w:left w:val="nil"/>
              <w:bottom w:val="single" w:sz="4" w:space="0" w:color="000000"/>
              <w:right w:val="single" w:sz="4" w:space="0" w:color="000000"/>
            </w:tcBorders>
            <w:shd w:val="clear" w:color="auto" w:fill="auto"/>
            <w:noWrap/>
            <w:vAlign w:val="bottom"/>
            <w:hideMark/>
          </w:tcPr>
          <w:p w14:paraId="630678B6" w14:textId="65BFBE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1D2EF" w14:textId="2616CD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5D51F" w14:textId="1ACF4F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500.00 </w:t>
            </w:r>
          </w:p>
        </w:tc>
      </w:tr>
      <w:tr w:rsidR="00CD47B7" w:rsidRPr="00CD47B7" w14:paraId="74294A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DFB3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7A6D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5CCB8EE0" w14:textId="3A0FBC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83510CE" w14:textId="126E95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251C0" w14:textId="356F02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72550" w14:textId="124FC2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825.00 </w:t>
            </w:r>
          </w:p>
        </w:tc>
      </w:tr>
      <w:tr w:rsidR="00CD47B7" w:rsidRPr="00CD47B7" w14:paraId="40AE7A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41F3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FEB0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2D2E792" w14:textId="45E9E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00AA030" w14:textId="5D0B44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0043D" w14:textId="2F7BCD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F77D9" w14:textId="475E81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300.00 </w:t>
            </w:r>
          </w:p>
        </w:tc>
      </w:tr>
      <w:tr w:rsidR="00CD47B7" w:rsidRPr="00CD47B7" w14:paraId="4A4E82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A2D9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A3E4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7868C1" w14:textId="6F1AC9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1B57A2F9" w14:textId="031EE4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3E714" w14:textId="43AC94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49BB7" w14:textId="2C97D3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9,250.00 </w:t>
            </w:r>
          </w:p>
        </w:tc>
      </w:tr>
      <w:tr w:rsidR="00CD47B7" w:rsidRPr="00CD47B7" w14:paraId="5E15DA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12AB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303B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6A70C7A1" w14:textId="69C571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03A76301" w14:textId="42BE3F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DC5F9" w14:textId="1F52E3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0CC88" w14:textId="557F20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800.00 </w:t>
            </w:r>
          </w:p>
        </w:tc>
      </w:tr>
      <w:tr w:rsidR="00CD47B7" w:rsidRPr="00CD47B7" w14:paraId="49BD48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852B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3A4A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7F4D46D8" w14:textId="5B267A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2A3B631" w14:textId="7935F8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15B07" w14:textId="1D77B4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E0497" w14:textId="027B0C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7,100.00 </w:t>
            </w:r>
          </w:p>
        </w:tc>
      </w:tr>
      <w:tr w:rsidR="00CD47B7" w:rsidRPr="00CD47B7" w14:paraId="7BC1B5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0E35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A6DE3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24CD25C2" w14:textId="6B36C4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6D2E3B39" w14:textId="76E370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2D8F1" w14:textId="77E45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96A4B" w14:textId="6F68D3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1,100.00 </w:t>
            </w:r>
          </w:p>
        </w:tc>
      </w:tr>
      <w:tr w:rsidR="00CD47B7" w:rsidRPr="00CD47B7" w14:paraId="103D8E5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EFA8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8D1A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25321F18" w14:textId="1B2A7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0EDFA108" w14:textId="0151A0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1640F" w14:textId="504CCF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8571C" w14:textId="3A898F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050.00 </w:t>
            </w:r>
          </w:p>
        </w:tc>
      </w:tr>
      <w:tr w:rsidR="00CD47B7" w:rsidRPr="00CD47B7" w14:paraId="194471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A7207"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4548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730A1E34" w14:textId="7AC27A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4,600.00 </w:t>
            </w:r>
          </w:p>
        </w:tc>
        <w:tc>
          <w:tcPr>
            <w:tcW w:w="0" w:type="auto"/>
            <w:tcBorders>
              <w:top w:val="nil"/>
              <w:left w:val="nil"/>
              <w:bottom w:val="single" w:sz="4" w:space="0" w:color="000000"/>
              <w:right w:val="single" w:sz="4" w:space="0" w:color="000000"/>
            </w:tcBorders>
            <w:shd w:val="clear" w:color="auto" w:fill="auto"/>
            <w:noWrap/>
            <w:vAlign w:val="bottom"/>
            <w:hideMark/>
          </w:tcPr>
          <w:p w14:paraId="6635A6E7" w14:textId="13F116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0C90E" w14:textId="467DA3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DEF75" w14:textId="7FEFCC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4,600.00 </w:t>
            </w:r>
          </w:p>
        </w:tc>
      </w:tr>
      <w:tr w:rsidR="00CD47B7" w:rsidRPr="00CD47B7" w14:paraId="303E2E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BD45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D01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CBEFF23" w14:textId="64799F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564EBCAD" w14:textId="009635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92652" w14:textId="40FFB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FD9B9" w14:textId="02DC8E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750.00 </w:t>
            </w:r>
          </w:p>
        </w:tc>
      </w:tr>
      <w:tr w:rsidR="00CD47B7" w:rsidRPr="00CD47B7" w14:paraId="69D5A6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DCB3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9BB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1BE57B0" w14:textId="3ED2A4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36A019" w14:textId="05E4DC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8E2E3" w14:textId="66459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4D5FD" w14:textId="0E1879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0,000.00 </w:t>
            </w:r>
          </w:p>
        </w:tc>
      </w:tr>
      <w:tr w:rsidR="00CD47B7" w:rsidRPr="00CD47B7" w14:paraId="2564CF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5884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919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52F6A12" w14:textId="2E87D3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5704E11F" w14:textId="6FAF19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D3F05" w14:textId="785C2E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79E13" w14:textId="3B9064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8,905.00 </w:t>
            </w:r>
          </w:p>
        </w:tc>
      </w:tr>
      <w:tr w:rsidR="00CD47B7" w:rsidRPr="00CD47B7" w14:paraId="73002A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80F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C32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3EF242E" w14:textId="671E76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4BBC71" w14:textId="543AAB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9430D" w14:textId="29BC6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DF0EA" w14:textId="410E37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000.00 </w:t>
            </w:r>
          </w:p>
        </w:tc>
      </w:tr>
      <w:tr w:rsidR="00CD47B7" w:rsidRPr="00CD47B7" w14:paraId="72AC37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8A45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591D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2F7F490" w14:textId="3F58A4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3D6E190C" w14:textId="521CD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3A7F1" w14:textId="62B185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EA670" w14:textId="5E1E1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9,200.00 </w:t>
            </w:r>
          </w:p>
        </w:tc>
      </w:tr>
      <w:tr w:rsidR="00CD47B7" w:rsidRPr="00CD47B7" w14:paraId="617C0F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9728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A9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96E849E" w14:textId="1D8A4F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FE25F84" w14:textId="2D4EC1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714AE" w14:textId="7FB3F5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14D39" w14:textId="277CAA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75.00 </w:t>
            </w:r>
          </w:p>
        </w:tc>
      </w:tr>
      <w:tr w:rsidR="00CD47B7" w:rsidRPr="00CD47B7" w14:paraId="3EFB6E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88EF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238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905063A" w14:textId="60B0A0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50CCDF92" w14:textId="727665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9D1A8" w14:textId="0289BC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D1045" w14:textId="02B1CE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4,765.00 </w:t>
            </w:r>
          </w:p>
        </w:tc>
      </w:tr>
      <w:tr w:rsidR="00CD47B7" w:rsidRPr="00CD47B7" w14:paraId="704476E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CBF3C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0154F99C" w14:textId="25837CB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33F88BFF" w14:textId="6DCD313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11F8390" w14:textId="3EBDE4C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070D0F" w14:textId="315A6A1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2,321,173.45 </w:t>
            </w:r>
          </w:p>
        </w:tc>
      </w:tr>
      <w:tr w:rsidR="00CD47B7" w:rsidRPr="00CD47B7" w14:paraId="01CB37C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20FB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7711E12" w14:textId="1A796F2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099B5C6E" w14:textId="3DF5B42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358ACE" w14:textId="01B2A6D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1AC612" w14:textId="314268F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563,415.80 </w:t>
            </w:r>
          </w:p>
        </w:tc>
      </w:tr>
      <w:tr w:rsidR="00CD47B7" w:rsidRPr="00CD47B7" w14:paraId="471339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7813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52D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6FFDDE42" w14:textId="3B0EE1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7944745F" w14:textId="53DC2F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15E04" w14:textId="798D6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0A2E2" w14:textId="2FD8A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86,728.00 </w:t>
            </w:r>
          </w:p>
        </w:tc>
      </w:tr>
      <w:tr w:rsidR="00CD47B7" w:rsidRPr="00CD47B7" w14:paraId="360BBC4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BEC0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A51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DC86776" w14:textId="247D8D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C360457" w14:textId="2441F0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15BB6" w14:textId="53F82B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85AB7" w14:textId="2C7339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9,865.16 </w:t>
            </w:r>
          </w:p>
        </w:tc>
      </w:tr>
      <w:tr w:rsidR="00CD47B7" w:rsidRPr="00CD47B7" w14:paraId="14B7F46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1EEB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ED7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564AD28D" w14:textId="65E4DE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F7C4B49" w14:textId="10B5F9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0DDC0" w14:textId="78EA44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7EB5C" w14:textId="489D79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8,781.72 </w:t>
            </w:r>
          </w:p>
        </w:tc>
      </w:tr>
      <w:tr w:rsidR="00CD47B7" w:rsidRPr="00CD47B7" w14:paraId="07C8C2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7563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2D3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4313AC44" w14:textId="3D43AD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64C494DA" w14:textId="6D99FA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48F5B77" w14:textId="41EE26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4D020" w14:textId="024703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7,712.56 </w:t>
            </w:r>
          </w:p>
        </w:tc>
      </w:tr>
      <w:tr w:rsidR="00CD47B7" w:rsidRPr="00CD47B7" w14:paraId="513720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082D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779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4CC6201F" w14:textId="06CE5F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67CB1D3A" w14:textId="0342FA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62D1D59" w14:textId="683F0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D306" w14:textId="287B2F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186.24 </w:t>
            </w:r>
          </w:p>
        </w:tc>
      </w:tr>
      <w:tr w:rsidR="00CD47B7" w:rsidRPr="00CD47B7" w14:paraId="04E295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E4F6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96D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EAADD75" w14:textId="0520F9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2BFED2D5" w14:textId="41448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AFCA2" w14:textId="628BE2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AC916" w14:textId="6C09C4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22.58 </w:t>
            </w:r>
          </w:p>
        </w:tc>
      </w:tr>
      <w:tr w:rsidR="00CD47B7" w:rsidRPr="00CD47B7" w14:paraId="1649CD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D7FC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BC4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4F6F2E9C" w14:textId="3DB719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775C0770" w14:textId="3C59B9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63BB1" w14:textId="059355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CAD46" w14:textId="15091D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0,297.28 </w:t>
            </w:r>
          </w:p>
        </w:tc>
      </w:tr>
      <w:tr w:rsidR="00CD47B7" w:rsidRPr="00CD47B7" w14:paraId="09B844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FCBA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4A4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78F0079E" w14:textId="76EE41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2B613D19" w14:textId="7798F4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1B5EF" w14:textId="5BED89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D6119" w14:textId="6DBFA3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9,450.00 </w:t>
            </w:r>
          </w:p>
        </w:tc>
      </w:tr>
      <w:tr w:rsidR="00CD47B7" w:rsidRPr="00CD47B7" w14:paraId="4C33F1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F95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3FB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73229FBA" w14:textId="41B3BF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25695D0" w14:textId="377826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E0E21" w14:textId="6B2549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0B8FD" w14:textId="3F861C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033.52 </w:t>
            </w:r>
          </w:p>
        </w:tc>
      </w:tr>
      <w:tr w:rsidR="00CD47B7" w:rsidRPr="00CD47B7" w14:paraId="44084B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7662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7C2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5E6B005A" w14:textId="64D745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9F96957" w14:textId="5C9E89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B16FC" w14:textId="50E145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D75FF" w14:textId="6DF9FD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8,021.36 </w:t>
            </w:r>
          </w:p>
        </w:tc>
      </w:tr>
      <w:tr w:rsidR="00CD47B7" w:rsidRPr="00CD47B7" w14:paraId="62E891C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72E8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09D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24334047" w14:textId="4480FF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5D359EC3" w14:textId="3347A5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876CE" w14:textId="5ADD4B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2A01D" w14:textId="704544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221.40 </w:t>
            </w:r>
          </w:p>
        </w:tc>
      </w:tr>
      <w:tr w:rsidR="00CD47B7" w:rsidRPr="00CD47B7" w14:paraId="66B639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E386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73D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14444C0" w14:textId="13FB3E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030E2596" w14:textId="04AAE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4A8EF" w14:textId="6A3067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1B092" w14:textId="3CD38E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6,025.44 </w:t>
            </w:r>
          </w:p>
        </w:tc>
      </w:tr>
      <w:tr w:rsidR="00CD47B7" w:rsidRPr="00CD47B7" w14:paraId="294A90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0BFA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31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BB22970" w14:textId="2DD667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2CEC928B" w14:textId="277CE8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EA4DB" w14:textId="16E4D6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72E8A" w14:textId="34BB8D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7,565.64 </w:t>
            </w:r>
          </w:p>
        </w:tc>
      </w:tr>
      <w:tr w:rsidR="00CD47B7" w:rsidRPr="00CD47B7" w14:paraId="71E60A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8AAF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3D0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79D3C07B" w14:textId="6FA75E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4B8C3687" w14:textId="56C85B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4BF05" w14:textId="0190D7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104D2" w14:textId="3DE2DA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26.68 </w:t>
            </w:r>
          </w:p>
        </w:tc>
      </w:tr>
      <w:tr w:rsidR="00CD47B7" w:rsidRPr="00CD47B7" w14:paraId="3D245A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E70D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C49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020DC949" w14:textId="28E484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5EFB0C9" w14:textId="45FC1D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E02DD" w14:textId="31BAE3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09BB9" w14:textId="6194FF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743.04 </w:t>
            </w:r>
          </w:p>
        </w:tc>
      </w:tr>
      <w:tr w:rsidR="00CD47B7" w:rsidRPr="00CD47B7" w14:paraId="0DA7C53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8099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50F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5340379A" w14:textId="584847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61A1FF30" w14:textId="6807A4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7B206" w14:textId="0BA73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564FF" w14:textId="2D3FFD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630.00 </w:t>
            </w:r>
          </w:p>
        </w:tc>
      </w:tr>
      <w:tr w:rsidR="00CD47B7" w:rsidRPr="00CD47B7" w14:paraId="44CF22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517F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5EB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729952F" w14:textId="506EAF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314CDFA0" w14:textId="6D7A05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BD5C3" w14:textId="573D79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49579" w14:textId="093943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689.80 </w:t>
            </w:r>
          </w:p>
        </w:tc>
      </w:tr>
      <w:tr w:rsidR="00CD47B7" w:rsidRPr="00CD47B7" w14:paraId="2C9325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B8D3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5CD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520C62A2" w14:textId="688795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4030BFC9" w14:textId="6A9AFB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A612E" w14:textId="1BEF8E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EEF69" w14:textId="21689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515.38 </w:t>
            </w:r>
          </w:p>
        </w:tc>
      </w:tr>
      <w:tr w:rsidR="00CD47B7" w:rsidRPr="00CD47B7" w14:paraId="58A27B9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A8C8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3BD1E09" w14:textId="0B7FE21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49360BB2" w14:textId="65EB4C5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6B8FFE" w14:textId="55C89D3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7FE56D" w14:textId="0ECFC0B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973,365.87 </w:t>
            </w:r>
          </w:p>
        </w:tc>
      </w:tr>
      <w:tr w:rsidR="00CD47B7" w:rsidRPr="00CD47B7" w14:paraId="639B8F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BDB8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24A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E7647BF" w14:textId="04799A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3AAB3877" w14:textId="4DE111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1F68C" w14:textId="1F9380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C3BC4" w14:textId="6A3F07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6,496.42 </w:t>
            </w:r>
          </w:p>
        </w:tc>
      </w:tr>
      <w:tr w:rsidR="00CD47B7" w:rsidRPr="00CD47B7" w14:paraId="334111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0F9A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583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5391F866" w14:textId="1B445A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1F33E6B" w14:textId="0530D5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E4ECA" w14:textId="3D1FE2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14C89" w14:textId="3A8FC8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8,583.16 </w:t>
            </w:r>
          </w:p>
        </w:tc>
      </w:tr>
      <w:tr w:rsidR="00CD47B7" w:rsidRPr="00CD47B7" w14:paraId="09FFAF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5EF9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61F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19716C94" w14:textId="5DEFCA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F5F36F1" w14:textId="18FE2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B98D5" w14:textId="353DC1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3290E" w14:textId="77CAA7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1,553.00 </w:t>
            </w:r>
          </w:p>
        </w:tc>
      </w:tr>
      <w:tr w:rsidR="00CD47B7" w:rsidRPr="00CD47B7" w14:paraId="771F0D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B347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878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125139E7" w14:textId="04B7C9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5126FD7A" w14:textId="0EEDCC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711C0" w14:textId="36176E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EA2F" w14:textId="167D69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8,933.64 </w:t>
            </w:r>
          </w:p>
        </w:tc>
      </w:tr>
      <w:tr w:rsidR="00CD47B7" w:rsidRPr="00CD47B7" w14:paraId="151E4C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BF2A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865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8565CCB" w14:textId="6412B6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743279C3" w14:textId="47C783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61983" w14:textId="2FE8F7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D912F" w14:textId="0EDAA5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430.00 </w:t>
            </w:r>
          </w:p>
        </w:tc>
      </w:tr>
      <w:tr w:rsidR="00CD47B7" w:rsidRPr="00CD47B7" w14:paraId="04CD7D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C2B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4F2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48025584" w14:textId="3F8B15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C97753C" w14:textId="2DF68D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92ED3" w14:textId="0853B8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63F0D" w14:textId="6FC84D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2,500.00 </w:t>
            </w:r>
          </w:p>
        </w:tc>
      </w:tr>
      <w:tr w:rsidR="00CD47B7" w:rsidRPr="00CD47B7" w14:paraId="2271CCF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9D0D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EE2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2549FA" w14:textId="66712E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393D4B0" w14:textId="448D4E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327C0" w14:textId="184753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8B2FC" w14:textId="356451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5,229.29 </w:t>
            </w:r>
          </w:p>
        </w:tc>
      </w:tr>
      <w:tr w:rsidR="00CD47B7" w:rsidRPr="00CD47B7" w14:paraId="18D67B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058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1DD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2D00637A" w14:textId="2C4DC4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02F4FEB7" w14:textId="72ED2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C5939" w14:textId="622DF2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78FAA" w14:textId="011A10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106.72 </w:t>
            </w:r>
          </w:p>
        </w:tc>
      </w:tr>
      <w:tr w:rsidR="00CD47B7" w:rsidRPr="00CD47B7" w14:paraId="508B80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2A53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8B8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94C5D64" w14:textId="6EB6D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1A7C742" w14:textId="1F07CA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3E142" w14:textId="191CFB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54FE1" w14:textId="2D4373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430.00 </w:t>
            </w:r>
          </w:p>
        </w:tc>
      </w:tr>
      <w:tr w:rsidR="00CD47B7" w:rsidRPr="00CD47B7" w14:paraId="202748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C33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151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19DFE8C" w14:textId="0A1F38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53B1F58" w14:textId="57BDBA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E4EAF" w14:textId="4BA69F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D4FA4" w14:textId="292F2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90.94 </w:t>
            </w:r>
          </w:p>
        </w:tc>
      </w:tr>
      <w:tr w:rsidR="00CD47B7" w:rsidRPr="00CD47B7" w14:paraId="4CA38B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D54E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F9D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17527C53" w14:textId="0A9D77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52783E77" w14:textId="4C3002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12B8D" w14:textId="72321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0B5A3" w14:textId="744333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660.02 </w:t>
            </w:r>
          </w:p>
        </w:tc>
      </w:tr>
      <w:tr w:rsidR="00CD47B7" w:rsidRPr="00CD47B7" w14:paraId="55DF9D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0088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41D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C1E8363" w14:textId="58E165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9A34CA7" w14:textId="5362F4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0546C" w14:textId="3D1A53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37E16" w14:textId="5AEF8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7,902.68 </w:t>
            </w:r>
          </w:p>
        </w:tc>
      </w:tr>
      <w:tr w:rsidR="00CD47B7" w:rsidRPr="00CD47B7" w14:paraId="693BB5E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5EC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1B2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218DDECA" w14:textId="3AB9BB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AA8AED1" w14:textId="75B472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7740D" w14:textId="136461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BCE53" w14:textId="583FE6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0,050.00 </w:t>
            </w:r>
          </w:p>
        </w:tc>
      </w:tr>
      <w:tr w:rsidR="00CD47B7" w:rsidRPr="00CD47B7" w14:paraId="750845B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E41C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lastRenderedPageBreak/>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7ED2CA1" w14:textId="0826743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70D5FA12" w14:textId="649BE6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E77FB8" w14:textId="7681C5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1BA75C" w14:textId="393729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908,342.33 </w:t>
            </w:r>
          </w:p>
        </w:tc>
      </w:tr>
      <w:tr w:rsidR="00CD47B7" w:rsidRPr="00CD47B7" w14:paraId="1A6CB7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7C21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DDE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9911473" w14:textId="31A09B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7DCA714A" w14:textId="566185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92B34" w14:textId="524EB3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B4588" w14:textId="728B2E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50,692.18 </w:t>
            </w:r>
          </w:p>
        </w:tc>
      </w:tr>
      <w:tr w:rsidR="00CD47B7" w:rsidRPr="00CD47B7" w14:paraId="6F513B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82B1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B08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725742E1" w14:textId="251C8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8AD9938" w14:textId="543F4E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BA6F9" w14:textId="068CB9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1900C" w14:textId="592AAD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2,623.68 </w:t>
            </w:r>
          </w:p>
        </w:tc>
      </w:tr>
      <w:tr w:rsidR="00CD47B7" w:rsidRPr="00CD47B7" w14:paraId="25D7D4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3455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8C8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447BDC94" w14:textId="60F7BB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5EC9E285" w14:textId="7ECCC5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3F079" w14:textId="608963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CF180" w14:textId="1FD5C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5,068.94 </w:t>
            </w:r>
          </w:p>
        </w:tc>
      </w:tr>
      <w:tr w:rsidR="00CD47B7" w:rsidRPr="00CD47B7" w14:paraId="1E94E0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410F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D05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1087A1B" w14:textId="409E84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D4134A7" w14:textId="1D832B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DB226" w14:textId="51F1FE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84096" w14:textId="5FD7C3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730.00 </w:t>
            </w:r>
          </w:p>
        </w:tc>
      </w:tr>
      <w:tr w:rsidR="00CD47B7" w:rsidRPr="00CD47B7" w14:paraId="08A08D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3ED6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851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F02F319" w14:textId="379E19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F34EBEA" w14:textId="4FD940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B1DB6" w14:textId="7607AC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FC7AD" w14:textId="28DF2D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617.76 </w:t>
            </w:r>
          </w:p>
        </w:tc>
      </w:tr>
      <w:tr w:rsidR="00CD47B7" w:rsidRPr="00CD47B7" w14:paraId="27D162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8CD6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D0F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1CCD4AD5" w14:textId="0E1FD3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0ABC9A7C" w14:textId="4CCA30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F3701" w14:textId="2BFF73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DDE6E" w14:textId="2045E1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1,620.22 </w:t>
            </w:r>
          </w:p>
        </w:tc>
      </w:tr>
      <w:tr w:rsidR="00CD47B7" w:rsidRPr="00CD47B7" w14:paraId="306F8B1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0B1E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5C0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8DD6F32" w14:textId="4B17F7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11FFB81E" w14:textId="45CA57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72068" w14:textId="0B9372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2F087" w14:textId="79D37F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7,459.07 </w:t>
            </w:r>
          </w:p>
        </w:tc>
      </w:tr>
      <w:tr w:rsidR="00CD47B7" w:rsidRPr="00CD47B7" w14:paraId="44B42D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7BD8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FE6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2E5B908" w14:textId="68700E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31F83EC0" w14:textId="61E2FD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C133C" w14:textId="3B9127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AA336" w14:textId="6DAC0C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20.72 </w:t>
            </w:r>
          </w:p>
        </w:tc>
      </w:tr>
      <w:tr w:rsidR="00CD47B7" w:rsidRPr="00CD47B7" w14:paraId="0DD830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0A29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99D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4BA47E26" w14:textId="1EBBC4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0885DA3" w14:textId="460641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CE3ED" w14:textId="43898B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0A6EE" w14:textId="64AE44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8,472.76 </w:t>
            </w:r>
          </w:p>
        </w:tc>
      </w:tr>
      <w:tr w:rsidR="00CD47B7" w:rsidRPr="00CD47B7" w14:paraId="263C32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E760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256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48FA93C5" w14:textId="5C694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003CEDF" w14:textId="7EAF43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426D7" w14:textId="213C83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2DA2D" w14:textId="63E1AA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82.96 </w:t>
            </w:r>
          </w:p>
        </w:tc>
      </w:tr>
      <w:tr w:rsidR="00CD47B7" w:rsidRPr="00CD47B7" w14:paraId="64DE9B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28BB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6B9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1264E067" w14:textId="2F365B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43017ABA" w14:textId="2C2B82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E0AF6" w14:textId="1D4F9C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74D98" w14:textId="44B167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4,596.44 </w:t>
            </w:r>
          </w:p>
        </w:tc>
      </w:tr>
      <w:tr w:rsidR="00CD47B7" w:rsidRPr="00CD47B7" w14:paraId="37CDED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DD23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60FC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7A47F492" w14:textId="679847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57E767B" w14:textId="11CEDC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426D2" w14:textId="4AF17D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233D7" w14:textId="3339CC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2,126.16 </w:t>
            </w:r>
          </w:p>
        </w:tc>
      </w:tr>
      <w:tr w:rsidR="00CD47B7" w:rsidRPr="00CD47B7" w14:paraId="769DE2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B150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2DE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09DF54B" w14:textId="762F35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6D832FB" w14:textId="342A9D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8C762" w14:textId="403CFE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5F2B6" w14:textId="4B6DB0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312.68 </w:t>
            </w:r>
          </w:p>
        </w:tc>
      </w:tr>
      <w:tr w:rsidR="00CD47B7" w:rsidRPr="00CD47B7" w14:paraId="76BF26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43B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417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5BA433D2" w14:textId="0D5AFD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564D5AE" w14:textId="6E4C3D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65E9C" w14:textId="2A461B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85DD1" w14:textId="7EDA9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569.16 </w:t>
            </w:r>
          </w:p>
        </w:tc>
      </w:tr>
      <w:tr w:rsidR="00CD47B7" w:rsidRPr="00CD47B7" w14:paraId="477EB55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B2ED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185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06E619A7" w14:textId="0D5779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4472DF7A" w14:textId="713D13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433ED" w14:textId="110D9F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8AE18" w14:textId="02A5D5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22.48 </w:t>
            </w:r>
          </w:p>
        </w:tc>
      </w:tr>
      <w:tr w:rsidR="00CD47B7" w:rsidRPr="00CD47B7" w14:paraId="5B3680C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FDFD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BF4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5020D7AD" w14:textId="04CFE8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6FEF2A0" w14:textId="51E514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E9162" w14:textId="7D188D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C2B5A" w14:textId="301ADF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490.06 </w:t>
            </w:r>
          </w:p>
        </w:tc>
      </w:tr>
      <w:tr w:rsidR="00CD47B7" w:rsidRPr="00CD47B7" w14:paraId="6EBB6D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35C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7B5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3054A977" w14:textId="72B3A0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AF6126C" w14:textId="1B8CCD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8B0F" w14:textId="28E157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C7F6A" w14:textId="3330A4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430.04 </w:t>
            </w:r>
          </w:p>
        </w:tc>
      </w:tr>
      <w:tr w:rsidR="00CD47B7" w:rsidRPr="00CD47B7" w14:paraId="746771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C01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B1A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17F88494" w14:textId="72B961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402D432" w14:textId="32C635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933F01" w14:textId="6D5AD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4F616" w14:textId="41B84F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8,458.20 </w:t>
            </w:r>
          </w:p>
        </w:tc>
      </w:tr>
      <w:tr w:rsidR="00CD47B7" w:rsidRPr="00CD47B7" w14:paraId="63D751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7A89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C09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76C20FCE" w14:textId="4086B0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DE54C0C" w14:textId="77F8C4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325BA" w14:textId="1C6904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B2157" w14:textId="0DC5EC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242.92 </w:t>
            </w:r>
          </w:p>
        </w:tc>
      </w:tr>
      <w:tr w:rsidR="00CD47B7" w:rsidRPr="00CD47B7" w14:paraId="09C92F1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30EF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2CB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A8C04BC" w14:textId="44CE1D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189E812F" w14:textId="5C7A4B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E963C" w14:textId="62F6C5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62B13" w14:textId="46FB35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9,508.88 </w:t>
            </w:r>
          </w:p>
        </w:tc>
      </w:tr>
      <w:tr w:rsidR="00CD47B7" w:rsidRPr="00CD47B7" w14:paraId="0D7A73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0C5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3C7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097B1E75" w14:textId="2D7AE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34C2C2B" w14:textId="6FF1DD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75A45" w14:textId="50CE81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ECB14" w14:textId="0853D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2,807.88 </w:t>
            </w:r>
          </w:p>
        </w:tc>
      </w:tr>
      <w:tr w:rsidR="00CD47B7" w:rsidRPr="00CD47B7" w14:paraId="47FD70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949B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E3E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CC5B36E" w14:textId="64A261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37814FFD" w14:textId="6652CA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66C42" w14:textId="26E444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40788" w14:textId="5A4E58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0,558.80 </w:t>
            </w:r>
          </w:p>
        </w:tc>
      </w:tr>
      <w:tr w:rsidR="00CD47B7" w:rsidRPr="00CD47B7" w14:paraId="4E98B6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9990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0BA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608E8361" w14:textId="20FD15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6530EC2" w14:textId="12C0AE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9FF3E" w14:textId="1F66A7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1D467" w14:textId="484D2B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9,371.53 </w:t>
            </w:r>
          </w:p>
        </w:tc>
      </w:tr>
      <w:tr w:rsidR="00CD47B7" w:rsidRPr="00CD47B7" w14:paraId="71B982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C4BC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3BE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317B5B7" w14:textId="0CA34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5FA2FB67" w14:textId="310A5B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9B07" w14:textId="279FAC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F11A4" w14:textId="75C928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2,045.18 </w:t>
            </w:r>
          </w:p>
        </w:tc>
      </w:tr>
      <w:tr w:rsidR="00CD47B7" w:rsidRPr="00CD47B7" w14:paraId="402A61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265C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806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2DD88E4E" w14:textId="378BF5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7D81EE6" w14:textId="3E2E96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65237" w14:textId="5A63D8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D0110" w14:textId="01530F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91,480.00 </w:t>
            </w:r>
          </w:p>
        </w:tc>
      </w:tr>
      <w:tr w:rsidR="00CD47B7" w:rsidRPr="00CD47B7" w14:paraId="5D1721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1392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63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35A889B" w14:textId="2667A2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23378D88" w14:textId="1B75C4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D717A" w14:textId="4A9AD0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70B58" w14:textId="34F21B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506.28 </w:t>
            </w:r>
          </w:p>
        </w:tc>
      </w:tr>
      <w:tr w:rsidR="00CD47B7" w:rsidRPr="00CD47B7" w14:paraId="669109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66E8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0B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7A483692" w14:textId="320BDD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F62799F" w14:textId="23431A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0A8E5" w14:textId="6B69D0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C34C1" w14:textId="06E586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547.69 </w:t>
            </w:r>
          </w:p>
        </w:tc>
      </w:tr>
      <w:tr w:rsidR="00CD47B7" w:rsidRPr="00CD47B7" w14:paraId="782DDC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AF6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89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1B11643" w14:textId="76BD55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01AFC795" w14:textId="747B6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85E4C" w14:textId="12812D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658CE" w14:textId="2EBDB6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780.54 </w:t>
            </w:r>
          </w:p>
        </w:tc>
      </w:tr>
      <w:tr w:rsidR="00CD47B7" w:rsidRPr="00CD47B7" w14:paraId="615873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18F3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EF1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0F4AD132" w14:textId="2CA83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44481FFD" w14:textId="7B6DB6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008ED" w14:textId="0A2ECA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321AD" w14:textId="54B49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7,703.44 </w:t>
            </w:r>
          </w:p>
        </w:tc>
      </w:tr>
      <w:tr w:rsidR="00CD47B7" w:rsidRPr="00CD47B7" w14:paraId="0FF5E2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8E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F41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50DA71E8" w14:textId="67EE2A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6750C02C" w14:textId="1FC39B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95198" w14:textId="69E192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C067D" w14:textId="696E56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3,816.76 </w:t>
            </w:r>
          </w:p>
        </w:tc>
      </w:tr>
      <w:tr w:rsidR="00CD47B7" w:rsidRPr="00CD47B7" w14:paraId="2E8710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956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ED9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23119758" w14:textId="783F5E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74E7C81C" w14:textId="3FD0E6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4D367" w14:textId="6E0A5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F12BA" w14:textId="6CDDE3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81,126.78 </w:t>
            </w:r>
          </w:p>
        </w:tc>
      </w:tr>
      <w:tr w:rsidR="00CD47B7" w:rsidRPr="00CD47B7" w14:paraId="768AD7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8040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050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3EDEA6F" w14:textId="0978E0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0947A8A7" w14:textId="60669D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DB9C1" w14:textId="13F17B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BE59A" w14:textId="5C8EBD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7,057.28 </w:t>
            </w:r>
          </w:p>
        </w:tc>
      </w:tr>
      <w:tr w:rsidR="00CD47B7" w:rsidRPr="00CD47B7" w14:paraId="275FF6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E789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497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1A0DC6E" w14:textId="591719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033547F3" w14:textId="5431A4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5DC8B" w14:textId="04D6DF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A7ADF" w14:textId="05B3DB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18.94 </w:t>
            </w:r>
          </w:p>
        </w:tc>
      </w:tr>
      <w:tr w:rsidR="00CD47B7" w:rsidRPr="00CD47B7" w14:paraId="061469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4D68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7C0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46048033" w14:textId="5DC21E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5B6F60D" w14:textId="35F478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A1C2D" w14:textId="357E9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7C0D0" w14:textId="34C49C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077.76 </w:t>
            </w:r>
          </w:p>
        </w:tc>
      </w:tr>
      <w:tr w:rsidR="00CD47B7" w:rsidRPr="00CD47B7" w14:paraId="3465AD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F776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4EE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6BA612A6" w14:textId="3CA989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D2669FB" w14:textId="2C5BC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CAFCE" w14:textId="11D2C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141B5" w14:textId="2A8C4C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1,152.72 </w:t>
            </w:r>
          </w:p>
        </w:tc>
      </w:tr>
      <w:tr w:rsidR="00CD47B7" w:rsidRPr="00CD47B7" w14:paraId="4E3B4D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4330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5CD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5E874D9B" w14:textId="07C180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07B9279A" w14:textId="29E1D6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0EED3" w14:textId="073F4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6F11E" w14:textId="057E62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584.32 </w:t>
            </w:r>
          </w:p>
        </w:tc>
      </w:tr>
      <w:tr w:rsidR="00CD47B7" w:rsidRPr="00CD47B7" w14:paraId="5FF1E1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B4B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27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40CA6D61" w14:textId="6854B9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30D2F7F5" w14:textId="3CC742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F440D" w14:textId="039D36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27C97" w14:textId="10ED8E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7,361.12 </w:t>
            </w:r>
          </w:p>
        </w:tc>
      </w:tr>
      <w:tr w:rsidR="00CD47B7" w:rsidRPr="00CD47B7" w14:paraId="513E25B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DA3A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22C9DB4" w14:textId="1ECA01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4AAE047" w14:textId="266F0A8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6ACE1E" w14:textId="498BD1E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725C4B" w14:textId="7A86DE4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332,426.38 </w:t>
            </w:r>
          </w:p>
        </w:tc>
      </w:tr>
      <w:tr w:rsidR="00CD47B7" w:rsidRPr="00CD47B7" w14:paraId="3D39F35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A925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CBC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35A614AA" w14:textId="1F4772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3F73A0E3" w14:textId="68AA99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00A37" w14:textId="3906AA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4D373" w14:textId="6E5CDB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77,956.38 </w:t>
            </w:r>
          </w:p>
        </w:tc>
      </w:tr>
      <w:tr w:rsidR="00CD47B7" w:rsidRPr="00CD47B7" w14:paraId="7DCB8C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A1D8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C75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0282A4B5" w14:textId="7C40EF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68F564C1" w14:textId="0A48D3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3861" w14:textId="60450A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A99CF" w14:textId="2CE57B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490.00 </w:t>
            </w:r>
          </w:p>
        </w:tc>
      </w:tr>
      <w:tr w:rsidR="00CD47B7" w:rsidRPr="00CD47B7" w14:paraId="750FA3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B68F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68E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6709CC0F" w14:textId="7D987C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7DE6489E" w14:textId="64D7F5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CC831" w14:textId="0DA446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8BDC3" w14:textId="1ABBAD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7,980.00 </w:t>
            </w:r>
          </w:p>
        </w:tc>
      </w:tr>
      <w:tr w:rsidR="00CD47B7" w:rsidRPr="00CD47B7" w14:paraId="32AD8FE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ED01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1182D842" w14:textId="051CBC6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63AF08DB" w14:textId="25D9E5B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F3B231" w14:textId="4A0910C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07EC93" w14:textId="49C734A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70,241.32 </w:t>
            </w:r>
          </w:p>
        </w:tc>
      </w:tr>
      <w:tr w:rsidR="00CD47B7" w:rsidRPr="00CD47B7" w14:paraId="320DA07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773A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BC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DADCCB1" w14:textId="755BA9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F925E2B" w14:textId="71A67D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3767C" w14:textId="17C17D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524E1" w14:textId="26D85F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6,151.00 </w:t>
            </w:r>
          </w:p>
        </w:tc>
      </w:tr>
      <w:tr w:rsidR="00CD47B7" w:rsidRPr="00CD47B7" w14:paraId="035750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2C7D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909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610BB102" w14:textId="07E83B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18927824" w14:textId="762B6D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7AB75" w14:textId="62E3AA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9920E" w14:textId="71EAEE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4,226.50 </w:t>
            </w:r>
          </w:p>
        </w:tc>
      </w:tr>
      <w:tr w:rsidR="00CD47B7" w:rsidRPr="00CD47B7" w14:paraId="0C0DF9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B5F8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CEA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73D99B9B" w14:textId="7F5E60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7E338C5B" w14:textId="584F0B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C736D" w14:textId="7ACC43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4D384" w14:textId="4AD0F1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6,500.00 </w:t>
            </w:r>
          </w:p>
        </w:tc>
      </w:tr>
      <w:tr w:rsidR="00CD47B7" w:rsidRPr="00CD47B7" w14:paraId="7DB056D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38D6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3660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E2EFA2F" w14:textId="4FE5EE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B40A168" w14:textId="7D3D5C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D05CC" w14:textId="5D421E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435FB" w14:textId="3FB6D4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3,192.50 </w:t>
            </w:r>
          </w:p>
        </w:tc>
      </w:tr>
      <w:tr w:rsidR="00CD47B7" w:rsidRPr="00CD47B7" w14:paraId="5A6D0A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0217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198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1721679E" w14:textId="1AB866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790E75F" w14:textId="5F1FEA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91296" w14:textId="775E51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ACDB3" w14:textId="6FFD05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20.00 </w:t>
            </w:r>
          </w:p>
        </w:tc>
      </w:tr>
      <w:tr w:rsidR="00CD47B7" w:rsidRPr="00CD47B7" w14:paraId="5FA3FB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76E4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D41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0B9A3078" w14:textId="074628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5422C42" w14:textId="28D0C8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8B073" w14:textId="364543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608C3" w14:textId="0E3DD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634.00 </w:t>
            </w:r>
          </w:p>
        </w:tc>
      </w:tr>
      <w:tr w:rsidR="00CD47B7" w:rsidRPr="00CD47B7" w14:paraId="2DBA00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F03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4CC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25BA2A5A" w14:textId="02D90E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1F77B29" w14:textId="3AEDB0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CC423" w14:textId="050011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D5073" w14:textId="1B0CE0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792.50 </w:t>
            </w:r>
          </w:p>
        </w:tc>
      </w:tr>
      <w:tr w:rsidR="00CD47B7" w:rsidRPr="00CD47B7" w14:paraId="3EC44E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8F4E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8AF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19DB399" w14:textId="099554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49FFEA4B" w14:textId="5E33C2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C26DE" w14:textId="2AEA8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C1ADF" w14:textId="252A38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5,535.00 </w:t>
            </w:r>
          </w:p>
        </w:tc>
      </w:tr>
      <w:tr w:rsidR="00CD47B7" w:rsidRPr="00CD47B7" w14:paraId="412261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4435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80D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79BD268D" w14:textId="1F15E4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687CD5DF" w14:textId="5E4C25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C686" w14:textId="48C18C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DB57A" w14:textId="7C1676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89.82 </w:t>
            </w:r>
          </w:p>
        </w:tc>
      </w:tr>
      <w:tr w:rsidR="00CD47B7" w:rsidRPr="00CD47B7" w14:paraId="5E7582D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D186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E9EF4ED" w14:textId="63B6EF6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2326EE15" w14:textId="573F4E3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886822" w14:textId="5201A15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0FA549" w14:textId="7984931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73,381.75 </w:t>
            </w:r>
          </w:p>
        </w:tc>
      </w:tr>
      <w:tr w:rsidR="00CD47B7" w:rsidRPr="00CD47B7" w14:paraId="56D4DE2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29BE2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5700F7F" w14:textId="0B21F5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70F3940" w14:textId="711753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43C57" w14:textId="201682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CB9E" w14:textId="3E2320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64,288.77 </w:t>
            </w:r>
          </w:p>
        </w:tc>
      </w:tr>
      <w:tr w:rsidR="00CD47B7" w:rsidRPr="00CD47B7" w14:paraId="0B27B4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AEEF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E17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C1C01F2" w14:textId="03F470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98390A1" w14:textId="7B78F2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06A05" w14:textId="18D9DC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0337B" w14:textId="5E39AB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2,882.44 </w:t>
            </w:r>
          </w:p>
        </w:tc>
      </w:tr>
      <w:tr w:rsidR="00CD47B7" w:rsidRPr="00CD47B7" w14:paraId="29C753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3104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352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029CE328" w14:textId="38E86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57C32FAD" w14:textId="3A9731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D7E3" w14:textId="148FDD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F20B7" w14:textId="5E988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1,057.64 </w:t>
            </w:r>
          </w:p>
        </w:tc>
      </w:tr>
      <w:tr w:rsidR="00CD47B7" w:rsidRPr="00CD47B7" w14:paraId="1DFA1B0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A3EA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30D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0B505A60" w14:textId="49214D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4A7D517" w14:textId="39E6D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6A061" w14:textId="482D01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9EF3" w14:textId="3EEF43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5,213.48 </w:t>
            </w:r>
          </w:p>
        </w:tc>
      </w:tr>
      <w:tr w:rsidR="00CD47B7" w:rsidRPr="00CD47B7" w14:paraId="561A0BD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CB6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1527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888D820" w14:textId="363FDC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54D7FD65" w14:textId="1FBA72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0E740" w14:textId="46BC04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4811A" w14:textId="01EB1D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672.72 </w:t>
            </w:r>
          </w:p>
        </w:tc>
      </w:tr>
      <w:tr w:rsidR="00CD47B7" w:rsidRPr="00CD47B7" w14:paraId="549D589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60DF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310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56FA5DA6" w14:textId="774395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5DE79D11" w14:textId="734119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81875F" w14:textId="7B1F6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2F419" w14:textId="0C9554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8,594.62 </w:t>
            </w:r>
          </w:p>
        </w:tc>
      </w:tr>
      <w:tr w:rsidR="00CD47B7" w:rsidRPr="00CD47B7" w14:paraId="64DAB7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BF7E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19C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721611D5" w14:textId="329917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53B70CBE" w14:textId="082705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3070B24F" w14:textId="5CBCCD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56001" w14:textId="6AD088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8,112.24 </w:t>
            </w:r>
          </w:p>
        </w:tc>
      </w:tr>
      <w:tr w:rsidR="00CD47B7" w:rsidRPr="00CD47B7" w14:paraId="1A34867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78EF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493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0ABF8324" w14:textId="48E499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7016A25D" w14:textId="645FCB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FC305" w14:textId="450410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96CC3" w14:textId="054710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0,626.00 </w:t>
            </w:r>
          </w:p>
        </w:tc>
      </w:tr>
      <w:tr w:rsidR="00CD47B7" w:rsidRPr="00CD47B7" w14:paraId="13A362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7645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120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6FF097B" w14:textId="6B81E6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011B607F" w14:textId="2E2B60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18D14" w14:textId="2ACDF9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E00CC" w14:textId="556FD0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2,096.88 </w:t>
            </w:r>
          </w:p>
        </w:tc>
      </w:tr>
      <w:tr w:rsidR="00CD47B7" w:rsidRPr="00CD47B7" w14:paraId="4E756D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73D7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CE9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2E2977DB" w14:textId="594E5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07E7E31B" w14:textId="59F0AB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66002E6A" w14:textId="32FA27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18DC6" w14:textId="01B9B1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9,532.92 </w:t>
            </w:r>
          </w:p>
        </w:tc>
      </w:tr>
      <w:tr w:rsidR="00CD47B7" w:rsidRPr="00CD47B7" w14:paraId="7C09CC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FA98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861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25DD528" w14:textId="3E7B4F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54C73B78" w14:textId="742483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7A413F8F" w14:textId="58FAFE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05067" w14:textId="5D609B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0,690.00 </w:t>
            </w:r>
          </w:p>
        </w:tc>
      </w:tr>
      <w:tr w:rsidR="00CD47B7" w:rsidRPr="00CD47B7" w14:paraId="4BDFFB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5913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127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BD6D448" w14:textId="4C6BAB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2B9AD04F" w14:textId="63E884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62DCE" w14:textId="59763B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82023" w14:textId="7FACB6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952.08 </w:t>
            </w:r>
          </w:p>
        </w:tc>
      </w:tr>
      <w:tr w:rsidR="00CD47B7" w:rsidRPr="00CD47B7" w14:paraId="16A7DB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4331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9B6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37FDCF1C" w14:textId="4178B5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1EFF2FF4" w14:textId="0CA021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F61C2" w14:textId="0A2324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61935" w14:textId="37F0F5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7,236.32 </w:t>
            </w:r>
          </w:p>
        </w:tc>
      </w:tr>
      <w:tr w:rsidR="00CD47B7" w:rsidRPr="00CD47B7" w14:paraId="2BD0C9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EF69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6C07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683801C" w14:textId="54ABBA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DD67FF2" w14:textId="2CC4B1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75595" w14:textId="1DF425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B19E9" w14:textId="3331B8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2,425.64 </w:t>
            </w:r>
          </w:p>
        </w:tc>
      </w:tr>
      <w:tr w:rsidR="00CD47B7" w:rsidRPr="00CD47B7" w14:paraId="2BBA812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D4040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7AC2309" w14:textId="52C1DF0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4,109,535.63 </w:t>
            </w:r>
          </w:p>
        </w:tc>
        <w:tc>
          <w:tcPr>
            <w:tcW w:w="0" w:type="auto"/>
            <w:tcBorders>
              <w:top w:val="nil"/>
              <w:left w:val="nil"/>
              <w:bottom w:val="single" w:sz="4" w:space="0" w:color="000000"/>
              <w:right w:val="single" w:sz="4" w:space="0" w:color="000000"/>
            </w:tcBorders>
            <w:shd w:val="clear" w:color="A5A5A5" w:fill="A5A5A5"/>
            <w:noWrap/>
            <w:vAlign w:val="bottom"/>
            <w:hideMark/>
          </w:tcPr>
          <w:p w14:paraId="21C918F1" w14:textId="3554B89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ACE9504" w14:textId="4A4F4EB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378E86" w14:textId="38322A6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4,712,685.63 </w:t>
            </w:r>
          </w:p>
        </w:tc>
      </w:tr>
      <w:tr w:rsidR="00CD47B7" w:rsidRPr="00CD47B7" w14:paraId="64ADA48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A997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24DDC585" w14:textId="6B817F0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6AEF32A4" w14:textId="6A8E664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76A7AC" w14:textId="1AA1B96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0B797A" w14:textId="6EA9E5F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219,447.82 </w:t>
            </w:r>
          </w:p>
        </w:tc>
      </w:tr>
      <w:tr w:rsidR="00CD47B7" w:rsidRPr="00CD47B7" w14:paraId="2376F1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EF3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DBD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493D7A95" w14:textId="61A4CF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947567" w14:textId="326B50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8D101" w14:textId="5D27BA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6CC03" w14:textId="01E639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54C7EB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DB3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731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3F9F698" w14:textId="22AE73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75EDE6" w14:textId="29F97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471BD" w14:textId="37BE2A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29B2" w14:textId="6534CA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r>
      <w:tr w:rsidR="00CD47B7" w:rsidRPr="00CD47B7" w14:paraId="5FB75D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04B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809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1E35484" w14:textId="7B0092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192E342E" w14:textId="2845D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49597" w14:textId="1517FA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B8345" w14:textId="0BE252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1,080.00 </w:t>
            </w:r>
          </w:p>
        </w:tc>
      </w:tr>
      <w:tr w:rsidR="00CD47B7" w:rsidRPr="00CD47B7" w14:paraId="512FA4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233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0C6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CA49D4B" w14:textId="7E0A58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32332A47" w14:textId="431F2A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FE9AC13" w14:textId="6708C0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3D46" w14:textId="2B648A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447.20 </w:t>
            </w:r>
          </w:p>
        </w:tc>
      </w:tr>
      <w:tr w:rsidR="00CD47B7" w:rsidRPr="00CD47B7" w14:paraId="0D89A3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1A6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CB9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8900837" w14:textId="35AF3A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898013E" w14:textId="59E225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8A81" w14:textId="600455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24EAE" w14:textId="6F2F1B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1,656.70 </w:t>
            </w:r>
          </w:p>
        </w:tc>
      </w:tr>
      <w:tr w:rsidR="00CD47B7" w:rsidRPr="00CD47B7" w14:paraId="005D47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4F9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9E6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0383CD2D" w14:textId="55C7C6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262E5A7" w14:textId="530FF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11B3F" w14:textId="721BF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F2929" w14:textId="3AAC1F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7,414.10 </w:t>
            </w:r>
          </w:p>
        </w:tc>
      </w:tr>
      <w:tr w:rsidR="00CD47B7" w:rsidRPr="00CD47B7" w14:paraId="3AC942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896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F73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431434C" w14:textId="356F3F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EF7A72" w14:textId="7CBB78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95E54" w14:textId="2D587A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47A2E" w14:textId="2046B9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50CA49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677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839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29542052" w14:textId="7C508C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B68BD43" w14:textId="4DA821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17428" w14:textId="1901D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1DA94" w14:textId="0353A6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0,500.00 </w:t>
            </w:r>
          </w:p>
        </w:tc>
      </w:tr>
      <w:tr w:rsidR="00CD47B7" w:rsidRPr="00CD47B7" w14:paraId="6A7A96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D16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225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1B327E27" w14:textId="054C97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E57DC" w14:textId="7ED8FF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D8DE1" w14:textId="3BC9FF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8CD6D" w14:textId="340058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77,000.00 </w:t>
            </w:r>
          </w:p>
        </w:tc>
      </w:tr>
      <w:tr w:rsidR="00CD47B7" w:rsidRPr="00CD47B7" w14:paraId="61BE56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B83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335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2C9A1E8B" w14:textId="758177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2F927671" w14:textId="3C980B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68C84" w14:textId="1223D4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97805" w14:textId="2F83AE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2,100.00 </w:t>
            </w:r>
          </w:p>
        </w:tc>
      </w:tr>
      <w:tr w:rsidR="00CD47B7" w:rsidRPr="00CD47B7" w14:paraId="7455CEB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028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E7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704E5E24" w14:textId="35BB84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097E752E" w14:textId="46231A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220FA" w14:textId="1E163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80AA8" w14:textId="33F2AF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800.00 </w:t>
            </w:r>
          </w:p>
        </w:tc>
      </w:tr>
      <w:tr w:rsidR="00CD47B7" w:rsidRPr="00CD47B7" w14:paraId="28B3F6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78D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E1E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5E88DE33" w14:textId="04A94F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43C125B7" w14:textId="3FBB4E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0B97E" w14:textId="6D2B91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8F2B6" w14:textId="20BCCE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38,275.40 </w:t>
            </w:r>
          </w:p>
        </w:tc>
      </w:tr>
      <w:tr w:rsidR="00CD47B7" w:rsidRPr="00CD47B7" w14:paraId="06E8BE6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45C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778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71B53BD" w14:textId="3705A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3E681BE7" w14:textId="4BAA40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34722" w14:textId="6BC7CE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CB181" w14:textId="7D4427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400.00 </w:t>
            </w:r>
          </w:p>
        </w:tc>
      </w:tr>
      <w:tr w:rsidR="00CD47B7" w:rsidRPr="00CD47B7" w14:paraId="60002A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D55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63D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5AD451F6" w14:textId="6A35BB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1E5939F0" w14:textId="2DAFB0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0716B" w14:textId="46F57E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C0FC7" w14:textId="49E74D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9,340.00 </w:t>
            </w:r>
          </w:p>
        </w:tc>
      </w:tr>
      <w:tr w:rsidR="00CD47B7" w:rsidRPr="00CD47B7" w14:paraId="7325B0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F0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A21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7F4704DB" w14:textId="1BF83C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2924D54" w14:textId="1508C0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D6E74" w14:textId="5C1452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310F0" w14:textId="6CC358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5,897.42 </w:t>
            </w:r>
          </w:p>
        </w:tc>
      </w:tr>
      <w:tr w:rsidR="00CD47B7" w:rsidRPr="00CD47B7" w14:paraId="0EFC78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424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917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4D292C81" w14:textId="10F57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3F9D3F88" w14:textId="3815F7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B291D" w14:textId="5370D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4F5CE" w14:textId="4068F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7,537.00 </w:t>
            </w:r>
          </w:p>
        </w:tc>
      </w:tr>
      <w:tr w:rsidR="00CD47B7" w:rsidRPr="00CD47B7" w14:paraId="6095436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3156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3977F28B" w14:textId="7920964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9A0A333" w14:textId="2440E84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A1BA2A" w14:textId="60BA4B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6FA08C" w14:textId="67669EC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767,653.71 </w:t>
            </w:r>
          </w:p>
        </w:tc>
      </w:tr>
      <w:tr w:rsidR="00CD47B7" w:rsidRPr="00CD47B7" w14:paraId="7C30C7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815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FDB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73A1677" w14:textId="5EA721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5A7C9744" w14:textId="373161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3E2D7" w14:textId="79E26A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25BD4" w14:textId="7B2EAC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8,984.96 </w:t>
            </w:r>
          </w:p>
        </w:tc>
      </w:tr>
      <w:tr w:rsidR="00CD47B7" w:rsidRPr="00CD47B7" w14:paraId="382BCE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C2C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AC2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6505EBF1" w14:textId="110240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2F396527" w14:textId="0C277C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A5286" w14:textId="205F68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CB1DB" w14:textId="06634A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88,099.20 </w:t>
            </w:r>
          </w:p>
        </w:tc>
      </w:tr>
      <w:tr w:rsidR="00CD47B7" w:rsidRPr="00CD47B7" w14:paraId="787F46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BDC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996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45D3175" w14:textId="6EAE16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663F4F7C" w14:textId="13FDF9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93D29" w14:textId="2C45D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C2411" w14:textId="4A34AB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3,820.45 </w:t>
            </w:r>
          </w:p>
        </w:tc>
      </w:tr>
      <w:tr w:rsidR="00CD47B7" w:rsidRPr="00CD47B7" w14:paraId="750644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D88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42A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4A02DF82" w14:textId="3E4C3D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6B454C13" w14:textId="14D098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46A8A" w14:textId="23978B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810DD" w14:textId="123314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2,395.00 </w:t>
            </w:r>
          </w:p>
        </w:tc>
      </w:tr>
      <w:tr w:rsidR="00CD47B7" w:rsidRPr="00CD47B7" w14:paraId="094726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7C8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7E7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639761AD" w14:textId="583C2F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8B19DE" w14:textId="42305E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C2255" w14:textId="4DBAC5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D1B3" w14:textId="34A16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r>
      <w:tr w:rsidR="00CD47B7" w:rsidRPr="00CD47B7" w14:paraId="2FBC0D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0F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392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729ABC14" w14:textId="1AD0C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352E4A45" w14:textId="264C1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40E69" w14:textId="170214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9A7B7" w14:textId="78D693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6,525.00 </w:t>
            </w:r>
          </w:p>
        </w:tc>
      </w:tr>
      <w:tr w:rsidR="00CD47B7" w:rsidRPr="00CD47B7" w14:paraId="6352A1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9B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C27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3E2057A3" w14:textId="6512DD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9CECB0C" w14:textId="2426A0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8C77" w14:textId="067A6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96381" w14:textId="3DF1E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040.00 </w:t>
            </w:r>
          </w:p>
        </w:tc>
      </w:tr>
      <w:tr w:rsidR="00CD47B7" w:rsidRPr="00CD47B7" w14:paraId="11DE1A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397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6E3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3944EE25" w14:textId="6FC3A3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2470CB53" w14:textId="541DD2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4E661" w14:textId="5C0426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6C5B3" w14:textId="79411D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429.00 </w:t>
            </w:r>
          </w:p>
        </w:tc>
      </w:tr>
      <w:tr w:rsidR="00CD47B7" w:rsidRPr="00CD47B7" w14:paraId="30FFD9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A2B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711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62D281B0" w14:textId="3E6E54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C639C5" w14:textId="3762A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FA30593" w14:textId="46BD61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850E" w14:textId="416FC5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10,400.00 </w:t>
            </w:r>
          </w:p>
        </w:tc>
      </w:tr>
      <w:tr w:rsidR="00CD47B7" w:rsidRPr="00CD47B7" w14:paraId="5BA82C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A1C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3C3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6CE2A1E9" w14:textId="32170D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6A5ABC" w14:textId="23A1AE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7B824" w14:textId="280E65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FE864" w14:textId="66BD3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r>
      <w:tr w:rsidR="00CD47B7" w:rsidRPr="00CD47B7" w14:paraId="6033BD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7CF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A79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1436D9FE" w14:textId="37DA0D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175593CF" w14:textId="63422A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417F5" w14:textId="3810A8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7EED8" w14:textId="48F154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4,250.00 </w:t>
            </w:r>
          </w:p>
        </w:tc>
      </w:tr>
      <w:tr w:rsidR="00CD47B7" w:rsidRPr="00CD47B7" w14:paraId="663346E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A1E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168C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740E603A" w14:textId="151C97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668E9684" w14:textId="5D7906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13321" w14:textId="040266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31F0E" w14:textId="7F49DB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3,808.10 </w:t>
            </w:r>
          </w:p>
        </w:tc>
      </w:tr>
      <w:tr w:rsidR="00CD47B7" w:rsidRPr="00CD47B7" w14:paraId="316640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2FD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8E5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CD4BAEC" w14:textId="1EA0D2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2813B438" w14:textId="2A2075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5A2EF" w14:textId="374A4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87573" w14:textId="099662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4,350.00 </w:t>
            </w:r>
          </w:p>
        </w:tc>
      </w:tr>
      <w:tr w:rsidR="00CD47B7" w:rsidRPr="00CD47B7" w14:paraId="5FF2C7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709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3FB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5F5D6429" w14:textId="21305A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1CD85DE7" w14:textId="55AD2F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7202A" w14:textId="513975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9BC68" w14:textId="6566B6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3,487.00 </w:t>
            </w:r>
          </w:p>
        </w:tc>
      </w:tr>
      <w:tr w:rsidR="00CD47B7" w:rsidRPr="00CD47B7" w14:paraId="0F86A2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045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B0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32BD7814" w14:textId="751A75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9B465B8" w14:textId="511EA3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EFE24" w14:textId="10FC25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86AB1" w14:textId="648845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5,800.00 </w:t>
            </w:r>
          </w:p>
        </w:tc>
      </w:tr>
      <w:tr w:rsidR="00CD47B7" w:rsidRPr="00CD47B7" w14:paraId="737130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AC5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CEC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3D61D4F" w14:textId="71A0F4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82F3D23" w14:textId="71ADC2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2E9A" w14:textId="4EDEB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D76FA" w14:textId="2C9625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190.00 </w:t>
            </w:r>
          </w:p>
        </w:tc>
      </w:tr>
      <w:tr w:rsidR="00CD47B7" w:rsidRPr="00CD47B7" w14:paraId="10C2D9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E1D4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5CE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0A87A7C8" w14:textId="67B934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113C4E4B" w14:textId="4B866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45448" w14:textId="0CF950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24179" w14:textId="4D61DB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8,075.00 </w:t>
            </w:r>
          </w:p>
        </w:tc>
      </w:tr>
      <w:tr w:rsidR="00CD47B7" w:rsidRPr="00CD47B7" w14:paraId="442CD24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EC08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029C9858" w14:textId="21994E4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413,210.50 </w:t>
            </w:r>
          </w:p>
        </w:tc>
        <w:tc>
          <w:tcPr>
            <w:tcW w:w="0" w:type="auto"/>
            <w:tcBorders>
              <w:top w:val="nil"/>
              <w:left w:val="nil"/>
              <w:bottom w:val="single" w:sz="4" w:space="0" w:color="000000"/>
              <w:right w:val="single" w:sz="4" w:space="0" w:color="000000"/>
            </w:tcBorders>
            <w:shd w:val="clear" w:color="D8D8D8" w:fill="D8D8D8"/>
            <w:noWrap/>
            <w:vAlign w:val="bottom"/>
            <w:hideMark/>
          </w:tcPr>
          <w:p w14:paraId="4C8D1C45" w14:textId="163919D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8254AA" w14:textId="324D402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F6E72F" w14:textId="01F611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413,210.50 </w:t>
            </w:r>
          </w:p>
        </w:tc>
      </w:tr>
      <w:tr w:rsidR="00CD47B7" w:rsidRPr="00CD47B7" w14:paraId="0A1844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B23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7DE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344A4631" w14:textId="3AC282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0738651" w14:textId="6CC99C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493F7" w14:textId="6F9F3D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D2998" w14:textId="21F595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320.00 </w:t>
            </w:r>
          </w:p>
        </w:tc>
      </w:tr>
      <w:tr w:rsidR="00CD47B7" w:rsidRPr="00CD47B7" w14:paraId="4EF8B6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6D9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12B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2CFD91DA" w14:textId="6A2682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16D122E7" w14:textId="660F2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4AF10" w14:textId="7251AD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CED07" w14:textId="0BED6D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20.00 </w:t>
            </w:r>
          </w:p>
        </w:tc>
      </w:tr>
      <w:tr w:rsidR="00CD47B7" w:rsidRPr="00CD47B7" w14:paraId="30393C5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982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1EC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094C740D" w14:textId="6631CA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0CC3E7" w14:textId="2A7556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46310" w14:textId="63A22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9371A" w14:textId="6430DC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r>
      <w:tr w:rsidR="00CD47B7" w:rsidRPr="00CD47B7" w14:paraId="2A46FD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CA6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F0A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58042CF0" w14:textId="3BC495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CDFAF" w14:textId="5DE750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E1703" w14:textId="78A0E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5B125" w14:textId="5B3574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r>
      <w:tr w:rsidR="00CD47B7" w:rsidRPr="00CD47B7" w14:paraId="3E64E0D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FC3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AA4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5F159D5" w14:textId="7950EF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7102CF3" w14:textId="13BD2A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947C2" w14:textId="2827A3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2C361" w14:textId="03B005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0,447.75 </w:t>
            </w:r>
          </w:p>
        </w:tc>
      </w:tr>
      <w:tr w:rsidR="00CD47B7" w:rsidRPr="00CD47B7" w14:paraId="09972B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388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501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02BD3AEF" w14:textId="265EA6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08A9819" w14:textId="19DA1F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D68B" w14:textId="68B4D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86CB6" w14:textId="4E89D2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5,944.00 </w:t>
            </w:r>
          </w:p>
        </w:tc>
      </w:tr>
      <w:tr w:rsidR="00CD47B7" w:rsidRPr="00CD47B7" w14:paraId="098B40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1A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F8F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714AB727" w14:textId="66FEEC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5A613D7D" w14:textId="335C7A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0DB05" w14:textId="193CC0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F3D42" w14:textId="2149CA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68,223.75 </w:t>
            </w:r>
          </w:p>
        </w:tc>
      </w:tr>
      <w:tr w:rsidR="00CD47B7" w:rsidRPr="00CD47B7" w14:paraId="06089B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14E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0BC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1EC91E8" w14:textId="6E8297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A612B2" w14:textId="101662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83751" w14:textId="770E45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F0A8C" w14:textId="4D3CFB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0 </w:t>
            </w:r>
          </w:p>
        </w:tc>
      </w:tr>
      <w:tr w:rsidR="00CD47B7" w:rsidRPr="00CD47B7" w14:paraId="69CA4B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B66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A74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1662218A" w14:textId="6D47FF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DAD5B50" w14:textId="6A2CB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4DE0A" w14:textId="128C2A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6CE2C" w14:textId="6107F1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8,000.00 </w:t>
            </w:r>
          </w:p>
        </w:tc>
      </w:tr>
      <w:tr w:rsidR="00CD47B7" w:rsidRPr="00CD47B7" w14:paraId="5F368A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BA9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6DF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1E498632" w14:textId="0F9494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ADE3FD" w14:textId="338DBC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020BF" w14:textId="4B20E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5364D" w14:textId="53C458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0,000.00 </w:t>
            </w:r>
          </w:p>
        </w:tc>
      </w:tr>
      <w:tr w:rsidR="00CD47B7" w:rsidRPr="00CD47B7" w14:paraId="168B64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A02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B6F8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176526C5" w14:textId="0958C0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87,287.00 </w:t>
            </w:r>
          </w:p>
        </w:tc>
        <w:tc>
          <w:tcPr>
            <w:tcW w:w="0" w:type="auto"/>
            <w:tcBorders>
              <w:top w:val="nil"/>
              <w:left w:val="nil"/>
              <w:bottom w:val="single" w:sz="4" w:space="0" w:color="000000"/>
              <w:right w:val="single" w:sz="4" w:space="0" w:color="000000"/>
            </w:tcBorders>
            <w:shd w:val="clear" w:color="auto" w:fill="auto"/>
            <w:noWrap/>
            <w:vAlign w:val="bottom"/>
            <w:hideMark/>
          </w:tcPr>
          <w:p w14:paraId="1E8D1DBF" w14:textId="5B4FF1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AFB7C" w14:textId="20E690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E8861" w14:textId="137FBA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87,287.00 </w:t>
            </w:r>
          </w:p>
        </w:tc>
      </w:tr>
      <w:tr w:rsidR="00CD47B7" w:rsidRPr="00CD47B7" w14:paraId="2CBAE5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D9E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E81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408224A" w14:textId="131FE1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47182E53" w14:textId="591DDB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5FDE6" w14:textId="330E6C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0891" w14:textId="467BF1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3,298.75 </w:t>
            </w:r>
          </w:p>
        </w:tc>
      </w:tr>
      <w:tr w:rsidR="00CD47B7" w:rsidRPr="00CD47B7" w14:paraId="6D6F52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1F0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D29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B4863BB" w14:textId="45CA3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326A564" w14:textId="2EDB21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3F0D4" w14:textId="72683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AC677" w14:textId="579A88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1,160.00 </w:t>
            </w:r>
          </w:p>
        </w:tc>
      </w:tr>
      <w:tr w:rsidR="00CD47B7" w:rsidRPr="00CD47B7" w14:paraId="581963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C47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13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073043A" w14:textId="53B170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761A56" w14:textId="768291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D130F" w14:textId="180B5A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0FAAB" w14:textId="5A1C7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0,000.00 </w:t>
            </w:r>
          </w:p>
        </w:tc>
      </w:tr>
      <w:tr w:rsidR="00CD47B7" w:rsidRPr="00CD47B7" w14:paraId="648034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E8D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38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145F787" w14:textId="77CF4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35E3E4" w14:textId="493AAA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46065" w14:textId="558CA5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CFDF" w14:textId="3A4250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5,000.00 </w:t>
            </w:r>
          </w:p>
        </w:tc>
      </w:tr>
      <w:tr w:rsidR="00CD47B7" w:rsidRPr="00CD47B7" w14:paraId="123FEB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CD7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6E4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5003D3B9" w14:textId="46279E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DDE3780" w14:textId="25BE1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3F46E" w14:textId="256379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4EC03" w14:textId="6F7A8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2,500.00 </w:t>
            </w:r>
          </w:p>
        </w:tc>
      </w:tr>
      <w:tr w:rsidR="00CD47B7" w:rsidRPr="00CD47B7" w14:paraId="50A7ADF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B9F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AEE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7AFFAD00" w14:textId="08B9FA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9CE0D8" w14:textId="6DD5EC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AA472" w14:textId="544D3C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38B6D" w14:textId="5B2B1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00,000.00 </w:t>
            </w:r>
          </w:p>
        </w:tc>
      </w:tr>
      <w:tr w:rsidR="00CD47B7" w:rsidRPr="00CD47B7" w14:paraId="11CFB9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AB9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D50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2028B0FC" w14:textId="302CE9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41A7A6E" w14:textId="6AEC70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7A15C" w14:textId="2695EA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0044" w14:textId="108A49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32,209.25 </w:t>
            </w:r>
          </w:p>
        </w:tc>
      </w:tr>
      <w:tr w:rsidR="00CD47B7" w:rsidRPr="00CD47B7" w14:paraId="70D6CE6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F6E5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A385FD6" w14:textId="2F37B24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4FC16DFB" w14:textId="4FB91BE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A51CD6" w14:textId="09244F6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5011BD" w14:textId="463E64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82,143.55 </w:t>
            </w:r>
          </w:p>
        </w:tc>
      </w:tr>
      <w:tr w:rsidR="00CD47B7" w:rsidRPr="00CD47B7" w14:paraId="0DE2E2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8A9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2E3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4F6930F" w14:textId="054ED2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62748D79" w14:textId="532921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451CB" w14:textId="49212F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2B5BC" w14:textId="47F4B2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5,201.95 </w:t>
            </w:r>
          </w:p>
        </w:tc>
      </w:tr>
      <w:tr w:rsidR="00CD47B7" w:rsidRPr="00CD47B7" w14:paraId="68F240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711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5CA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7ADC6BF0" w14:textId="1C1DD7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7525DF61" w14:textId="11E190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7C8E" w14:textId="5FB4EF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23837" w14:textId="0DDABB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7,640.00 </w:t>
            </w:r>
          </w:p>
        </w:tc>
      </w:tr>
      <w:tr w:rsidR="00CD47B7" w:rsidRPr="00CD47B7" w14:paraId="6B7223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963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64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C07B171" w14:textId="555C09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5E2F1E48" w14:textId="2C1FB4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98F04" w14:textId="4AF4E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064A6" w14:textId="4208C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9,079.10 </w:t>
            </w:r>
          </w:p>
        </w:tc>
      </w:tr>
      <w:tr w:rsidR="00CD47B7" w:rsidRPr="00CD47B7" w14:paraId="76112A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BEE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D7C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86FBC3C" w14:textId="1FC0C0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219545F5" w14:textId="6D3D67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97AA7" w14:textId="6C1BA8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350C7" w14:textId="138A09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052.50 </w:t>
            </w:r>
          </w:p>
        </w:tc>
      </w:tr>
      <w:tr w:rsidR="00CD47B7" w:rsidRPr="00CD47B7" w14:paraId="377CC51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DC4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8C9E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AE75094" w14:textId="2BF71A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570B228B" w14:textId="523EAA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91419" w14:textId="70FCE6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89C" w14:textId="3699AD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3,170.00 </w:t>
            </w:r>
          </w:p>
        </w:tc>
      </w:tr>
      <w:tr w:rsidR="00CD47B7" w:rsidRPr="00CD47B7" w14:paraId="577EEE2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2CBD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872DCEF" w14:textId="3CD66C3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6,9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599290E4" w14:textId="6C082B1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6CD7363" w14:textId="51BBF61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D080C4" w14:textId="27BF583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6,989,321.23 </w:t>
            </w:r>
          </w:p>
        </w:tc>
      </w:tr>
      <w:tr w:rsidR="00CD47B7" w:rsidRPr="00CD47B7" w14:paraId="1A9003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308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87C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6E0A4C79" w14:textId="68251A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1C24AE47" w14:textId="2805F8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E980F" w14:textId="6F3B02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C4F1D" w14:textId="2657D2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73,220.00 </w:t>
            </w:r>
          </w:p>
        </w:tc>
      </w:tr>
      <w:tr w:rsidR="00CD47B7" w:rsidRPr="00CD47B7" w14:paraId="56C8CB0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58C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F0C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773BFA39" w14:textId="7E657F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52FB53FE" w14:textId="12607C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217B6" w14:textId="042E51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44BD4" w14:textId="7BE9F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223.05 </w:t>
            </w:r>
          </w:p>
        </w:tc>
      </w:tr>
      <w:tr w:rsidR="00CD47B7" w:rsidRPr="00CD47B7" w14:paraId="0B2B1D4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0FA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418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1B7151D2" w14:textId="1552F6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655CB8C2" w14:textId="42593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8D1A7" w14:textId="15B5F3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FD215" w14:textId="391E15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1,500.00 </w:t>
            </w:r>
          </w:p>
        </w:tc>
      </w:tr>
      <w:tr w:rsidR="00CD47B7" w:rsidRPr="00CD47B7" w14:paraId="6D0D30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EEB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DB5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36D29FA6" w14:textId="046C2E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43835D" w14:textId="29ADE6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35B61" w14:textId="742249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574DA" w14:textId="12645E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0,000.00 </w:t>
            </w:r>
          </w:p>
        </w:tc>
      </w:tr>
      <w:tr w:rsidR="00CD47B7" w:rsidRPr="00CD47B7" w14:paraId="4E4808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BAD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15D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23CA0B5" w14:textId="12F7FD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EE3C36" w14:textId="7E8005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8B225" w14:textId="628328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6F6B5" w14:textId="2E07A3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000.00 </w:t>
            </w:r>
          </w:p>
        </w:tc>
      </w:tr>
      <w:tr w:rsidR="00CD47B7" w:rsidRPr="00CD47B7" w14:paraId="40415E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205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CAF5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01EEAB3E" w14:textId="3B3CCE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2C23E5" w14:textId="3BEE5D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9CEC8" w14:textId="0A3BED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E76D1" w14:textId="3C9BFB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10,000.00 </w:t>
            </w:r>
          </w:p>
        </w:tc>
      </w:tr>
      <w:tr w:rsidR="00CD47B7" w:rsidRPr="00CD47B7" w14:paraId="7069DAB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307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931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2C5EF9C" w14:textId="546206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6E86063E" w14:textId="7E5155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A58CF" w14:textId="41B5ED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DC068" w14:textId="39F37E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13.92 </w:t>
            </w:r>
          </w:p>
        </w:tc>
      </w:tr>
      <w:tr w:rsidR="00CD47B7" w:rsidRPr="00CD47B7" w14:paraId="37857C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9A1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7D2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5D163342" w14:textId="43ADFA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37B94D5C" w14:textId="0A3511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988DA" w14:textId="415DAA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40981" w14:textId="20E01A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81,633.55 </w:t>
            </w:r>
          </w:p>
        </w:tc>
      </w:tr>
      <w:tr w:rsidR="00CD47B7" w:rsidRPr="00CD47B7" w14:paraId="12320C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1F1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722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66DA52C8" w14:textId="4B17C0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A6B8D1" w14:textId="63A0C1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D14EC" w14:textId="2A53B3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88A42" w14:textId="136EA3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25,000.00 </w:t>
            </w:r>
          </w:p>
        </w:tc>
      </w:tr>
      <w:tr w:rsidR="00CD47B7" w:rsidRPr="00CD47B7" w14:paraId="47BE74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F4F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A8B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42C6121" w14:textId="3F8368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5596EAC8" w14:textId="579BC7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B9D28D" w14:textId="42B15C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F212D" w14:textId="7DE36B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8,240.00 </w:t>
            </w:r>
          </w:p>
        </w:tc>
      </w:tr>
      <w:tr w:rsidR="00CD47B7" w:rsidRPr="00CD47B7" w14:paraId="57421BD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403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227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457F74A2" w14:textId="477822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AA3CE6" w14:textId="19BA10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F196D" w14:textId="246FFE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2438" w14:textId="0050D2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0,000.00 </w:t>
            </w:r>
          </w:p>
        </w:tc>
      </w:tr>
      <w:tr w:rsidR="00CD47B7" w:rsidRPr="00CD47B7" w14:paraId="09BD2C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25A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A7D7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4F3C2EEC" w14:textId="55457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E0F4C4" w14:textId="4047E5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AE5A9" w14:textId="555DB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951CB" w14:textId="3B46D4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0,000.00 </w:t>
            </w:r>
          </w:p>
        </w:tc>
      </w:tr>
      <w:tr w:rsidR="00CD47B7" w:rsidRPr="00CD47B7" w14:paraId="06222E6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2F1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8BA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A14E016" w14:textId="21AFD0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5DE56277" w14:textId="2CB655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F4B18" w14:textId="53179A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A5B8" w14:textId="520020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800.00 </w:t>
            </w:r>
          </w:p>
        </w:tc>
      </w:tr>
      <w:tr w:rsidR="00CD47B7" w:rsidRPr="00CD47B7" w14:paraId="171DEC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BEB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0E1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04AA0F2D" w14:textId="46F888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14F6CF" w14:textId="7C4C83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D2549" w14:textId="0CC77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C434D" w14:textId="5083CE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00 </w:t>
            </w:r>
          </w:p>
        </w:tc>
      </w:tr>
      <w:tr w:rsidR="00CD47B7" w:rsidRPr="00CD47B7" w14:paraId="21184EC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779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ED5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36BC974D" w14:textId="279C3A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7C05348B" w14:textId="5BD7C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B4F3" w14:textId="64B1D6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3C33D" w14:textId="69234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860.00 </w:t>
            </w:r>
          </w:p>
        </w:tc>
      </w:tr>
      <w:tr w:rsidR="00CD47B7" w:rsidRPr="00CD47B7" w14:paraId="38AC47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3A7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7E6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3B0647C" w14:textId="007DA1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210BA55E" w14:textId="2A97F5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3C317" w14:textId="1FC949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02F30" w14:textId="02B363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29,020.00 </w:t>
            </w:r>
          </w:p>
        </w:tc>
      </w:tr>
      <w:tr w:rsidR="00CD47B7" w:rsidRPr="00CD47B7" w14:paraId="0B9E21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51C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C3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776B1352" w14:textId="1E84D0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61D130D7" w14:textId="6C4ABC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B9248" w14:textId="330123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79665" w14:textId="5B387B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4,437.20 </w:t>
            </w:r>
          </w:p>
        </w:tc>
      </w:tr>
      <w:tr w:rsidR="00CD47B7" w:rsidRPr="00CD47B7" w14:paraId="11AB9B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929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1F3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002CFA8E" w14:textId="06B5CC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5894C57E" w14:textId="609AFE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95D8C" w14:textId="679DCF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6A5DE" w14:textId="0FB193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75,250.00 </w:t>
            </w:r>
          </w:p>
        </w:tc>
      </w:tr>
      <w:tr w:rsidR="00CD47B7" w:rsidRPr="00CD47B7" w14:paraId="1C809F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94E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9C6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0EFE485" w14:textId="7A5D3B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1EAFA4" w14:textId="0205C3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4DA95" w14:textId="5A24E8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23BDA" w14:textId="100AE1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0,000.00 </w:t>
            </w:r>
          </w:p>
        </w:tc>
      </w:tr>
      <w:tr w:rsidR="00CD47B7" w:rsidRPr="00CD47B7" w14:paraId="5913CAC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BD9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BF04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C8EF4B1" w14:textId="7AA28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E1D05" w14:textId="2A498D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BFFE4" w14:textId="2978C1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494B5" w14:textId="7C6EBF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2,000.00 </w:t>
            </w:r>
          </w:p>
        </w:tc>
      </w:tr>
      <w:tr w:rsidR="00CD47B7" w:rsidRPr="00CD47B7" w14:paraId="544C6A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7D6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225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C06A2FC" w14:textId="28C187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15A770DF" w14:textId="44FE11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1CDE3" w14:textId="03F8C7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641F" w14:textId="0526C7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1,000.00 </w:t>
            </w:r>
          </w:p>
        </w:tc>
      </w:tr>
      <w:tr w:rsidR="00CD47B7" w:rsidRPr="00CD47B7" w14:paraId="4ADF70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B7E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8E1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105BEC6" w14:textId="5EB81F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4749C8E" w14:textId="1A19BB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6B959" w14:textId="0F2012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142ED" w14:textId="2C63E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83,920.00 </w:t>
            </w:r>
          </w:p>
        </w:tc>
      </w:tr>
      <w:tr w:rsidR="00CD47B7" w:rsidRPr="00CD47B7" w14:paraId="2097D2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A48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28D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4A39CEC6" w14:textId="3715B1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26BE5A32" w14:textId="2E310A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708F4" w14:textId="5366FE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F5BD9" w14:textId="79FC59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61,239.44 </w:t>
            </w:r>
          </w:p>
        </w:tc>
      </w:tr>
      <w:tr w:rsidR="00CD47B7" w:rsidRPr="00CD47B7" w14:paraId="2C01560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E19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F4B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0D16502F" w14:textId="694E3B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2C0ED991" w14:textId="5C15B7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D55E2" w14:textId="3D467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4A083" w14:textId="683E34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7,804.07 </w:t>
            </w:r>
          </w:p>
        </w:tc>
      </w:tr>
      <w:tr w:rsidR="00CD47B7" w:rsidRPr="00CD47B7" w14:paraId="2670522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F24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331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01D765F8" w14:textId="2A0BA6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F93D1" w14:textId="321C83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67FA9" w14:textId="28045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C52DB" w14:textId="1D4239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r>
      <w:tr w:rsidR="00CD47B7" w:rsidRPr="00CD47B7" w14:paraId="0914BC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CA3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765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7F017246" w14:textId="7019F1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589E382" w14:textId="2837FE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9EAA3" w14:textId="429B90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B4529" w14:textId="5BB93D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3,200.00 </w:t>
            </w:r>
          </w:p>
        </w:tc>
      </w:tr>
      <w:tr w:rsidR="00CD47B7" w:rsidRPr="00CD47B7" w14:paraId="78CD5A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24E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3D5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7C347E7" w14:textId="51F4C7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A6274" w14:textId="01AFDA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FC798" w14:textId="34D645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8E8AF" w14:textId="4F7BF9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55,000.00 </w:t>
            </w:r>
          </w:p>
        </w:tc>
      </w:tr>
      <w:tr w:rsidR="00CD47B7" w:rsidRPr="00CD47B7" w14:paraId="677B7D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B56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79E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2DE1060" w14:textId="0535A0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4C273600" w14:textId="4C21B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F730C" w14:textId="39F557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D4D0D" w14:textId="134F0A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7,075.00 </w:t>
            </w:r>
          </w:p>
        </w:tc>
      </w:tr>
      <w:tr w:rsidR="00CD47B7" w:rsidRPr="00CD47B7" w14:paraId="1278561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6CE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111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577625B" w14:textId="05D140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051FF6" w14:textId="21709B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81794" w14:textId="64076D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D623B" w14:textId="19DF6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0,000.00 </w:t>
            </w:r>
          </w:p>
        </w:tc>
      </w:tr>
      <w:tr w:rsidR="00CD47B7" w:rsidRPr="00CD47B7" w14:paraId="63178A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CAF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9F7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FD4C3F9" w14:textId="64E81E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706ED89B" w14:textId="5DBEC7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8B881" w14:textId="72E3EB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B12FE" w14:textId="01C688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11,745.00 </w:t>
            </w:r>
          </w:p>
        </w:tc>
      </w:tr>
      <w:tr w:rsidR="00CD47B7" w:rsidRPr="00CD47B7" w14:paraId="5B8AEBA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05E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12C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898364D" w14:textId="23C8C4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680928" w14:textId="41AC4E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40D90" w14:textId="3B9504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91278" w14:textId="5B010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00.00 </w:t>
            </w:r>
          </w:p>
        </w:tc>
      </w:tr>
      <w:tr w:rsidR="00CD47B7" w:rsidRPr="00CD47B7" w14:paraId="09D183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FFF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5C4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907B602" w14:textId="438A31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DE405F" w14:textId="45B3D4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84797" w14:textId="10284E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F45D9" w14:textId="685606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85,940.00 </w:t>
            </w:r>
          </w:p>
        </w:tc>
      </w:tr>
      <w:tr w:rsidR="00CD47B7" w:rsidRPr="00CD47B7" w14:paraId="5CA1D9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B48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881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7C66B89A" w14:textId="082DE5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0BC4F6F1" w14:textId="225C5D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22CEE" w14:textId="001A59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274D5" w14:textId="7F313F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00.00 </w:t>
            </w:r>
          </w:p>
        </w:tc>
      </w:tr>
      <w:tr w:rsidR="00CD47B7" w:rsidRPr="00CD47B7" w14:paraId="15E4057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3D5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3BA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76299BCE" w14:textId="03700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354B1F81" w14:textId="0B56E8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46079" w14:textId="361A8A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5B5CF" w14:textId="5CFCB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1,200.00 </w:t>
            </w:r>
          </w:p>
        </w:tc>
      </w:tr>
      <w:tr w:rsidR="00CD47B7" w:rsidRPr="00CD47B7" w14:paraId="5308DE8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30FE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B770BE7" w14:textId="3DCFF5C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01109316" w14:textId="2D4A6E8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E75143" w14:textId="6FC331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255FDF" w14:textId="1C4DC1A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340,908.82 </w:t>
            </w:r>
          </w:p>
        </w:tc>
      </w:tr>
      <w:tr w:rsidR="00CD47B7" w:rsidRPr="00CD47B7" w14:paraId="12B533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D46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E8B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0778472" w14:textId="36E9EB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0F68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4F9DC50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9D45CF" w14:textId="57513D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00,000.00 </w:t>
            </w:r>
          </w:p>
        </w:tc>
      </w:tr>
      <w:tr w:rsidR="00CD47B7" w:rsidRPr="00CD47B7" w14:paraId="4A48E9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C1F0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E5B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E4CCA2E" w14:textId="42109C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32F511B7" w14:textId="5AAF7F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56C7F" w14:textId="76990C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04E3C" w14:textId="00F257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596,959.72 </w:t>
            </w:r>
          </w:p>
        </w:tc>
      </w:tr>
      <w:tr w:rsidR="00CD47B7" w:rsidRPr="00CD47B7" w14:paraId="0B6417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74D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677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01187492" w14:textId="624774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223CBC0A" w14:textId="04522C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68B8D" w14:textId="6A2463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45CE1" w14:textId="5EF64D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560.00 </w:t>
            </w:r>
          </w:p>
        </w:tc>
      </w:tr>
      <w:tr w:rsidR="00CD47B7" w:rsidRPr="00CD47B7" w14:paraId="291357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416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F47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45EAB4D0" w14:textId="19ED69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58276FB2" w14:textId="0D6E5F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4DB39" w14:textId="574FF5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B188F" w14:textId="5CB3F5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60.00 </w:t>
            </w:r>
          </w:p>
        </w:tc>
      </w:tr>
      <w:tr w:rsidR="00CD47B7" w:rsidRPr="00CD47B7" w14:paraId="0B7F354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96B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4CA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C4480F8" w14:textId="4F9E9F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B1477A6" w14:textId="1575F7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ECEB5" w14:textId="3AA205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CC076" w14:textId="3C593B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7,097.00 </w:t>
            </w:r>
          </w:p>
        </w:tc>
      </w:tr>
      <w:tr w:rsidR="00CD47B7" w:rsidRPr="00CD47B7" w14:paraId="162D7C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CC0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601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FCAF99F" w14:textId="116B9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68D72EE3" w14:textId="56D22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EAA69" w14:textId="39991B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C3FDB" w14:textId="282E1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1,120.00 </w:t>
            </w:r>
          </w:p>
        </w:tc>
      </w:tr>
      <w:tr w:rsidR="00CD47B7" w:rsidRPr="00CD47B7" w14:paraId="3181A13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EF2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FA2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644E516D" w14:textId="502664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2B96AE1F" w14:textId="6AE2D5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2A7D6" w14:textId="41C28B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DAF02" w14:textId="69A03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2,036.10 </w:t>
            </w:r>
          </w:p>
        </w:tc>
      </w:tr>
      <w:tr w:rsidR="00CD47B7" w:rsidRPr="00CD47B7" w14:paraId="5803B4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2B6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F473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4204FC72" w14:textId="76B3A3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54557F26" w14:textId="317E87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BB78F" w14:textId="179A2F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DD239" w14:textId="56BF1B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1,817.50 </w:t>
            </w:r>
          </w:p>
        </w:tc>
      </w:tr>
      <w:tr w:rsidR="00CD47B7" w:rsidRPr="00CD47B7" w14:paraId="787B59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CCD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939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54C501B" w14:textId="76815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BAA10B3" w14:textId="015451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F644B" w14:textId="4D26A4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74CBC" w14:textId="2DE0F9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4,520.00 </w:t>
            </w:r>
          </w:p>
        </w:tc>
      </w:tr>
      <w:tr w:rsidR="00CD47B7" w:rsidRPr="00CD47B7" w14:paraId="0A452F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580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A47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716B778" w14:textId="736300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93636" w14:textId="4DE9FC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17142" w14:textId="6EDF54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2E14B" w14:textId="5B2783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72A12B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F76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25D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35179C6D" w14:textId="7C08B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65D8D4FE" w14:textId="34AA5D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FF47B" w14:textId="794038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2F537" w14:textId="54B140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70.00 </w:t>
            </w:r>
          </w:p>
        </w:tc>
      </w:tr>
      <w:tr w:rsidR="00CD47B7" w:rsidRPr="00CD47B7" w14:paraId="052DD4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AE1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2E8E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112DA636" w14:textId="3D59F1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1F4E1340" w14:textId="644AE7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5497B" w14:textId="6F77B5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0B53F" w14:textId="5B9AFF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80.00 </w:t>
            </w:r>
          </w:p>
        </w:tc>
      </w:tr>
      <w:tr w:rsidR="00CD47B7" w:rsidRPr="00CD47B7" w14:paraId="7BC122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E6D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C6F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0A4FF460" w14:textId="36E604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385EC84A" w14:textId="4263D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68850" w14:textId="29E0C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83F33" w14:textId="7700DF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2,495.00 </w:t>
            </w:r>
          </w:p>
        </w:tc>
      </w:tr>
      <w:tr w:rsidR="00CD47B7" w:rsidRPr="00CD47B7" w14:paraId="7764BB3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6EE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ECB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5C3940A2" w14:textId="745A06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16018" w14:textId="29165F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03901" w14:textId="762D17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7D5B9" w14:textId="57FCB1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000.00 </w:t>
            </w:r>
          </w:p>
        </w:tc>
      </w:tr>
      <w:tr w:rsidR="00CD47B7" w:rsidRPr="00CD47B7" w14:paraId="6B9A289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5D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448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701C135B" w14:textId="52947C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01F7104" w14:textId="07414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F49BE" w14:textId="04A408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CED13" w14:textId="0D8FA6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8,170.00 </w:t>
            </w:r>
          </w:p>
        </w:tc>
      </w:tr>
      <w:tr w:rsidR="00CD47B7" w:rsidRPr="00CD47B7" w14:paraId="5C281BA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52F4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4B1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13DC75D9" w14:textId="7E5643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A1B078" w14:textId="1CEB92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BACA1" w14:textId="7C6F6D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A8FCD" w14:textId="1C7152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0,000.00 </w:t>
            </w:r>
          </w:p>
        </w:tc>
      </w:tr>
      <w:tr w:rsidR="00CD47B7" w:rsidRPr="00CD47B7" w14:paraId="1B747F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9B0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8BE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6BAA0CF5" w14:textId="53641A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75C00AF6" w14:textId="1EAD0F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1783A" w14:textId="66CE9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E2276" w14:textId="5F9515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0,760.00 </w:t>
            </w:r>
          </w:p>
        </w:tc>
      </w:tr>
      <w:tr w:rsidR="00CD47B7" w:rsidRPr="00CD47B7" w14:paraId="09D385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B10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581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62DDD145" w14:textId="18C98D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2B24012" w14:textId="085B16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0E3FB" w14:textId="507A43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6EE53" w14:textId="5898E3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3,000.00 </w:t>
            </w:r>
          </w:p>
        </w:tc>
      </w:tr>
      <w:tr w:rsidR="00CD47B7" w:rsidRPr="00CD47B7" w14:paraId="590801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7D2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469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1A7FC430" w14:textId="6D68AF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2962773" w14:textId="7D3C95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44197" w14:textId="643F60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51D64" w14:textId="6059D5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4,450.00 </w:t>
            </w:r>
          </w:p>
        </w:tc>
      </w:tr>
      <w:tr w:rsidR="00CD47B7" w:rsidRPr="00CD47B7" w14:paraId="7F26654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791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535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2D179AF" w14:textId="676979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5936045E" w14:textId="59B657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2632B" w14:textId="3841E9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31401" w14:textId="2F2692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40.00 </w:t>
            </w:r>
          </w:p>
        </w:tc>
      </w:tr>
      <w:tr w:rsidR="00CD47B7" w:rsidRPr="00CD47B7" w14:paraId="43B6D7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97A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180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3BA0289" w14:textId="35630E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20001C3" w14:textId="1C55F8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04DF6" w14:textId="47CEAA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BB216" w14:textId="4EB1CC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1,440.00 </w:t>
            </w:r>
          </w:p>
        </w:tc>
      </w:tr>
      <w:tr w:rsidR="00CD47B7" w:rsidRPr="00CD47B7" w14:paraId="0382C6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4E6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DB3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2139D104" w14:textId="0008C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42144D8F" w14:textId="6877FF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04F40" w14:textId="69A6E7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D1E18" w14:textId="1F1A07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6,656.00 </w:t>
            </w:r>
          </w:p>
        </w:tc>
      </w:tr>
      <w:tr w:rsidR="00CD47B7" w:rsidRPr="00CD47B7" w14:paraId="79751CC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CD7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0B8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6A8459C8" w14:textId="3FCE54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72753222" w14:textId="29C59F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13272" w14:textId="0A4C32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90F10" w14:textId="659777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68,549.50 </w:t>
            </w:r>
          </w:p>
        </w:tc>
      </w:tr>
      <w:tr w:rsidR="00CD47B7" w:rsidRPr="00CD47B7" w14:paraId="618C7D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DE6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B89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C37D0AB" w14:textId="7EBE9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544CF4AE" w14:textId="511C31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398C5" w14:textId="42E0BD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88413" w14:textId="1104CC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0,519.60 </w:t>
            </w:r>
          </w:p>
        </w:tc>
      </w:tr>
      <w:tr w:rsidR="00CD47B7" w:rsidRPr="00CD47B7" w14:paraId="0F7448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09C5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9B5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5F1126D" w14:textId="60B6D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5CA98E" w14:textId="7BC269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16AC6" w14:textId="1491B7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24FD" w14:textId="70912C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000.00 </w:t>
            </w:r>
          </w:p>
        </w:tc>
      </w:tr>
      <w:tr w:rsidR="00CD47B7" w:rsidRPr="00CD47B7" w14:paraId="611237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8E3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95F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2223D374" w14:textId="3BCD57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5373C7C8" w14:textId="5CEF1D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417CE" w14:textId="33FB78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1ECA3" w14:textId="6D7E90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00.00 </w:t>
            </w:r>
          </w:p>
        </w:tc>
      </w:tr>
      <w:tr w:rsidR="00CD47B7" w:rsidRPr="00CD47B7" w14:paraId="47F8D9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E8C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AAA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36C30DE9" w14:textId="768E2D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3F973AA" w14:textId="006C8A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740A9" w14:textId="604DAB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6FA2" w14:textId="0EDA5E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5,480.00 </w:t>
            </w:r>
          </w:p>
        </w:tc>
      </w:tr>
      <w:tr w:rsidR="00CD47B7" w:rsidRPr="00CD47B7" w14:paraId="36233B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C44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38C7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481828F" w14:textId="53E41C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77A780D" w14:textId="5B20DB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C44DF" w14:textId="25E63A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AD0B0" w14:textId="6C825E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740.00 </w:t>
            </w:r>
          </w:p>
        </w:tc>
      </w:tr>
      <w:tr w:rsidR="00CD47B7" w:rsidRPr="00CD47B7" w14:paraId="448EF0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C62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88BC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4D96E9CC" w14:textId="6A10DD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194054C" w14:textId="66948E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C1006" w14:textId="15933D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F80BB" w14:textId="0987EE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0.00 </w:t>
            </w:r>
          </w:p>
        </w:tc>
      </w:tr>
      <w:tr w:rsidR="00CD47B7" w:rsidRPr="00CD47B7" w14:paraId="485D4A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3CA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1A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1D9451F" w14:textId="7E442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373DB7F7" w14:textId="23F462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74264" w14:textId="7D8BC2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AD0FD" w14:textId="39E72E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5,148.40 </w:t>
            </w:r>
          </w:p>
        </w:tc>
      </w:tr>
      <w:tr w:rsidR="00CD47B7" w:rsidRPr="00CD47B7" w14:paraId="1CA850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D56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2CF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101D20CA" w14:textId="091CE1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487F8E25" w14:textId="64939E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CF416" w14:textId="0DDDE9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CD73F" w14:textId="4FCEDA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240.00 </w:t>
            </w:r>
          </w:p>
        </w:tc>
      </w:tr>
      <w:tr w:rsidR="00CD47B7" w:rsidRPr="00CD47B7" w14:paraId="032679B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26A90F"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6305FA4" w14:textId="6D2B3AF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0,037,666.09 </w:t>
            </w:r>
          </w:p>
        </w:tc>
        <w:tc>
          <w:tcPr>
            <w:tcW w:w="0" w:type="auto"/>
            <w:tcBorders>
              <w:top w:val="nil"/>
              <w:left w:val="nil"/>
              <w:bottom w:val="single" w:sz="4" w:space="0" w:color="000000"/>
              <w:right w:val="single" w:sz="4" w:space="0" w:color="000000"/>
            </w:tcBorders>
            <w:shd w:val="clear" w:color="A5A5A5" w:fill="A5A5A5"/>
            <w:noWrap/>
            <w:vAlign w:val="bottom"/>
            <w:hideMark/>
          </w:tcPr>
          <w:p w14:paraId="68D20373" w14:textId="69AAEB8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DB3814" w14:textId="0904D75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03474A" w14:textId="46A1AE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0,037,666.09 </w:t>
            </w:r>
          </w:p>
        </w:tc>
      </w:tr>
      <w:tr w:rsidR="00CD47B7" w:rsidRPr="00CD47B7" w14:paraId="654520D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8052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128A47F8" w14:textId="5E75A05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5,947,206.47 </w:t>
            </w:r>
          </w:p>
        </w:tc>
        <w:tc>
          <w:tcPr>
            <w:tcW w:w="0" w:type="auto"/>
            <w:tcBorders>
              <w:top w:val="nil"/>
              <w:left w:val="nil"/>
              <w:bottom w:val="single" w:sz="4" w:space="0" w:color="000000"/>
              <w:right w:val="single" w:sz="4" w:space="0" w:color="000000"/>
            </w:tcBorders>
            <w:shd w:val="clear" w:color="D8D8D8" w:fill="D8D8D8"/>
            <w:noWrap/>
            <w:vAlign w:val="bottom"/>
            <w:hideMark/>
          </w:tcPr>
          <w:p w14:paraId="5DF7B24F" w14:textId="362E4CF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8069E7" w14:textId="49745AC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6B774C" w14:textId="411FE9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5,947,206.47 </w:t>
            </w:r>
          </w:p>
        </w:tc>
      </w:tr>
      <w:tr w:rsidR="00CD47B7" w:rsidRPr="00CD47B7" w14:paraId="0914111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0AAE4E"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3CCDAF04" w14:textId="1B166D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9C00DA3" w14:textId="0BF097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F03F" w14:textId="2207EB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8660B" w14:textId="4F99AE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8,939.12 </w:t>
            </w:r>
          </w:p>
        </w:tc>
      </w:tr>
      <w:tr w:rsidR="00CD47B7" w:rsidRPr="00CD47B7" w14:paraId="5E80BDB9"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1E07958"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C04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B6872EA" w14:textId="768E77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610D4A0E" w14:textId="276815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EED20" w14:textId="3417FA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BCFFF" w14:textId="0EA28C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755.86 </w:t>
            </w:r>
          </w:p>
        </w:tc>
      </w:tr>
      <w:tr w:rsidR="00CD47B7" w:rsidRPr="00CD47B7" w14:paraId="2B86BA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B3B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18B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1E5D547" w14:textId="722E08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933F602" w14:textId="476209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1962C" w14:textId="00EDE8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B01F5" w14:textId="15ECC7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780.00 </w:t>
            </w:r>
          </w:p>
        </w:tc>
      </w:tr>
      <w:tr w:rsidR="00CD47B7" w:rsidRPr="00CD47B7" w14:paraId="2033E8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D93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B96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B002EB5" w14:textId="0F0803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C893A" w14:textId="7F978A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96E1C" w14:textId="09C406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1DB59" w14:textId="59901E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6,000.00 </w:t>
            </w:r>
          </w:p>
        </w:tc>
      </w:tr>
      <w:tr w:rsidR="00CD47B7" w:rsidRPr="00CD47B7" w14:paraId="7DD040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0F5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0D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1F9D2A10" w14:textId="791EB8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89,639.24 </w:t>
            </w:r>
          </w:p>
        </w:tc>
        <w:tc>
          <w:tcPr>
            <w:tcW w:w="0" w:type="auto"/>
            <w:tcBorders>
              <w:top w:val="nil"/>
              <w:left w:val="nil"/>
              <w:bottom w:val="single" w:sz="4" w:space="0" w:color="000000"/>
              <w:right w:val="single" w:sz="4" w:space="0" w:color="000000"/>
            </w:tcBorders>
            <w:shd w:val="clear" w:color="auto" w:fill="auto"/>
            <w:noWrap/>
            <w:vAlign w:val="bottom"/>
            <w:hideMark/>
          </w:tcPr>
          <w:p w14:paraId="6B6371D7" w14:textId="6D761C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330A0" w14:textId="441BE7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D5D24" w14:textId="4FF8C6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89,639.24 </w:t>
            </w:r>
          </w:p>
        </w:tc>
      </w:tr>
      <w:tr w:rsidR="00CD47B7" w:rsidRPr="00CD47B7" w14:paraId="745752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6CB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BD8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B17153C" w14:textId="4D326D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1F968F44" w14:textId="1C5D64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2EFD4" w14:textId="120537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786D7" w14:textId="450096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3,629.92 </w:t>
            </w:r>
          </w:p>
        </w:tc>
      </w:tr>
      <w:tr w:rsidR="00CD47B7" w:rsidRPr="00CD47B7" w14:paraId="26F1D1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4C6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497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0CDB7C1F" w14:textId="07E7F3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5B356D21" w14:textId="15B41F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869D9" w14:textId="62D26F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18205" w14:textId="4646F4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0,830.00 </w:t>
            </w:r>
          </w:p>
        </w:tc>
      </w:tr>
      <w:tr w:rsidR="00CD47B7" w:rsidRPr="00CD47B7" w14:paraId="2964EA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849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880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49C36B4C" w14:textId="524784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68F820A4" w14:textId="0774C9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93236" w14:textId="6D0C9E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7F40C" w14:textId="4383B0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526.05 </w:t>
            </w:r>
          </w:p>
        </w:tc>
      </w:tr>
      <w:tr w:rsidR="00CD47B7" w:rsidRPr="00CD47B7" w14:paraId="25DA8F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B62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448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16FFD389" w14:textId="13B885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6F62F56D" w14:textId="261269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E3B74" w14:textId="14A35C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B9780" w14:textId="296AC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5,510.00 </w:t>
            </w:r>
          </w:p>
        </w:tc>
      </w:tr>
      <w:tr w:rsidR="00CD47B7" w:rsidRPr="00CD47B7" w14:paraId="1E89F43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B35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E06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461E0997" w14:textId="0D565E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962D2CE" w14:textId="7DFC0B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DE05C" w14:textId="6FB290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4F3BF" w14:textId="5A9178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3,787.00 </w:t>
            </w:r>
          </w:p>
        </w:tc>
      </w:tr>
      <w:tr w:rsidR="00CD47B7" w:rsidRPr="00CD47B7" w14:paraId="4BBA27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9A9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431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B1B649A" w14:textId="7AB9F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4EF4130" w14:textId="78DB1B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48EBB" w14:textId="50F5A4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44992" w14:textId="5AE10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42,864.32 </w:t>
            </w:r>
          </w:p>
        </w:tc>
      </w:tr>
      <w:tr w:rsidR="00CD47B7" w:rsidRPr="00CD47B7" w14:paraId="5C0E23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760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AC3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73E03282" w14:textId="76B49A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AFE8D73" w14:textId="7D04F8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56818" w14:textId="6E6875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7292D" w14:textId="4C74A1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0,911.86 </w:t>
            </w:r>
          </w:p>
        </w:tc>
      </w:tr>
      <w:tr w:rsidR="00CD47B7" w:rsidRPr="00CD47B7" w14:paraId="230F0F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569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A58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3909F6FD" w14:textId="5AE1FE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4E551C94" w14:textId="213397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63D59" w14:textId="616BE5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C422B" w14:textId="734A1C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86,743.94 </w:t>
            </w:r>
          </w:p>
        </w:tc>
      </w:tr>
      <w:tr w:rsidR="00CD47B7" w:rsidRPr="00CD47B7" w14:paraId="2513EF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52B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789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11C9676" w14:textId="2910EE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50E1F" w14:textId="6476F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BB2C6" w14:textId="379E8D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624FC" w14:textId="6604AE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5,000.00 </w:t>
            </w:r>
          </w:p>
        </w:tc>
      </w:tr>
      <w:tr w:rsidR="00CD47B7" w:rsidRPr="00CD47B7" w14:paraId="7D5AD0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FF5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06C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044B37DC" w14:textId="03A754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54AAAC3E" w14:textId="4A5FC5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E9EA4" w14:textId="6595A0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8C46F" w14:textId="2D2BE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89,840.00 </w:t>
            </w:r>
          </w:p>
        </w:tc>
      </w:tr>
      <w:tr w:rsidR="00CD47B7" w:rsidRPr="00CD47B7" w14:paraId="630DE95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74C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0B4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D0FFDC6" w14:textId="431F5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49877ECE" w14:textId="435B93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8718F" w14:textId="0D398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97B27" w14:textId="109BE6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7,720.00 </w:t>
            </w:r>
          </w:p>
        </w:tc>
      </w:tr>
      <w:tr w:rsidR="00CD47B7" w:rsidRPr="00CD47B7" w14:paraId="4B7709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E85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DA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276737A" w14:textId="1C3456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753901F5" w14:textId="31432D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D10C3" w14:textId="698A30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8CCF3" w14:textId="09F91A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06,736.96 </w:t>
            </w:r>
          </w:p>
        </w:tc>
      </w:tr>
      <w:tr w:rsidR="00CD47B7" w:rsidRPr="00CD47B7" w14:paraId="38E8475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8BE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847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7100371C" w14:textId="226453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04F2EA6" w14:textId="38101A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D6B59" w14:textId="681543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C1564" w14:textId="3B04C1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5,213.86 </w:t>
            </w:r>
          </w:p>
        </w:tc>
      </w:tr>
      <w:tr w:rsidR="00CD47B7" w:rsidRPr="00CD47B7" w14:paraId="6222FAE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5E8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D39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4B7A01F9" w14:textId="7AA021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A9070" w14:textId="0EB099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3F082" w14:textId="1EB0CA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E5A34" w14:textId="5E0A71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3,000.00 </w:t>
            </w:r>
          </w:p>
        </w:tc>
      </w:tr>
      <w:tr w:rsidR="00CD47B7" w:rsidRPr="00CD47B7" w14:paraId="23A158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A8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465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6FBEC3BD" w14:textId="21F674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4680D3E" w14:textId="51200F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C670" w14:textId="03428C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97208" w14:textId="4AA3EA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500.00 </w:t>
            </w:r>
          </w:p>
        </w:tc>
      </w:tr>
      <w:tr w:rsidR="00CD47B7" w:rsidRPr="00CD47B7" w14:paraId="061535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803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336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28978711" w14:textId="65185F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8255690" w14:textId="536B3A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6C5C7" w14:textId="211368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399D" w14:textId="02AF82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4,500.00 </w:t>
            </w:r>
          </w:p>
        </w:tc>
      </w:tr>
      <w:tr w:rsidR="00CD47B7" w:rsidRPr="00CD47B7" w14:paraId="78C44C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A43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55B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48453CE1" w14:textId="5C98AB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233D594F" w14:textId="084C1C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EFD0" w14:textId="6908BC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7B64E" w14:textId="322B0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7,228.92 </w:t>
            </w:r>
          </w:p>
        </w:tc>
      </w:tr>
      <w:tr w:rsidR="00CD47B7" w:rsidRPr="00CD47B7" w14:paraId="014C56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A41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0C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8AE15DF" w14:textId="34AFBF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4989FF2D" w14:textId="4969E8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F423B" w14:textId="02D0C8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CA5F4" w14:textId="3E809E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130.00 </w:t>
            </w:r>
          </w:p>
        </w:tc>
      </w:tr>
      <w:tr w:rsidR="00CD47B7" w:rsidRPr="00CD47B7" w14:paraId="3158A3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305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F51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9823DB3" w14:textId="631C38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5485C3BC" w14:textId="4BCB15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2D69E" w14:textId="4F3E11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044A4" w14:textId="5F1FD9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5,140.00 </w:t>
            </w:r>
          </w:p>
        </w:tc>
      </w:tr>
      <w:tr w:rsidR="00CD47B7" w:rsidRPr="00CD47B7" w14:paraId="68F5CF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ABC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1A5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1E18C33A" w14:textId="1002C7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370659F8" w14:textId="1518A0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64707" w14:textId="5778ED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F9968" w14:textId="0C1662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8,759.50 </w:t>
            </w:r>
          </w:p>
        </w:tc>
      </w:tr>
      <w:tr w:rsidR="00CD47B7" w:rsidRPr="00CD47B7" w14:paraId="6733E7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201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557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06AF82AD" w14:textId="2ADE13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634C964" w14:textId="558269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ED10E" w14:textId="66347D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6C3C0" w14:textId="20212B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500.00 </w:t>
            </w:r>
          </w:p>
        </w:tc>
      </w:tr>
      <w:tr w:rsidR="00CD47B7" w:rsidRPr="00CD47B7" w14:paraId="40ADD0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74F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76D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265F2F0" w14:textId="5D9E9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6C25AA2A" w14:textId="29DDBA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E0A4F" w14:textId="222CC6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E7F0B" w14:textId="31311B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28,496.60 </w:t>
            </w:r>
          </w:p>
        </w:tc>
      </w:tr>
      <w:tr w:rsidR="00CD47B7" w:rsidRPr="00CD47B7" w14:paraId="6E01C4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2A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B57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9F244DA" w14:textId="7CFD1E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E4852CF" w14:textId="67C874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DB373" w14:textId="17511E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A4453" w14:textId="69B72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500.00 </w:t>
            </w:r>
          </w:p>
        </w:tc>
      </w:tr>
      <w:tr w:rsidR="00CD47B7" w:rsidRPr="00CD47B7" w14:paraId="517335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C8F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9D9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1BF42744" w14:textId="1C38E7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0931FD1" w14:textId="683E87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84CAD" w14:textId="28308F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241B8" w14:textId="4D1923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4,335.00 </w:t>
            </w:r>
          </w:p>
        </w:tc>
      </w:tr>
      <w:tr w:rsidR="00CD47B7" w:rsidRPr="00CD47B7" w14:paraId="07EBCE7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FDE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868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0C128E27" w14:textId="505161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3EE419ED" w14:textId="7F4F3D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3816F" w14:textId="15DB3E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969E0" w14:textId="7C353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9,964.56 </w:t>
            </w:r>
          </w:p>
        </w:tc>
      </w:tr>
      <w:tr w:rsidR="00CD47B7" w:rsidRPr="00CD47B7" w14:paraId="71D2C9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CA6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19B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EA12C" w14:textId="591A43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759FF88" w14:textId="0332EA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CE97C" w14:textId="2E7B7D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61529" w14:textId="3C88E2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7,915.00 </w:t>
            </w:r>
          </w:p>
        </w:tc>
      </w:tr>
      <w:tr w:rsidR="00CD47B7" w:rsidRPr="00CD47B7" w14:paraId="3C5468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F4A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592D5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5C2E6370" w14:textId="1804A4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AA995ED" w14:textId="7DE835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9A7EC" w14:textId="47C968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BE844" w14:textId="4BB91A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391.78 </w:t>
            </w:r>
          </w:p>
        </w:tc>
      </w:tr>
      <w:tr w:rsidR="00CD47B7" w:rsidRPr="00CD47B7" w14:paraId="357ADB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C4F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43D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EDCF1E1" w14:textId="2E9CE3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4D37F48B" w14:textId="192EEA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D4DFC" w14:textId="23364A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5C66A" w14:textId="582658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8,988.30 </w:t>
            </w:r>
          </w:p>
        </w:tc>
      </w:tr>
      <w:tr w:rsidR="00CD47B7" w:rsidRPr="00CD47B7" w14:paraId="4074B5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35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797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4ECB9E4" w14:textId="1CF67B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08A4224B" w14:textId="3CCA85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44F25" w14:textId="48E4AF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053F" w14:textId="3A944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3,911.48 </w:t>
            </w:r>
          </w:p>
        </w:tc>
      </w:tr>
      <w:tr w:rsidR="00CD47B7" w:rsidRPr="00CD47B7" w14:paraId="52FF19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7618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469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7A99ED6C" w14:textId="4DCE3F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E36400B" w14:textId="47B36F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3D0EC" w14:textId="5840A9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2A900" w14:textId="1999C0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0,742.86 </w:t>
            </w:r>
          </w:p>
        </w:tc>
      </w:tr>
      <w:tr w:rsidR="00CD47B7" w:rsidRPr="00CD47B7" w14:paraId="47FA01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47E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58A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012E88B9" w14:textId="3D0E91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713FD43B" w14:textId="2D8AB7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DD006" w14:textId="38924E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24D78" w14:textId="7D8A11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8,994.00 </w:t>
            </w:r>
          </w:p>
        </w:tc>
      </w:tr>
      <w:tr w:rsidR="00CD47B7" w:rsidRPr="00CD47B7" w14:paraId="0FCAF7D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90C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D0B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0074D2D2" w14:textId="6888DD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1CC8637C" w14:textId="79E0CA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D516E" w14:textId="5D6B98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9D5F3" w14:textId="387D00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9,628.00 </w:t>
            </w:r>
          </w:p>
        </w:tc>
      </w:tr>
      <w:tr w:rsidR="00CD47B7" w:rsidRPr="00CD47B7" w14:paraId="119846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272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9ED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3A6A0B25" w14:textId="41DD79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8,083.80 </w:t>
            </w:r>
          </w:p>
        </w:tc>
        <w:tc>
          <w:tcPr>
            <w:tcW w:w="0" w:type="auto"/>
            <w:tcBorders>
              <w:top w:val="nil"/>
              <w:left w:val="nil"/>
              <w:bottom w:val="single" w:sz="4" w:space="0" w:color="000000"/>
              <w:right w:val="single" w:sz="4" w:space="0" w:color="000000"/>
            </w:tcBorders>
            <w:shd w:val="clear" w:color="auto" w:fill="auto"/>
            <w:noWrap/>
            <w:vAlign w:val="bottom"/>
            <w:hideMark/>
          </w:tcPr>
          <w:p w14:paraId="113A670E" w14:textId="44B2FE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04B0C" w14:textId="0E9DC2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BBF5D" w14:textId="6EF584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8,083.80 </w:t>
            </w:r>
          </w:p>
        </w:tc>
      </w:tr>
      <w:tr w:rsidR="00CD47B7" w:rsidRPr="00CD47B7" w14:paraId="4026E1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757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918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4DF09D77" w14:textId="566FC8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22D5CC3A" w14:textId="33B10D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8996B" w14:textId="7D38C0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2A199" w14:textId="4A41F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4,600.00 </w:t>
            </w:r>
          </w:p>
        </w:tc>
      </w:tr>
      <w:tr w:rsidR="00CD47B7" w:rsidRPr="00CD47B7" w14:paraId="6F8189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1B7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142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472B03C" w14:textId="730811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EDFB19B" w14:textId="4DD430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D6FE9" w14:textId="57CF0F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B06FF" w14:textId="7C25C7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9.64 </w:t>
            </w:r>
          </w:p>
        </w:tc>
      </w:tr>
      <w:tr w:rsidR="00CD47B7" w:rsidRPr="00CD47B7" w14:paraId="459A235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CA4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C49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49664362" w14:textId="2DCA6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333F15F" w14:textId="242745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FC37F" w14:textId="546531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BADE4" w14:textId="765939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8,275.00 </w:t>
            </w:r>
          </w:p>
        </w:tc>
      </w:tr>
      <w:tr w:rsidR="00CD47B7" w:rsidRPr="00CD47B7" w14:paraId="7BF802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ACA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66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64CB1E4B" w14:textId="38ED14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5F5621CC" w14:textId="65474F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B874C" w14:textId="5A93DA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22F94" w14:textId="2B411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1,680.00 </w:t>
            </w:r>
          </w:p>
        </w:tc>
      </w:tr>
      <w:tr w:rsidR="00CD47B7" w:rsidRPr="00CD47B7" w14:paraId="4D3188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388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852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6E8219E" w14:textId="36194C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25E5F13" w14:textId="32B82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229FA" w14:textId="174875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14000" w14:textId="464D0F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433.90 </w:t>
            </w:r>
          </w:p>
        </w:tc>
      </w:tr>
      <w:tr w:rsidR="00CD47B7" w:rsidRPr="00CD47B7" w14:paraId="2F0D57B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D8BE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39FC3598" w14:textId="7F745C9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978,989.30 </w:t>
            </w:r>
          </w:p>
        </w:tc>
        <w:tc>
          <w:tcPr>
            <w:tcW w:w="0" w:type="auto"/>
            <w:tcBorders>
              <w:top w:val="nil"/>
              <w:left w:val="nil"/>
              <w:bottom w:val="single" w:sz="4" w:space="0" w:color="000000"/>
              <w:right w:val="single" w:sz="4" w:space="0" w:color="000000"/>
            </w:tcBorders>
            <w:shd w:val="clear" w:color="D8D8D8" w:fill="D8D8D8"/>
            <w:noWrap/>
            <w:vAlign w:val="bottom"/>
            <w:hideMark/>
          </w:tcPr>
          <w:p w14:paraId="1BA0CF8E" w14:textId="6CF600C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473974" w14:textId="66D254D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73D9D3" w14:textId="67A2965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978,989.30 </w:t>
            </w:r>
          </w:p>
        </w:tc>
      </w:tr>
      <w:tr w:rsidR="00CD47B7" w:rsidRPr="00CD47B7" w14:paraId="106487D3"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DEBB22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61E10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0A59CD8A" w14:textId="0104DB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82,503.52 </w:t>
            </w:r>
          </w:p>
        </w:tc>
        <w:tc>
          <w:tcPr>
            <w:tcW w:w="0" w:type="auto"/>
            <w:tcBorders>
              <w:top w:val="nil"/>
              <w:left w:val="nil"/>
              <w:bottom w:val="single" w:sz="4" w:space="0" w:color="000000"/>
              <w:right w:val="single" w:sz="4" w:space="0" w:color="000000"/>
            </w:tcBorders>
            <w:shd w:val="clear" w:color="auto" w:fill="auto"/>
            <w:noWrap/>
            <w:vAlign w:val="bottom"/>
            <w:hideMark/>
          </w:tcPr>
          <w:p w14:paraId="322ED750" w14:textId="1FAFD1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6EA09" w14:textId="30EF88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D2A2C" w14:textId="1A98F0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82,503.52 </w:t>
            </w:r>
          </w:p>
        </w:tc>
      </w:tr>
      <w:tr w:rsidR="00CD47B7" w:rsidRPr="00CD47B7" w14:paraId="35752755"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BBB678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F801A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08C87A9" w14:textId="4D1E78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3A3D414D" w14:textId="55020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EF7D2" w14:textId="6E67AF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60CC2" w14:textId="0C039B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100.30 </w:t>
            </w:r>
          </w:p>
        </w:tc>
      </w:tr>
      <w:tr w:rsidR="00CD47B7" w:rsidRPr="00CD47B7" w14:paraId="2861C4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2CB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B35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A602544" w14:textId="55B7DE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05829C37" w14:textId="4ED8A1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F9CC7" w14:textId="4F3AC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E8457" w14:textId="25109D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553.24 </w:t>
            </w:r>
          </w:p>
        </w:tc>
      </w:tr>
      <w:tr w:rsidR="00CD47B7" w:rsidRPr="00CD47B7" w14:paraId="5720A4E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CC5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9C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7978EA6" w14:textId="386EE2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0C48619B" w14:textId="3FF3B0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52EFB" w14:textId="5D29BA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82B73" w14:textId="71A5E9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039.22 </w:t>
            </w:r>
          </w:p>
        </w:tc>
      </w:tr>
      <w:tr w:rsidR="00CD47B7" w:rsidRPr="00CD47B7" w14:paraId="2F0427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238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CCF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7D5E8E85" w14:textId="69F88B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2F8E8A97" w14:textId="170C13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78984" w14:textId="5079B3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34B72" w14:textId="2BA75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5,613.80 </w:t>
            </w:r>
          </w:p>
        </w:tc>
      </w:tr>
      <w:tr w:rsidR="00CD47B7" w:rsidRPr="00CD47B7" w14:paraId="27C3A7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F7B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3D5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AFBCE17" w14:textId="3251C7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91E09B1" w14:textId="69F78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6B421" w14:textId="465839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90DF6" w14:textId="00D616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4,355.76 </w:t>
            </w:r>
          </w:p>
        </w:tc>
      </w:tr>
      <w:tr w:rsidR="00CD47B7" w:rsidRPr="00CD47B7" w14:paraId="7197DD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72F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663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856CA90" w14:textId="73A036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54A5AE22" w14:textId="583DFF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6348D" w14:textId="225425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AFC23" w14:textId="391460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0,478.80 </w:t>
            </w:r>
          </w:p>
        </w:tc>
      </w:tr>
      <w:tr w:rsidR="00CD47B7" w:rsidRPr="00CD47B7" w14:paraId="55F86B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80F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696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321D55C2" w14:textId="401EAC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2A6FB989" w14:textId="5ADB8E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D903E" w14:textId="5005EC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35B56" w14:textId="35BDAD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0,628.62 </w:t>
            </w:r>
          </w:p>
        </w:tc>
      </w:tr>
      <w:tr w:rsidR="00CD47B7" w:rsidRPr="00CD47B7" w14:paraId="00BC2B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D85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EBC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0ECDB05B" w14:textId="34A4BE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3F341BE" w14:textId="512A7A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DCFB8" w14:textId="174C1B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69A70" w14:textId="7D70B2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176.10 </w:t>
            </w:r>
          </w:p>
        </w:tc>
      </w:tr>
      <w:tr w:rsidR="00CD47B7" w:rsidRPr="00CD47B7" w14:paraId="096F4C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E23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131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313E0E08" w14:textId="44EB65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34AD11BD" w14:textId="1DC3E3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E486A" w14:textId="75E4E8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CF2A8" w14:textId="6758CE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05,942.84 </w:t>
            </w:r>
          </w:p>
        </w:tc>
      </w:tr>
      <w:tr w:rsidR="00CD47B7" w:rsidRPr="00CD47B7" w14:paraId="727C6F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AE3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3DA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0EB85145" w14:textId="5B185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50128840" w14:textId="2E8AF7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1E453" w14:textId="27B4E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145A1" w14:textId="323044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0,694.40 </w:t>
            </w:r>
          </w:p>
        </w:tc>
      </w:tr>
      <w:tr w:rsidR="00CD47B7" w:rsidRPr="00CD47B7" w14:paraId="00305E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CFC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C07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09826289" w14:textId="77316C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6A0AD1A5" w14:textId="2ED34C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9A9C4" w14:textId="718CDE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2A396" w14:textId="3785A6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601.62 </w:t>
            </w:r>
          </w:p>
        </w:tc>
      </w:tr>
      <w:tr w:rsidR="00CD47B7" w:rsidRPr="00CD47B7" w14:paraId="2A328D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18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EE3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7678288A" w14:textId="41B45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7AB82A1E" w14:textId="319822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4C7FF" w14:textId="300E3B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9484C" w14:textId="0690C0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563.44 </w:t>
            </w:r>
          </w:p>
        </w:tc>
      </w:tr>
      <w:tr w:rsidR="00CD47B7" w:rsidRPr="00CD47B7" w14:paraId="72ABDF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121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EB4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23C54FA" w14:textId="639D75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4F94CF7D" w14:textId="6C6124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8D1FE" w14:textId="14FAD2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CC01B" w14:textId="221F4A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693,664.96 </w:t>
            </w:r>
          </w:p>
        </w:tc>
      </w:tr>
      <w:tr w:rsidR="00CD47B7" w:rsidRPr="00CD47B7" w14:paraId="60FDA2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1C8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39B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6AA1C489" w14:textId="1C0081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5AFDBC1F" w14:textId="20FC4A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6D0DF" w14:textId="2AF0CB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7CC2A" w14:textId="2F0AF3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6,241.10 </w:t>
            </w:r>
          </w:p>
        </w:tc>
      </w:tr>
      <w:tr w:rsidR="00CD47B7" w:rsidRPr="00CD47B7" w14:paraId="3B1EE8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85C6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E13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FA83391" w14:textId="393FD2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72CF2FD1" w14:textId="218E7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A65BB" w14:textId="314272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D73B3" w14:textId="1A6B81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31,490.36 </w:t>
            </w:r>
          </w:p>
        </w:tc>
      </w:tr>
      <w:tr w:rsidR="00CD47B7" w:rsidRPr="00CD47B7" w14:paraId="481CB7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430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0BF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4892FC9C" w14:textId="45A13B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49F1CFA7" w14:textId="7AE74C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8117C" w14:textId="090448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39765" w14:textId="7A1CE5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95,937.72 </w:t>
            </w:r>
          </w:p>
        </w:tc>
      </w:tr>
      <w:tr w:rsidR="00CD47B7" w:rsidRPr="00CD47B7" w14:paraId="5F448E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ED2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F4D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746B5A8" w14:textId="121FEB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87,228.88 </w:t>
            </w:r>
          </w:p>
        </w:tc>
        <w:tc>
          <w:tcPr>
            <w:tcW w:w="0" w:type="auto"/>
            <w:tcBorders>
              <w:top w:val="nil"/>
              <w:left w:val="nil"/>
              <w:bottom w:val="single" w:sz="4" w:space="0" w:color="000000"/>
              <w:right w:val="single" w:sz="4" w:space="0" w:color="000000"/>
            </w:tcBorders>
            <w:shd w:val="clear" w:color="auto" w:fill="auto"/>
            <w:noWrap/>
            <w:vAlign w:val="bottom"/>
            <w:hideMark/>
          </w:tcPr>
          <w:p w14:paraId="6EB3F859" w14:textId="72C047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B542A" w14:textId="71813F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87D0A" w14:textId="4A7414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87,228.88 </w:t>
            </w:r>
          </w:p>
        </w:tc>
      </w:tr>
      <w:tr w:rsidR="00CD47B7" w:rsidRPr="00CD47B7" w14:paraId="5FEBED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6D9D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BE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30B302B" w14:textId="19204D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5F4380DD" w14:textId="531CA0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394AD" w14:textId="324D2B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B7B06" w14:textId="7D4B0F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7,980.94 </w:t>
            </w:r>
          </w:p>
        </w:tc>
      </w:tr>
      <w:tr w:rsidR="00CD47B7" w:rsidRPr="00CD47B7" w14:paraId="1A2BBB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5D6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3EE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E644AC6" w14:textId="2905DA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28956A65" w14:textId="34A817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F5DB7" w14:textId="45BD5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AF1B9" w14:textId="4FC581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4,179.86 </w:t>
            </w:r>
          </w:p>
        </w:tc>
      </w:tr>
      <w:tr w:rsidR="00CD47B7" w:rsidRPr="00CD47B7" w14:paraId="3395B4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2D81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97F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BDC1FDF" w14:textId="6EFD0F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82,610.38 </w:t>
            </w:r>
          </w:p>
        </w:tc>
        <w:tc>
          <w:tcPr>
            <w:tcW w:w="0" w:type="auto"/>
            <w:tcBorders>
              <w:top w:val="nil"/>
              <w:left w:val="nil"/>
              <w:bottom w:val="single" w:sz="4" w:space="0" w:color="000000"/>
              <w:right w:val="single" w:sz="4" w:space="0" w:color="000000"/>
            </w:tcBorders>
            <w:shd w:val="clear" w:color="auto" w:fill="auto"/>
            <w:noWrap/>
            <w:vAlign w:val="bottom"/>
            <w:hideMark/>
          </w:tcPr>
          <w:p w14:paraId="46BFAA3E" w14:textId="3EC2A1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2ECA8" w14:textId="5DC0EB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DC499" w14:textId="687E58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82,610.38 </w:t>
            </w:r>
          </w:p>
        </w:tc>
      </w:tr>
      <w:tr w:rsidR="00CD47B7" w:rsidRPr="00CD47B7" w14:paraId="01ED4E5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876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B79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24D7244E" w14:textId="351B8A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6C988393" w14:textId="164D2E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C83EE" w14:textId="3AAED6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E2019" w14:textId="5CE212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26,485.90 </w:t>
            </w:r>
          </w:p>
        </w:tc>
      </w:tr>
      <w:tr w:rsidR="00CD47B7" w:rsidRPr="00CD47B7" w14:paraId="07C48B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2F9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A6B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86E984B" w14:textId="10D9E8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25D568FA" w14:textId="375973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8F406" w14:textId="6686B8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63C4E" w14:textId="6A592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3,175.22 </w:t>
            </w:r>
          </w:p>
        </w:tc>
      </w:tr>
      <w:tr w:rsidR="00CD47B7" w:rsidRPr="00CD47B7" w14:paraId="1BFCCA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20C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C18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2409B539" w14:textId="18E99D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5,409.78 </w:t>
            </w:r>
          </w:p>
        </w:tc>
        <w:tc>
          <w:tcPr>
            <w:tcW w:w="0" w:type="auto"/>
            <w:tcBorders>
              <w:top w:val="nil"/>
              <w:left w:val="nil"/>
              <w:bottom w:val="single" w:sz="4" w:space="0" w:color="000000"/>
              <w:right w:val="single" w:sz="4" w:space="0" w:color="000000"/>
            </w:tcBorders>
            <w:shd w:val="clear" w:color="auto" w:fill="auto"/>
            <w:noWrap/>
            <w:vAlign w:val="bottom"/>
            <w:hideMark/>
          </w:tcPr>
          <w:p w14:paraId="237A0AE0" w14:textId="4F2534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FEB93" w14:textId="6961E7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D22B8" w14:textId="669459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05,409.78 </w:t>
            </w:r>
          </w:p>
        </w:tc>
      </w:tr>
      <w:tr w:rsidR="00CD47B7" w:rsidRPr="00CD47B7" w14:paraId="21D355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67C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33B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44BEFD44" w14:textId="3EAFF3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6E06F171" w14:textId="4B1195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970CB" w14:textId="59071F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8CF39" w14:textId="3723BF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1,392.18 </w:t>
            </w:r>
          </w:p>
        </w:tc>
      </w:tr>
      <w:tr w:rsidR="00CD47B7" w:rsidRPr="00CD47B7" w14:paraId="589D12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8CF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56B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693FA8C6" w14:textId="659C4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4A3A94F6" w14:textId="532F82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183D3" w14:textId="7EAFB4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B030D" w14:textId="3BAF64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382,897.76 </w:t>
            </w:r>
          </w:p>
        </w:tc>
      </w:tr>
      <w:tr w:rsidR="00CD47B7" w:rsidRPr="00CD47B7" w14:paraId="38B868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CF7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BFF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17DE7230" w14:textId="17FB98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4BCF51E9" w14:textId="33A54C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63381" w14:textId="7CDA6F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2D03B" w14:textId="5111BB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0,250.00 </w:t>
            </w:r>
          </w:p>
        </w:tc>
      </w:tr>
      <w:tr w:rsidR="00CD47B7" w:rsidRPr="00CD47B7" w14:paraId="5BE68E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8B9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C33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B5FB8E5" w14:textId="234FE3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62450068" w14:textId="1D4016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D801C" w14:textId="247DC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85BFB" w14:textId="5BC278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20,467.04 </w:t>
            </w:r>
          </w:p>
        </w:tc>
      </w:tr>
      <w:tr w:rsidR="00CD47B7" w:rsidRPr="00CD47B7" w14:paraId="15F56B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E7D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88E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E6440C1" w14:textId="7C9D83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2715019C" w14:textId="3CF952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B7AD0" w14:textId="056864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35FCB" w14:textId="539078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50,785.14 </w:t>
            </w:r>
          </w:p>
        </w:tc>
      </w:tr>
      <w:tr w:rsidR="00CD47B7" w:rsidRPr="00CD47B7" w14:paraId="0DA5EC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4E9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3A4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1E93A041" w14:textId="5E2FAC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2077AC84" w14:textId="7590095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201B2" w14:textId="44206E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7D6EA" w14:textId="56AF1B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9,892.54 </w:t>
            </w:r>
          </w:p>
        </w:tc>
      </w:tr>
      <w:tr w:rsidR="00CD47B7" w:rsidRPr="00CD47B7" w14:paraId="415EC0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592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6F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B07078D" w14:textId="019451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57B9A4A2" w14:textId="6CF61A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DB0CC" w14:textId="0D48E7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442B3" w14:textId="482EA1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2,793.56 </w:t>
            </w:r>
          </w:p>
        </w:tc>
      </w:tr>
      <w:tr w:rsidR="00CD47B7" w:rsidRPr="00CD47B7" w14:paraId="32E64E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C4B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6A1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009775A7" w14:textId="53DD89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4D893EAA" w14:textId="4691CF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5E60A" w14:textId="13003A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6CA41" w14:textId="76B312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91,632.62 </w:t>
            </w:r>
          </w:p>
        </w:tc>
      </w:tr>
      <w:tr w:rsidR="00CD47B7" w:rsidRPr="00CD47B7" w14:paraId="698E7E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F19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0DD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1BF12E84" w14:textId="02B9AE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0E9236D4" w14:textId="763F4A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E1153" w14:textId="19AF73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B5A5E" w14:textId="4BD15F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6,633.60 </w:t>
            </w:r>
          </w:p>
        </w:tc>
      </w:tr>
      <w:tr w:rsidR="00CD47B7" w:rsidRPr="00CD47B7" w14:paraId="06EB62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751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F47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A97CFE5" w14:textId="274B95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4D0F4C0C" w14:textId="5468DC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5499D" w14:textId="12A75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60366" w14:textId="17676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329.68 </w:t>
            </w:r>
          </w:p>
        </w:tc>
      </w:tr>
      <w:tr w:rsidR="00CD47B7" w:rsidRPr="00CD47B7" w14:paraId="298930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528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D91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7853E84" w14:textId="1BF6BD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2DBC37FA" w14:textId="74CC7B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C4C7C" w14:textId="508E18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F02A4" w14:textId="6027E5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2,862.09 </w:t>
            </w:r>
          </w:p>
        </w:tc>
      </w:tr>
      <w:tr w:rsidR="00CD47B7" w:rsidRPr="00CD47B7" w14:paraId="6328D0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853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0FC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6860FD72" w14:textId="2B3523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6BE7F76C" w14:textId="34826A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BD17C" w14:textId="7A1099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06794" w14:textId="66C4C4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2,477.78 </w:t>
            </w:r>
          </w:p>
        </w:tc>
      </w:tr>
      <w:tr w:rsidR="00CD47B7" w:rsidRPr="00CD47B7" w14:paraId="1A03B10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23E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AE5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3767F90" w14:textId="2EA94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4088983" w14:textId="4E6F4A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02408" w14:textId="59EE80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31EA5" w14:textId="0DDBDD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899.04 </w:t>
            </w:r>
          </w:p>
        </w:tc>
      </w:tr>
      <w:tr w:rsidR="00CD47B7" w:rsidRPr="00CD47B7" w14:paraId="084515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C11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429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4448D8DB" w14:textId="50336C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39B41550" w14:textId="180087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26A0A" w14:textId="5F5AE1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AE285" w14:textId="3FB216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9,167.62 </w:t>
            </w:r>
          </w:p>
        </w:tc>
      </w:tr>
      <w:tr w:rsidR="00CD47B7" w:rsidRPr="00CD47B7" w14:paraId="236AACD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A80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E40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1620913C" w14:textId="2BC7CE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7A705594" w14:textId="6BB254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0041A" w14:textId="14F94F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A44AB" w14:textId="699D1E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576,583.84 </w:t>
            </w:r>
          </w:p>
        </w:tc>
      </w:tr>
      <w:tr w:rsidR="00CD47B7" w:rsidRPr="00CD47B7" w14:paraId="3D83A0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4F3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DC56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7AAAEA10" w14:textId="0AAC1E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09E26C84" w14:textId="409566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9AB71" w14:textId="23BCBB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2DD53" w14:textId="0DE3E8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58,747.56 </w:t>
            </w:r>
          </w:p>
        </w:tc>
      </w:tr>
      <w:tr w:rsidR="00CD47B7" w:rsidRPr="00CD47B7" w14:paraId="7D572AA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9B6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9BC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405D396D" w14:textId="3CE782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5370D78C" w14:textId="50BC0D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A049B" w14:textId="092AD1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F739E" w14:textId="20CC89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27,528.04 </w:t>
            </w:r>
          </w:p>
        </w:tc>
      </w:tr>
      <w:tr w:rsidR="00CD47B7" w:rsidRPr="00CD47B7" w14:paraId="4DD03D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BC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61C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0729595" w14:textId="28AB7F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36E143BB" w14:textId="5936B7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02529" w14:textId="2111DA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E99FE" w14:textId="19895A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21,795.62 </w:t>
            </w:r>
          </w:p>
        </w:tc>
      </w:tr>
      <w:tr w:rsidR="00CD47B7" w:rsidRPr="00CD47B7" w14:paraId="72FA76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B66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8F7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213BB4A8" w14:textId="11A49D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0A8E4BA1" w14:textId="1E5007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149E" w14:textId="64E4FA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B9C8F" w14:textId="7C1419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679,963.32 </w:t>
            </w:r>
          </w:p>
        </w:tc>
      </w:tr>
      <w:tr w:rsidR="00CD47B7" w:rsidRPr="00CD47B7" w14:paraId="5C8DEC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FAD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467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920C96A" w14:textId="4C9E61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29DBDB46" w14:textId="212C39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D841" w14:textId="397F4C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02EEB" w14:textId="39DF01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5,050.18 </w:t>
            </w:r>
          </w:p>
        </w:tc>
      </w:tr>
      <w:tr w:rsidR="00CD47B7" w:rsidRPr="00CD47B7" w14:paraId="72DE562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907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3CA97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43E5FAD" w14:textId="4BE60E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67E925B8" w14:textId="6573D7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8F4AF" w14:textId="26231B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FCC8B" w14:textId="32D1B3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5,612.17 </w:t>
            </w:r>
          </w:p>
        </w:tc>
      </w:tr>
      <w:tr w:rsidR="00CD47B7" w:rsidRPr="00CD47B7" w14:paraId="7F3FBBA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B63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E40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F1004FF" w14:textId="5D5E98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1,302.46 </w:t>
            </w:r>
          </w:p>
        </w:tc>
        <w:tc>
          <w:tcPr>
            <w:tcW w:w="0" w:type="auto"/>
            <w:tcBorders>
              <w:top w:val="nil"/>
              <w:left w:val="nil"/>
              <w:bottom w:val="single" w:sz="4" w:space="0" w:color="000000"/>
              <w:right w:val="single" w:sz="4" w:space="0" w:color="000000"/>
            </w:tcBorders>
            <w:shd w:val="clear" w:color="auto" w:fill="auto"/>
            <w:noWrap/>
            <w:vAlign w:val="bottom"/>
            <w:hideMark/>
          </w:tcPr>
          <w:p w14:paraId="149C69F4" w14:textId="66B487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97BC6" w14:textId="57BB1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E355E" w14:textId="6E2C41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1,302.46 </w:t>
            </w:r>
          </w:p>
        </w:tc>
      </w:tr>
      <w:tr w:rsidR="00CD47B7" w:rsidRPr="00CD47B7" w14:paraId="2B40B6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FAD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F61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52FB92A2" w14:textId="71F93F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183540B9" w14:textId="25466E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0B3F3" w14:textId="684035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45AB4" w14:textId="19F494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7,252.14 </w:t>
            </w:r>
          </w:p>
        </w:tc>
      </w:tr>
      <w:tr w:rsidR="00CD47B7" w:rsidRPr="00CD47B7" w14:paraId="0BA228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D4D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DB0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23F9E465" w14:textId="47B304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44BBBE2C" w14:textId="10E801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B82C3" w14:textId="503926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45872" w14:textId="012E8F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13,472.82 </w:t>
            </w:r>
          </w:p>
        </w:tc>
      </w:tr>
      <w:tr w:rsidR="00CD47B7" w:rsidRPr="00CD47B7" w14:paraId="5A8B94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1DAD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50B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2A6AFE84" w14:textId="5FD0CF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01,291.72 </w:t>
            </w:r>
          </w:p>
        </w:tc>
        <w:tc>
          <w:tcPr>
            <w:tcW w:w="0" w:type="auto"/>
            <w:tcBorders>
              <w:top w:val="nil"/>
              <w:left w:val="nil"/>
              <w:bottom w:val="single" w:sz="4" w:space="0" w:color="000000"/>
              <w:right w:val="single" w:sz="4" w:space="0" w:color="000000"/>
            </w:tcBorders>
            <w:shd w:val="clear" w:color="auto" w:fill="auto"/>
            <w:noWrap/>
            <w:vAlign w:val="bottom"/>
            <w:hideMark/>
          </w:tcPr>
          <w:p w14:paraId="65B2CBC4" w14:textId="049B1C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018CA" w14:textId="399C21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B728" w14:textId="3032F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01,291.72 </w:t>
            </w:r>
          </w:p>
        </w:tc>
      </w:tr>
      <w:tr w:rsidR="00CD47B7" w:rsidRPr="00CD47B7" w14:paraId="7B80DD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9E0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6E14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6BE34D2" w14:textId="5C67EC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69FD1AB4" w14:textId="123104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650FF" w14:textId="0B80C9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E05CD" w14:textId="7E5164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2,846.22 </w:t>
            </w:r>
          </w:p>
        </w:tc>
      </w:tr>
      <w:tr w:rsidR="00CD47B7" w:rsidRPr="00CD47B7" w14:paraId="1FCAA4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1A5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268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8809342" w14:textId="5D0A6F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379E1D2C" w14:textId="038B08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204CA" w14:textId="766163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E911F" w14:textId="0F0B49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84,821.40 </w:t>
            </w:r>
          </w:p>
        </w:tc>
      </w:tr>
      <w:tr w:rsidR="00CD47B7" w:rsidRPr="00CD47B7" w14:paraId="0E970C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CDE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EE0E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086CB65" w14:textId="63F1A0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3E35B47D" w14:textId="301DEF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9EE3C" w14:textId="6F5DC1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550EE" w14:textId="0E883C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9,659.24 </w:t>
            </w:r>
          </w:p>
        </w:tc>
      </w:tr>
      <w:tr w:rsidR="00CD47B7" w:rsidRPr="00CD47B7" w14:paraId="4766F3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BA0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71D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0C0EA933" w14:textId="7B641A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297DC2B3" w14:textId="7A3695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31735" w14:textId="17373E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E1F5A" w14:textId="70CF21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63,498.78 </w:t>
            </w:r>
          </w:p>
        </w:tc>
      </w:tr>
      <w:tr w:rsidR="00CD47B7" w:rsidRPr="00CD47B7" w14:paraId="013656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A87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9591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0BB53A6" w14:textId="5AC724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2D84B2B1" w14:textId="6ECAE2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7EA4C" w14:textId="710F5D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3B37" w14:textId="4F2FF5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95,426.38 </w:t>
            </w:r>
          </w:p>
        </w:tc>
      </w:tr>
      <w:tr w:rsidR="00CD47B7" w:rsidRPr="00CD47B7" w14:paraId="007EC1F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8D25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DCA0057" w14:textId="1572A7C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97BD971" w14:textId="33C294C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519F59" w14:textId="7D30E31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5B1304" w14:textId="4D6F3F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6,773.30 </w:t>
            </w:r>
          </w:p>
        </w:tc>
      </w:tr>
      <w:tr w:rsidR="00CD47B7" w:rsidRPr="00CD47B7" w14:paraId="2EC419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381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115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6D0837B" w14:textId="3981B0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0850C560" w14:textId="43EE71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0B67D" w14:textId="422119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59F3F" w14:textId="7E0990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118.48 </w:t>
            </w:r>
          </w:p>
        </w:tc>
      </w:tr>
      <w:tr w:rsidR="00CD47B7" w:rsidRPr="00CD47B7" w14:paraId="5B61BB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C15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9C6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22E1F3C" w14:textId="492818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1E712042" w14:textId="3F2F7C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F472F" w14:textId="2F35D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AD3A8" w14:textId="2A7448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19,714.82 </w:t>
            </w:r>
          </w:p>
        </w:tc>
      </w:tr>
      <w:tr w:rsidR="00CD47B7" w:rsidRPr="00CD47B7" w14:paraId="281D67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0EB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65D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2A875303" w14:textId="660D3F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4885FC6" w14:textId="1F346B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F05EC" w14:textId="679AD5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30428" w14:textId="0F498C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r>
      <w:tr w:rsidR="00CD47B7" w:rsidRPr="00CD47B7" w14:paraId="3B39AC6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1C28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92FD0F1" w14:textId="0A5901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84,69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A6F6D9E" w14:textId="702687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CD057E" w14:textId="1DC9770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86400" w14:textId="09E1BAA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8,284,697.02 </w:t>
            </w:r>
          </w:p>
        </w:tc>
      </w:tr>
      <w:tr w:rsidR="00CD47B7" w:rsidRPr="00CD47B7" w14:paraId="66EF8CE6"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E97D4C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A4B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8CDC710" w14:textId="14E2A6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295A7FDD" w14:textId="36F819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80CF7" w14:textId="5EA0E4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624BD" w14:textId="3E1CD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262,622.13 </w:t>
            </w:r>
          </w:p>
        </w:tc>
      </w:tr>
      <w:tr w:rsidR="00CD47B7" w:rsidRPr="00CD47B7" w14:paraId="1103D604" w14:textId="77777777" w:rsidTr="00CD47B7">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EFD531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92C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08D5D12F" w14:textId="6C6CEC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DC69C91" w14:textId="699ADF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2BC3" w14:textId="660A00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89D72" w14:textId="23404E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96,940.00 </w:t>
            </w:r>
          </w:p>
        </w:tc>
      </w:tr>
      <w:tr w:rsidR="00CD47B7" w:rsidRPr="00CD47B7" w14:paraId="16B9BE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60D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73A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016DAA5B" w14:textId="36164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2D1888" w14:textId="15B41C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31171" w14:textId="130DB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00E8" w14:textId="513C5E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75,000.00 </w:t>
            </w:r>
          </w:p>
        </w:tc>
      </w:tr>
      <w:tr w:rsidR="00CD47B7" w:rsidRPr="00CD47B7" w14:paraId="0E2833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A36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775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35D3747B" w14:textId="2640F2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C2861F6" w14:textId="70FC93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2D497" w14:textId="38B71A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25D81" w14:textId="47DDFC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19,557.64 </w:t>
            </w:r>
          </w:p>
        </w:tc>
      </w:tr>
      <w:tr w:rsidR="00CD47B7" w:rsidRPr="00CD47B7" w14:paraId="3BA132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BF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2AB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341C303E" w14:textId="03F220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38738334" w14:textId="314DB8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D4313" w14:textId="075B8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2F9EE" w14:textId="44D18A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089,469.32 </w:t>
            </w:r>
          </w:p>
        </w:tc>
      </w:tr>
      <w:tr w:rsidR="00CD47B7" w:rsidRPr="00CD47B7" w14:paraId="403EA1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CC1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EF1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13B306C" w14:textId="3A234A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06BD9B9F" w14:textId="5EF430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7C3F5" w14:textId="213181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55363" w14:textId="5442AB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0,442.78 </w:t>
            </w:r>
          </w:p>
        </w:tc>
      </w:tr>
      <w:tr w:rsidR="00CD47B7" w:rsidRPr="00CD47B7" w14:paraId="3EFBD7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F7B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052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1F925E84" w14:textId="53FA79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D40C23F" w14:textId="16358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8D1FD" w14:textId="7863B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CAE59" w14:textId="15EE70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849,807.18 </w:t>
            </w:r>
          </w:p>
        </w:tc>
      </w:tr>
      <w:tr w:rsidR="00CD47B7" w:rsidRPr="00CD47B7" w14:paraId="7C2CB4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E68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FC3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A78DA27" w14:textId="01E932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955F4CB" w14:textId="51C505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CD56E" w14:textId="5302F4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4B3F3" w14:textId="754AD9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9,972.10 </w:t>
            </w:r>
          </w:p>
        </w:tc>
      </w:tr>
      <w:tr w:rsidR="00CD47B7" w:rsidRPr="00CD47B7" w14:paraId="64D062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80D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CEE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7E59181A" w14:textId="0A91E0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59,511.48 </w:t>
            </w:r>
          </w:p>
        </w:tc>
        <w:tc>
          <w:tcPr>
            <w:tcW w:w="0" w:type="auto"/>
            <w:tcBorders>
              <w:top w:val="nil"/>
              <w:left w:val="nil"/>
              <w:bottom w:val="single" w:sz="4" w:space="0" w:color="000000"/>
              <w:right w:val="single" w:sz="4" w:space="0" w:color="000000"/>
            </w:tcBorders>
            <w:shd w:val="clear" w:color="auto" w:fill="auto"/>
            <w:noWrap/>
            <w:vAlign w:val="bottom"/>
            <w:hideMark/>
          </w:tcPr>
          <w:p w14:paraId="3AFEA67D" w14:textId="361EF6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5EBCA" w14:textId="65654A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3912E" w14:textId="5F8FB6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59,511.48 </w:t>
            </w:r>
          </w:p>
        </w:tc>
      </w:tr>
      <w:tr w:rsidR="00CD47B7" w:rsidRPr="00CD47B7" w14:paraId="1AED500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7E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C22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40C7CB1B" w14:textId="447320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BC792E4" w14:textId="25BBA9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B1BA1" w14:textId="05BB0B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FD16C" w14:textId="38DB9A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23,020.85 </w:t>
            </w:r>
          </w:p>
        </w:tc>
      </w:tr>
      <w:tr w:rsidR="00CD47B7" w:rsidRPr="00CD47B7" w14:paraId="1021AB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3A0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633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0C5AB8F" w14:textId="78E2AB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A535268" w14:textId="06FD59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D483B" w14:textId="6A535A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8E137" w14:textId="4FD666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2,500.00 </w:t>
            </w:r>
          </w:p>
        </w:tc>
      </w:tr>
      <w:tr w:rsidR="00CD47B7" w:rsidRPr="00CD47B7" w14:paraId="409FF2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35F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4E7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C1EA0EE" w14:textId="05FF07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E10C065" w14:textId="1C72AA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1DF4D" w14:textId="35867D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04326" w14:textId="0A3C8B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0,262.46 </w:t>
            </w:r>
          </w:p>
        </w:tc>
      </w:tr>
      <w:tr w:rsidR="00CD47B7" w:rsidRPr="00CD47B7" w14:paraId="2CBB67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C9D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57A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32077C1A" w14:textId="290A44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6430C909" w14:textId="747D2E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D4512" w14:textId="31B603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FA579" w14:textId="5ACFE6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25,987.48 </w:t>
            </w:r>
          </w:p>
        </w:tc>
      </w:tr>
      <w:tr w:rsidR="00CD47B7" w:rsidRPr="00CD47B7" w14:paraId="0A6E17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3EC6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0BC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2C7E04DF" w14:textId="423BC2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798DB28E" w14:textId="05059B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7DFBB" w14:textId="23981D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EE35F" w14:textId="7E0D13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26,143.60 </w:t>
            </w:r>
          </w:p>
        </w:tc>
      </w:tr>
      <w:tr w:rsidR="00CD47B7" w:rsidRPr="00CD47B7" w14:paraId="5BCAB51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6DB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2B72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4389CF74" w14:textId="3A4FE7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8E85F06" w14:textId="4338A8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22067" w14:textId="100742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1E43C" w14:textId="35D41B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792,860.00 </w:t>
            </w:r>
          </w:p>
        </w:tc>
      </w:tr>
      <w:tr w:rsidR="00CD47B7" w:rsidRPr="00CD47B7" w14:paraId="18EF0B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23C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B57C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5F022C93" w14:textId="6ED14F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7174FCB5" w14:textId="32D16E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FAEE1" w14:textId="5B787F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4C2C8" w14:textId="6EC2D3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0,600.00 </w:t>
            </w:r>
          </w:p>
        </w:tc>
      </w:tr>
      <w:tr w:rsidR="00CD47B7" w:rsidRPr="00CD47B7" w14:paraId="5E92F36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88B48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881F2EA" w14:textId="2D93318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7C50AF01" w14:textId="2369E0E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56BBD0" w14:textId="59941E1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06FFD8C" w14:textId="7BB8FBD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5,269,988.54 </w:t>
            </w:r>
          </w:p>
        </w:tc>
      </w:tr>
      <w:tr w:rsidR="00CD47B7" w:rsidRPr="00CD47B7" w14:paraId="51525BF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0B25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816EACE" w14:textId="420FC69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623ABEF2" w14:textId="6960307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BC2927" w14:textId="099CC9B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836B7A" w14:textId="38B84D5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0,827.23 </w:t>
            </w:r>
          </w:p>
        </w:tc>
      </w:tr>
      <w:tr w:rsidR="00CD47B7" w:rsidRPr="00CD47B7" w14:paraId="21D036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ED51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2B7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451A9DBB" w14:textId="1206C6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2921DAFD" w14:textId="29D6B4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ADD67" w14:textId="575A2E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C6273" w14:textId="456B26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195.44 </w:t>
            </w:r>
          </w:p>
        </w:tc>
      </w:tr>
      <w:tr w:rsidR="00CD47B7" w:rsidRPr="00CD47B7" w14:paraId="44381B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5C58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787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564915CC" w14:textId="7389B0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CD60E26" w14:textId="73208A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995E1" w14:textId="5BD2F8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7BCEA" w14:textId="7B435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r>
      <w:tr w:rsidR="00CD47B7" w:rsidRPr="00CD47B7" w14:paraId="3EFC00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9479"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ABE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4AF9091C" w14:textId="5B587D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EDF4E03" w14:textId="15F02E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B6EF" w14:textId="2D9B06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6D39A" w14:textId="0A14C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r>
      <w:tr w:rsidR="00CD47B7" w:rsidRPr="00CD47B7" w14:paraId="757246F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7B48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0C55B5D" w14:textId="17218E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7E4EBAB9" w14:textId="6A19DEC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5E5766" w14:textId="31E88A7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74BB834" w14:textId="13B175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35,002.72 </w:t>
            </w:r>
          </w:p>
        </w:tc>
      </w:tr>
      <w:tr w:rsidR="00CD47B7" w:rsidRPr="00CD47B7" w14:paraId="1FB100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A09A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189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639111E" w14:textId="73C46B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165297DF" w14:textId="6105F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91608" w14:textId="1881A7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F30D0" w14:textId="191D6C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0,351.17 </w:t>
            </w:r>
          </w:p>
        </w:tc>
      </w:tr>
      <w:tr w:rsidR="00CD47B7" w:rsidRPr="00CD47B7" w14:paraId="257871E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045C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149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B487AD6" w14:textId="0DE9A1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69D157F" w14:textId="4BE8DC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E73FE" w14:textId="085841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49C5B" w14:textId="1D9FD4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r>
      <w:tr w:rsidR="00CD47B7" w:rsidRPr="00CD47B7" w14:paraId="561728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791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289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494D3C4" w14:textId="22A49B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C8CF94C" w14:textId="5D0B1F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48C17" w14:textId="497E4C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EF9AA" w14:textId="6498AE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0.70 </w:t>
            </w:r>
          </w:p>
        </w:tc>
      </w:tr>
      <w:tr w:rsidR="00CD47B7" w:rsidRPr="00CD47B7" w14:paraId="4399BE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786A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5CD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2C49664" w14:textId="15E01A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A7535" w14:textId="714428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F6E43" w14:textId="54056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3935CB7E" w14:textId="34C454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900.00 </w:t>
            </w:r>
          </w:p>
        </w:tc>
      </w:tr>
      <w:tr w:rsidR="00CD47B7" w:rsidRPr="00CD47B7" w14:paraId="2AD22F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B06C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F0B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6B698000" w14:textId="0C01E0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9607856" w14:textId="5DF63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54A4B" w14:textId="75E8E1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FEAED" w14:textId="407504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9,868.75 </w:t>
            </w:r>
          </w:p>
        </w:tc>
      </w:tr>
      <w:tr w:rsidR="00CD47B7" w:rsidRPr="00CD47B7" w14:paraId="1F2E0A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112B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82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4126510E" w14:textId="2566B4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76005E33" w14:textId="5A4CA6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ABBBF" w14:textId="3C2D9C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538D" w14:textId="6F4CBB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941.40 </w:t>
            </w:r>
          </w:p>
        </w:tc>
      </w:tr>
      <w:tr w:rsidR="00CD47B7" w:rsidRPr="00CD47B7" w14:paraId="7B6635D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91CC5"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9B18A35" w14:textId="33E430C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B0FE886" w14:textId="288287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582B47" w14:textId="22A08F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D813162" w14:textId="41C5FAC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672,555.24 </w:t>
            </w:r>
          </w:p>
        </w:tc>
      </w:tr>
      <w:tr w:rsidR="00CD47B7" w:rsidRPr="00CD47B7" w14:paraId="0420CD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D02C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150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0FEE403" w14:textId="3CD2C7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4D7E0A00" w14:textId="255D05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283B4" w14:textId="4EBB7C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396AA" w14:textId="7BB2DF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9,499.00 </w:t>
            </w:r>
          </w:p>
        </w:tc>
      </w:tr>
      <w:tr w:rsidR="00CD47B7" w:rsidRPr="00CD47B7" w14:paraId="7FE921A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32EF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EA7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D39D25" w14:textId="23F789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4B40739A" w14:textId="65E97A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FA8A6" w14:textId="6EDF30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5A9A4" w14:textId="7A8E6F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9,625.34 </w:t>
            </w:r>
          </w:p>
        </w:tc>
      </w:tr>
      <w:tr w:rsidR="00CD47B7" w:rsidRPr="00CD47B7" w14:paraId="09E67C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F45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294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5A1E951A" w14:textId="776B1C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24AE1C8" w14:textId="53DBE5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49F9A" w14:textId="6CC43A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BD101" w14:textId="405B67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423.98 </w:t>
            </w:r>
          </w:p>
        </w:tc>
      </w:tr>
      <w:tr w:rsidR="00CD47B7" w:rsidRPr="00CD47B7" w14:paraId="3371BC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4D89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692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3EA5743A" w14:textId="5754EF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6C68A145" w14:textId="616FE0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FC9DC" w14:textId="28650B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F9EB6" w14:textId="36F241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7,840.32 </w:t>
            </w:r>
          </w:p>
        </w:tc>
      </w:tr>
      <w:tr w:rsidR="00CD47B7" w:rsidRPr="00CD47B7" w14:paraId="2CAD16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36DD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8B0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6321E767" w14:textId="4C6777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6B74DF6" w14:textId="12F7C9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68D4A" w14:textId="3CCD7A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72F32" w14:textId="3B0E7B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r>
      <w:tr w:rsidR="00CD47B7" w:rsidRPr="00CD47B7" w14:paraId="4E9B3B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7730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437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55188572" w14:textId="40D1AA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8C436AA" w14:textId="4611C7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1DFD8" w14:textId="03493B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50AE7" w14:textId="6E0FD1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r>
      <w:tr w:rsidR="00CD47B7" w:rsidRPr="00CD47B7" w14:paraId="510A01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7B9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70A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3870B95" w14:textId="293396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ED41F2F" w14:textId="12332E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D0F90" w14:textId="11EFB3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AD7B5" w14:textId="01C23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280.00 </w:t>
            </w:r>
          </w:p>
        </w:tc>
      </w:tr>
      <w:tr w:rsidR="00CD47B7" w:rsidRPr="00CD47B7" w14:paraId="2F002A4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F9FD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2D0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BF41BE5" w14:textId="64663A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EDF2199" w14:textId="601BD2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8925F" w14:textId="589D44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40B4C" w14:textId="316062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5,227.86 </w:t>
            </w:r>
          </w:p>
        </w:tc>
      </w:tr>
      <w:tr w:rsidR="00CD47B7" w:rsidRPr="00CD47B7" w14:paraId="5B530A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2246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A87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8CC8F9D" w14:textId="68BF38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AAE65A2" w14:textId="4F432D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DCB65" w14:textId="69447A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0CFD6" w14:textId="521AFF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r>
      <w:tr w:rsidR="00CD47B7" w:rsidRPr="00CD47B7" w14:paraId="3C9AE2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0E02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37D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D70C813" w14:textId="672AC5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689A" w14:textId="4BD4C0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1C4C6" w14:textId="13C2DF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63697E6" w14:textId="1F34EC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380.00 </w:t>
            </w:r>
          </w:p>
        </w:tc>
      </w:tr>
      <w:tr w:rsidR="00CD47B7" w:rsidRPr="00CD47B7" w14:paraId="31FC03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228C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F8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22CA7AAD" w14:textId="77FA93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CD0F6D2" w14:textId="65AEC6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9A412" w14:textId="5BCDA8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7E87C" w14:textId="6E77DB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r>
      <w:tr w:rsidR="00CD47B7" w:rsidRPr="00CD47B7" w14:paraId="666AF3F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2EE4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D0B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1C4E9C7E" w14:textId="421951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ED65EB3" w14:textId="538B2A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BB319" w14:textId="3529B9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63129727" w14:textId="1971CF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87.86 </w:t>
            </w:r>
          </w:p>
        </w:tc>
      </w:tr>
      <w:tr w:rsidR="00CD47B7" w:rsidRPr="00CD47B7" w14:paraId="6ABC38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E137D"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E64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4AB6BE6F" w14:textId="4A5A9C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FB49438" w14:textId="67B1FC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717C3" w14:textId="6A4DAE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7717F" w14:textId="15EFDB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1.79 </w:t>
            </w:r>
          </w:p>
        </w:tc>
      </w:tr>
      <w:tr w:rsidR="00CD47B7" w:rsidRPr="00CD47B7" w14:paraId="5DF312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32A3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D72D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63F7EB85" w14:textId="0FF78C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39133D7C" w14:textId="337E9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A94AA" w14:textId="3CB657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616B3" w14:textId="736D0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6,901.93 </w:t>
            </w:r>
          </w:p>
        </w:tc>
      </w:tr>
      <w:tr w:rsidR="00CD47B7" w:rsidRPr="00CD47B7" w14:paraId="340907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2772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209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DD706C5" w14:textId="55E2AD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D2BA455" w14:textId="23DCED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C38E2" w14:textId="2F4BF9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EEE12" w14:textId="1596DA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r>
      <w:tr w:rsidR="00CD47B7" w:rsidRPr="00CD47B7" w14:paraId="093E1C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7F76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ADA7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3A7B31D0" w14:textId="50B6BF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2CFB5" w14:textId="6F76CB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70FBE" w14:textId="57E497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A03E6AE" w14:textId="6E15BD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300.00 </w:t>
            </w:r>
          </w:p>
        </w:tc>
      </w:tr>
      <w:tr w:rsidR="00CD47B7" w:rsidRPr="00CD47B7" w14:paraId="38283F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6437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80F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1DB42B85" w14:textId="2035F4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653FA" w14:textId="7CB0FD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05C50" w14:textId="02ABB8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4E22F44" w14:textId="75334A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0.00 </w:t>
            </w:r>
          </w:p>
        </w:tc>
      </w:tr>
      <w:tr w:rsidR="00CD47B7" w:rsidRPr="00CD47B7" w14:paraId="682CBA47"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7ECF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5BB739C" w14:textId="6CE694F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434F0F73" w14:textId="35D8CC2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107835" w14:textId="106A891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1E06364" w14:textId="073DA40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3,999.54 </w:t>
            </w:r>
          </w:p>
        </w:tc>
      </w:tr>
      <w:tr w:rsidR="00CD47B7" w:rsidRPr="00CD47B7" w14:paraId="0E3B941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32BE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73A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6C65DDA" w14:textId="39516A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30B3636" w14:textId="530D49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B6A11" w14:textId="59FA70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0EDB5" w14:textId="5F5BB0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207.68 </w:t>
            </w:r>
          </w:p>
        </w:tc>
      </w:tr>
      <w:tr w:rsidR="00CD47B7" w:rsidRPr="00CD47B7" w14:paraId="5ADFC8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C8F6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5DE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5282415" w14:textId="42AD1D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FFD1006" w14:textId="08DC07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C7A38" w14:textId="190A6C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9671F" w14:textId="2F64EC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1,210.00 </w:t>
            </w:r>
          </w:p>
        </w:tc>
      </w:tr>
      <w:tr w:rsidR="00CD47B7" w:rsidRPr="00CD47B7" w14:paraId="762983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3156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8E7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59E3BBC9" w14:textId="589FE4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10A7F832" w14:textId="46B262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95867" w14:textId="403204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10F130C7" w14:textId="13AAFD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5,605.00 </w:t>
            </w:r>
          </w:p>
        </w:tc>
      </w:tr>
      <w:tr w:rsidR="00CD47B7" w:rsidRPr="00CD47B7" w14:paraId="0D9837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0254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30E6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D9C57B1" w14:textId="1460CB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11DCE5B7" w14:textId="28F721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54ABC" w14:textId="2FBF1B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10368" w14:textId="7AD954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0,912.86 </w:t>
            </w:r>
          </w:p>
        </w:tc>
      </w:tr>
      <w:tr w:rsidR="00CD47B7" w:rsidRPr="00CD47B7" w14:paraId="37E298A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8261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22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7D0DB359" w14:textId="4012C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1A65BE4" w14:textId="07798C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FE55D" w14:textId="5C2D40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EE8B8" w14:textId="77C015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0,854.00 </w:t>
            </w:r>
          </w:p>
        </w:tc>
      </w:tr>
      <w:tr w:rsidR="00CD47B7" w:rsidRPr="00CD47B7" w14:paraId="2EBC373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64B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406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8C44DC3" w14:textId="7FE640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2DE80BFB" w14:textId="0C9AF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0635E" w14:textId="265934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0D60F" w14:textId="4B063B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4,140.00 </w:t>
            </w:r>
          </w:p>
        </w:tc>
      </w:tr>
      <w:tr w:rsidR="00CD47B7" w:rsidRPr="00CD47B7" w14:paraId="683A7C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F98B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28C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1AD28860" w14:textId="13E4FD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19C6840C" w14:textId="68D79D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48A89" w14:textId="6A3F19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3A33A" w14:textId="5431D1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070.00 </w:t>
            </w:r>
          </w:p>
        </w:tc>
      </w:tr>
      <w:tr w:rsidR="00CD47B7" w:rsidRPr="00CD47B7" w14:paraId="6D610E3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74D1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115DAF9" w14:textId="013B84B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1E7E7E51" w14:textId="0B50406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C0A690" w14:textId="194451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C2EAE7" w14:textId="6ABD0C2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603,082.95 </w:t>
            </w:r>
          </w:p>
        </w:tc>
      </w:tr>
      <w:tr w:rsidR="00CD47B7" w:rsidRPr="00CD47B7" w14:paraId="66CEA23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B28A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4C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288C60B" w14:textId="7AD081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6422667E" w14:textId="4226EF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2C917" w14:textId="270AAF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93E9D" w14:textId="3ADC7F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256.41 </w:t>
            </w:r>
          </w:p>
        </w:tc>
      </w:tr>
      <w:tr w:rsidR="00CD47B7" w:rsidRPr="00CD47B7" w14:paraId="102981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32F5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CF2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13EE7164" w14:textId="61DEA9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D80C007" w14:textId="232D91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396F3" w14:textId="544AC6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2A9EB" w14:textId="465960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59,825.00 </w:t>
            </w:r>
          </w:p>
        </w:tc>
      </w:tr>
      <w:tr w:rsidR="00CD47B7" w:rsidRPr="00CD47B7" w14:paraId="37C3D9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344D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4DE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7CF21BC7" w14:textId="2BCB9E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F208BB0" w14:textId="6EEC42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BDC71" w14:textId="63DE5B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4BE7B" w14:textId="621465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3.93 </w:t>
            </w:r>
          </w:p>
        </w:tc>
      </w:tr>
      <w:tr w:rsidR="00CD47B7" w:rsidRPr="00CD47B7" w14:paraId="0F18AC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AFE0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F68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588502F" w14:textId="6D2AEE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8E627" w14:textId="7BD5FA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24029" w14:textId="2BB4CA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23041E24" w14:textId="7D89C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8,500.00 </w:t>
            </w:r>
          </w:p>
        </w:tc>
      </w:tr>
      <w:tr w:rsidR="00CD47B7" w:rsidRPr="00CD47B7" w14:paraId="650D6D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D0D3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0F4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1CED3C89" w14:textId="185FB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43805E5" w14:textId="031B8F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70FE4" w14:textId="3C3F1C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94E4F" w14:textId="24B280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86,203.80 </w:t>
            </w:r>
          </w:p>
        </w:tc>
      </w:tr>
      <w:tr w:rsidR="00CD47B7" w:rsidRPr="00CD47B7" w14:paraId="4CAC72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3A1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74A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6A7177D9" w14:textId="4D3EA4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E0FA2E4" w14:textId="1F3D09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8BD3F" w14:textId="36C0CD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11178" w14:textId="69448B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956.90 </w:t>
            </w:r>
          </w:p>
        </w:tc>
      </w:tr>
      <w:tr w:rsidR="00CD47B7" w:rsidRPr="00CD47B7" w14:paraId="1054D4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48EAE"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266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05BEAC27" w14:textId="7C766A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EDF1A4C" w14:textId="169F0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0D669" w14:textId="6EF55E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E5D46" w14:textId="5FCC0E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8,659.86 </w:t>
            </w:r>
          </w:p>
        </w:tc>
      </w:tr>
      <w:tr w:rsidR="00CD47B7" w:rsidRPr="00CD47B7" w14:paraId="381CBCB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C98A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995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1FBD2DB4" w14:textId="184E29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378F0F29" w14:textId="55FD1B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5574A" w14:textId="42F6B8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2589F" w14:textId="2DA26B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238.06 </w:t>
            </w:r>
          </w:p>
        </w:tc>
      </w:tr>
      <w:tr w:rsidR="00CD47B7" w:rsidRPr="00CD47B7" w14:paraId="721BC3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FD400"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4ED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25956F9" w14:textId="620002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86A642D" w14:textId="010428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1E465" w14:textId="36402F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3CC8F" w14:textId="61C190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87.86 </w:t>
            </w:r>
          </w:p>
        </w:tc>
      </w:tr>
      <w:tr w:rsidR="00CD47B7" w:rsidRPr="00CD47B7" w14:paraId="61642C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5F383"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BAF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27EE8BD" w14:textId="0F547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69B3873B" w14:textId="7A9ABB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7CF4E" w14:textId="7EE6EA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8BA40" w14:textId="225C7B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1,811.13 </w:t>
            </w:r>
          </w:p>
        </w:tc>
      </w:tr>
      <w:tr w:rsidR="00CD47B7" w:rsidRPr="00CD47B7" w14:paraId="4AE7FD8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DBD7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92975F0" w14:textId="0C0B7CF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69E4285" w14:textId="045D33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6AA2FD" w14:textId="0C1930E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5FB8001" w14:textId="66D68F7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784,520.86 </w:t>
            </w:r>
          </w:p>
        </w:tc>
      </w:tr>
      <w:tr w:rsidR="00CD47B7" w:rsidRPr="00CD47B7" w14:paraId="583497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62C0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449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27589F8" w14:textId="795E6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123ABDEC" w14:textId="0CB4BA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4BD81" w14:textId="150087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6F599" w14:textId="0B35C9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767.56 </w:t>
            </w:r>
          </w:p>
        </w:tc>
      </w:tr>
      <w:tr w:rsidR="00CD47B7" w:rsidRPr="00CD47B7" w14:paraId="0880F2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DE6CC"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C21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E85CD0E" w14:textId="282A0F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E185C43" w14:textId="30431F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86FCC" w14:textId="515A52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5CFCE" w14:textId="0B56CC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r>
      <w:tr w:rsidR="00CD47B7" w:rsidRPr="00CD47B7" w14:paraId="6AA87F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34BF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642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EF2FDEB" w14:textId="35DFE7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400BC" w14:textId="00C91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CD00A" w14:textId="39C9BC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21E5DBC3" w14:textId="03F8CE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19B1485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EFDD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A4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3ECE2225" w14:textId="0D380D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500C8CD" w14:textId="7E71AC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40E68" w14:textId="5F4CD6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96C85" w14:textId="20E832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75.72 </w:t>
            </w:r>
          </w:p>
        </w:tc>
      </w:tr>
      <w:tr w:rsidR="00CD47B7" w:rsidRPr="00CD47B7" w14:paraId="3F4A05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11BC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389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66CDDF8B" w14:textId="48F726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0305D109" w14:textId="390768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0EB36" w14:textId="53C778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C3F27" w14:textId="765ABC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0,901.86 </w:t>
            </w:r>
          </w:p>
        </w:tc>
      </w:tr>
      <w:tr w:rsidR="00CD47B7" w:rsidRPr="00CD47B7" w14:paraId="3B07EC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9D38F"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5C9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430AE1B" w14:textId="3D4AA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41C79" w14:textId="6C2E2F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51F8E" w14:textId="679A40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8685D02" w14:textId="765F2A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7,500.00 </w:t>
            </w:r>
          </w:p>
        </w:tc>
      </w:tr>
      <w:tr w:rsidR="00CD47B7" w:rsidRPr="00CD47B7" w14:paraId="5E2702D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0055A8"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39E2DD28" w14:textId="14292CE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4B1A2D" w14:textId="14F3D0F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38179A" w14:textId="31D135F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EE2DF5" w14:textId="75402A3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74,061.00 </w:t>
            </w:r>
          </w:p>
        </w:tc>
      </w:tr>
      <w:tr w:rsidR="00CD47B7" w:rsidRPr="00CD47B7" w14:paraId="11B244A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486F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D96BB2" w14:textId="7BD8924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4B056295" w14:textId="32984D2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A3BC95" w14:textId="72CC0EB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865A6D" w14:textId="7FEEAC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436,194.18 </w:t>
            </w:r>
          </w:p>
        </w:tc>
      </w:tr>
      <w:tr w:rsidR="00CD47B7" w:rsidRPr="00CD47B7" w14:paraId="122CDF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F781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E7B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25D0F823" w14:textId="378A90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CCC302E" w14:textId="717F62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129E8" w14:textId="644D06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170EA" w14:textId="4F787C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4,440.00 </w:t>
            </w:r>
          </w:p>
        </w:tc>
      </w:tr>
      <w:tr w:rsidR="00CD47B7" w:rsidRPr="00CD47B7" w14:paraId="5F7303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1E1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565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075D9A71" w14:textId="781FD2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CFAA0BE" w14:textId="2AFCF6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55BA3" w14:textId="262E1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9420C" w14:textId="2AE271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6,240.00 </w:t>
            </w:r>
          </w:p>
        </w:tc>
      </w:tr>
      <w:tr w:rsidR="00CD47B7" w:rsidRPr="00CD47B7" w14:paraId="53A90B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933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292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CF1FF3" w14:textId="7AC362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24096660" w14:textId="295E5F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93417" w14:textId="736CDF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00735" w14:textId="6D2BF0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33,080.00 </w:t>
            </w:r>
          </w:p>
        </w:tc>
      </w:tr>
      <w:tr w:rsidR="00CD47B7" w:rsidRPr="00CD47B7" w14:paraId="409C7E8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BDD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396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7AA85578" w14:textId="66A194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6E3C8B8" w14:textId="0C56BC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7F285" w14:textId="2211E4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F8A38" w14:textId="59105F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63,960.00 </w:t>
            </w:r>
          </w:p>
        </w:tc>
      </w:tr>
      <w:tr w:rsidR="00CD47B7" w:rsidRPr="00CD47B7" w14:paraId="25B704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FFA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271A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546FF6E7" w14:textId="54E970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65FDBD3" w14:textId="07A877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11AAD" w14:textId="7FB029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91D57" w14:textId="0B25D3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2,960.00 </w:t>
            </w:r>
          </w:p>
        </w:tc>
      </w:tr>
      <w:tr w:rsidR="00CD47B7" w:rsidRPr="00CD47B7" w14:paraId="4B3139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67D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754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05B94B3F" w14:textId="352E4C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308858CD" w14:textId="0D4EF89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36AB0" w14:textId="185AF1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0E74F" w14:textId="7D8A7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3,560.00 </w:t>
            </w:r>
          </w:p>
        </w:tc>
      </w:tr>
      <w:tr w:rsidR="00CD47B7" w:rsidRPr="00CD47B7" w14:paraId="48059E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B644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376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7A7C8E1" w14:textId="723359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6AD2286B" w14:textId="06C793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5720E" w14:textId="27079D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54D31" w14:textId="50E398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1,200.00 </w:t>
            </w:r>
          </w:p>
        </w:tc>
      </w:tr>
      <w:tr w:rsidR="00CD47B7" w:rsidRPr="00CD47B7" w14:paraId="0FF73B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E69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7DB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1E542611" w14:textId="7B1FF9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D450AF5" w14:textId="1AB602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215FE" w14:textId="43B799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2ABEE" w14:textId="58B05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480.00 </w:t>
            </w:r>
          </w:p>
        </w:tc>
      </w:tr>
      <w:tr w:rsidR="00CD47B7" w:rsidRPr="00CD47B7" w14:paraId="040CD7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73D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D58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1ABD5B3F" w14:textId="0F296A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6D6234A3" w14:textId="1821F6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A3D42" w14:textId="4D8127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D0A7C" w14:textId="1B765E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760.00 </w:t>
            </w:r>
          </w:p>
        </w:tc>
      </w:tr>
      <w:tr w:rsidR="00CD47B7" w:rsidRPr="00CD47B7" w14:paraId="4BE75C4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F90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79A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1B25F53" w14:textId="41E8A3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2FFEF29" w14:textId="09D7A9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6C2F8" w14:textId="3127CD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2A471" w14:textId="56799F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400.00 </w:t>
            </w:r>
          </w:p>
        </w:tc>
      </w:tr>
      <w:tr w:rsidR="00CD47B7" w:rsidRPr="00CD47B7" w14:paraId="6EAAB8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BB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B6D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44078CC0" w14:textId="25B684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0AF6E66" w14:textId="279E58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B384B" w14:textId="1A8575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B44D4" w14:textId="1D668B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360.00 </w:t>
            </w:r>
          </w:p>
        </w:tc>
      </w:tr>
      <w:tr w:rsidR="00CD47B7" w:rsidRPr="00CD47B7" w14:paraId="6A4885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E4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15D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2FFE8D24" w14:textId="520A68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53796A48" w14:textId="4C6AB1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F1B94" w14:textId="1E3A23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1EB49" w14:textId="276B87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6,114.18 </w:t>
            </w:r>
          </w:p>
        </w:tc>
      </w:tr>
      <w:tr w:rsidR="00CD47B7" w:rsidRPr="00CD47B7" w14:paraId="51F793B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D667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162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70E4700B" w14:textId="6AF866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06AB5AEC" w14:textId="72F5FC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BCC33" w14:textId="6B6DC1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5B0C6" w14:textId="755E4B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8,040.00 </w:t>
            </w:r>
          </w:p>
        </w:tc>
      </w:tr>
      <w:tr w:rsidR="00CD47B7" w:rsidRPr="00CD47B7" w14:paraId="352E89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B2FF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D12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62EB8D92" w14:textId="6D9D3D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01A30FD5" w14:textId="559593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002B" w14:textId="6C0D40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A6EC0" w14:textId="108514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600.00 </w:t>
            </w:r>
          </w:p>
        </w:tc>
      </w:tr>
      <w:tr w:rsidR="00CD47B7" w:rsidRPr="00CD47B7" w14:paraId="125D027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97D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D65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19A0EA0C" w14:textId="1CADB0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4D3F7AF1" w14:textId="2322A7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C4C51" w14:textId="5F40AD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86DF5" w14:textId="4FC5EB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600.00 </w:t>
            </w:r>
          </w:p>
        </w:tc>
      </w:tr>
      <w:tr w:rsidR="00CD47B7" w:rsidRPr="00CD47B7" w14:paraId="620C07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444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D87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0094B90A" w14:textId="0AF0CC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48B669C" w14:textId="14BD33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C4E6E" w14:textId="51E7FF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9BC82" w14:textId="4151F1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r>
      <w:tr w:rsidR="00CD47B7" w:rsidRPr="00CD47B7" w14:paraId="640C80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69B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A7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1064D5EF" w14:textId="6F0256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76FD8B6" w14:textId="19AC5A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968E1" w14:textId="7C90CF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97CEC" w14:textId="3F6428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280.00 </w:t>
            </w:r>
          </w:p>
        </w:tc>
      </w:tr>
      <w:tr w:rsidR="00CD47B7" w:rsidRPr="00CD47B7" w14:paraId="74A3A21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8E1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F5A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A1AE42E" w14:textId="170E2B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14B088AA" w14:textId="2118A9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78DF7" w14:textId="3E3319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E1D04" w14:textId="3136B1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6,120.00 </w:t>
            </w:r>
          </w:p>
        </w:tc>
      </w:tr>
      <w:tr w:rsidR="00CD47B7" w:rsidRPr="00CD47B7" w14:paraId="687089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EAD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1D3C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31164BDD" w14:textId="55004F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3F693D92" w14:textId="0927EE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BCD2D" w14:textId="598D8A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B0799" w14:textId="3E6FC2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9,800.00 </w:t>
            </w:r>
          </w:p>
        </w:tc>
      </w:tr>
      <w:tr w:rsidR="00CD47B7" w:rsidRPr="00CD47B7" w14:paraId="333DB6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9F79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BF7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CD8AA6A" w14:textId="092EA6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F0EA229" w14:textId="570D9E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FF042" w14:textId="0C0BE9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10D5D" w14:textId="61EDB3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4,600.00 </w:t>
            </w:r>
          </w:p>
        </w:tc>
      </w:tr>
      <w:tr w:rsidR="00CD47B7" w:rsidRPr="00CD47B7" w14:paraId="3CAB98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00E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7BB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5EF7A31A" w14:textId="1E8FB7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5D3912AE" w14:textId="0B2E05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E8F2D" w14:textId="4EA3C8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795C1" w14:textId="4DBD95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1,840.00 </w:t>
            </w:r>
          </w:p>
        </w:tc>
      </w:tr>
      <w:tr w:rsidR="00CD47B7" w:rsidRPr="00CD47B7" w14:paraId="6E5151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8A0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9F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65DEBE08" w14:textId="190181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D2D161E" w14:textId="4BAC3A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553D" w14:textId="4C102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0E4EB" w14:textId="1C1A77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7,680.00 </w:t>
            </w:r>
          </w:p>
        </w:tc>
      </w:tr>
      <w:tr w:rsidR="00CD47B7" w:rsidRPr="00CD47B7" w14:paraId="3D08F9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56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5D3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1FAFED7D" w14:textId="62008B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3B368557" w14:textId="26406A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62589" w14:textId="42EF2E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AC4D2" w14:textId="02832B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080.00 </w:t>
            </w:r>
          </w:p>
        </w:tc>
      </w:tr>
      <w:tr w:rsidR="00CD47B7" w:rsidRPr="00CD47B7" w14:paraId="6625D3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793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C38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5DC368A4" w14:textId="5BFF9B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2C923D10" w14:textId="416426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D4E5B" w14:textId="0D7765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3ADBC" w14:textId="5FDCA6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05,360.00 </w:t>
            </w:r>
          </w:p>
        </w:tc>
      </w:tr>
      <w:tr w:rsidR="00CD47B7" w:rsidRPr="00CD47B7" w14:paraId="6E65F94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3E1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6AD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528EC669" w14:textId="4FF58D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5E7F7D" w14:textId="5CF44F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DB3FB" w14:textId="3E767E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E684C" w14:textId="451DF2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r>
      <w:tr w:rsidR="00CD47B7" w:rsidRPr="00CD47B7" w14:paraId="272E469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986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5C82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F088774" w14:textId="2B55E1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15414423" w14:textId="27E885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FA1C6" w14:textId="5CCB8B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DDF1B" w14:textId="73C808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7,360.00 </w:t>
            </w:r>
          </w:p>
        </w:tc>
      </w:tr>
      <w:tr w:rsidR="00CD47B7" w:rsidRPr="00CD47B7" w14:paraId="5AC1ED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710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160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495EC9EB" w14:textId="0395CC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513F6" w14:textId="1BE288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BAB2C" w14:textId="1DC69A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2728D" w14:textId="1570F0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000.00 </w:t>
            </w:r>
          </w:p>
        </w:tc>
      </w:tr>
      <w:tr w:rsidR="00CD47B7" w:rsidRPr="00CD47B7" w14:paraId="273EA3A4"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955C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2ED8EE3" w14:textId="47C6038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5E8F6624" w14:textId="058A328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4E5E73" w14:textId="1FD3C8D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8A46C7" w14:textId="5C71736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807,259.18 </w:t>
            </w:r>
          </w:p>
        </w:tc>
      </w:tr>
      <w:tr w:rsidR="00CD47B7" w:rsidRPr="00CD47B7" w14:paraId="6B9F86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883E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8E6A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B061F57" w14:textId="41959B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D11B0" w14:textId="43D3FE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C78E9" w14:textId="2D7D7B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752AB" w14:textId="580C34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7,000.00 </w:t>
            </w:r>
          </w:p>
        </w:tc>
      </w:tr>
      <w:tr w:rsidR="00CD47B7" w:rsidRPr="00CD47B7" w14:paraId="602022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DF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E7E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434E46EE" w14:textId="60DB0C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2D03E603" w14:textId="07156F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BDADC" w14:textId="3C7BDA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7CE43" w14:textId="1D27E0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2,200.00 </w:t>
            </w:r>
          </w:p>
        </w:tc>
      </w:tr>
      <w:tr w:rsidR="00CD47B7" w:rsidRPr="00CD47B7" w14:paraId="64DDF1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6F5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A33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2A35D58C" w14:textId="237FC2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E4E3146" w14:textId="32AB7A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54D54" w14:textId="662362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475F1" w14:textId="6C64B3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8,080.00 </w:t>
            </w:r>
          </w:p>
        </w:tc>
      </w:tr>
      <w:tr w:rsidR="00CD47B7" w:rsidRPr="00CD47B7" w14:paraId="4C8C584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804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224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777CA46C" w14:textId="3467A3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03BCAC4A" w14:textId="2476A4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3978" w14:textId="7BB231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B9F57" w14:textId="36BE5D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520.00 </w:t>
            </w:r>
          </w:p>
        </w:tc>
      </w:tr>
      <w:tr w:rsidR="00CD47B7" w:rsidRPr="00CD47B7" w14:paraId="59D4A9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2E4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654A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7A3B3B66" w14:textId="685713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4D62ADFE" w14:textId="2D88A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9BF84" w14:textId="1E3399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5076A" w14:textId="7485F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800.00 </w:t>
            </w:r>
          </w:p>
        </w:tc>
      </w:tr>
      <w:tr w:rsidR="00CD47B7" w:rsidRPr="00CD47B7" w14:paraId="0DDCF5B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4E2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857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27AB9EAA" w14:textId="5EBE48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DF2B58C" w14:textId="7E3251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BBB3C" w14:textId="467676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AE4E9" w14:textId="31BBC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4,240.00 </w:t>
            </w:r>
          </w:p>
        </w:tc>
      </w:tr>
      <w:tr w:rsidR="00CD47B7" w:rsidRPr="00CD47B7" w14:paraId="4602361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A06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FEF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0E512430" w14:textId="59AD11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9E5FC6F" w14:textId="22C8EB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21499" w14:textId="4455D3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D2F76" w14:textId="73EFBF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60.00 </w:t>
            </w:r>
          </w:p>
        </w:tc>
      </w:tr>
      <w:tr w:rsidR="00CD47B7" w:rsidRPr="00CD47B7" w14:paraId="522E13E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186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D7E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450B61C5" w14:textId="5EC50C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0B2907D" w14:textId="3D8C0C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E0804" w14:textId="4E397A3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65DEA" w14:textId="14C01E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8,040.00 </w:t>
            </w:r>
          </w:p>
        </w:tc>
      </w:tr>
      <w:tr w:rsidR="00CD47B7" w:rsidRPr="00CD47B7" w14:paraId="4C7C9F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F93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D81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25D67F61" w14:textId="3726C7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0E17166" w14:textId="11EADC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822A1" w14:textId="7B8036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56CC1" w14:textId="2D649F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6,920.00 </w:t>
            </w:r>
          </w:p>
        </w:tc>
      </w:tr>
      <w:tr w:rsidR="00CD47B7" w:rsidRPr="00CD47B7" w14:paraId="4A01F5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3A3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E35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45E9EA45" w14:textId="5A7A43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9CD36CD" w14:textId="342914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C393B" w14:textId="1AB5C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C4F59" w14:textId="1495B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7,560.00 </w:t>
            </w:r>
          </w:p>
        </w:tc>
      </w:tr>
      <w:tr w:rsidR="00CD47B7" w:rsidRPr="00CD47B7" w14:paraId="41DD4B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C0C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888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45AA1270" w14:textId="3EE2B8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289235D2" w14:textId="78B520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778AF" w14:textId="4812BC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D784F" w14:textId="2EAC35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0,760.00 </w:t>
            </w:r>
          </w:p>
        </w:tc>
      </w:tr>
      <w:tr w:rsidR="00CD47B7" w:rsidRPr="00CD47B7" w14:paraId="56AF30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CBA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A04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7609A9D5" w14:textId="544C28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6BC54C75" w14:textId="6A6065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31CEB" w14:textId="3C9DBB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912F3" w14:textId="4767AE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640.00 </w:t>
            </w:r>
          </w:p>
        </w:tc>
      </w:tr>
      <w:tr w:rsidR="00CD47B7" w:rsidRPr="00CD47B7" w14:paraId="17BDAC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4AB0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259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6B1E812B" w14:textId="53046D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C4E3A26" w14:textId="095E30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96A18" w14:textId="1FF51C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7ED97" w14:textId="45FCF2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4,880.00 </w:t>
            </w:r>
          </w:p>
        </w:tc>
      </w:tr>
      <w:tr w:rsidR="00CD47B7" w:rsidRPr="00CD47B7" w14:paraId="074B00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897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A43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495E1318" w14:textId="423C77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90F4BD9" w14:textId="20915D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D8C4A" w14:textId="6861CF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BBF29" w14:textId="417D6D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2,080.00 </w:t>
            </w:r>
          </w:p>
        </w:tc>
      </w:tr>
      <w:tr w:rsidR="00CD47B7" w:rsidRPr="00CD47B7" w14:paraId="7B27EF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F0E8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C9A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B210A35" w14:textId="108B52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D917A5B" w14:textId="7FFB8E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FCC80" w14:textId="4ECFBF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5235E" w14:textId="740028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0,320.00 </w:t>
            </w:r>
          </w:p>
        </w:tc>
      </w:tr>
      <w:tr w:rsidR="00CD47B7" w:rsidRPr="00CD47B7" w14:paraId="157F029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FD6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B0B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6161F7A2" w14:textId="7084F3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0665ECA1" w14:textId="5A5166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389C0" w14:textId="45FFC9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83323" w14:textId="6E30BB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19,480.00 </w:t>
            </w:r>
          </w:p>
        </w:tc>
      </w:tr>
      <w:tr w:rsidR="00CD47B7" w:rsidRPr="00CD47B7" w14:paraId="348669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364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BEF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46D7A8C" w14:textId="181D9A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03250D" w14:textId="04C425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1358C" w14:textId="77B92E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FFCD3" w14:textId="65FDFB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0,000.00 </w:t>
            </w:r>
          </w:p>
        </w:tc>
      </w:tr>
      <w:tr w:rsidR="00CD47B7" w:rsidRPr="00CD47B7" w14:paraId="1055AC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7C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9BC5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674ABAC7" w14:textId="61E05A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8EC6372" w14:textId="417F49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FEF9E" w14:textId="3C2689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86D1E" w14:textId="2DD215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7,200.00 </w:t>
            </w:r>
          </w:p>
        </w:tc>
      </w:tr>
      <w:tr w:rsidR="00CD47B7" w:rsidRPr="00CD47B7" w14:paraId="6F01EE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259A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5A4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A94C84D" w14:textId="762D6F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8D53DDD" w14:textId="3F005E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325EB" w14:textId="5E2D70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29205" w14:textId="227760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720.00 </w:t>
            </w:r>
          </w:p>
        </w:tc>
      </w:tr>
      <w:tr w:rsidR="00CD47B7" w:rsidRPr="00CD47B7" w14:paraId="107B11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C11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5D9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20E2E20" w14:textId="186A5D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050C6A01" w14:textId="228501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B5CD0" w14:textId="5787DB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47719" w14:textId="50810B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840.00 </w:t>
            </w:r>
          </w:p>
        </w:tc>
      </w:tr>
      <w:tr w:rsidR="00CD47B7" w:rsidRPr="00CD47B7" w14:paraId="1130FF8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8BA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544D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08E7240" w14:textId="67AA05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33C1D70B" w14:textId="5ECDE9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39A03" w14:textId="174065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836D6" w14:textId="24CDC6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1,040.00 </w:t>
            </w:r>
          </w:p>
        </w:tc>
      </w:tr>
      <w:tr w:rsidR="00CD47B7" w:rsidRPr="00CD47B7" w14:paraId="5B3926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890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695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0A4C572" w14:textId="5A6B51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C377CF4" w14:textId="50E208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194F9" w14:textId="594A3C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D09B8" w14:textId="213A96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5,120.00 </w:t>
            </w:r>
          </w:p>
        </w:tc>
      </w:tr>
      <w:tr w:rsidR="00CD47B7" w:rsidRPr="00CD47B7" w14:paraId="7A9C6C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7ED4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75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2DE0091F" w14:textId="5039B9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6CAC634" w14:textId="0EB80B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2677F" w14:textId="4A6C67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94C3A" w14:textId="7C7214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73,520.00 </w:t>
            </w:r>
          </w:p>
        </w:tc>
      </w:tr>
      <w:tr w:rsidR="00CD47B7" w:rsidRPr="00CD47B7" w14:paraId="76FD31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EA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C53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67D2F320" w14:textId="3BF3ED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2C5FEE6" w14:textId="50086E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08317" w14:textId="564C5D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1D268" w14:textId="1FFA44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400.00 </w:t>
            </w:r>
          </w:p>
        </w:tc>
      </w:tr>
      <w:tr w:rsidR="00CD47B7" w:rsidRPr="00CD47B7" w14:paraId="09F75AE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B4DE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49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3A53D766" w14:textId="2CC67A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D7B380D" w14:textId="7E8F76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215F4" w14:textId="47EE80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0F334" w14:textId="0EA3FB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45,080.00 </w:t>
            </w:r>
          </w:p>
        </w:tc>
      </w:tr>
      <w:tr w:rsidR="00CD47B7" w:rsidRPr="00CD47B7" w14:paraId="503C15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60B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C97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2DDF3C44" w14:textId="5797FA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17C528" w14:textId="01C708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3822B" w14:textId="35A59D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5A861" w14:textId="174081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r>
      <w:tr w:rsidR="00CD47B7" w:rsidRPr="00CD47B7" w14:paraId="4F163A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F86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F90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0676C974" w14:textId="61BC46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161B29E8" w14:textId="010799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56B0" w14:textId="55826A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17AA1" w14:textId="203BB2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4,160.00 </w:t>
            </w:r>
          </w:p>
        </w:tc>
      </w:tr>
      <w:tr w:rsidR="00CD47B7" w:rsidRPr="00CD47B7" w14:paraId="137D82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F23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821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4DDEAAD" w14:textId="119FD2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0080F08D" w14:textId="35D8C1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914E1" w14:textId="6CDE6E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2FCC5" w14:textId="53EFF1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08,699.18 </w:t>
            </w:r>
          </w:p>
        </w:tc>
      </w:tr>
      <w:tr w:rsidR="00CD47B7" w:rsidRPr="00CD47B7" w14:paraId="0A5C575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694B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A5375BC" w14:textId="16C4034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D89DEB" w14:textId="3DD36C7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2EF412" w14:textId="246E4F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63D1D" w14:textId="5A306EA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7,383,176.00 </w:t>
            </w:r>
          </w:p>
        </w:tc>
      </w:tr>
      <w:tr w:rsidR="00CD47B7" w:rsidRPr="00CD47B7" w14:paraId="71BC87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EA1DC"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429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9254046" w14:textId="3E0435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51F6EE1" w14:textId="1EC818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DA972" w14:textId="74CEE4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A500F" w14:textId="3CCED2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0,680.00 </w:t>
            </w:r>
          </w:p>
        </w:tc>
      </w:tr>
      <w:tr w:rsidR="00CD47B7" w:rsidRPr="00CD47B7" w14:paraId="7AB614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1D8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A221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231B0E6C" w14:textId="6C2B3F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600509F1" w14:textId="67CFF2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B520B" w14:textId="4FED41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754A1" w14:textId="363467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280.00 </w:t>
            </w:r>
          </w:p>
        </w:tc>
      </w:tr>
      <w:tr w:rsidR="00CD47B7" w:rsidRPr="00CD47B7" w14:paraId="760BA6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FF9F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5D5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42E1AA6" w14:textId="7AD0C1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C13462" w14:textId="5FF1D1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38AE2" w14:textId="319F47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406E5" w14:textId="66D435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000.00 </w:t>
            </w:r>
          </w:p>
        </w:tc>
      </w:tr>
      <w:tr w:rsidR="00CD47B7" w:rsidRPr="00CD47B7" w14:paraId="05F62E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D08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4B3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3976C4C" w14:textId="2F3EAD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23226B84" w14:textId="17A4F5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365F7" w14:textId="4816CF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BABB8" w14:textId="011DA4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0,400.00 </w:t>
            </w:r>
          </w:p>
        </w:tc>
      </w:tr>
      <w:tr w:rsidR="00CD47B7" w:rsidRPr="00CD47B7" w14:paraId="54B15D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4F37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D74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664EA88E" w14:textId="4A347B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72A530FD" w14:textId="4AED9D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5F35" w14:textId="3716B3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2537D" w14:textId="119EF7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2,074.00 </w:t>
            </w:r>
          </w:p>
        </w:tc>
      </w:tr>
      <w:tr w:rsidR="00CD47B7" w:rsidRPr="00CD47B7" w14:paraId="321723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A10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E4AD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4A5AB27D" w14:textId="6AEC9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47E33B7" w14:textId="5A745D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29FD6" w14:textId="1D623F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AC2F6" w14:textId="5C607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8,742.00 </w:t>
            </w:r>
          </w:p>
        </w:tc>
      </w:tr>
      <w:tr w:rsidR="00CD47B7" w:rsidRPr="00CD47B7" w14:paraId="72C5C6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B43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F9D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6621780" w14:textId="2ECB06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C2C4ECE" w14:textId="3F0D01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835B6" w14:textId="45167D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17124" w14:textId="43FC6F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0,480.00 </w:t>
            </w:r>
          </w:p>
        </w:tc>
      </w:tr>
      <w:tr w:rsidR="00CD47B7" w:rsidRPr="00CD47B7" w14:paraId="090844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C9E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911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3698CEDA" w14:textId="59D3BA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F445E55" w14:textId="22E152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3B441" w14:textId="58EC46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6DF21" w14:textId="1930E3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800.00 </w:t>
            </w:r>
          </w:p>
        </w:tc>
      </w:tr>
      <w:tr w:rsidR="00CD47B7" w:rsidRPr="00CD47B7" w14:paraId="61BE1D1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058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542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5ED524C2" w14:textId="292D8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31F01C31" w14:textId="5E92A7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644FD" w14:textId="6FCD83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178CC" w14:textId="7DD967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5,920.00 </w:t>
            </w:r>
          </w:p>
        </w:tc>
      </w:tr>
      <w:tr w:rsidR="00CD47B7" w:rsidRPr="00CD47B7" w14:paraId="5DFA66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EF5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119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7007A72" w14:textId="40B43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8663C29" w14:textId="4077A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EB514" w14:textId="5B0C42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5A558" w14:textId="571C95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040.00 </w:t>
            </w:r>
          </w:p>
        </w:tc>
      </w:tr>
      <w:tr w:rsidR="00CD47B7" w:rsidRPr="00CD47B7" w14:paraId="64077E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CBE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27D4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586D7F56" w14:textId="75C79C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BBADEF4" w14:textId="6F085E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8393E" w14:textId="19FC70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8CA14" w14:textId="0FC8B8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120.00 </w:t>
            </w:r>
          </w:p>
        </w:tc>
      </w:tr>
      <w:tr w:rsidR="00CD47B7" w:rsidRPr="00CD47B7" w14:paraId="56F785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1390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68F5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5662B2F" w14:textId="559E1B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B93B2D1" w14:textId="731E9D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FE8CD" w14:textId="354FDB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2B11A" w14:textId="28AB76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3,600.00 </w:t>
            </w:r>
          </w:p>
        </w:tc>
      </w:tr>
      <w:tr w:rsidR="00CD47B7" w:rsidRPr="00CD47B7" w14:paraId="21EDDAA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5AF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005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718F1299" w14:textId="3E023B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8C964FB" w14:textId="1B000C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3AC28" w14:textId="07DE12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02C22" w14:textId="0F1BE2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3,840.00 </w:t>
            </w:r>
          </w:p>
        </w:tc>
      </w:tr>
      <w:tr w:rsidR="00CD47B7" w:rsidRPr="00CD47B7" w14:paraId="7DB564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9A8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CED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042B6B39" w14:textId="01B716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10BD1A30" w14:textId="5B52A4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26AEB" w14:textId="2087AD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C9E27" w14:textId="489A9F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94,200.00 </w:t>
            </w:r>
          </w:p>
        </w:tc>
      </w:tr>
      <w:tr w:rsidR="00CD47B7" w:rsidRPr="00CD47B7" w14:paraId="2349D32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6094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82E0BCE" w14:textId="5DACE7F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987CE13" w14:textId="4B48B0B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F9B2D9" w14:textId="1A88633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4F2A17" w14:textId="785AA8D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847,431.64 </w:t>
            </w:r>
          </w:p>
        </w:tc>
      </w:tr>
      <w:tr w:rsidR="00CD47B7" w:rsidRPr="00CD47B7" w14:paraId="0AE10D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681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ECD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2F5DC83" w14:textId="2A2370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1D1965EF" w14:textId="13D60D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83B37" w14:textId="0C43451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4B26E" w14:textId="1661CA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7,431.64 </w:t>
            </w:r>
          </w:p>
        </w:tc>
      </w:tr>
      <w:tr w:rsidR="00CD47B7" w:rsidRPr="00CD47B7" w14:paraId="26749AA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E2AD9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712ACF19" w14:textId="57A6AB3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24,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1257F07D" w14:textId="607EE40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B1AF5F" w14:textId="0CE69F5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A19FB0" w14:textId="1C33395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24,886.71 </w:t>
            </w:r>
          </w:p>
        </w:tc>
      </w:tr>
      <w:tr w:rsidR="00CD47B7" w:rsidRPr="00CD47B7" w14:paraId="2D376C7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D703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5A64093" w14:textId="506D7D6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46081E65" w14:textId="401FF80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82DE1C" w14:textId="6E2CA09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8FB4B5" w14:textId="6C88AA6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366,321.42 </w:t>
            </w:r>
          </w:p>
        </w:tc>
      </w:tr>
      <w:tr w:rsidR="00CD47B7" w:rsidRPr="00CD47B7" w14:paraId="574676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814B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EF5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0A21FED3" w14:textId="33451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398ED6" w14:textId="5BFDF5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98BB3" w14:textId="7CDE00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11159" w14:textId="523C24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CB2B96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BAA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D6C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03995DEC" w14:textId="54BAF0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DB4E946" w14:textId="4528C8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5F84B" w14:textId="0059DC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FF9F" w14:textId="35D4FF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216279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FDE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AA56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0CF8231C" w14:textId="722A72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678F9D" w14:textId="7E7356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D347A" w14:textId="7F8CBF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3203C" w14:textId="01129E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140A87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AD2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7E9C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4C08FC5" w14:textId="7BDCC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586AE8" w14:textId="7EC19B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A272A" w14:textId="0D6710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D4AC7" w14:textId="1E2C8F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FD3D1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415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106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71A2E9CA" w14:textId="4E4994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1EFDFB9" w14:textId="77102E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68111" w14:textId="25B2DA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2403F" w14:textId="609E2D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602.00 </w:t>
            </w:r>
          </w:p>
        </w:tc>
      </w:tr>
      <w:tr w:rsidR="00CD47B7" w:rsidRPr="00CD47B7" w14:paraId="2E11B6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813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4805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1F4B442C" w14:textId="7B80E8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5830DEC" w14:textId="6EB136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9EA95" w14:textId="2F1B95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9136D" w14:textId="57ED7C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76F16E0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98E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0B89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1255EA66" w14:textId="3A1B16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050DFC5D" w14:textId="7CFF1C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71CD5" w14:textId="73FAC3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9CED4" w14:textId="48530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50,175.00 </w:t>
            </w:r>
          </w:p>
        </w:tc>
      </w:tr>
      <w:tr w:rsidR="00CD47B7" w:rsidRPr="00CD47B7" w14:paraId="3BA38D2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E4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4D9F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0DE4FAA" w14:textId="10B9F4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A2F9B6" w14:textId="2EA3BC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28380" w14:textId="562E3C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B8AD0" w14:textId="705755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0F2647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A78B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6E2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C50C02E" w14:textId="376289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0E99D6C" w14:textId="764AF0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903B0" w14:textId="5606C8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F4D67" w14:textId="23D668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5349AC2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02E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F768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EF41E72" w14:textId="41161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5640D4BA" w14:textId="0F5A2E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DD132" w14:textId="230D7F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F14AD" w14:textId="0FC8D9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6,794.42 </w:t>
            </w:r>
          </w:p>
        </w:tc>
      </w:tr>
      <w:tr w:rsidR="00CD47B7" w:rsidRPr="00CD47B7" w14:paraId="36BC71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F49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06A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6B230046" w14:textId="756069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8CE71CB" w14:textId="331774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05608" w14:textId="245E18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15037" w14:textId="32E6C9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6B910B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8C8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297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260D8000" w14:textId="75BE64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6EF4502C" w14:textId="466DD3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48F76" w14:textId="36B8A0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075DE" w14:textId="1CCBAD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4,645.00 </w:t>
            </w:r>
          </w:p>
        </w:tc>
      </w:tr>
      <w:tr w:rsidR="00CD47B7" w:rsidRPr="00CD47B7" w14:paraId="3A66D8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3B5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FFA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6A28E12C" w14:textId="3DA055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D533904" w14:textId="163C07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F14BD" w14:textId="31FE7A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B58AD" w14:textId="11BDDE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C7E03B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CDA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19A31FDC" w14:textId="5D8393C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2209FF42" w14:textId="2BE300B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9253A0" w14:textId="326A2C3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9F1A5C" w14:textId="4D0070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15,819.37 </w:t>
            </w:r>
          </w:p>
        </w:tc>
      </w:tr>
      <w:tr w:rsidR="00CD47B7" w:rsidRPr="00CD47B7" w14:paraId="1AE399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2335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773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20E7B3FE" w14:textId="3FD761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F0E14D" w14:textId="67F4CC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0327E" w14:textId="0D4541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DFECA" w14:textId="46971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5ED31D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C0D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5EB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5BB77B49" w14:textId="4343E2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29017B62" w14:textId="761F34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72C9A" w14:textId="1C8A97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6ED29" w14:textId="65D833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1,503.62 </w:t>
            </w:r>
          </w:p>
        </w:tc>
      </w:tr>
      <w:tr w:rsidR="00CD47B7" w:rsidRPr="00CD47B7" w14:paraId="7880F8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9ED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4A6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CB696A8" w14:textId="6796B6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63BE943B" w14:textId="048A5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9762D" w14:textId="326AE7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74E8D" w14:textId="4CB993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1,130.75 </w:t>
            </w:r>
          </w:p>
        </w:tc>
      </w:tr>
      <w:tr w:rsidR="00CD47B7" w:rsidRPr="00CD47B7" w14:paraId="29DFAF7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64F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C11C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5A23DCF" w14:textId="36A53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C29EB1F" w14:textId="033CA3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DB6BA" w14:textId="6F83EE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7D114" w14:textId="54B80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65E934F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C34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57B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37CD34E" w14:textId="2559C5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6C315E7" w14:textId="0B8466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0C17" w14:textId="253F64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8D201" w14:textId="46614F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5FE0BC2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2CF9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7037DA0" w14:textId="55CF93A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709,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2BF71075" w14:textId="28DC426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3F2E39" w14:textId="5C150B3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DD12C1" w14:textId="6A600EB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709,532.97 </w:t>
            </w:r>
          </w:p>
        </w:tc>
      </w:tr>
      <w:tr w:rsidR="00CD47B7" w:rsidRPr="00CD47B7" w14:paraId="23C9E99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F8B3F"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DD0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292A59" w14:textId="2ED40C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434A4FDB" w14:textId="177EA6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64EE4" w14:textId="0A28F7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D3B7F" w14:textId="4F08C3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980,082.53 </w:t>
            </w:r>
          </w:p>
        </w:tc>
      </w:tr>
      <w:tr w:rsidR="00CD47B7" w:rsidRPr="00CD47B7" w14:paraId="67A8094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444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82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03BC03C" w14:textId="4285F2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F4A92B0" w14:textId="469410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A626B" w14:textId="2A6BD1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EA612" w14:textId="22D5D5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1E58EB5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934F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20D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68F02D38" w14:textId="734035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03AE2F" w14:textId="17229C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E300B" w14:textId="06C84A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5F036" w14:textId="4A7F1D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8D1F2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9AB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06B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0D2F74A8" w14:textId="283B81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7,865.00 </w:t>
            </w:r>
          </w:p>
        </w:tc>
        <w:tc>
          <w:tcPr>
            <w:tcW w:w="0" w:type="auto"/>
            <w:tcBorders>
              <w:top w:val="nil"/>
              <w:left w:val="nil"/>
              <w:bottom w:val="single" w:sz="4" w:space="0" w:color="000000"/>
              <w:right w:val="single" w:sz="4" w:space="0" w:color="000000"/>
            </w:tcBorders>
            <w:shd w:val="clear" w:color="auto" w:fill="auto"/>
            <w:noWrap/>
            <w:vAlign w:val="bottom"/>
            <w:hideMark/>
          </w:tcPr>
          <w:p w14:paraId="709B14EA" w14:textId="1DBC1F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E4494" w14:textId="514F2C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9A712" w14:textId="46171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7,865.00 </w:t>
            </w:r>
          </w:p>
        </w:tc>
      </w:tr>
      <w:tr w:rsidR="00CD47B7" w:rsidRPr="00CD47B7" w14:paraId="5FBE5DB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226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B52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7EDADB35" w14:textId="11B145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2D187FEF" w14:textId="20E7BD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0BB15" w14:textId="48A013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5E480" w14:textId="77F2CC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5,197.44 </w:t>
            </w:r>
          </w:p>
        </w:tc>
      </w:tr>
      <w:tr w:rsidR="00CD47B7" w:rsidRPr="00CD47B7" w14:paraId="4DA089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DD8D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4CC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09F567C0" w14:textId="2D8A4A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99D4CB" w14:textId="0D54DC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53161" w14:textId="2337AC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45AEF" w14:textId="6CE297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AA13DB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A49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E6C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7A943777" w14:textId="647A8D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320BD07" w14:textId="6DDB52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0857E" w14:textId="77A8E5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E0558" w14:textId="6ECAF2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77933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ABF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E2B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699A744C" w14:textId="4A018C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56C6EA2" w14:textId="546F91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D33B1" w14:textId="303084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4C3ED" w14:textId="5AB93A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r>
      <w:tr w:rsidR="00CD47B7" w:rsidRPr="00CD47B7" w14:paraId="48C788A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AA01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BF7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B73F532" w14:textId="725A2C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92625F" w14:textId="3BAAD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49CDF" w14:textId="27432C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DFFE" w14:textId="768B52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8797F2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1C2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55CA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19038E1" w14:textId="2B1D06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4E2CADC" w14:textId="01866A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D1975" w14:textId="0ED764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69EE7" w14:textId="347734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1A830B7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105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F12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77437A6" w14:textId="2FEBC4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0879BAC" w14:textId="59BD17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BCA16" w14:textId="01A498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47519" w14:textId="6D5B22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64,965.00 </w:t>
            </w:r>
          </w:p>
        </w:tc>
      </w:tr>
      <w:tr w:rsidR="00CD47B7" w:rsidRPr="00CD47B7" w14:paraId="2FFE18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AF8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B94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64A6CA95" w14:textId="74816D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DB6B56E" w14:textId="567447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B2E1B" w14:textId="707D1B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48012" w14:textId="44CAED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F05C1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CAB3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193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0FC1C81E" w14:textId="34A7AD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1826E29E" w14:textId="3B75BB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9853" w14:textId="2509F5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06239" w14:textId="19603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354,293.00 </w:t>
            </w:r>
          </w:p>
        </w:tc>
      </w:tr>
      <w:tr w:rsidR="00CD47B7" w:rsidRPr="00CD47B7" w14:paraId="5A35DA0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35F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6EC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234004D3" w14:textId="75ECE9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05D8B5" w14:textId="08055D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79195" w14:textId="6EF885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90EAC" w14:textId="3C03EE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89035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9D8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A7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6BDDF969" w14:textId="2DBC76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DB617F2" w14:textId="5B5A30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180D9" w14:textId="0FE53B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8C7D1" w14:textId="73F57E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4A8C984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867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B5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2ADAB3C7" w14:textId="2AD774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32F97EF" w14:textId="13577A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47FF7" w14:textId="46CC03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E2643" w14:textId="455B95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F3797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9B8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D4E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28D8D9" w14:textId="78BBD6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813CA02" w14:textId="3208CF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98C03" w14:textId="7DCD95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D2E66" w14:textId="7FF084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r>
      <w:tr w:rsidR="00CD47B7" w:rsidRPr="00CD47B7" w14:paraId="71075F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5D7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7E4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776B582" w14:textId="30E44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01E32C3" w14:textId="4D5A11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E4A51" w14:textId="1FE228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5D959" w14:textId="0357EE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1,465.00 </w:t>
            </w:r>
          </w:p>
        </w:tc>
      </w:tr>
      <w:tr w:rsidR="00CD47B7" w:rsidRPr="00CD47B7" w14:paraId="5955B2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6F7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17B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432DD138" w14:textId="690D97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C03393" w14:textId="29278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76D44" w14:textId="398EBD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7B88" w14:textId="5A09F6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286031AE"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9B90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52C8122" w14:textId="11A59A8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62E0A7" w14:textId="14B6139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511E58" w14:textId="2E9ABBA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05C7E0" w14:textId="300C345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194,550.00 </w:t>
            </w:r>
          </w:p>
        </w:tc>
      </w:tr>
      <w:tr w:rsidR="00CD47B7" w:rsidRPr="00CD47B7" w14:paraId="023AE1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EA69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8F8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55BFAE82" w14:textId="42849E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969123" w14:textId="3E6F8C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AC95F" w14:textId="33DCD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C43AA" w14:textId="7FEA7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6DF806C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0B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8C5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562CE95C" w14:textId="6757B4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016257" w14:textId="403BB9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65702" w14:textId="58FD38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B26F" w14:textId="167150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FF0978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A02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DBC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492C98E2" w14:textId="033BCE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F1F3FC" w14:textId="2D83DE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9FB3D" w14:textId="10DC91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83431" w14:textId="4D7752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77D77F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1EFC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9A2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3B556D" w14:textId="3C19B4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492AD1" w14:textId="78ED5D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C3CD6" w14:textId="171729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6BE53" w14:textId="55A3F6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1612BD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088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D69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1F42197" w14:textId="231236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DB98016" w14:textId="47171A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3AADB" w14:textId="54140B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E4588" w14:textId="4CB883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5B83414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30E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BCB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54A7596F" w14:textId="370B5D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1ED3DD" w14:textId="791CF3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28546" w14:textId="04D33F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FACEB" w14:textId="16161A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21CAC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BD9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49A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6B379D15" w14:textId="353746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4F92108F" w14:textId="5F63EF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22760" w14:textId="24D0A1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D5727" w14:textId="16BD11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67,440.00 </w:t>
            </w:r>
          </w:p>
        </w:tc>
      </w:tr>
      <w:tr w:rsidR="00CD47B7" w:rsidRPr="00CD47B7" w14:paraId="5A59B3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AFD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6AF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B399B1A" w14:textId="523CBC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FFF6FB" w14:textId="2DD625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2E069" w14:textId="2205EC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80532" w14:textId="02A009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ED361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982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74D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FCECD4E" w14:textId="500D15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A72D35" w14:textId="08A4D6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E3E79" w14:textId="633FB5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F50F2" w14:textId="200621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65A284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9E0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1D5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9DE87F0" w14:textId="078EF7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11F054" w14:textId="242CF8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C72B" w14:textId="6DA9AA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E91D1" w14:textId="18E780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21174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8EF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276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BCBB40D" w14:textId="03808A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C71031" w14:textId="21FFB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50DDB" w14:textId="4557E6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14D2C" w14:textId="777D60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6D9349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CC2D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A63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3E163455" w14:textId="0E942A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E26D87" w14:textId="0AE06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0CD47" w14:textId="28B9AD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F2BD" w14:textId="5A3BD5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07A004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152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C17C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E68A9D9" w14:textId="5AA382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48B609" w14:textId="2D2F88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C46B1" w14:textId="39D9A1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0E2D1" w14:textId="58ECF1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EDE3E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644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1982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FC635E1" w14:textId="444993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0DD74D" w14:textId="03E5DF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9614A" w14:textId="05A700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63631" w14:textId="720858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805,000.00 </w:t>
            </w:r>
          </w:p>
        </w:tc>
      </w:tr>
      <w:tr w:rsidR="00CD47B7" w:rsidRPr="00CD47B7" w14:paraId="0BAF93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00BA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B30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21153DBF" w14:textId="662D0F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EE9723" w14:textId="3F2102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8EFE2" w14:textId="77D664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78699" w14:textId="1FD5E37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893E05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80E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2E9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5183698B" w14:textId="2FDA36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74E0D3" w14:textId="18C94C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1C4A2" w14:textId="7E3B8C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16DB8" w14:textId="0CC7E5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5EE92A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1CE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6A77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5C2A39E" w14:textId="3C6EC6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0BD11F" w14:textId="5D61F7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25B3F" w14:textId="1E2FE5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33037" w14:textId="300C9B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34337F2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FBBE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0A85321" w14:textId="38640C6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489D407" w14:textId="6D4942F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9815D7" w14:textId="41C0C39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8AB856" w14:textId="15D7C75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338,662.95 </w:t>
            </w:r>
          </w:p>
        </w:tc>
      </w:tr>
      <w:tr w:rsidR="00CD47B7" w:rsidRPr="00CD47B7" w14:paraId="5D3D3A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218A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92A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2604C8B7" w14:textId="070EB1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2094DBBD" w14:textId="3C75C8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EB18A" w14:textId="10F174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A05F" w14:textId="5EFACF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946,703.95 </w:t>
            </w:r>
          </w:p>
        </w:tc>
      </w:tr>
      <w:tr w:rsidR="00CD47B7" w:rsidRPr="00CD47B7" w14:paraId="4421EDA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FE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0C7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0F838335" w14:textId="62BB05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34D3822" w14:textId="1E76BE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F4CD1" w14:textId="23B1DA0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2A6F2" w14:textId="0A82BD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4,395.00 </w:t>
            </w:r>
          </w:p>
        </w:tc>
      </w:tr>
      <w:tr w:rsidR="00CD47B7" w:rsidRPr="00CD47B7" w14:paraId="43184DB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709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8C6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2445C6F" w14:textId="6C6DEA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9B06BC" w14:textId="2CD60E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E303E" w14:textId="23F5FE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D7B1D" w14:textId="04732D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7E0940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B351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56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1E5A87A2" w14:textId="24A90B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122147" w14:textId="48C5D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68F3" w14:textId="7D0D6A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E090C" w14:textId="7AECB8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AB23C0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C0FD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9C72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0E95D7C" w14:textId="0504FD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3B43ABB" w14:textId="1A760F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E0C38" w14:textId="22CD83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7BCF3" w14:textId="799C2D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37577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549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D873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65CB7B1A" w14:textId="79C9B0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A3E8E81" w14:textId="5DD1E4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DC094" w14:textId="6EECF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1E62D" w14:textId="3740A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0BC3D1D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80C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1BF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0D329F39" w14:textId="22345E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A13059A" w14:textId="44199D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AD21D" w14:textId="6D0CE3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B9553" w14:textId="28196A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0,789.00 </w:t>
            </w:r>
          </w:p>
        </w:tc>
      </w:tr>
      <w:tr w:rsidR="00CD47B7" w:rsidRPr="00CD47B7" w14:paraId="6013354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5FC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79E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55F9A1B9" w14:textId="71F9D8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BE210E" w14:textId="07DC29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6F0AC" w14:textId="2C34AA1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BE77A" w14:textId="075A31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8,570.00 </w:t>
            </w:r>
          </w:p>
        </w:tc>
      </w:tr>
      <w:tr w:rsidR="00CD47B7" w:rsidRPr="00CD47B7" w14:paraId="4723CC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EF3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EC7F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47195426" w14:textId="0C849D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BE095A" w14:textId="2B5C4E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9897A" w14:textId="2503E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BE79B" w14:textId="1D8358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784657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5A8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292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33B6A367" w14:textId="4C62E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0A76C2E" w14:textId="2A1783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DD84F" w14:textId="4C52CA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02000" w14:textId="50E02B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1B26C1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49D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71C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304B9C81" w14:textId="2E9F3A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BFDF32" w14:textId="134712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2754D" w14:textId="1CB150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AF9A5" w14:textId="2F23C2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5DBF3B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54C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2AD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2ED7318F" w14:textId="6894EF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0950B80" w14:textId="1898F5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6EB17" w14:textId="5B70D8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B708" w14:textId="2BC712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1827E75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823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B1C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AFD7584" w14:textId="626717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0891F889" w14:textId="4B3F7A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8605B" w14:textId="176201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572ED" w14:textId="363D1C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5,700.00 </w:t>
            </w:r>
          </w:p>
        </w:tc>
      </w:tr>
      <w:tr w:rsidR="00CD47B7" w:rsidRPr="00CD47B7" w14:paraId="2D9FCE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1D7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D06F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30A0B46E" w14:textId="7AA0C9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036A81F" w14:textId="2BAF7F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C5DAA" w14:textId="1EB295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229A3" w14:textId="5BF951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0C5D6BF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F4D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490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109A0B68" w14:textId="0660B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00B446B0" w14:textId="02858E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8805E" w14:textId="14577F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152FE" w14:textId="59C6D6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684,045.00 </w:t>
            </w:r>
          </w:p>
        </w:tc>
      </w:tr>
      <w:tr w:rsidR="00CD47B7" w:rsidRPr="00CD47B7" w14:paraId="27615F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453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C0A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0F2E6C9E" w14:textId="74AC0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3099A55" w14:textId="7ABFD6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25372" w14:textId="26E429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80879" w14:textId="02537F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46D01B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2C9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C03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5BF07AAD" w14:textId="2CCD6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39F2474" w14:textId="586A2B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6354D" w14:textId="129A98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7CFE5" w14:textId="4D15AD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65B3D7A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AEC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DEA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C7A3F82" w14:textId="2A7B74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08E33F30" w14:textId="3BF78C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BC991" w14:textId="18CD79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06AD6" w14:textId="19CF2D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1,980.00 </w:t>
            </w:r>
          </w:p>
        </w:tc>
      </w:tr>
      <w:tr w:rsidR="00CD47B7" w:rsidRPr="00CD47B7" w14:paraId="1793C20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42C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9A09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4F32317F" w14:textId="114AA4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53A1A5E9" w14:textId="5C3493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6B99A" w14:textId="7154DB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B409B" w14:textId="3B93AA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5,780.00 </w:t>
            </w:r>
          </w:p>
        </w:tc>
      </w:tr>
      <w:tr w:rsidR="00CD47B7" w:rsidRPr="00CD47B7" w14:paraId="3FC25E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80C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5B8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3DD1A138" w14:textId="41243F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E22BE55" w14:textId="2C2D27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C8651" w14:textId="1C97A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9972F" w14:textId="7C7C64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71AAE83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2BD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0065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499F6808" w14:textId="4F5C85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366D87F" w14:textId="6F8563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C2E98" w14:textId="369C59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4485F" w14:textId="5E3FF4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6,930.00 </w:t>
            </w:r>
          </w:p>
        </w:tc>
      </w:tr>
      <w:tr w:rsidR="00CD47B7" w:rsidRPr="00CD47B7" w14:paraId="27DA602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BFE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E5A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0334B861" w14:textId="65884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8921CF5" w14:textId="15066C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DB3EE" w14:textId="246F7A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C8288" w14:textId="4181F2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5,350.00 </w:t>
            </w:r>
          </w:p>
        </w:tc>
      </w:tr>
      <w:tr w:rsidR="00CD47B7" w:rsidRPr="00CD47B7" w14:paraId="371F5C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674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B95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02EE363" w14:textId="31493E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1D62070" w14:textId="6CEEA8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72980" w14:textId="09AEBF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F1E9" w14:textId="00D6E5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1,000.00 </w:t>
            </w:r>
          </w:p>
        </w:tc>
      </w:tr>
      <w:tr w:rsidR="00CD47B7" w:rsidRPr="00CD47B7" w14:paraId="4F8D992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2CF2A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5C66653C" w14:textId="17B434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5F4683D7" w14:textId="0C84CD1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3CAF2A" w14:textId="32108D4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18B2DA" w14:textId="00D061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1,396,915.79 </w:t>
            </w:r>
          </w:p>
        </w:tc>
      </w:tr>
      <w:tr w:rsidR="00CD47B7" w:rsidRPr="00CD47B7" w14:paraId="54383E9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96DE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6439C647" w14:textId="6D3E296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177874B3" w14:textId="086B5F4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21C7E1" w14:textId="2D9FBF5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FDB5D7" w14:textId="6E2308E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476,474.66 </w:t>
            </w:r>
          </w:p>
        </w:tc>
      </w:tr>
      <w:tr w:rsidR="00CD47B7" w:rsidRPr="00CD47B7" w14:paraId="36B8134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6A9F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2FA3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1F4E9A4" w14:textId="4582C8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4BB40920" w14:textId="3C5E02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EF494" w14:textId="626CC3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9B772" w14:textId="0912E4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630.00 </w:t>
            </w:r>
          </w:p>
        </w:tc>
      </w:tr>
      <w:tr w:rsidR="00CD47B7" w:rsidRPr="00CD47B7" w14:paraId="17B7BD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92DA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9B1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E4CF2B9" w14:textId="0D374F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90852CA" w14:textId="036A71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CCFF9" w14:textId="0E5A4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34CF6" w14:textId="7F5FB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56,096.53 </w:t>
            </w:r>
          </w:p>
        </w:tc>
      </w:tr>
      <w:tr w:rsidR="00CD47B7" w:rsidRPr="00CD47B7" w14:paraId="587C57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921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5BE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4D22A30E" w14:textId="748DBC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4D63F6E" w14:textId="15B8EB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C35A7" w14:textId="2F9235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32794" w14:textId="61044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r>
      <w:tr w:rsidR="00CD47B7" w:rsidRPr="00CD47B7" w14:paraId="34CC10F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5D3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21C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28849DC8" w14:textId="3F90AA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02A5BA75" w14:textId="6CCBB3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EC1D8" w14:textId="063D3A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F3CD0" w14:textId="5462E3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3,966.82 </w:t>
            </w:r>
          </w:p>
        </w:tc>
      </w:tr>
      <w:tr w:rsidR="00CD47B7" w:rsidRPr="00CD47B7" w14:paraId="7A9B1A7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328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CD1C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BA8C303" w14:textId="150FE2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144E56BC" w14:textId="2DFA9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21B87" w14:textId="5F0D27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6CA7A" w14:textId="1801BB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6,364.71 </w:t>
            </w:r>
          </w:p>
        </w:tc>
      </w:tr>
      <w:tr w:rsidR="00CD47B7" w:rsidRPr="00CD47B7" w14:paraId="390D3C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2EA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D802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05A5BE5" w14:textId="2CD4A4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584201B" w14:textId="0EF69C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08353" w14:textId="74A693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AF55F" w14:textId="237C04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6,370.00 </w:t>
            </w:r>
          </w:p>
        </w:tc>
      </w:tr>
      <w:tr w:rsidR="00CD47B7" w:rsidRPr="00CD47B7" w14:paraId="00493E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947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104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6133DEB4" w14:textId="4E5164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DF38B11" w14:textId="4AAD36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ABF54" w14:textId="524B6C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ABD2D" w14:textId="735465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8,283.89 </w:t>
            </w:r>
          </w:p>
        </w:tc>
      </w:tr>
      <w:tr w:rsidR="00CD47B7" w:rsidRPr="00CD47B7" w14:paraId="2F0D457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6B8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B73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4A652650" w14:textId="5319FD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57B9DA3" w14:textId="1E0BDC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B3023" w14:textId="72AACC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271DA" w14:textId="350A54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3,458.80 </w:t>
            </w:r>
          </w:p>
        </w:tc>
      </w:tr>
      <w:tr w:rsidR="00CD47B7" w:rsidRPr="00CD47B7" w14:paraId="6DA5C9A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E8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803D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168777D1" w14:textId="4B6EBB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60C4F4F" w14:textId="1D88CE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B875C" w14:textId="19658E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478FD" w14:textId="193328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379.32 </w:t>
            </w:r>
          </w:p>
        </w:tc>
      </w:tr>
      <w:tr w:rsidR="00CD47B7" w:rsidRPr="00CD47B7" w14:paraId="2EE5E1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706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2AA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5225952" w14:textId="063551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1C95A36" w14:textId="41D1F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67EAA" w14:textId="79FFEF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630AD" w14:textId="4DDCC7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9,492.94 </w:t>
            </w:r>
          </w:p>
        </w:tc>
      </w:tr>
      <w:tr w:rsidR="00CD47B7" w:rsidRPr="00CD47B7" w14:paraId="696AE7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D2B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B317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10F55A35" w14:textId="733681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2F924AAB" w14:textId="20A574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74A6E" w14:textId="3819B5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F1C4D" w14:textId="757EF0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5,225.00 </w:t>
            </w:r>
          </w:p>
        </w:tc>
      </w:tr>
      <w:tr w:rsidR="00CD47B7" w:rsidRPr="00CD47B7" w14:paraId="7F53294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1803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2AF97A3" w14:textId="1BA6EF2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05593F21" w14:textId="5681C1A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D79294" w14:textId="53EBA64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1F1D72" w14:textId="17227B4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860,151.85 </w:t>
            </w:r>
          </w:p>
        </w:tc>
      </w:tr>
      <w:tr w:rsidR="00CD47B7" w:rsidRPr="00CD47B7" w14:paraId="2C7E41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42BA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BF7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548A2075" w14:textId="303B13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520C1C92" w14:textId="4D852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0E561" w14:textId="0DF337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C99FF" w14:textId="58A037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46,090.42 </w:t>
            </w:r>
          </w:p>
        </w:tc>
      </w:tr>
      <w:tr w:rsidR="00CD47B7" w:rsidRPr="00CD47B7" w14:paraId="1152949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480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FB5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46F66122" w14:textId="754BC0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4F92167" w14:textId="707AA9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35446" w14:textId="7221FD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AB9E" w14:textId="2AF0D3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25,523.95 </w:t>
            </w:r>
          </w:p>
        </w:tc>
      </w:tr>
      <w:tr w:rsidR="00CD47B7" w:rsidRPr="00CD47B7" w14:paraId="4A6A996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B2A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D06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6F96763" w14:textId="4BA6FB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9001FC1" w14:textId="7CB7E4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ED9F8" w14:textId="55A7EB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CFB66" w14:textId="7D90F1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0,830.18 </w:t>
            </w:r>
          </w:p>
        </w:tc>
      </w:tr>
      <w:tr w:rsidR="00CD47B7" w:rsidRPr="00CD47B7" w14:paraId="769F2D9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B0D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964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64DB27B5" w14:textId="7F2483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68F3D3F" w14:textId="22D184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D6259" w14:textId="6F3613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2963E" w14:textId="0B742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86,846.54 </w:t>
            </w:r>
          </w:p>
        </w:tc>
      </w:tr>
      <w:tr w:rsidR="00CD47B7" w:rsidRPr="00CD47B7" w14:paraId="39B122F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459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B78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645D5860" w14:textId="518D65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C144C3D" w14:textId="5C45E4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DB98B" w14:textId="2CFEAF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3ED3A" w14:textId="7AC133F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77,159.32 </w:t>
            </w:r>
          </w:p>
        </w:tc>
      </w:tr>
      <w:tr w:rsidR="00CD47B7" w:rsidRPr="00CD47B7" w14:paraId="2512EFC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737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78E9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2F971346" w14:textId="4B8512E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51CB3008" w14:textId="4610C1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E874F" w14:textId="4E86FC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9CAD4" w14:textId="1FD2FED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368.82 </w:t>
            </w:r>
          </w:p>
        </w:tc>
      </w:tr>
      <w:tr w:rsidR="00CD47B7" w:rsidRPr="00CD47B7" w14:paraId="626BEE2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608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2DFD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4852140C" w14:textId="19C1AC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FD7DB24" w14:textId="3EBD84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EB231" w14:textId="2EF421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6F1E5" w14:textId="4E31AB4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918,705.15 </w:t>
            </w:r>
          </w:p>
        </w:tc>
      </w:tr>
      <w:tr w:rsidR="00CD47B7" w:rsidRPr="00CD47B7" w14:paraId="75E24FE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CB2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6782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D1D5B0C" w14:textId="0F3B21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A3AA923" w14:textId="1DC73F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76C06" w14:textId="45FC43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7E086" w14:textId="6B6113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4,206.65 </w:t>
            </w:r>
          </w:p>
        </w:tc>
      </w:tr>
      <w:tr w:rsidR="00CD47B7" w:rsidRPr="00CD47B7" w14:paraId="73828E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15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A51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E52E6D7" w14:textId="63CBA6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2D6EA5F1" w14:textId="2D03ED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0CE3E" w14:textId="4CFFC3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E323" w14:textId="73978E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7,487.08 </w:t>
            </w:r>
          </w:p>
        </w:tc>
      </w:tr>
      <w:tr w:rsidR="00CD47B7" w:rsidRPr="00CD47B7" w14:paraId="7CBE3D4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A8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B53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74AC3EB" w14:textId="09FB69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3A4B0F19" w14:textId="7BBE0FB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F0E2B" w14:textId="769897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6A87" w14:textId="4AFB4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41,502.54 </w:t>
            </w:r>
          </w:p>
        </w:tc>
      </w:tr>
      <w:tr w:rsidR="00CD47B7" w:rsidRPr="00CD47B7" w14:paraId="0C71F80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23B7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F25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2D8856CC" w14:textId="40AB47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6276A959" w14:textId="141E74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BA1FB" w14:textId="7644D2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2148A" w14:textId="5455B3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2,431.20 </w:t>
            </w:r>
          </w:p>
        </w:tc>
      </w:tr>
      <w:tr w:rsidR="00CD47B7" w:rsidRPr="00CD47B7" w14:paraId="4D05AECF"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4119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D645FF1" w14:textId="18EDB8F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1EC18B53" w14:textId="48E0783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0AC2C7" w14:textId="20644A6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DEF4AD" w14:textId="54CDD5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3,669,625.49 </w:t>
            </w:r>
          </w:p>
        </w:tc>
      </w:tr>
      <w:tr w:rsidR="00CD47B7" w:rsidRPr="00CD47B7" w14:paraId="62F650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01C9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45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063B3AC3" w14:textId="7DF19C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2949F939" w14:textId="7E05F2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AC3E5" w14:textId="0F2613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9E6E7" w14:textId="696F10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5,619.99 </w:t>
            </w:r>
          </w:p>
        </w:tc>
      </w:tr>
      <w:tr w:rsidR="00CD47B7" w:rsidRPr="00CD47B7" w14:paraId="6B4548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1C6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383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219842C" w14:textId="44A55A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17F05352" w14:textId="72342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92144" w14:textId="63A64C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E1B8C" w14:textId="72E963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507,198.99 </w:t>
            </w:r>
          </w:p>
        </w:tc>
      </w:tr>
      <w:tr w:rsidR="00CD47B7" w:rsidRPr="00CD47B7" w14:paraId="521F819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D733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AA42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5B95B51" w14:textId="1BEF0C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42F10DC3" w14:textId="5F219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9DBCA" w14:textId="25EFB09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1A813" w14:textId="1F2708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85,545.86 </w:t>
            </w:r>
          </w:p>
        </w:tc>
      </w:tr>
      <w:tr w:rsidR="00CD47B7" w:rsidRPr="00CD47B7" w14:paraId="0A7958B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B7A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77DF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DB8AD73" w14:textId="27F52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50E2CF25" w14:textId="4844F8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1AB64" w14:textId="569B47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8D2DA" w14:textId="1FE410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74,842.95 </w:t>
            </w:r>
          </w:p>
        </w:tc>
      </w:tr>
      <w:tr w:rsidR="00CD47B7" w:rsidRPr="00CD47B7" w14:paraId="3E98B09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D20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74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7B78CEBC" w14:textId="583D9A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64A00292" w14:textId="71AD46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F9A0A" w14:textId="634054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56D44" w14:textId="1AEDB8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6,420.00 </w:t>
            </w:r>
          </w:p>
        </w:tc>
      </w:tr>
      <w:tr w:rsidR="00CD47B7" w:rsidRPr="00CD47B7" w14:paraId="3A360E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A88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006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6E58ED6" w14:textId="2CDCE6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2FA553BA" w14:textId="6C6C5E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9D1F2" w14:textId="274008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826C6" w14:textId="6698A24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81,816.30 </w:t>
            </w:r>
          </w:p>
        </w:tc>
      </w:tr>
      <w:tr w:rsidR="00CD47B7" w:rsidRPr="00CD47B7" w14:paraId="74DCBB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2CF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FB1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12283C10" w14:textId="10DE1F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2C94E1C5" w14:textId="0B6F9B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5FFA2" w14:textId="54DB5E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CC51E" w14:textId="1B50FC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0,104.18 </w:t>
            </w:r>
          </w:p>
        </w:tc>
      </w:tr>
      <w:tr w:rsidR="00CD47B7" w:rsidRPr="00CD47B7" w14:paraId="341E9B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C49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C45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2C0AF2F6" w14:textId="485F41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B17A182" w14:textId="53DB86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BBF69" w14:textId="62BFC8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AE80D" w14:textId="76F5C4E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17,826.07 </w:t>
            </w:r>
          </w:p>
        </w:tc>
      </w:tr>
      <w:tr w:rsidR="00CD47B7" w:rsidRPr="00CD47B7" w14:paraId="4FC60A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E2A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8D7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415E7572" w14:textId="5CF640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FCC75F2" w14:textId="29A9EB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5B575" w14:textId="0C047C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F1C9A" w14:textId="3DA688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251.15 </w:t>
            </w:r>
          </w:p>
        </w:tc>
      </w:tr>
      <w:tr w:rsidR="00CD47B7" w:rsidRPr="00CD47B7" w14:paraId="4AA762C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97A2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9EFBA34" w14:textId="2483D58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0CC731F0" w14:textId="198E8FF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D37DE2" w14:textId="2E8E5CC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911BB2" w14:textId="58EF519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1,620,642.25 </w:t>
            </w:r>
          </w:p>
        </w:tc>
      </w:tr>
      <w:tr w:rsidR="00CD47B7" w:rsidRPr="00CD47B7" w14:paraId="74D202F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43A1E"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5B6469E" w14:textId="4886ACD0"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CC024AA" w14:textId="3270DD99"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B84F9" w14:textId="59193B65" w:rsidR="00CD47B7" w:rsidRPr="00CD47B7" w:rsidRDefault="00CD47B7" w:rsidP="00CD47B7">
            <w:pPr>
              <w:widowControl/>
              <w:spacing w:after="0" w:line="240" w:lineRule="auto"/>
              <w:contextualSpacing/>
              <w:jc w:val="right"/>
              <w:rPr>
                <w:rFonts w:ascii="Arial Narrow" w:eastAsia="Times New Roman" w:hAnsi="Arial Narrow"/>
                <w:i/>
                <w:iCs/>
                <w:color w:val="000000"/>
              </w:rPr>
            </w:pPr>
            <w:r w:rsidRPr="00CD47B7">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8F7A2" w14:textId="485833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6,442,703.84 </w:t>
            </w:r>
          </w:p>
        </w:tc>
      </w:tr>
      <w:tr w:rsidR="00CD47B7" w:rsidRPr="00CD47B7" w14:paraId="2F7374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88A75"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4845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4805F5A4" w14:textId="54F27A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27AD6DF8" w14:textId="78BC7C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09152" w14:textId="60D3B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3C28A" w14:textId="58959A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46,698.41 </w:t>
            </w:r>
          </w:p>
        </w:tc>
      </w:tr>
      <w:tr w:rsidR="00CD47B7" w:rsidRPr="00CD47B7" w14:paraId="32FC0DE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630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43F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365F33B8" w14:textId="7ECF7D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D4FFACC" w14:textId="79E060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565F7" w14:textId="332438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55FF6" w14:textId="374676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r>
      <w:tr w:rsidR="00CD47B7" w:rsidRPr="00CD47B7" w14:paraId="138C51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E1D8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4AE956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8A5C14B" w14:textId="6D7E14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9F53B48" w14:textId="60875E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FF53F" w14:textId="38F68E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065A6" w14:textId="587605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030.00 </w:t>
            </w:r>
          </w:p>
        </w:tc>
      </w:tr>
      <w:tr w:rsidR="00CD47B7" w:rsidRPr="00CD47B7" w14:paraId="6CF600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0D6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95D6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63A1ED32" w14:textId="54EDA7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561585C2" w14:textId="520AC9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94137" w14:textId="7D418B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7975F" w14:textId="6FD237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883,180.00 </w:t>
            </w:r>
          </w:p>
        </w:tc>
      </w:tr>
      <w:tr w:rsidR="00CD47B7" w:rsidRPr="00CD47B7" w14:paraId="6DBDAB4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6B40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EB4CC34" w14:textId="7192309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690ABD0E" w14:textId="2B85D9E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03BDF1" w14:textId="74FBC5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9AAA0F" w14:textId="3D786C6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770,021.54 </w:t>
            </w:r>
          </w:p>
        </w:tc>
      </w:tr>
      <w:tr w:rsidR="00CD47B7" w:rsidRPr="00CD47B7" w14:paraId="38324D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0E7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6030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3BCE7863" w14:textId="136DB7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AED2FD3" w14:textId="41517E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0A4E4" w14:textId="37C426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2A6C1" w14:textId="13E6034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491,606.38 </w:t>
            </w:r>
          </w:p>
        </w:tc>
      </w:tr>
      <w:tr w:rsidR="00CD47B7" w:rsidRPr="00CD47B7" w14:paraId="7207639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21E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A38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164D918" w14:textId="2505C3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24E940E4" w14:textId="1E732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3622" w14:textId="00613A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87EE1" w14:textId="3E49AA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7,515.16 </w:t>
            </w:r>
          </w:p>
        </w:tc>
      </w:tr>
      <w:tr w:rsidR="00CD47B7" w:rsidRPr="00CD47B7" w14:paraId="5F28B1D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4F5B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367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437EED9" w14:textId="2F4487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20D2F33E" w14:textId="31FD31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A6777" w14:textId="020F87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0272F" w14:textId="44B735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0,900.00 </w:t>
            </w:r>
          </w:p>
        </w:tc>
      </w:tr>
      <w:tr w:rsidR="00CD47B7" w:rsidRPr="00CD47B7" w14:paraId="465C86A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3CA17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2C0A0EF8" w14:textId="4D1B979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9,68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18ED0C4C" w14:textId="77DA2D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FD8F08" w14:textId="661E807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65146E" w14:textId="03E7862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9,683,663.00 </w:t>
            </w:r>
          </w:p>
        </w:tc>
      </w:tr>
      <w:tr w:rsidR="00CD47B7" w:rsidRPr="00CD47B7" w14:paraId="0BFC7A0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6EA4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C77247A" w14:textId="6C391CA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BF1F01" w14:textId="790C393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155C87" w14:textId="391DF4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8B87EC" w14:textId="6E7E1C0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0,382,900.00 </w:t>
            </w:r>
          </w:p>
        </w:tc>
      </w:tr>
      <w:tr w:rsidR="00CD47B7" w:rsidRPr="00CD47B7" w14:paraId="3CA29F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2C31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289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0450CF84" w14:textId="1672A9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B35ACB5" w14:textId="41256E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F669B" w14:textId="3FF40D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033C1" w14:textId="771C5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544E12D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B35F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32D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0CC2E534" w14:textId="435782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DFA241" w14:textId="021390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07174" w14:textId="2366CE7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D40D0" w14:textId="7E66D7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8ADFF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69A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E2D6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7B05C92" w14:textId="3F670D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DC47EB" w14:textId="18D29A7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FFE60" w14:textId="061501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E9A64" w14:textId="03E096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2375AB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CC14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E7FB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5AE5F2DB" w14:textId="44C6A6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2A2ACED" w14:textId="7927E4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0D31E" w14:textId="75DFA3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009A0" w14:textId="35DF00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15D3841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FA6F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47F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1E3BF100" w14:textId="50F731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9614A" w14:textId="18EEE3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66159" w14:textId="02C931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16AC5" w14:textId="329CB7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14131D5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E76B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D17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198BD667" w14:textId="00EABD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CE95D" w14:textId="39EE3B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15441" w14:textId="0B650F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9EF52" w14:textId="532CFC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913E0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9DD7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0E0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6F09F80" w14:textId="6525F6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23DB9A" w14:textId="1FB82D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C5E36" w14:textId="19369D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73176" w14:textId="0E2391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20819D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CF3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275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4B6948DB" w14:textId="167120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11CD845" w14:textId="27CAB0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19951" w14:textId="6C2AC4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3B8DA" w14:textId="69DFD5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0,500.00 </w:t>
            </w:r>
          </w:p>
        </w:tc>
      </w:tr>
      <w:tr w:rsidR="00CD47B7" w:rsidRPr="00CD47B7" w14:paraId="3B1CE2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58F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957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0E84E6C7" w14:textId="67150C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96206F" w14:textId="322E5C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70861" w14:textId="4F69DE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96B13" w14:textId="4E5A41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7D72476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919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6E0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6A32BF91" w14:textId="4DFAC2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7EC1F27" w14:textId="6F2860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3F035" w14:textId="12F8D4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327AE" w14:textId="679D09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76E847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A1F8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726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50561A2A" w14:textId="06C375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2369933" w14:textId="5FC39F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FE822" w14:textId="37D695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3971" w14:textId="34AEAA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5,600.00 </w:t>
            </w:r>
          </w:p>
        </w:tc>
      </w:tr>
      <w:tr w:rsidR="00CD47B7" w:rsidRPr="00CD47B7" w14:paraId="0B4502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984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E1E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7447F30B" w14:textId="03B222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3D945" w14:textId="4F86D5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2F1AD" w14:textId="4A1493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E49E0" w14:textId="7D0C47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3A7F6B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953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9FB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068D4622" w14:textId="03C2FD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C84058" w14:textId="7BF90D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96070" w14:textId="3B3250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574E4" w14:textId="5D2EE9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7DC2B21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63B5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F12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60EF5F03" w14:textId="677B3E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1CDB51" w14:textId="3871A6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69B7A" w14:textId="01AFB8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76420" w14:textId="508E74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00,000.00 </w:t>
            </w:r>
          </w:p>
        </w:tc>
      </w:tr>
      <w:tr w:rsidR="00CD47B7" w:rsidRPr="00CD47B7" w14:paraId="1F8880C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6F61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CCE1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48CC19FB" w14:textId="0B1226E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0D9E27" w14:textId="5A8569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9348D" w14:textId="4C5F74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20521" w14:textId="767F867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0B63D4D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0A7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84A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741A671" w14:textId="4A9101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9B0296" w14:textId="363333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EFD8D" w14:textId="3C69E2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1C186" w14:textId="4BF859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1BABC8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93A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F171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3A58A34" w14:textId="6D24EA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B38CE4" w14:textId="2A43F6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0B4F2" w14:textId="497702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A5F43" w14:textId="18DF2B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50EA23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281E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ED6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0EE4E911" w14:textId="558CBB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CDD896" w14:textId="63FF142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AE129" w14:textId="338F98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CC6AC" w14:textId="7078D2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0,000.00 </w:t>
            </w:r>
          </w:p>
        </w:tc>
      </w:tr>
      <w:tr w:rsidR="00CD47B7" w:rsidRPr="00CD47B7" w14:paraId="6DD2A6C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183E0"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550D0B0E" w14:textId="07CE358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6DFA64" w14:textId="2892C6F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2BB428" w14:textId="4348DE5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AB36AE" w14:textId="43FE6F2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6,557,100.00 </w:t>
            </w:r>
          </w:p>
        </w:tc>
      </w:tr>
      <w:tr w:rsidR="00CD47B7" w:rsidRPr="00CD47B7" w14:paraId="6856CE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4D2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AE1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66EC010" w14:textId="00A3F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CB11C8" w14:textId="75704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61C0C" w14:textId="66B33C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EAB89" w14:textId="63BDF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5,000.00 </w:t>
            </w:r>
          </w:p>
        </w:tc>
      </w:tr>
      <w:tr w:rsidR="00CD47B7" w:rsidRPr="00CD47B7" w14:paraId="23D832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685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E54E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5BCD267F" w14:textId="62E483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84AAFAD" w14:textId="76F77F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25C03" w14:textId="5E425D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0A299" w14:textId="6C1011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3A631F8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F6BE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B36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3D66791D" w14:textId="7CFF88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F4119AA" w14:textId="7E3507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25737" w14:textId="62DD47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8A541" w14:textId="7E90A0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0A6A74C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E15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884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6D3A6B5A" w14:textId="59C08C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53542CB" w14:textId="4558F4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0638E" w14:textId="4F8F4C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7F12B" w14:textId="7104C9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468619A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DCA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D61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7737DA25" w14:textId="1757A4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4B8AA2A" w14:textId="764C0F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4D651" w14:textId="4D179D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E98B9" w14:textId="2A9161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458EC7C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396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FB8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E46C717" w14:textId="3E5CC9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C508AAE" w14:textId="07601D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5206E" w14:textId="099F31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A1977" w14:textId="2E662F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65,300.00 </w:t>
            </w:r>
          </w:p>
        </w:tc>
      </w:tr>
      <w:tr w:rsidR="00CD47B7" w:rsidRPr="00CD47B7" w14:paraId="4CCC31D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3512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BE9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07617742" w14:textId="45E671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128E2C9" w14:textId="04BD2B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1219E" w14:textId="4575B8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39A1E" w14:textId="0CE1E6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3B26D4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F40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77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04947E29" w14:textId="10477A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FB8AF4E" w14:textId="18C90B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A16F4" w14:textId="381D44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F83C2" w14:textId="734853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02,800.00 </w:t>
            </w:r>
          </w:p>
        </w:tc>
      </w:tr>
      <w:tr w:rsidR="00CD47B7" w:rsidRPr="00CD47B7" w14:paraId="3B0A0395"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3D1B3"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C80A2A3" w14:textId="5D6E94C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EBFC31" w14:textId="572B312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36A763" w14:textId="2894BE7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C054AA" w14:textId="2807D0D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2,802,113.00 </w:t>
            </w:r>
          </w:p>
        </w:tc>
      </w:tr>
      <w:tr w:rsidR="00CD47B7" w:rsidRPr="00CD47B7" w14:paraId="379790D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8410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256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F61DF63" w14:textId="17D23C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C3B9B2" w14:textId="47823C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7CE9D" w14:textId="2E77DA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E1490" w14:textId="7650E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00,000.00 </w:t>
            </w:r>
          </w:p>
        </w:tc>
      </w:tr>
      <w:tr w:rsidR="00CD47B7" w:rsidRPr="00CD47B7" w14:paraId="36FF892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BDC92"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9B8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CE2D87F" w14:textId="7F29C7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5988C68" w14:textId="6A6B27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F2674" w14:textId="54A2DA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32494" w14:textId="183E7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021810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CBD7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E19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4E694E29" w14:textId="5A5EA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8E86897" w14:textId="047017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13FB2" w14:textId="7417E5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57D83" w14:textId="09184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31,800.00 </w:t>
            </w:r>
          </w:p>
        </w:tc>
      </w:tr>
      <w:tr w:rsidR="00CD47B7" w:rsidRPr="00CD47B7" w14:paraId="2A9F57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FB94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F78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45F3C87" w14:textId="526646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34A1E740" w14:textId="57A4B0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164C8" w14:textId="7E7933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42106" w14:textId="09B41B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64,350.00 </w:t>
            </w:r>
          </w:p>
        </w:tc>
      </w:tr>
      <w:tr w:rsidR="00CD47B7" w:rsidRPr="00CD47B7" w14:paraId="0372264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235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DD55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321E189D" w14:textId="536541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7A306BE" w14:textId="7F3277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67A58" w14:textId="690543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05B36" w14:textId="21AEC6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r>
      <w:tr w:rsidR="00CD47B7" w:rsidRPr="00CD47B7" w14:paraId="198BA7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33D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8D0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A2CE063" w14:textId="5CD0AC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6A92E39" w14:textId="29ED57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F2F01" w14:textId="04ACE5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AFB39" w14:textId="1DADD6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4F29453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CFA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BB21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118B4A16" w14:textId="3F0C63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7A5F6E6" w14:textId="4ACC2E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DA548" w14:textId="23F825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A78D3" w14:textId="7CC0E70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r>
      <w:tr w:rsidR="00CD47B7" w:rsidRPr="00CD47B7" w14:paraId="414266E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090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E39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AA2E456" w14:textId="262950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761E6AF1" w14:textId="24827C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98622" w14:textId="7BE55E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B6D18" w14:textId="7BDE9D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4,650.00 </w:t>
            </w:r>
          </w:p>
        </w:tc>
      </w:tr>
      <w:tr w:rsidR="00CD47B7" w:rsidRPr="00CD47B7" w14:paraId="281FB3F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2FA4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80C0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6AF3002C" w14:textId="5340C8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5A93B2" w14:textId="6DC3F7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0C2F2" w14:textId="2DA9FDD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388FF" w14:textId="12F5A6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74,900.00 </w:t>
            </w:r>
          </w:p>
        </w:tc>
      </w:tr>
      <w:tr w:rsidR="00CD47B7" w:rsidRPr="00CD47B7" w14:paraId="58DD3DD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7426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C1E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14BDB21D" w14:textId="0A2449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C66CBAA" w14:textId="7AA905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01D64" w14:textId="254446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36A1" w14:textId="13C44C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57DE3F5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B11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274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7B4CF985" w14:textId="321462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30D5774" w14:textId="7E4752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0EBF6" w14:textId="798986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908A4" w14:textId="7B4D79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58,563.00 </w:t>
            </w:r>
          </w:p>
        </w:tc>
      </w:tr>
      <w:tr w:rsidR="00CD47B7" w:rsidRPr="00CD47B7" w14:paraId="7CF605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13D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FC6F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0E1FDC1A" w14:textId="4ADCE7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74B8F1C" w14:textId="529A22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E11D2" w14:textId="7620AE2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E6774" w14:textId="2A71120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350.00 </w:t>
            </w:r>
          </w:p>
        </w:tc>
      </w:tr>
      <w:tr w:rsidR="00CD47B7" w:rsidRPr="00CD47B7" w14:paraId="7AA7E4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77F2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6870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24474C1F" w14:textId="1A11A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E4011A9" w14:textId="6C1EBF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5669" w14:textId="401D4E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9E811" w14:textId="4104FE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39,950.00 </w:t>
            </w:r>
          </w:p>
        </w:tc>
      </w:tr>
      <w:tr w:rsidR="00CD47B7" w:rsidRPr="00CD47B7" w14:paraId="5E168622"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335D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E663A53" w14:textId="62CFFA3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2D8503B" w14:textId="56763BB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8AA53F" w14:textId="3FBA785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F25C78" w14:textId="202E67D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16,050.00 </w:t>
            </w:r>
          </w:p>
        </w:tc>
      </w:tr>
      <w:tr w:rsidR="00CD47B7" w:rsidRPr="00CD47B7" w14:paraId="09C647D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49ED8"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E8BC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E760E51" w14:textId="18B3800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21000E9" w14:textId="14E214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FA910" w14:textId="745BB57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58A0E" w14:textId="32A96A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7731EB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DB2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444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1B333FD4" w14:textId="37EEFFE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82455BA" w14:textId="47CC1D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96C67" w14:textId="51E46D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08F39" w14:textId="26B19F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33966A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710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E8B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6736D88" w14:textId="6E1567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53DEA1F" w14:textId="0D96E4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BA0CB" w14:textId="3C3992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47D8F" w14:textId="216210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21DAD1B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6A8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7CE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71AFCAEE" w14:textId="5FC70D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0090553" w14:textId="121EB8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DF42D" w14:textId="3F8166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56F1" w14:textId="07A8C0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3387FB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CDCF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57D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13D2DAB9" w14:textId="48372A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1D9744" w14:textId="61B46C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0DE0C" w14:textId="2817F2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3641A" w14:textId="4DD19C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518B03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681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A68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0EC65361" w14:textId="00E80B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9797180" w14:textId="310D86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41D5B" w14:textId="6CEEBD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70E70" w14:textId="129378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85,500.00 </w:t>
            </w:r>
          </w:p>
        </w:tc>
      </w:tr>
      <w:tr w:rsidR="00CD47B7" w:rsidRPr="00CD47B7" w14:paraId="38A45D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309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24B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E5C45D8" w14:textId="175C95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4F02797" w14:textId="183F1F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BA792" w14:textId="728698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84C1A" w14:textId="65AE5A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81,550.00 </w:t>
            </w:r>
          </w:p>
        </w:tc>
      </w:tr>
      <w:tr w:rsidR="00CD47B7" w:rsidRPr="00CD47B7" w14:paraId="4822240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63B3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6B9B7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5379A7D" w14:textId="17FF9B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2E9616" w14:textId="3616A81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09A52" w14:textId="3C9A68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CE479" w14:textId="25FAAE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275488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C63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FD8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4121F2AE" w14:textId="6B500A3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E67D5ED" w14:textId="640E46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6C157" w14:textId="40C01C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3CAB8" w14:textId="55F158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14,900.00 </w:t>
            </w:r>
          </w:p>
        </w:tc>
      </w:tr>
      <w:tr w:rsidR="00CD47B7" w:rsidRPr="00CD47B7" w14:paraId="42C0D3F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B78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09F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0202A1BA" w14:textId="227588D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A031C09" w14:textId="04130A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5958" w14:textId="206021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B47CE" w14:textId="666870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239FED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9F6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FB86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3C92825D" w14:textId="2BF423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BA00B0A" w14:textId="68522C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475FF" w14:textId="263124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F78AC" w14:textId="4697CE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1B58AED8" w14:textId="77777777" w:rsidTr="00CD47B7">
        <w:trPr>
          <w:trHeight w:val="20"/>
        </w:trPr>
        <w:tc>
          <w:tcPr>
            <w:tcW w:w="0" w:type="auto"/>
            <w:tcBorders>
              <w:top w:val="nil"/>
              <w:left w:val="single" w:sz="4" w:space="0" w:color="000000"/>
              <w:bottom w:val="nil"/>
              <w:right w:val="nil"/>
            </w:tcBorders>
            <w:shd w:val="clear" w:color="auto" w:fill="auto"/>
            <w:vAlign w:val="center"/>
            <w:hideMark/>
          </w:tcPr>
          <w:p w14:paraId="4974AF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C8BB22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63EB8EB" w14:textId="2E99D3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F48EA09" w14:textId="5C92AC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72CDE" w14:textId="5F44E6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11313" w14:textId="76AF30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4,900.00 </w:t>
            </w:r>
          </w:p>
        </w:tc>
      </w:tr>
      <w:tr w:rsidR="00CD47B7" w:rsidRPr="00CD47B7" w14:paraId="6B493ADD" w14:textId="77777777" w:rsidTr="00CD47B7">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43863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25FF03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58F66FD" w14:textId="77357AB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96EDF3C" w14:textId="1D7306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3D76ED25" w14:textId="24AE56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67470F2" w14:textId="0A049A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500.00 </w:t>
            </w:r>
          </w:p>
        </w:tc>
      </w:tr>
      <w:tr w:rsidR="00CD47B7" w:rsidRPr="00CD47B7" w14:paraId="0038C22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642EE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5689FF2" w14:textId="0406EF9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6,943,964.75 </w:t>
            </w:r>
          </w:p>
        </w:tc>
        <w:tc>
          <w:tcPr>
            <w:tcW w:w="0" w:type="auto"/>
            <w:tcBorders>
              <w:top w:val="nil"/>
              <w:left w:val="nil"/>
              <w:bottom w:val="single" w:sz="4" w:space="0" w:color="000000"/>
              <w:right w:val="single" w:sz="4" w:space="0" w:color="000000"/>
            </w:tcBorders>
            <w:shd w:val="clear" w:color="A5A5A5" w:fill="A5A5A5"/>
            <w:noWrap/>
            <w:vAlign w:val="bottom"/>
            <w:hideMark/>
          </w:tcPr>
          <w:p w14:paraId="79CCF821" w14:textId="29263CE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757F56F" w14:textId="4017346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6F8F73" w14:textId="3417A7E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9,909,564.75 </w:t>
            </w:r>
          </w:p>
        </w:tc>
      </w:tr>
      <w:tr w:rsidR="00CD47B7" w:rsidRPr="00CD47B7" w14:paraId="1B4DCD1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DEEE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642AA06" w14:textId="6F9C078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66818071" w14:textId="0DB32C5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296E35" w14:textId="73BACC0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75A418" w14:textId="481FE72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544,679.38 </w:t>
            </w:r>
          </w:p>
        </w:tc>
      </w:tr>
      <w:tr w:rsidR="00CD47B7" w:rsidRPr="00CD47B7" w14:paraId="3DEFDA3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26279"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8716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43283A2" w14:textId="2BB775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0F0BF30" w14:textId="7CB219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3460B" w14:textId="42AD29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2D0EA" w14:textId="598969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82,476.25 </w:t>
            </w:r>
          </w:p>
        </w:tc>
      </w:tr>
      <w:tr w:rsidR="00CD47B7" w:rsidRPr="00CD47B7" w14:paraId="55F20D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330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3BA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1C96546" w14:textId="79DF716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63F18FA" w14:textId="6AEA04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E140C" w14:textId="1561CE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3F969" w14:textId="7B22A0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287,352.00 </w:t>
            </w:r>
          </w:p>
        </w:tc>
      </w:tr>
      <w:tr w:rsidR="00CD47B7" w:rsidRPr="00CD47B7" w14:paraId="42CC57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53FC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BCF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8FA483A" w14:textId="318D9C9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4B1B694" w14:textId="1D2217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63FFC" w14:textId="3CD5C9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4F75" w14:textId="0A44DF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423.63 </w:t>
            </w:r>
          </w:p>
        </w:tc>
      </w:tr>
      <w:tr w:rsidR="00CD47B7" w:rsidRPr="00CD47B7" w14:paraId="24B2A3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281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989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639DAC1" w14:textId="0F6A5C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4489DD0E" w14:textId="68DFC7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22BBD" w14:textId="35A390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4E0B5" w14:textId="0747C3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9,766.25 </w:t>
            </w:r>
          </w:p>
        </w:tc>
      </w:tr>
      <w:tr w:rsidR="00CD47B7" w:rsidRPr="00CD47B7" w14:paraId="31C0400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AB2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5A80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650BFFC3" w14:textId="129C08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85FD946" w14:textId="51DF29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F0874" w14:textId="196A0E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4228F" w14:textId="49736A4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98,800.75 </w:t>
            </w:r>
          </w:p>
        </w:tc>
      </w:tr>
      <w:tr w:rsidR="00CD47B7" w:rsidRPr="00CD47B7" w14:paraId="200C1C9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513A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FAF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DF0A127" w14:textId="6E16C6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36338D2" w14:textId="1BEB6A8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7C075" w14:textId="23252D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F1F32" w14:textId="0C950C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125,472.50 </w:t>
            </w:r>
          </w:p>
        </w:tc>
      </w:tr>
      <w:tr w:rsidR="00CD47B7" w:rsidRPr="00CD47B7" w14:paraId="1F719EE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07EC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D6B0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1006666" w14:textId="66E569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7655C5A" w14:textId="4022D93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4C7EE" w14:textId="7BF446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6CA21" w14:textId="4656E8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3,850.00 </w:t>
            </w:r>
          </w:p>
        </w:tc>
      </w:tr>
      <w:tr w:rsidR="00CD47B7" w:rsidRPr="00CD47B7" w14:paraId="68D56AF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8D21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17B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496C62BF" w14:textId="4A4DC86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E150C1B" w14:textId="692C38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E5607" w14:textId="032EFE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72BCD" w14:textId="4C723E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68,565.56 </w:t>
            </w:r>
          </w:p>
        </w:tc>
      </w:tr>
      <w:tr w:rsidR="00CD47B7" w:rsidRPr="00CD47B7" w14:paraId="095B686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6859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FBA3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EC87B79" w14:textId="5E7707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C35851C" w14:textId="3C06F3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046D4" w14:textId="2B12A4E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A340B" w14:textId="2373B9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8,072.44 </w:t>
            </w:r>
          </w:p>
        </w:tc>
      </w:tr>
      <w:tr w:rsidR="00CD47B7" w:rsidRPr="00CD47B7" w14:paraId="021DB83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041B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588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0D810E90" w14:textId="201E2DD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B18504E" w14:textId="56CD2E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D7755" w14:textId="23BC4D2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7DE29" w14:textId="531F1E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r>
      <w:tr w:rsidR="00CD47B7" w:rsidRPr="00CD47B7" w14:paraId="5CA5D8B8"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015D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C3352C" w14:textId="456E6F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FDBB5D2" w14:textId="761ED79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DB1528" w14:textId="61136F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C7472C" w14:textId="6E04ADD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748,685.25 </w:t>
            </w:r>
          </w:p>
        </w:tc>
      </w:tr>
      <w:tr w:rsidR="00CD47B7" w:rsidRPr="00CD47B7" w14:paraId="63FA9D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7EA9A"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FF5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7217FAA3" w14:textId="74A10C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1CF72B0A" w14:textId="06795C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AE0CB" w14:textId="0E5F23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EB47F" w14:textId="68EB18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9,532.50 </w:t>
            </w:r>
          </w:p>
        </w:tc>
      </w:tr>
      <w:tr w:rsidR="00CD47B7" w:rsidRPr="00CD47B7" w14:paraId="468CC7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FFE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0429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9B76B42" w14:textId="0ADEE2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C9A72A2" w14:textId="550670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C7869" w14:textId="16CC2F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41988" w14:textId="1830D7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97,195.00 </w:t>
            </w:r>
          </w:p>
        </w:tc>
      </w:tr>
      <w:tr w:rsidR="00CD47B7" w:rsidRPr="00CD47B7" w14:paraId="300F47E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17A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91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70A3DD9" w14:textId="2AD5221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EF35BC4" w14:textId="14A669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42EF1" w14:textId="6A048A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9AAFE" w14:textId="0488C5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22,520.25 </w:t>
            </w:r>
          </w:p>
        </w:tc>
      </w:tr>
      <w:tr w:rsidR="00CD47B7" w:rsidRPr="00CD47B7" w14:paraId="5089F3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5B8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32D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6AE68D93" w14:textId="732812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9D23238" w14:textId="08C17F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D64E2" w14:textId="27F49C7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42A6F" w14:textId="5DB12D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2,943.75 </w:t>
            </w:r>
          </w:p>
        </w:tc>
      </w:tr>
      <w:tr w:rsidR="00CD47B7" w:rsidRPr="00CD47B7" w14:paraId="03EDC7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BF5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576E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A805CFC" w14:textId="103BA4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97BDED3" w14:textId="596BDB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03619" w14:textId="3357B79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810DC" w14:textId="60D29B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r>
      <w:tr w:rsidR="00CD47B7" w:rsidRPr="00CD47B7" w14:paraId="7F1F36A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3873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6B9E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2A875905" w14:textId="1AAC01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56ED6D5" w14:textId="1E5CE8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45DD5" w14:textId="645A6DE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06D8C" w14:textId="008029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r>
      <w:tr w:rsidR="00CD47B7" w:rsidRPr="00CD47B7" w14:paraId="64F2BF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0EA0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EF9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2CD52BDD" w14:textId="302C69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9008AC4" w14:textId="4960DF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82DA2" w14:textId="6ED195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B950B" w14:textId="5626C0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25 </w:t>
            </w:r>
          </w:p>
        </w:tc>
      </w:tr>
      <w:tr w:rsidR="00CD47B7" w:rsidRPr="00CD47B7" w14:paraId="47C761A0"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A3E1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6EBF0E3" w14:textId="754DA8F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1484FEB9" w14:textId="03AFD5B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2CB2E8" w14:textId="664B619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D854DC" w14:textId="32EED59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8,361,942.88 </w:t>
            </w:r>
          </w:p>
        </w:tc>
      </w:tr>
      <w:tr w:rsidR="00CD47B7" w:rsidRPr="00CD47B7" w14:paraId="065F14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91EC0"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D8D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ECE55B1" w14:textId="2F4DC92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CBA2DBC" w14:textId="4FAB22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9553F" w14:textId="5BD19E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82475" w14:textId="4C2F124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854.63 </w:t>
            </w:r>
          </w:p>
        </w:tc>
      </w:tr>
      <w:tr w:rsidR="00CD47B7" w:rsidRPr="00CD47B7" w14:paraId="5ADAE5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302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63CC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3475AE47" w14:textId="0796DE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1AB9E81" w14:textId="56823C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C83FE" w14:textId="66DF15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8BE7" w14:textId="580E1B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24,143.75 </w:t>
            </w:r>
          </w:p>
        </w:tc>
      </w:tr>
      <w:tr w:rsidR="00CD47B7" w:rsidRPr="00CD47B7" w14:paraId="0A90D7C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2865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987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D306B62" w14:textId="4378415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35944A52" w14:textId="04BAF7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3FCB7" w14:textId="04A12A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2B28C" w14:textId="1EFE70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435.00 </w:t>
            </w:r>
          </w:p>
        </w:tc>
      </w:tr>
      <w:tr w:rsidR="00CD47B7" w:rsidRPr="00CD47B7" w14:paraId="40E4085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250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920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04D2B312" w14:textId="2957F6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22C7F60" w14:textId="0F5E32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4471" w14:textId="1DB95D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1703A" w14:textId="5D38C7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581,299.38 </w:t>
            </w:r>
          </w:p>
        </w:tc>
      </w:tr>
      <w:tr w:rsidR="00CD47B7" w:rsidRPr="00CD47B7" w14:paraId="6E562E5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1D9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CD37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5939D8E5" w14:textId="5D9CC5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B42A069" w14:textId="1D2F8C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0A01A" w14:textId="03D5FC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AFBFC" w14:textId="0EC1A0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3A00574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B9D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D2EB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F9540B3" w14:textId="7ABFEE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BDFEB4C" w14:textId="576123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2750A" w14:textId="612C72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BD79" w14:textId="1DA60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r>
      <w:tr w:rsidR="00CD47B7" w:rsidRPr="00CD47B7" w14:paraId="2E5319E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0A9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E309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56A3E6F" w14:textId="53FC1A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EA09A9" w14:textId="71F7F7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14A00" w14:textId="517AD78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09EEA" w14:textId="378523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477936A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F0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C6DC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27ECDD2A" w14:textId="655788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4ED549F" w14:textId="14BE3D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432B9" w14:textId="64CD0D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AD0AD" w14:textId="61533D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2,545.63 </w:t>
            </w:r>
          </w:p>
        </w:tc>
      </w:tr>
      <w:tr w:rsidR="00CD47B7" w:rsidRPr="00CD47B7" w14:paraId="1FCA505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261F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4E42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2312429B" w14:textId="7239C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0E91E6E3" w14:textId="3F9B23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35D3F" w14:textId="5FC7D8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CF801" w14:textId="1865B2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40,265.00 </w:t>
            </w:r>
          </w:p>
        </w:tc>
      </w:tr>
      <w:tr w:rsidR="00CD47B7" w:rsidRPr="00CD47B7" w14:paraId="55C3D0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A03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CD8E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117986B6" w14:textId="429731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E31AC89" w14:textId="476455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4FB5B" w14:textId="3C88521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A801" w14:textId="6C8DA3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06,377.70 </w:t>
            </w:r>
          </w:p>
        </w:tc>
      </w:tr>
      <w:tr w:rsidR="00CD47B7" w:rsidRPr="00CD47B7" w14:paraId="544A09D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4FC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9704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4C569CE" w14:textId="11E379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478A9AD" w14:textId="728CE1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22146" w14:textId="2EFA2D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34297" w14:textId="3D6AB4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r>
      <w:tr w:rsidR="00CD47B7" w:rsidRPr="00CD47B7" w14:paraId="20B04CB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8D9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D52F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343F6F7" w14:textId="58F9988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1662E88" w14:textId="3C0E8B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3F836" w14:textId="6D79C2D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62389" w14:textId="7B341E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41,025.00 </w:t>
            </w:r>
          </w:p>
        </w:tc>
      </w:tr>
      <w:tr w:rsidR="00CD47B7" w:rsidRPr="00CD47B7" w14:paraId="558BE5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AD98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7BE7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2853FFA8" w14:textId="285909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9838AA0" w14:textId="54700A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9F79E" w14:textId="2E1B850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D138F" w14:textId="092594A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15,653.75 </w:t>
            </w:r>
          </w:p>
        </w:tc>
      </w:tr>
      <w:tr w:rsidR="00CD47B7" w:rsidRPr="00CD47B7" w14:paraId="1575C20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F00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1CE9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52040C5" w14:textId="5F4C41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1616FFB" w14:textId="6E4513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19C51" w14:textId="366667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6A8BD" w14:textId="1B3466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77CA31E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178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8F7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960C49D" w14:textId="5AA5DA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00638ECF" w14:textId="235934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A5187" w14:textId="0CC4BA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64F9B" w14:textId="7BD319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06,226.30 </w:t>
            </w:r>
          </w:p>
        </w:tc>
      </w:tr>
      <w:tr w:rsidR="00CD47B7" w:rsidRPr="00CD47B7" w14:paraId="5A00600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9960E"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6B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6DEB8E90" w14:textId="0889E1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0C90F8B" w14:textId="5C58BF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60A42" w14:textId="2BE6E9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459C0" w14:textId="5C66C9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30,198.75 </w:t>
            </w:r>
          </w:p>
        </w:tc>
      </w:tr>
      <w:tr w:rsidR="00CD47B7" w:rsidRPr="00CD47B7" w14:paraId="123805C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14B8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B697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7B9B187" w14:textId="51C0A4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9DC63D5" w14:textId="307737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EA969" w14:textId="55FB29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6027B" w14:textId="7995B5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25,940.00 </w:t>
            </w:r>
          </w:p>
        </w:tc>
      </w:tr>
      <w:tr w:rsidR="00CD47B7" w:rsidRPr="00CD47B7" w14:paraId="7DE334F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356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5BB5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DD082F2" w14:textId="66E6D0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33C5A4D" w14:textId="12959B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11463" w14:textId="3085D3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800B0" w14:textId="3A249C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93,655.49 </w:t>
            </w:r>
          </w:p>
        </w:tc>
      </w:tr>
      <w:tr w:rsidR="00CD47B7" w:rsidRPr="00CD47B7" w14:paraId="3ED0DA0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3915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AA31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136ED0CB" w14:textId="17FEBD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CBAC3" w14:textId="324D44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23A59B77" w14:textId="6E9FC6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9E8CB" w14:textId="18AD7D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5,600.00 </w:t>
            </w:r>
          </w:p>
        </w:tc>
      </w:tr>
      <w:tr w:rsidR="00CD47B7" w:rsidRPr="00CD47B7" w14:paraId="16471B6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A48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70C9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03B2A50" w14:textId="71B427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8D32C03" w14:textId="35345D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C269D" w14:textId="0EA018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21F5E" w14:textId="7092FC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4,977.50 </w:t>
            </w:r>
          </w:p>
        </w:tc>
      </w:tr>
      <w:tr w:rsidR="00CD47B7" w:rsidRPr="00CD47B7" w14:paraId="7729954A"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24C0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A5A8E31" w14:textId="4E7FAF0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204,257.24 </w:t>
            </w:r>
          </w:p>
        </w:tc>
        <w:tc>
          <w:tcPr>
            <w:tcW w:w="0" w:type="auto"/>
            <w:tcBorders>
              <w:top w:val="nil"/>
              <w:left w:val="nil"/>
              <w:bottom w:val="single" w:sz="4" w:space="0" w:color="000000"/>
              <w:right w:val="single" w:sz="4" w:space="0" w:color="000000"/>
            </w:tcBorders>
            <w:shd w:val="clear" w:color="D8D8D8" w:fill="D8D8D8"/>
            <w:noWrap/>
            <w:vAlign w:val="bottom"/>
            <w:hideMark/>
          </w:tcPr>
          <w:p w14:paraId="6F0DC0BE" w14:textId="2189283A"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A83C25" w14:textId="11C1BA9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1852D9" w14:textId="759CD1A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1,254,257.24 </w:t>
            </w:r>
          </w:p>
        </w:tc>
      </w:tr>
      <w:tr w:rsidR="00CD47B7" w:rsidRPr="00CD47B7" w14:paraId="1AE328C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136B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DB81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6A7B41FC" w14:textId="49D9A1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159F4A46" w14:textId="5B0BE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11E39" w14:textId="31140D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12C6D" w14:textId="640E00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5,012.91 </w:t>
            </w:r>
          </w:p>
        </w:tc>
      </w:tr>
      <w:tr w:rsidR="00CD47B7" w:rsidRPr="00CD47B7" w14:paraId="16D84DF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F1ED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E4C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787FB839" w14:textId="77C488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CB51D3" w14:textId="2E2F56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EF3E0" w14:textId="57EF10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CB9D" w14:textId="457C87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98,900.00 </w:t>
            </w:r>
          </w:p>
        </w:tc>
      </w:tr>
      <w:tr w:rsidR="00CD47B7" w:rsidRPr="00CD47B7" w14:paraId="41FDBBC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4E3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520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22C3EF36" w14:textId="336640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51BCAAFB" w14:textId="2A170D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83A25" w14:textId="08B2AD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B8AE9" w14:textId="6A55B0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72,643.80 </w:t>
            </w:r>
          </w:p>
        </w:tc>
      </w:tr>
      <w:tr w:rsidR="00CD47B7" w:rsidRPr="00CD47B7" w14:paraId="733D53E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8E5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DF30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401260B" w14:textId="103D55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3B1D26F3" w14:textId="217083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BFF88" w14:textId="484C9A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6FAA5" w14:textId="73E2C8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53,673.19 </w:t>
            </w:r>
          </w:p>
        </w:tc>
      </w:tr>
      <w:tr w:rsidR="00CD47B7" w:rsidRPr="00CD47B7" w14:paraId="6C9BC5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887A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9F2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4297E6BE" w14:textId="03E275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87BD0D4" w14:textId="7CF13A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72BA3" w14:textId="2202DF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1BECB" w14:textId="27A152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r>
      <w:tr w:rsidR="00CD47B7" w:rsidRPr="00CD47B7" w14:paraId="0CA9AF6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77F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7ECC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AE344FD" w14:textId="23D9A1F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BDA8EAE" w14:textId="0C1A8E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081D9" w14:textId="4BA116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25D76" w14:textId="45DD42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48,917.08 </w:t>
            </w:r>
          </w:p>
        </w:tc>
      </w:tr>
      <w:tr w:rsidR="00CD47B7" w:rsidRPr="00CD47B7" w14:paraId="560928A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BC50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3AFD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60FD60FC" w14:textId="30AE160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737E7EE2" w14:textId="67FE9D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68E0D" w14:textId="6F89FF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45C92" w14:textId="452DD8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57,593.13 </w:t>
            </w:r>
          </w:p>
        </w:tc>
      </w:tr>
      <w:tr w:rsidR="00CD47B7" w:rsidRPr="00CD47B7" w14:paraId="5127876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AA5D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891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3C9753E7" w14:textId="1F10F7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147AA0DC" w14:textId="271BF0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9C687" w14:textId="6D688BC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20222" w14:textId="07455D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03,785.50 </w:t>
            </w:r>
          </w:p>
        </w:tc>
      </w:tr>
      <w:tr w:rsidR="00CD47B7" w:rsidRPr="00CD47B7" w14:paraId="5E8D88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2B7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92D8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07B3FB3F" w14:textId="6852DFB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1EBA4EA5" w14:textId="7A5D5B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7D09A" w14:textId="6BE6DD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A9AC8" w14:textId="5F6EC0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2,710.00 </w:t>
            </w:r>
          </w:p>
        </w:tc>
      </w:tr>
      <w:tr w:rsidR="00CD47B7" w:rsidRPr="00CD47B7" w14:paraId="0435D3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BCAC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8F130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06D8D79F" w14:textId="627450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47D4A276" w14:textId="7DBFC03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96F72" w14:textId="0B929F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53571" w14:textId="753B59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883.13 </w:t>
            </w:r>
          </w:p>
        </w:tc>
      </w:tr>
      <w:tr w:rsidR="00CD47B7" w:rsidRPr="00CD47B7" w14:paraId="7AFA104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3BC5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D706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7DAE29F5" w14:textId="28AE10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1D8C9697" w14:textId="48366C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D8A0" w14:textId="649FE3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84DB1" w14:textId="67AE62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94,150.33 </w:t>
            </w:r>
          </w:p>
        </w:tc>
      </w:tr>
      <w:tr w:rsidR="00CD47B7" w:rsidRPr="00CD47B7" w14:paraId="386FA77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FE41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E0DE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4988F64" w14:textId="5ADA562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2BC1D0D0" w14:textId="0542045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47B1A" w14:textId="2DA5B1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36F7C" w14:textId="18A232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08,576.31 </w:t>
            </w:r>
          </w:p>
        </w:tc>
      </w:tr>
      <w:tr w:rsidR="00CD47B7" w:rsidRPr="00CD47B7" w14:paraId="7EEB41B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76E46"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E2D3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EA8D918" w14:textId="13D297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4E9D1FD8" w14:textId="158FC6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B8F29" w14:textId="3ED019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0151A" w14:textId="6B8DF7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3,924,585.00 </w:t>
            </w:r>
          </w:p>
        </w:tc>
      </w:tr>
      <w:tr w:rsidR="00CD47B7" w:rsidRPr="00CD47B7" w14:paraId="14DF8C7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1DDF"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4B39F"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249BE322" w14:textId="70385F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B65594F" w14:textId="7F2A625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FE9E4" w14:textId="7E9D24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CA087" w14:textId="00A6EF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355.00 </w:t>
            </w:r>
          </w:p>
        </w:tc>
      </w:tr>
      <w:tr w:rsidR="00CD47B7" w:rsidRPr="00CD47B7" w14:paraId="6D4E9C0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CEB3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7FD4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5D3CB9BA" w14:textId="551FFD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DADF719" w14:textId="35CA85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D74D1" w14:textId="3A4036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73DC8" w14:textId="671537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82,395.00 </w:t>
            </w:r>
          </w:p>
        </w:tc>
      </w:tr>
      <w:tr w:rsidR="00CD47B7" w:rsidRPr="00CD47B7" w14:paraId="3235801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3B9C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A612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F2E03FC" w14:textId="34BEF1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535BCD30" w14:textId="56AD72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B80FC" w14:textId="09DDD9A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FEF28" w14:textId="6F774D2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13,721.86 </w:t>
            </w:r>
          </w:p>
        </w:tc>
      </w:tr>
      <w:tr w:rsidR="00CD47B7" w:rsidRPr="00CD47B7" w14:paraId="5E90A4D6"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ED96D"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22680EDB" w14:textId="5C2F095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6,752,295.20 </w:t>
            </w:r>
          </w:p>
        </w:tc>
        <w:tc>
          <w:tcPr>
            <w:tcW w:w="0" w:type="auto"/>
            <w:tcBorders>
              <w:top w:val="nil"/>
              <w:left w:val="nil"/>
              <w:bottom w:val="single" w:sz="4" w:space="0" w:color="000000"/>
              <w:right w:val="single" w:sz="4" w:space="0" w:color="000000"/>
            </w:tcBorders>
            <w:shd w:val="clear" w:color="A5A5A5" w:fill="A5A5A5"/>
            <w:noWrap/>
            <w:vAlign w:val="bottom"/>
            <w:hideMark/>
          </w:tcPr>
          <w:p w14:paraId="0D0E9C63" w14:textId="49D5CCD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492379E" w14:textId="43CB28E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786C5DF8" w14:textId="39139EA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6,115,159.60 </w:t>
            </w:r>
          </w:p>
        </w:tc>
      </w:tr>
      <w:tr w:rsidR="00CD47B7" w:rsidRPr="00CD47B7" w14:paraId="16B4571B"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08C77"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0BE9B28F" w14:textId="7FDD6BB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2,340,593.90 </w:t>
            </w:r>
          </w:p>
        </w:tc>
        <w:tc>
          <w:tcPr>
            <w:tcW w:w="0" w:type="auto"/>
            <w:tcBorders>
              <w:top w:val="nil"/>
              <w:left w:val="nil"/>
              <w:bottom w:val="single" w:sz="4" w:space="0" w:color="000000"/>
              <w:right w:val="single" w:sz="4" w:space="0" w:color="000000"/>
            </w:tcBorders>
            <w:shd w:val="clear" w:color="D8D8D8" w:fill="D8D8D8"/>
            <w:noWrap/>
            <w:vAlign w:val="bottom"/>
            <w:hideMark/>
          </w:tcPr>
          <w:p w14:paraId="1F73DF35" w14:textId="326F00E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46C421" w14:textId="1088037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4DEF198" w14:textId="5809B1D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22,411,548.90 </w:t>
            </w:r>
          </w:p>
        </w:tc>
      </w:tr>
      <w:tr w:rsidR="00CD47B7" w:rsidRPr="00CD47B7" w14:paraId="5F4139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E543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19EA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3DE0D40C" w14:textId="5457B2C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82,689.06 </w:t>
            </w:r>
          </w:p>
        </w:tc>
        <w:tc>
          <w:tcPr>
            <w:tcW w:w="0" w:type="auto"/>
            <w:tcBorders>
              <w:top w:val="nil"/>
              <w:left w:val="nil"/>
              <w:bottom w:val="single" w:sz="4" w:space="0" w:color="000000"/>
              <w:right w:val="single" w:sz="4" w:space="0" w:color="000000"/>
            </w:tcBorders>
            <w:shd w:val="clear" w:color="auto" w:fill="auto"/>
            <w:noWrap/>
            <w:vAlign w:val="bottom"/>
            <w:hideMark/>
          </w:tcPr>
          <w:p w14:paraId="7533A699" w14:textId="116F6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B3E68" w14:textId="01C324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FB50" w14:textId="6617EA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82,689.06 </w:t>
            </w:r>
          </w:p>
        </w:tc>
      </w:tr>
      <w:tr w:rsidR="00CD47B7" w:rsidRPr="00CD47B7" w14:paraId="3AC162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0F1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4BE8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2B0EFA18" w14:textId="14C9C9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789D4082" w14:textId="1614DF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0BA9B" w14:textId="26CD8D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39E0E" w14:textId="29CF38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68,748.24 </w:t>
            </w:r>
          </w:p>
        </w:tc>
      </w:tr>
      <w:tr w:rsidR="00CD47B7" w:rsidRPr="00CD47B7" w14:paraId="357EF5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D547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D61D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2030744A" w14:textId="044C15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7DEA1146" w14:textId="19FFBF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594D5" w14:textId="165E01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B6028" w14:textId="386286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3,117.44 </w:t>
            </w:r>
          </w:p>
        </w:tc>
      </w:tr>
      <w:tr w:rsidR="00CD47B7" w:rsidRPr="00CD47B7" w14:paraId="7F8083A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6FA9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7D73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6B37E51E" w14:textId="61C3629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5A5D9A12" w14:textId="4851CA4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C8D37" w14:textId="36EF53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2474E" w14:textId="186617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5,651.60 </w:t>
            </w:r>
          </w:p>
        </w:tc>
      </w:tr>
      <w:tr w:rsidR="00CD47B7" w:rsidRPr="00CD47B7" w14:paraId="0F37B9F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715F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1F05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B0EAE2D" w14:textId="378547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669.26 </w:t>
            </w:r>
          </w:p>
        </w:tc>
        <w:tc>
          <w:tcPr>
            <w:tcW w:w="0" w:type="auto"/>
            <w:tcBorders>
              <w:top w:val="nil"/>
              <w:left w:val="nil"/>
              <w:bottom w:val="single" w:sz="4" w:space="0" w:color="000000"/>
              <w:right w:val="single" w:sz="4" w:space="0" w:color="000000"/>
            </w:tcBorders>
            <w:shd w:val="clear" w:color="auto" w:fill="auto"/>
            <w:noWrap/>
            <w:vAlign w:val="bottom"/>
            <w:hideMark/>
          </w:tcPr>
          <w:p w14:paraId="6D3CB169" w14:textId="1E90D2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F0AC5" w14:textId="7D30C5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D0AB2" w14:textId="106BBB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669.26 </w:t>
            </w:r>
          </w:p>
        </w:tc>
      </w:tr>
      <w:tr w:rsidR="00CD47B7" w:rsidRPr="00CD47B7" w14:paraId="015DB34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5BC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B9E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54D70AAF" w14:textId="164C011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8C1BE8E" w14:textId="4CBCA9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82568" w14:textId="61D40BB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FB5C4" w14:textId="262AAA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7,793.72 </w:t>
            </w:r>
          </w:p>
        </w:tc>
      </w:tr>
      <w:tr w:rsidR="00CD47B7" w:rsidRPr="00CD47B7" w14:paraId="3035B0CA"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2B9B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EA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BB935A8" w14:textId="6C51409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2B4C22D2" w14:textId="5DC829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97A3" w14:textId="204BCD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61308" w14:textId="799BFCB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70,089.27 </w:t>
            </w:r>
          </w:p>
        </w:tc>
      </w:tr>
      <w:tr w:rsidR="00CD47B7" w:rsidRPr="00CD47B7" w14:paraId="6FBB2D4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C054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809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13B922C" w14:textId="19C095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56364BF" w14:textId="57A1D7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CC728" w14:textId="00A98C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12639" w14:textId="0BD0D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002,785.90 </w:t>
            </w:r>
          </w:p>
        </w:tc>
      </w:tr>
      <w:tr w:rsidR="00CD47B7" w:rsidRPr="00CD47B7" w14:paraId="69D4F35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60C2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D606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53F92637" w14:textId="5E24DE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83BE60C" w14:textId="1761AF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51A93" w14:textId="06355F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9466D" w14:textId="38EDB6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49,086.88 </w:t>
            </w:r>
          </w:p>
        </w:tc>
      </w:tr>
      <w:tr w:rsidR="00CD47B7" w:rsidRPr="00CD47B7" w14:paraId="245ABB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7990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5C41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42412C9B" w14:textId="11DA343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59590642" w14:textId="0D2C5C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1E48C" w14:textId="01CA3C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9AF25" w14:textId="3B0617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42,680.18 </w:t>
            </w:r>
          </w:p>
        </w:tc>
      </w:tr>
      <w:tr w:rsidR="00CD47B7" w:rsidRPr="00CD47B7" w14:paraId="2E02FF7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5508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F679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1F2510AD" w14:textId="6B48D5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6BFD7F02" w14:textId="4AC88B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E5879" w14:textId="708804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169517C4" w14:textId="48C166E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28,956.98 </w:t>
            </w:r>
          </w:p>
        </w:tc>
      </w:tr>
      <w:tr w:rsidR="00CD47B7" w:rsidRPr="00CD47B7" w14:paraId="5928E52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E29F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C4D4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4BDE971B" w14:textId="6637A1D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557C4B2" w14:textId="517321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1AAFF" w14:textId="6791AE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9B34E" w14:textId="12CDA5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13,662.32 </w:t>
            </w:r>
          </w:p>
        </w:tc>
      </w:tr>
      <w:tr w:rsidR="00CD47B7" w:rsidRPr="00CD47B7" w14:paraId="2BB54C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CBE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B3D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0168DD20" w14:textId="76106C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2EF7BC30" w14:textId="3033E0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B53AE" w14:textId="360DC8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6222C" w14:textId="62A73D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5,346.88 </w:t>
            </w:r>
          </w:p>
        </w:tc>
      </w:tr>
      <w:tr w:rsidR="00CD47B7" w:rsidRPr="00CD47B7" w14:paraId="12EC352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3EAF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9EF3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17B7AAF" w14:textId="7AB8BE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191E53BC" w14:textId="217C65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F03B3" w14:textId="33CFF99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DD0E8" w14:textId="56E01A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26,812.84 </w:t>
            </w:r>
          </w:p>
        </w:tc>
      </w:tr>
      <w:tr w:rsidR="00CD47B7" w:rsidRPr="00CD47B7" w14:paraId="4814606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0023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1EB2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4746CB40" w14:textId="6571628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01F023CF" w14:textId="785F591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A603D" w14:textId="0D9699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AEC29" w14:textId="7B2FA3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5,266.20 </w:t>
            </w:r>
          </w:p>
        </w:tc>
      </w:tr>
      <w:tr w:rsidR="00CD47B7" w:rsidRPr="00CD47B7" w14:paraId="278D116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22E3F"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50BE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955FDF9" w14:textId="0111926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8,961.28 </w:t>
            </w:r>
          </w:p>
        </w:tc>
        <w:tc>
          <w:tcPr>
            <w:tcW w:w="0" w:type="auto"/>
            <w:tcBorders>
              <w:top w:val="nil"/>
              <w:left w:val="nil"/>
              <w:bottom w:val="single" w:sz="4" w:space="0" w:color="000000"/>
              <w:right w:val="single" w:sz="4" w:space="0" w:color="000000"/>
            </w:tcBorders>
            <w:shd w:val="clear" w:color="auto" w:fill="auto"/>
            <w:noWrap/>
            <w:vAlign w:val="bottom"/>
            <w:hideMark/>
          </w:tcPr>
          <w:p w14:paraId="52FD129F" w14:textId="636704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03D72" w14:textId="29A81A3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21687" w14:textId="136E85C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88,961.28 </w:t>
            </w:r>
          </w:p>
        </w:tc>
      </w:tr>
      <w:tr w:rsidR="00CD47B7" w:rsidRPr="00CD47B7" w14:paraId="681E518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2483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8E9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701A2254" w14:textId="0DDDE9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5A3F30B" w14:textId="732C7E0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FB0A7" w14:textId="3EF6F22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8F7B3" w14:textId="1121AC6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7,696.38 </w:t>
            </w:r>
          </w:p>
        </w:tc>
      </w:tr>
      <w:tr w:rsidR="00CD47B7" w:rsidRPr="00CD47B7" w14:paraId="558AA55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98BF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753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5FCD42A" w14:textId="1D579B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0F641B8A" w14:textId="3667F5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12D2A" w14:textId="4B9566A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E684C" w14:textId="1955A03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74,330.58 </w:t>
            </w:r>
          </w:p>
        </w:tc>
      </w:tr>
      <w:tr w:rsidR="00CD47B7" w:rsidRPr="00CD47B7" w14:paraId="4878BA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50F1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07F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1410061" w14:textId="096F6E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5,349.16 </w:t>
            </w:r>
          </w:p>
        </w:tc>
        <w:tc>
          <w:tcPr>
            <w:tcW w:w="0" w:type="auto"/>
            <w:tcBorders>
              <w:top w:val="nil"/>
              <w:left w:val="nil"/>
              <w:bottom w:val="single" w:sz="4" w:space="0" w:color="000000"/>
              <w:right w:val="single" w:sz="4" w:space="0" w:color="000000"/>
            </w:tcBorders>
            <w:shd w:val="clear" w:color="auto" w:fill="auto"/>
            <w:noWrap/>
            <w:vAlign w:val="bottom"/>
            <w:hideMark/>
          </w:tcPr>
          <w:p w14:paraId="35B83BBE" w14:textId="6E1EB0C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ABD5" w14:textId="4AA7176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4FE71" w14:textId="49B423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5,349.16 </w:t>
            </w:r>
          </w:p>
        </w:tc>
      </w:tr>
      <w:tr w:rsidR="00CD47B7" w:rsidRPr="00CD47B7" w14:paraId="20D58A6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5818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7EBC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433CAD79" w14:textId="56BE8B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156.40 </w:t>
            </w:r>
          </w:p>
        </w:tc>
        <w:tc>
          <w:tcPr>
            <w:tcW w:w="0" w:type="auto"/>
            <w:tcBorders>
              <w:top w:val="nil"/>
              <w:left w:val="nil"/>
              <w:bottom w:val="single" w:sz="4" w:space="0" w:color="000000"/>
              <w:right w:val="single" w:sz="4" w:space="0" w:color="000000"/>
            </w:tcBorders>
            <w:shd w:val="clear" w:color="auto" w:fill="auto"/>
            <w:noWrap/>
            <w:vAlign w:val="bottom"/>
            <w:hideMark/>
          </w:tcPr>
          <w:p w14:paraId="09D7CAAF" w14:textId="3CCFF5E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7593E" w14:textId="4739272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765CF" w14:textId="3DB7D4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49,156.40 </w:t>
            </w:r>
          </w:p>
        </w:tc>
      </w:tr>
      <w:tr w:rsidR="00CD47B7" w:rsidRPr="00CD47B7" w14:paraId="4E13F39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C88F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F078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820AECB" w14:textId="445047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8DE790B" w14:textId="302D6A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63F8F" w14:textId="2C4EEA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1435E" w14:textId="284284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388.00 </w:t>
            </w:r>
          </w:p>
        </w:tc>
      </w:tr>
      <w:tr w:rsidR="00CD47B7" w:rsidRPr="00CD47B7" w14:paraId="5CABE29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5A40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374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53EA367" w14:textId="4C71E8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76,185.38 </w:t>
            </w:r>
          </w:p>
        </w:tc>
        <w:tc>
          <w:tcPr>
            <w:tcW w:w="0" w:type="auto"/>
            <w:tcBorders>
              <w:top w:val="nil"/>
              <w:left w:val="nil"/>
              <w:bottom w:val="single" w:sz="4" w:space="0" w:color="000000"/>
              <w:right w:val="single" w:sz="4" w:space="0" w:color="000000"/>
            </w:tcBorders>
            <w:shd w:val="clear" w:color="auto" w:fill="auto"/>
            <w:noWrap/>
            <w:vAlign w:val="bottom"/>
            <w:hideMark/>
          </w:tcPr>
          <w:p w14:paraId="1F0F6882" w14:textId="3DA1C9A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D28FEA5" w14:textId="62DD68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DDB5B" w14:textId="30FA3D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88,140.38 </w:t>
            </w:r>
          </w:p>
        </w:tc>
      </w:tr>
      <w:tr w:rsidR="00CD47B7" w:rsidRPr="00CD47B7" w14:paraId="2B0FCD4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150C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43DB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6F60F032" w14:textId="6D352A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8,946.11 </w:t>
            </w:r>
          </w:p>
        </w:tc>
        <w:tc>
          <w:tcPr>
            <w:tcW w:w="0" w:type="auto"/>
            <w:tcBorders>
              <w:top w:val="nil"/>
              <w:left w:val="nil"/>
              <w:bottom w:val="single" w:sz="4" w:space="0" w:color="000000"/>
              <w:right w:val="single" w:sz="4" w:space="0" w:color="000000"/>
            </w:tcBorders>
            <w:shd w:val="clear" w:color="auto" w:fill="auto"/>
            <w:noWrap/>
            <w:vAlign w:val="bottom"/>
            <w:hideMark/>
          </w:tcPr>
          <w:p w14:paraId="74EB9004" w14:textId="5E331CD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00F25A" w14:textId="4DDA173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E14C7" w14:textId="45C8543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78,946.11 </w:t>
            </w:r>
          </w:p>
        </w:tc>
      </w:tr>
      <w:tr w:rsidR="00CD47B7" w:rsidRPr="00CD47B7" w14:paraId="049259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38FD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2E5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6B4A26C5" w14:textId="2B51074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16BE47EF" w14:textId="7F90B1C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A52C0" w14:textId="1CEC59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548B1" w14:textId="14F1F4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3,990.76 </w:t>
            </w:r>
          </w:p>
        </w:tc>
      </w:tr>
      <w:tr w:rsidR="00CD47B7" w:rsidRPr="00CD47B7" w14:paraId="1C1375C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09A6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05AE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0D9B2E27" w14:textId="1AF4D76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15463B6D" w14:textId="381B77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9359" w14:textId="6DBD23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B9380" w14:textId="4AFA8C7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61,289.62 </w:t>
            </w:r>
          </w:p>
        </w:tc>
      </w:tr>
      <w:tr w:rsidR="00CD47B7" w:rsidRPr="00CD47B7" w14:paraId="47A850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A358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434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30606A53" w14:textId="11D759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DDBC3F8" w14:textId="20AEB4F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A0EC8" w14:textId="1CF169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5FB13" w14:textId="324A05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37,458.46 </w:t>
            </w:r>
          </w:p>
        </w:tc>
      </w:tr>
      <w:tr w:rsidR="00CD47B7" w:rsidRPr="00CD47B7" w14:paraId="69AF1FB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1FA2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594F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0B16EF3" w14:textId="77131C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51FA2D3A" w14:textId="0DFD31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5F8D1" w14:textId="72BD6ED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72F3C" w14:textId="1E82E61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73,485.00 </w:t>
            </w:r>
          </w:p>
        </w:tc>
      </w:tr>
      <w:tr w:rsidR="00CD47B7" w:rsidRPr="00CD47B7" w14:paraId="45F2C87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0D6DE"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641FFA9B" w14:textId="733C8E7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39DE052B" w14:textId="235EB5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791BF0" w14:textId="550BD3A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318D71" w14:textId="2E59EC53"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177,049.92 </w:t>
            </w:r>
          </w:p>
        </w:tc>
      </w:tr>
      <w:tr w:rsidR="00CD47B7" w:rsidRPr="00CD47B7" w14:paraId="3DD2878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22174"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A21E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1F836EB1" w14:textId="7BD5F1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103A32A1" w14:textId="09CD91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5090E" w14:textId="682E8AA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92B42" w14:textId="62FE95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30,669.26 </w:t>
            </w:r>
          </w:p>
        </w:tc>
      </w:tr>
      <w:tr w:rsidR="00CD47B7" w:rsidRPr="00CD47B7" w14:paraId="1D12048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568D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8EB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776EC6E" w14:textId="1C910F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18590BCF" w14:textId="2FAA38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6C17E" w14:textId="25B6C11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9C895" w14:textId="7C6E38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51,336.16 </w:t>
            </w:r>
          </w:p>
        </w:tc>
      </w:tr>
      <w:tr w:rsidR="00CD47B7" w:rsidRPr="00CD47B7" w14:paraId="59E5D9E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5134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148E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C56DC60" w14:textId="781CF4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4B511E86" w14:textId="16E9DCD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CD7BF" w14:textId="06DBA4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5E6D" w14:textId="0303C93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42,376.00 </w:t>
            </w:r>
          </w:p>
        </w:tc>
      </w:tr>
      <w:tr w:rsidR="00CD47B7" w:rsidRPr="00CD47B7" w14:paraId="04EC162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5F771"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998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1D94E20" w14:textId="61906DC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1896F94B" w14:textId="7C9A97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679A6" w14:textId="77DAF3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5D97B" w14:textId="7D695F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67,556.68 </w:t>
            </w:r>
          </w:p>
        </w:tc>
      </w:tr>
      <w:tr w:rsidR="00CD47B7" w:rsidRPr="00CD47B7" w14:paraId="3CD3B07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A91E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B826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FA5F066" w14:textId="52FFB6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5C044A20" w14:textId="697D80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C9BFF" w14:textId="0ECDAF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94E78" w14:textId="610796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19,854.07 </w:t>
            </w:r>
          </w:p>
        </w:tc>
      </w:tr>
      <w:tr w:rsidR="00CD47B7" w:rsidRPr="00CD47B7" w14:paraId="293543D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64AF5"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65E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0D359D31" w14:textId="266E53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5CDC182C" w14:textId="568EB88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832BE" w14:textId="0BDDC7F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F65F0" w14:textId="1AF3A1E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05,233.75 </w:t>
            </w:r>
          </w:p>
        </w:tc>
      </w:tr>
      <w:tr w:rsidR="00CD47B7" w:rsidRPr="00CD47B7" w14:paraId="3112788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8EE2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5B7A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8730E7C" w14:textId="42544DB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10FF60D9" w14:textId="002DC97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32858" w14:textId="4F7F51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F84B2" w14:textId="13065BC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60,024.00 </w:t>
            </w:r>
          </w:p>
        </w:tc>
      </w:tr>
      <w:tr w:rsidR="00CD47B7" w:rsidRPr="00CD47B7" w14:paraId="4E7FA78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6F929"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1CB1681F" w14:textId="2A58D3A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30,822,233.54 </w:t>
            </w:r>
          </w:p>
        </w:tc>
        <w:tc>
          <w:tcPr>
            <w:tcW w:w="0" w:type="auto"/>
            <w:tcBorders>
              <w:top w:val="nil"/>
              <w:left w:val="nil"/>
              <w:bottom w:val="single" w:sz="4" w:space="0" w:color="000000"/>
              <w:right w:val="single" w:sz="4" w:space="0" w:color="000000"/>
            </w:tcBorders>
            <w:shd w:val="clear" w:color="D8D8D8" w:fill="D8D8D8"/>
            <w:noWrap/>
            <w:vAlign w:val="bottom"/>
            <w:hideMark/>
          </w:tcPr>
          <w:p w14:paraId="5CF43903" w14:textId="0B5DDE35"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3C1A6F" w14:textId="464E9A2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3CCECED8" w14:textId="41F3DF7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40,114,142.94 </w:t>
            </w:r>
          </w:p>
        </w:tc>
      </w:tr>
      <w:tr w:rsidR="00CD47B7" w:rsidRPr="00CD47B7" w14:paraId="18431D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BBDA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7FCB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3680AFE" w14:textId="3E789C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797AA9C8" w14:textId="5047A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05311" w14:textId="521BF9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FA54A" w14:textId="398DAE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6,987.54 </w:t>
            </w:r>
          </w:p>
        </w:tc>
      </w:tr>
      <w:tr w:rsidR="00CD47B7" w:rsidRPr="00CD47B7" w14:paraId="5D175FF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E084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FEEB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3C15F6C4" w14:textId="484F92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187,044.41 </w:t>
            </w:r>
          </w:p>
        </w:tc>
        <w:tc>
          <w:tcPr>
            <w:tcW w:w="0" w:type="auto"/>
            <w:tcBorders>
              <w:top w:val="nil"/>
              <w:left w:val="nil"/>
              <w:bottom w:val="single" w:sz="4" w:space="0" w:color="000000"/>
              <w:right w:val="single" w:sz="4" w:space="0" w:color="000000"/>
            </w:tcBorders>
            <w:shd w:val="clear" w:color="auto" w:fill="auto"/>
            <w:noWrap/>
            <w:vAlign w:val="bottom"/>
            <w:hideMark/>
          </w:tcPr>
          <w:p w14:paraId="31A88297" w14:textId="64DD3AA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695FA" w14:textId="6B9424A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9D4575D" w14:textId="26CA949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8,933,844.81 </w:t>
            </w:r>
          </w:p>
        </w:tc>
      </w:tr>
      <w:tr w:rsidR="00CD47B7" w:rsidRPr="00CD47B7" w14:paraId="4FC1490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884B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8E52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339C0699" w14:textId="48FF635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03B5F81F" w14:textId="039889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C7D3F" w14:textId="64BC2F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DDEBC" w14:textId="63AF300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744,108.90 </w:t>
            </w:r>
          </w:p>
        </w:tc>
      </w:tr>
      <w:tr w:rsidR="00CD47B7" w:rsidRPr="00CD47B7" w14:paraId="1118EE2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B4C8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3158E"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656ECBDD" w14:textId="1EC6FD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668FD0F9" w14:textId="2366C6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0CBAE" w14:textId="65EC0B7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2A947" w14:textId="5814F7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19,056.00 </w:t>
            </w:r>
          </w:p>
        </w:tc>
      </w:tr>
      <w:tr w:rsidR="00CD47B7" w:rsidRPr="00CD47B7" w14:paraId="4EE57D8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4285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CDFA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755D1D80" w14:textId="1C0FF08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10419FE1" w14:textId="6A8F64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9F2F43" w14:textId="640F6A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5E503D8" w14:textId="35C1CD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069,167.38 </w:t>
            </w:r>
          </w:p>
        </w:tc>
      </w:tr>
      <w:tr w:rsidR="00CD47B7" w:rsidRPr="00CD47B7" w14:paraId="5B06CF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CF1C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3CA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62A0BDC7" w14:textId="7C6C554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4B9D65EA" w14:textId="757F7C8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705BAE0D" w14:textId="6C569A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08312615" w14:textId="29AE1D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012,588.35 </w:t>
            </w:r>
          </w:p>
        </w:tc>
      </w:tr>
      <w:tr w:rsidR="00CD47B7" w:rsidRPr="00CD47B7" w14:paraId="733E588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5B26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A6B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5275CD57" w14:textId="2DAFEEB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0C535481" w14:textId="115CBD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3DDA0CB" w14:textId="2C2963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E73F9" w14:textId="246A9E2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66,028.24 </w:t>
            </w:r>
          </w:p>
        </w:tc>
      </w:tr>
      <w:tr w:rsidR="00CD47B7" w:rsidRPr="00CD47B7" w14:paraId="3CDBA52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F85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26F4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3740E27" w14:textId="6E5BB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164F9E5A" w14:textId="3A652B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A8E4F" w14:textId="5CF358F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153D" w14:textId="0EDA212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73,132.58 </w:t>
            </w:r>
          </w:p>
        </w:tc>
      </w:tr>
      <w:tr w:rsidR="00CD47B7" w:rsidRPr="00CD47B7" w14:paraId="5FAC716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C46E0"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7DA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A28A254" w14:textId="6EA1E1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3E82617" w14:textId="3CD153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A1554" w14:textId="12610C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0EA3E" w14:textId="738CC5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98,656.00 </w:t>
            </w:r>
          </w:p>
        </w:tc>
      </w:tr>
      <w:tr w:rsidR="00CD47B7" w:rsidRPr="00CD47B7" w14:paraId="022D4F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7208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7F06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1CD6D2A" w14:textId="0CA159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592,474.84 </w:t>
            </w:r>
          </w:p>
        </w:tc>
        <w:tc>
          <w:tcPr>
            <w:tcW w:w="0" w:type="auto"/>
            <w:tcBorders>
              <w:top w:val="nil"/>
              <w:left w:val="nil"/>
              <w:bottom w:val="single" w:sz="4" w:space="0" w:color="000000"/>
              <w:right w:val="single" w:sz="4" w:space="0" w:color="000000"/>
            </w:tcBorders>
            <w:shd w:val="clear" w:color="auto" w:fill="auto"/>
            <w:noWrap/>
            <w:vAlign w:val="bottom"/>
            <w:hideMark/>
          </w:tcPr>
          <w:p w14:paraId="50E1B960" w14:textId="23910EA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17EE6" w14:textId="449C40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E3464" w14:textId="33F448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592,474.84 </w:t>
            </w:r>
          </w:p>
        </w:tc>
      </w:tr>
      <w:tr w:rsidR="00CD47B7" w:rsidRPr="00CD47B7" w14:paraId="6CC1250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3AAD4"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D3F5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4804B40B" w14:textId="083867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77,575.12 </w:t>
            </w:r>
          </w:p>
        </w:tc>
        <w:tc>
          <w:tcPr>
            <w:tcW w:w="0" w:type="auto"/>
            <w:tcBorders>
              <w:top w:val="nil"/>
              <w:left w:val="nil"/>
              <w:bottom w:val="single" w:sz="4" w:space="0" w:color="000000"/>
              <w:right w:val="single" w:sz="4" w:space="0" w:color="000000"/>
            </w:tcBorders>
            <w:shd w:val="clear" w:color="auto" w:fill="auto"/>
            <w:noWrap/>
            <w:vAlign w:val="bottom"/>
            <w:hideMark/>
          </w:tcPr>
          <w:p w14:paraId="777BDAFE" w14:textId="69BA10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D29AC" w14:textId="6DD68A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9ECC" w14:textId="72B6E4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977,575.12 </w:t>
            </w:r>
          </w:p>
        </w:tc>
      </w:tr>
      <w:tr w:rsidR="00CD47B7" w:rsidRPr="00CD47B7" w14:paraId="25FE8E2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5F2E7"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469D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00CD932F" w14:textId="0B70F8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69943462" w14:textId="089946A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A8A49" w14:textId="12217B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81366" w14:textId="67D57F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1,696.50 </w:t>
            </w:r>
          </w:p>
        </w:tc>
      </w:tr>
      <w:tr w:rsidR="00CD47B7" w:rsidRPr="00CD47B7" w14:paraId="35DEB4C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FF30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3B990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696B806E" w14:textId="68FE3A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5C2AEDB3" w14:textId="0ED6EE0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5EDE1E3" w14:textId="611E393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B6F4" w14:textId="67A8A3C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119,686.28 </w:t>
            </w:r>
          </w:p>
        </w:tc>
      </w:tr>
      <w:tr w:rsidR="00CD47B7" w:rsidRPr="00CD47B7" w14:paraId="0838531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9CEF2"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4EA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657674B1" w14:textId="153B5B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0C678BDC" w14:textId="743A7AF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D3D6D" w14:textId="5663F9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7BE1" w14:textId="5758E1D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9,140.40 </w:t>
            </w:r>
          </w:p>
        </w:tc>
      </w:tr>
      <w:tr w:rsidR="00CD47B7" w:rsidRPr="00CD47B7" w14:paraId="172AD03C"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8A5B1"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9597FAB" w14:textId="0105640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237,569.63 </w:t>
            </w:r>
          </w:p>
        </w:tc>
        <w:tc>
          <w:tcPr>
            <w:tcW w:w="0" w:type="auto"/>
            <w:tcBorders>
              <w:top w:val="nil"/>
              <w:left w:val="nil"/>
              <w:bottom w:val="single" w:sz="4" w:space="0" w:color="000000"/>
              <w:right w:val="single" w:sz="4" w:space="0" w:color="000000"/>
            </w:tcBorders>
            <w:shd w:val="clear" w:color="D8D8D8" w:fill="D8D8D8"/>
            <w:noWrap/>
            <w:vAlign w:val="bottom"/>
            <w:hideMark/>
          </w:tcPr>
          <w:p w14:paraId="5983B370" w14:textId="7E3CC4C8"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87B43E" w14:textId="6E0BB1A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1A7F38" w14:textId="2EF7FD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9,237,569.63 </w:t>
            </w:r>
          </w:p>
        </w:tc>
      </w:tr>
      <w:tr w:rsidR="00CD47B7" w:rsidRPr="00CD47B7" w14:paraId="0FB515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354A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46A9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68A9C85" w14:textId="7591404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2EA3567C" w14:textId="3C7BFE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9A76A" w14:textId="5A1358B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87B93" w14:textId="402C168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4,162.16 </w:t>
            </w:r>
          </w:p>
        </w:tc>
      </w:tr>
      <w:tr w:rsidR="00CD47B7" w:rsidRPr="00CD47B7" w14:paraId="038EB5E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C5F2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B82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C37F907" w14:textId="484B3CF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3A5969D8" w14:textId="790EC93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E5751" w14:textId="431D32B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87BB7" w14:textId="71C56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2,371.21 </w:t>
            </w:r>
          </w:p>
        </w:tc>
      </w:tr>
      <w:tr w:rsidR="00CD47B7" w:rsidRPr="00CD47B7" w14:paraId="5846D37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5F7A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B72A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3049489B" w14:textId="2165BA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6732C0B" w14:textId="3D759A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D4B49" w14:textId="77A9C6C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DE637" w14:textId="1A3B09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36,264.25 </w:t>
            </w:r>
          </w:p>
        </w:tc>
      </w:tr>
      <w:tr w:rsidR="00CD47B7" w:rsidRPr="00CD47B7" w14:paraId="55124B7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B3B2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9D0A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315EC43" w14:textId="6DA9207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4B158129" w14:textId="33E8AF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8CBED" w14:textId="78853F4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40841" w14:textId="26BBE03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90,654.84 </w:t>
            </w:r>
          </w:p>
        </w:tc>
      </w:tr>
      <w:tr w:rsidR="00CD47B7" w:rsidRPr="00CD47B7" w14:paraId="0071E37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6D453"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C4CC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40CADD04" w14:textId="7FF729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418DB10E" w14:textId="133C484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E2E50" w14:textId="1E4F4C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3B729" w14:textId="5BA60FA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553,187.18 </w:t>
            </w:r>
          </w:p>
        </w:tc>
      </w:tr>
      <w:tr w:rsidR="00CD47B7" w:rsidRPr="00CD47B7" w14:paraId="58ECC8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F905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214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B9D54F7" w14:textId="05759F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144.00 </w:t>
            </w:r>
          </w:p>
        </w:tc>
        <w:tc>
          <w:tcPr>
            <w:tcW w:w="0" w:type="auto"/>
            <w:tcBorders>
              <w:top w:val="nil"/>
              <w:left w:val="nil"/>
              <w:bottom w:val="single" w:sz="4" w:space="0" w:color="000000"/>
              <w:right w:val="single" w:sz="4" w:space="0" w:color="000000"/>
            </w:tcBorders>
            <w:shd w:val="clear" w:color="auto" w:fill="auto"/>
            <w:noWrap/>
            <w:vAlign w:val="bottom"/>
            <w:hideMark/>
          </w:tcPr>
          <w:p w14:paraId="4DD15103" w14:textId="02CE7E3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DAC4A" w14:textId="4A1638C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788AB" w14:textId="7B18AD7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48,144.00 </w:t>
            </w:r>
          </w:p>
        </w:tc>
      </w:tr>
      <w:tr w:rsidR="00CD47B7" w:rsidRPr="00CD47B7" w14:paraId="054812C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9EB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2B74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3AFD4494" w14:textId="1550686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213CC74C" w14:textId="5F92C18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666CF" w14:textId="47FAC1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2CF83" w14:textId="0212CF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201,968.63 </w:t>
            </w:r>
          </w:p>
        </w:tc>
      </w:tr>
      <w:tr w:rsidR="00CD47B7" w:rsidRPr="00CD47B7" w14:paraId="6DD00584"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63CE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B627A"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FDDC620" w14:textId="60FF41C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20,494.68 </w:t>
            </w:r>
          </w:p>
        </w:tc>
        <w:tc>
          <w:tcPr>
            <w:tcW w:w="0" w:type="auto"/>
            <w:tcBorders>
              <w:top w:val="nil"/>
              <w:left w:val="nil"/>
              <w:bottom w:val="single" w:sz="4" w:space="0" w:color="000000"/>
              <w:right w:val="single" w:sz="4" w:space="0" w:color="000000"/>
            </w:tcBorders>
            <w:shd w:val="clear" w:color="auto" w:fill="auto"/>
            <w:noWrap/>
            <w:vAlign w:val="bottom"/>
            <w:hideMark/>
          </w:tcPr>
          <w:p w14:paraId="6A06915D" w14:textId="67A28C8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9187" w14:textId="7E543A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29B5F" w14:textId="66BB91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420,494.68 </w:t>
            </w:r>
          </w:p>
        </w:tc>
      </w:tr>
      <w:tr w:rsidR="00CD47B7" w:rsidRPr="00CD47B7" w14:paraId="137F21D6"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08CC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61A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28CAD510" w14:textId="6665A02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085C9BB6" w14:textId="7E01AB0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E40E0" w14:textId="0EED06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BAE35" w14:textId="2D3EF4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11,695.00 </w:t>
            </w:r>
          </w:p>
        </w:tc>
      </w:tr>
      <w:tr w:rsidR="00CD47B7" w:rsidRPr="00CD47B7" w14:paraId="34696D3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1D388"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CB22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5E2AEF96" w14:textId="6F265F8B"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0362589" w14:textId="5194CCC2"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4ABCA8" w14:textId="066B48FA"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34423C" w14:textId="1B8841F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87,427.68 </w:t>
            </w:r>
          </w:p>
        </w:tc>
      </w:tr>
      <w:tr w:rsidR="00CD47B7" w:rsidRPr="00CD47B7" w14:paraId="7627F44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084F1"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8EBD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428C6C39" w14:textId="667805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020ADBD" w14:textId="6A585F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5ECC6" w14:textId="19831F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93BD9" w14:textId="5677CEC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51,200.00 </w:t>
            </w:r>
          </w:p>
        </w:tc>
      </w:tr>
      <w:tr w:rsidR="00CD47B7" w:rsidRPr="00CD47B7" w14:paraId="095D2E3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28C4C"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95D376C" w14:textId="6B671671"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598,325.95 </w:t>
            </w:r>
          </w:p>
        </w:tc>
        <w:tc>
          <w:tcPr>
            <w:tcW w:w="0" w:type="auto"/>
            <w:tcBorders>
              <w:top w:val="nil"/>
              <w:left w:val="nil"/>
              <w:bottom w:val="single" w:sz="4" w:space="0" w:color="000000"/>
              <w:right w:val="single" w:sz="4" w:space="0" w:color="000000"/>
            </w:tcBorders>
            <w:shd w:val="clear" w:color="D8D8D8" w:fill="D8D8D8"/>
            <w:noWrap/>
            <w:vAlign w:val="bottom"/>
            <w:hideMark/>
          </w:tcPr>
          <w:p w14:paraId="7823EECA" w14:textId="3221736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8CC34E" w14:textId="67EA903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2D4DFE" w14:textId="14425997"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3,598,325.95 </w:t>
            </w:r>
          </w:p>
        </w:tc>
      </w:tr>
      <w:tr w:rsidR="00CD47B7" w:rsidRPr="00CD47B7" w14:paraId="2E216A5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2159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260F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320F0F9E" w14:textId="096A34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06D6EE41" w14:textId="0B0C47C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EDC85" w14:textId="1D8EB0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EE143" w14:textId="443294D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03,477.44 </w:t>
            </w:r>
          </w:p>
        </w:tc>
      </w:tr>
      <w:tr w:rsidR="00CD47B7" w:rsidRPr="00CD47B7" w14:paraId="1A5841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90456"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83FB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41204B15" w14:textId="63F90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0EED400B" w14:textId="28A93A0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EB08D" w14:textId="59058E0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7E0CC" w14:textId="5EC6057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21,153.36 </w:t>
            </w:r>
          </w:p>
        </w:tc>
      </w:tr>
      <w:tr w:rsidR="00CD47B7" w:rsidRPr="00CD47B7" w14:paraId="7388428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2672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B653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65F684A2" w14:textId="2DEB1B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3D4B27A6" w14:textId="5A296E6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CDB42" w14:textId="0D2A965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41F2F" w14:textId="5C28872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917,822.56 </w:t>
            </w:r>
          </w:p>
        </w:tc>
      </w:tr>
      <w:tr w:rsidR="00CD47B7" w:rsidRPr="00CD47B7" w14:paraId="5E1CCC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E3832"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EC4B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6C7C4457" w14:textId="36392D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7656A47B" w14:textId="2818959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0EBA8" w14:textId="6BDE6DC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D784D" w14:textId="5F2E706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2,195,522.86 </w:t>
            </w:r>
          </w:p>
        </w:tc>
      </w:tr>
      <w:tr w:rsidR="00CD47B7" w:rsidRPr="00CD47B7" w14:paraId="72367E2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EECBB"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C77B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118A2ACF" w14:textId="2F2BCF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7C9913EC" w14:textId="127EC0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E44F1" w14:textId="23F2D1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77CF0" w14:textId="2828789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8,269.08 </w:t>
            </w:r>
          </w:p>
        </w:tc>
      </w:tr>
      <w:tr w:rsidR="00CD47B7" w:rsidRPr="00CD47B7" w14:paraId="7D89433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376D7"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DE90"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B610696" w14:textId="40B7E06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821.34 </w:t>
            </w:r>
          </w:p>
        </w:tc>
        <w:tc>
          <w:tcPr>
            <w:tcW w:w="0" w:type="auto"/>
            <w:tcBorders>
              <w:top w:val="nil"/>
              <w:left w:val="nil"/>
              <w:bottom w:val="single" w:sz="4" w:space="0" w:color="000000"/>
              <w:right w:val="single" w:sz="4" w:space="0" w:color="000000"/>
            </w:tcBorders>
            <w:shd w:val="clear" w:color="auto" w:fill="auto"/>
            <w:noWrap/>
            <w:vAlign w:val="bottom"/>
            <w:hideMark/>
          </w:tcPr>
          <w:p w14:paraId="0446A540" w14:textId="66DF65F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E4C5D" w14:textId="1B6988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44388" w14:textId="716BA70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763,821.34 </w:t>
            </w:r>
          </w:p>
        </w:tc>
      </w:tr>
      <w:tr w:rsidR="00CD47B7" w:rsidRPr="00CD47B7" w14:paraId="42B967D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AB78"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DD8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5B117F92" w14:textId="18E4C2A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4957D87C" w14:textId="7FD68E8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8DBB9" w14:textId="23AE06F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21768" w14:textId="17B1FB9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693,329.16 </w:t>
            </w:r>
          </w:p>
        </w:tc>
      </w:tr>
      <w:tr w:rsidR="00CD47B7" w:rsidRPr="00CD47B7" w14:paraId="6EA946E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C90A" w14:textId="77777777" w:rsidR="00CD47B7" w:rsidRPr="00CD47B7" w:rsidRDefault="00CD47B7" w:rsidP="00CD47B7">
            <w:pPr>
              <w:widowControl/>
              <w:spacing w:after="0" w:line="240" w:lineRule="auto"/>
              <w:contextualSpacing/>
              <w:jc w:val="right"/>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D781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58B52D66" w14:textId="3C3E93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54,930.15 </w:t>
            </w:r>
          </w:p>
        </w:tc>
        <w:tc>
          <w:tcPr>
            <w:tcW w:w="0" w:type="auto"/>
            <w:tcBorders>
              <w:top w:val="nil"/>
              <w:left w:val="nil"/>
              <w:bottom w:val="single" w:sz="4" w:space="0" w:color="000000"/>
              <w:right w:val="single" w:sz="4" w:space="0" w:color="000000"/>
            </w:tcBorders>
            <w:shd w:val="clear" w:color="auto" w:fill="auto"/>
            <w:noWrap/>
            <w:vAlign w:val="bottom"/>
            <w:hideMark/>
          </w:tcPr>
          <w:p w14:paraId="399B857C" w14:textId="0797352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CC150" w14:textId="4F1DF65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0D6AD" w14:textId="3A94B9E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4,754,930.15 </w:t>
            </w:r>
          </w:p>
        </w:tc>
      </w:tr>
      <w:tr w:rsidR="00CD47B7" w:rsidRPr="00CD47B7" w14:paraId="4185ED7D"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1481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5082554" w14:textId="4EBABFDF"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576,522.26 </w:t>
            </w:r>
          </w:p>
        </w:tc>
        <w:tc>
          <w:tcPr>
            <w:tcW w:w="0" w:type="auto"/>
            <w:tcBorders>
              <w:top w:val="nil"/>
              <w:left w:val="nil"/>
              <w:bottom w:val="single" w:sz="4" w:space="0" w:color="000000"/>
              <w:right w:val="single" w:sz="4" w:space="0" w:color="000000"/>
            </w:tcBorders>
            <w:shd w:val="clear" w:color="D8D8D8" w:fill="D8D8D8"/>
            <w:noWrap/>
            <w:vAlign w:val="bottom"/>
            <w:hideMark/>
          </w:tcPr>
          <w:p w14:paraId="248CC230" w14:textId="6DE891F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026788" w14:textId="2A467E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4A99CF" w14:textId="2563C9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5,576,522.26 </w:t>
            </w:r>
          </w:p>
        </w:tc>
      </w:tr>
      <w:tr w:rsidR="00CD47B7" w:rsidRPr="00CD47B7" w14:paraId="3C2B90A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4B12C"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DB9E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1A10BEDD" w14:textId="5F5C52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0F76DAC3" w14:textId="3308B96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32056" w14:textId="7417A61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C779B" w14:textId="238D81B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99,833.60 </w:t>
            </w:r>
          </w:p>
        </w:tc>
      </w:tr>
      <w:tr w:rsidR="00CD47B7" w:rsidRPr="00CD47B7" w14:paraId="2BE685B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95CDD"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C705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107E7C5F" w14:textId="136126F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7,152.40 </w:t>
            </w:r>
          </w:p>
        </w:tc>
        <w:tc>
          <w:tcPr>
            <w:tcW w:w="0" w:type="auto"/>
            <w:tcBorders>
              <w:top w:val="nil"/>
              <w:left w:val="nil"/>
              <w:bottom w:val="single" w:sz="4" w:space="0" w:color="000000"/>
              <w:right w:val="single" w:sz="4" w:space="0" w:color="000000"/>
            </w:tcBorders>
            <w:shd w:val="clear" w:color="auto" w:fill="auto"/>
            <w:noWrap/>
            <w:vAlign w:val="bottom"/>
            <w:hideMark/>
          </w:tcPr>
          <w:p w14:paraId="5F75F5FE" w14:textId="651DB9C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AF4ED" w14:textId="180798B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31843" w14:textId="211B4AE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377,152.40 </w:t>
            </w:r>
          </w:p>
        </w:tc>
      </w:tr>
      <w:tr w:rsidR="00CD47B7" w:rsidRPr="00CD47B7" w14:paraId="343B821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521B6"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B27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25FAE250" w14:textId="3ECE076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4C8E6B7" w14:textId="4C34056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7B12E" w14:textId="4B7C9C9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4FC1E" w14:textId="428A32F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5,592.00 </w:t>
            </w:r>
          </w:p>
        </w:tc>
      </w:tr>
      <w:tr w:rsidR="00CD47B7" w:rsidRPr="00CD47B7" w14:paraId="41BE8F9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B1395"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29C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72EF5BCF" w14:textId="236ACE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63A21932" w14:textId="6439CF6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D7CE3" w14:textId="0075F02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CF59F" w14:textId="57B0E96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75,826.24 </w:t>
            </w:r>
          </w:p>
        </w:tc>
      </w:tr>
      <w:tr w:rsidR="00CD47B7" w:rsidRPr="00CD47B7" w14:paraId="0500EEC3"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80DBE"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4031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7C079E16" w14:textId="0CF52A1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4B48A12F" w14:textId="1538358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C7732" w14:textId="56279C5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57AF4" w14:textId="367DD33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980.00 </w:t>
            </w:r>
          </w:p>
        </w:tc>
      </w:tr>
      <w:tr w:rsidR="00CD47B7" w:rsidRPr="00CD47B7" w14:paraId="5523098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45189"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8AC1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01FDE3F8" w14:textId="164CAF0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041F41C4" w14:textId="1F93B5F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AB72D" w14:textId="51A626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201F3" w14:textId="4F09234B"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1,243,197.26 </w:t>
            </w:r>
          </w:p>
        </w:tc>
      </w:tr>
      <w:tr w:rsidR="00CD47B7" w:rsidRPr="00CD47B7" w14:paraId="2F0BA467"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11B2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C110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7555C2D5" w14:textId="1474265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7620534C" w14:textId="71E83FD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8766E" w14:textId="74702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4427D" w14:textId="337AAAD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66,949.20 </w:t>
            </w:r>
          </w:p>
        </w:tc>
      </w:tr>
      <w:tr w:rsidR="00CD47B7" w:rsidRPr="00CD47B7" w14:paraId="4DB65CF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ECE6B"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1D84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58421957" w14:textId="13CA2A9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7AD315BD" w14:textId="47F23AD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5EC86" w14:textId="7C1185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F83B6" w14:textId="2109328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840,606.00 </w:t>
            </w:r>
          </w:p>
        </w:tc>
      </w:tr>
      <w:tr w:rsidR="00CD47B7" w:rsidRPr="00CD47B7" w14:paraId="37728F88"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82F2A" w14:textId="7777777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63F2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70411C98" w14:textId="7ECA519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0CF2EF3B" w14:textId="4A3C4AB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06626" w14:textId="7CDEAB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BB716" w14:textId="4CB290E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43,385.56 </w:t>
            </w:r>
          </w:p>
        </w:tc>
      </w:tr>
      <w:tr w:rsidR="00CD47B7" w:rsidRPr="00CD47B7" w14:paraId="7DBBA5D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F92362"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0CF2B50" w14:textId="1BDD3A24"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16BD6532" w14:textId="5E37DDE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DFED6D" w14:textId="590BAC5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BA46CA0" w14:textId="453A3C2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913,738.94 </w:t>
            </w:r>
          </w:p>
        </w:tc>
      </w:tr>
      <w:tr w:rsidR="00CD47B7" w:rsidRPr="00CD47B7" w14:paraId="601F789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52B74"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6F0C39A" w14:textId="4C36706E"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D8CC935" w14:textId="025A090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0FBD0F" w14:textId="6389DC1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D4DB3D" w14:textId="6F2CDA0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1,679,180.94 </w:t>
            </w:r>
          </w:p>
        </w:tc>
      </w:tr>
      <w:tr w:rsidR="00CD47B7" w:rsidRPr="00CD47B7" w14:paraId="3F0E003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12A91"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AD8F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3953335C" w14:textId="0CCA79F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7E614E8" w14:textId="45D2AEF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CE2DE" w14:textId="7AD695B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84FA4" w14:textId="04BE66A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28,750.84 </w:t>
            </w:r>
          </w:p>
        </w:tc>
      </w:tr>
      <w:tr w:rsidR="00CD47B7" w:rsidRPr="00CD47B7" w14:paraId="65A38C00"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BCCB3"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8ACC6"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12E8CED2" w14:textId="0E3FD35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08530C2F" w14:textId="5298A9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71BE5" w14:textId="18224F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62291" w14:textId="405BFB4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12,012.22 </w:t>
            </w:r>
          </w:p>
        </w:tc>
      </w:tr>
      <w:tr w:rsidR="00CD47B7" w:rsidRPr="00CD47B7" w14:paraId="2A6F8872"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EDB74"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5C9D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2DCDB2CC" w14:textId="3850C25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7510697" w14:textId="21CA37B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69777" w14:textId="235730E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D6416" w14:textId="2448AA0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9,122.92 </w:t>
            </w:r>
          </w:p>
        </w:tc>
      </w:tr>
      <w:tr w:rsidR="00CD47B7" w:rsidRPr="00CD47B7" w14:paraId="7E2AC86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23E3B"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A157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F06E46E" w14:textId="496E205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36761426" w14:textId="3DC2977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B484" w14:textId="445EFE9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D2D6F" w14:textId="6CDCB0BC"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4,897.50 </w:t>
            </w:r>
          </w:p>
        </w:tc>
      </w:tr>
      <w:tr w:rsidR="00CD47B7" w:rsidRPr="00CD47B7" w14:paraId="0C12088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7ABD4"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7C0B4"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47588751" w14:textId="34116CA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A4C04AB" w14:textId="6C4499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BF095" w14:textId="37E39F5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96382" w14:textId="0FBA3F4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44,397.46 </w:t>
            </w:r>
          </w:p>
        </w:tc>
      </w:tr>
      <w:tr w:rsidR="00CD47B7" w:rsidRPr="00CD47B7" w14:paraId="6CAEA261"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D0086"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B69EF57" w14:textId="61078D7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0FD491" w14:textId="1E366AF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5A912C" w14:textId="5153D56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801E4C" w14:textId="14C10BC2"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222,000.00 </w:t>
            </w:r>
          </w:p>
        </w:tc>
      </w:tr>
      <w:tr w:rsidR="00CD47B7" w:rsidRPr="00CD47B7" w14:paraId="60BB75B9"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85C2D" w14:textId="77777777" w:rsidR="00CD47B7" w:rsidRPr="00CD47B7" w:rsidRDefault="00CD47B7" w:rsidP="00CD47B7">
            <w:pPr>
              <w:widowControl/>
              <w:spacing w:after="0" w:line="240" w:lineRule="auto"/>
              <w:contextualSpacing/>
              <w:rPr>
                <w:rFonts w:ascii="Arial Narrow" w:eastAsia="Times New Roman" w:hAnsi="Arial Narrow"/>
                <w:color w:val="000000"/>
                <w:sz w:val="20"/>
                <w:szCs w:val="20"/>
              </w:rPr>
            </w:pPr>
            <w:r w:rsidRPr="00CD47B7">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4E46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7E8BADF1" w14:textId="5C20B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F9CFBEC" w14:textId="2CA31D53"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972DC" w14:textId="3542FCD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851DD" w14:textId="08B2A9F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222,000.00 </w:t>
            </w:r>
          </w:p>
        </w:tc>
      </w:tr>
      <w:tr w:rsidR="00CD47B7" w:rsidRPr="00CD47B7" w14:paraId="57F8EB23"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02A3A"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580BBC1" w14:textId="080E3B0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AF95EE" w14:textId="64DA9E29"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17BBDB" w14:textId="6A4C893D"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8E85B9" w14:textId="1F6DE880"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0,920.00 </w:t>
            </w:r>
          </w:p>
        </w:tc>
      </w:tr>
      <w:tr w:rsidR="00CD47B7" w:rsidRPr="00CD47B7" w14:paraId="04E37AFB"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177A2"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73421"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59D7AB41" w14:textId="3BF585A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1D1D194" w14:textId="34EFCE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1E300" w14:textId="3EF9C88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E2E60" w14:textId="476847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01F2461F"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1AA9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AB15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57E2E0F9" w14:textId="044A4CE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5DDA665" w14:textId="0DD0B3D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46C9" w14:textId="6750DC5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95B8B" w14:textId="2B29441E"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4,368.00 </w:t>
            </w:r>
          </w:p>
        </w:tc>
      </w:tr>
      <w:tr w:rsidR="00CD47B7" w:rsidRPr="00CD47B7" w14:paraId="4A4A0B6C"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8CF4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4C398"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68C05ECE" w14:textId="4718D52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701F4B4" w14:textId="35076C17"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57E7F" w14:textId="686520A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2B790" w14:textId="223BA6B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4AC6321E"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4FDA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4048C"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304F6BFE" w14:textId="36E53079"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1EEAFEF" w14:textId="4391721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05AA8" w14:textId="420E3A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2E287" w14:textId="5554D6C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6662CCFD"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D8A7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57103"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C3D5702" w14:textId="47F9144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83FB62D" w14:textId="25698EA2"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CBD01" w14:textId="5FF9FC3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BB557" w14:textId="59337F7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546.00 </w:t>
            </w:r>
          </w:p>
        </w:tc>
      </w:tr>
      <w:tr w:rsidR="00CD47B7" w:rsidRPr="00CD47B7" w14:paraId="556292E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EEA8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87CD"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525E8B07" w14:textId="6A20C515"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1008774B" w14:textId="305E8806"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5335E" w14:textId="0692075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05CB1" w14:textId="1DE49B80"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092.00 </w:t>
            </w:r>
          </w:p>
        </w:tc>
      </w:tr>
      <w:tr w:rsidR="00CD47B7" w:rsidRPr="00CD47B7" w14:paraId="0A1CFA31"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A3F85"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3B379"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151900DA" w14:textId="779BCE9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B426124" w14:textId="49862584"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599E4" w14:textId="5D15D91F"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D8463" w14:textId="68E5E3E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3,276.00 </w:t>
            </w:r>
          </w:p>
        </w:tc>
      </w:tr>
      <w:tr w:rsidR="00CD47B7" w:rsidRPr="00CD47B7" w14:paraId="0F320E29" w14:textId="77777777" w:rsidTr="00CD47B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6DA5B" w14:textId="77777777" w:rsidR="00CD47B7" w:rsidRPr="00CD47B7" w:rsidRDefault="00CD47B7" w:rsidP="00CD47B7">
            <w:pPr>
              <w:widowControl/>
              <w:spacing w:after="0" w:line="240" w:lineRule="auto"/>
              <w:contextualSpacing/>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45E3A382" w14:textId="460F001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0492E2" w14:textId="626793A6"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83CE14" w14:textId="07DF8B2C"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85B746" w14:textId="40B020EB" w:rsidR="00CD47B7" w:rsidRPr="00CD47B7" w:rsidRDefault="00CD47B7" w:rsidP="00CD47B7">
            <w:pPr>
              <w:widowControl/>
              <w:spacing w:after="0" w:line="240" w:lineRule="auto"/>
              <w:contextualSpacing/>
              <w:jc w:val="right"/>
              <w:rPr>
                <w:rFonts w:ascii="Arial Narrow" w:eastAsia="Times New Roman" w:hAnsi="Arial Narrow"/>
                <w:b/>
                <w:bCs/>
                <w:color w:val="000000"/>
                <w:sz w:val="20"/>
                <w:szCs w:val="20"/>
              </w:rPr>
            </w:pPr>
            <w:r w:rsidRPr="00CD47B7">
              <w:rPr>
                <w:rFonts w:ascii="Arial Narrow" w:eastAsia="Times New Roman" w:hAnsi="Arial Narrow"/>
                <w:b/>
                <w:bCs/>
                <w:color w:val="000000"/>
                <w:sz w:val="20"/>
                <w:szCs w:val="20"/>
              </w:rPr>
              <w:t xml:space="preserve"> 1,638.00 </w:t>
            </w:r>
          </w:p>
        </w:tc>
      </w:tr>
      <w:tr w:rsidR="00CD47B7" w:rsidRPr="00CD47B7" w14:paraId="2C93A395" w14:textId="77777777" w:rsidTr="00CD47B7">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5E53B"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7D3F7" w14:textId="77777777" w:rsidR="00CD47B7" w:rsidRPr="00CD47B7" w:rsidRDefault="00CD47B7" w:rsidP="00CD47B7">
            <w:pPr>
              <w:widowControl/>
              <w:spacing w:after="0" w:line="240" w:lineRule="auto"/>
              <w:contextualSpacing/>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2E9B61CE" w14:textId="3E9F04E8"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1A03E2B9" w14:textId="473DD521"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D803E" w14:textId="2A6E3F6D"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D845E" w14:textId="3B0D0E4A" w:rsidR="00CD47B7" w:rsidRPr="00CD47B7" w:rsidRDefault="00CD47B7" w:rsidP="00CD47B7">
            <w:pPr>
              <w:widowControl/>
              <w:spacing w:after="0" w:line="240" w:lineRule="auto"/>
              <w:contextualSpacing/>
              <w:jc w:val="right"/>
              <w:rPr>
                <w:rFonts w:ascii="Arial Narrow" w:eastAsia="Times New Roman" w:hAnsi="Arial Narrow"/>
                <w:i/>
                <w:iCs/>
                <w:color w:val="000000"/>
                <w:sz w:val="20"/>
                <w:szCs w:val="20"/>
              </w:rPr>
            </w:pPr>
            <w:r w:rsidRPr="00CD47B7">
              <w:rPr>
                <w:rFonts w:ascii="Arial Narrow" w:eastAsia="Times New Roman" w:hAnsi="Arial Narrow"/>
                <w:i/>
                <w:iCs/>
                <w:color w:val="000000"/>
                <w:sz w:val="20"/>
                <w:szCs w:val="20"/>
              </w:rPr>
              <w:t xml:space="preserve">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71B36536"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01AC047D"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68265C" w:rsidRPr="0068265C">
        <w:rPr>
          <w:rFonts w:ascii="Arial" w:eastAsia="Times New Roman" w:hAnsi="Arial" w:cs="Arial"/>
          <w:b/>
          <w:bCs/>
          <w:color w:val="0070C0"/>
          <w:sz w:val="24"/>
          <w:szCs w:val="24"/>
          <w:lang w:eastAsia="en-US"/>
        </w:rPr>
        <w:t>712,461,656.78</w:t>
      </w:r>
      <w:r w:rsidR="00DC7753">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55A2768F"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68265C">
        <w:rPr>
          <w:rFonts w:ascii="Arial" w:eastAsia="Times New Roman" w:hAnsi="Arial" w:cs="Arial"/>
          <w:b/>
          <w:color w:val="0070C0"/>
          <w:sz w:val="24"/>
          <w:szCs w:val="24"/>
          <w:lang w:val="en-US" w:eastAsia="en-US"/>
        </w:rPr>
        <w:t>₱</w:t>
      </w:r>
      <w:r w:rsidR="0068265C" w:rsidRPr="0068265C">
        <w:rPr>
          <w:rFonts w:ascii="Arial" w:eastAsia="Times New Roman" w:hAnsi="Arial" w:cs="Arial"/>
          <w:b/>
          <w:bCs/>
          <w:color w:val="0070C0"/>
          <w:sz w:val="24"/>
          <w:szCs w:val="24"/>
          <w:lang w:eastAsia="en-US"/>
        </w:rPr>
        <w:t>115,093,861.63</w:t>
      </w:r>
      <w:r w:rsidRPr="0068265C">
        <w:rPr>
          <w:rFonts w:ascii="Arial" w:eastAsia="Times New Roman" w:hAnsi="Arial" w:cs="Arial"/>
          <w:b/>
          <w:bCs/>
          <w:color w:val="0070C0"/>
          <w:sz w:val="24"/>
          <w:szCs w:val="24"/>
          <w:lang w:eastAsia="en-US"/>
        </w:rPr>
        <w:t xml:space="preserve"> </w:t>
      </w:r>
      <w:r w:rsidRPr="0068265C">
        <w:rPr>
          <w:rFonts w:ascii="Arial" w:eastAsia="Times New Roman" w:hAnsi="Arial" w:cs="Arial"/>
          <w:b/>
          <w:color w:val="0070C0"/>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1309DBF8"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68265C" w:rsidRPr="0068265C">
        <w:rPr>
          <w:rFonts w:ascii="Arial" w:eastAsia="Times New Roman" w:hAnsi="Arial" w:cs="Arial"/>
          <w:b/>
          <w:bCs/>
          <w:color w:val="0070C0"/>
          <w:sz w:val="24"/>
          <w:szCs w:val="24"/>
          <w:lang w:eastAsia="en-US"/>
        </w:rPr>
        <w:t>191,257</w:t>
      </w:r>
      <w:r w:rsidR="00DC7753" w:rsidRPr="0068265C">
        <w:rPr>
          <w:rFonts w:ascii="Arial" w:eastAsia="Times New Roman" w:hAnsi="Arial" w:cs="Arial"/>
          <w:b/>
          <w:bCs/>
          <w:color w:val="0070C0"/>
          <w:sz w:val="24"/>
          <w:szCs w:val="24"/>
          <w:lang w:eastAsia="en-US"/>
        </w:rPr>
        <w:t xml:space="preserve"> </w:t>
      </w:r>
      <w:r w:rsidRPr="0068265C">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68265C">
        <w:rPr>
          <w:rFonts w:ascii="Arial" w:eastAsia="Times New Roman" w:hAnsi="Arial" w:cs="Arial"/>
          <w:b/>
          <w:color w:val="0070C0"/>
          <w:sz w:val="24"/>
          <w:szCs w:val="24"/>
          <w:lang w:val="en-US" w:eastAsia="en-US"/>
        </w:rPr>
        <w:t>₱</w:t>
      </w:r>
      <w:r w:rsidR="0068265C" w:rsidRPr="0068265C">
        <w:rPr>
          <w:rFonts w:ascii="Arial" w:eastAsia="Times New Roman" w:hAnsi="Arial" w:cs="Arial"/>
          <w:b/>
          <w:bCs/>
          <w:color w:val="0070C0"/>
          <w:sz w:val="24"/>
          <w:szCs w:val="24"/>
          <w:lang w:eastAsia="en-US"/>
        </w:rPr>
        <w:t>88,366,357.77</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1B4905">
        <w:rPr>
          <w:rFonts w:ascii="Arial" w:eastAsia="Times New Roman" w:hAnsi="Arial" w:cs="Arial"/>
          <w:b/>
          <w:color w:val="0070C0"/>
          <w:sz w:val="24"/>
          <w:szCs w:val="24"/>
          <w:lang w:val="en-US" w:eastAsia="en-US"/>
        </w:rPr>
        <w:t>other food items</w:t>
      </w:r>
      <w:r w:rsidRPr="001B490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1B4905">
        <w:rPr>
          <w:rFonts w:ascii="Arial" w:eastAsia="Times New Roman" w:hAnsi="Arial" w:cs="Arial"/>
          <w:b/>
          <w:color w:val="0070C0"/>
          <w:sz w:val="24"/>
          <w:szCs w:val="24"/>
          <w:lang w:val="en-US" w:eastAsia="en-US"/>
        </w:rPr>
        <w:t>₱</w:t>
      </w:r>
      <w:r w:rsidR="0068265C" w:rsidRPr="0068265C">
        <w:rPr>
          <w:rFonts w:ascii="Arial" w:eastAsia="Times New Roman" w:hAnsi="Arial" w:cs="Arial"/>
          <w:b/>
          <w:color w:val="0070C0"/>
          <w:sz w:val="24"/>
          <w:szCs w:val="24"/>
          <w:lang w:val="en-US" w:eastAsia="en-US"/>
        </w:rPr>
        <w:t>172,731,519.78</w:t>
      </w:r>
      <w:r w:rsidR="00DC7753" w:rsidRPr="001B4905">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68265C" w:rsidRPr="0068265C">
        <w:rPr>
          <w:rFonts w:ascii="Arial" w:eastAsia="Times New Roman" w:hAnsi="Arial" w:cs="Arial"/>
          <w:b/>
          <w:color w:val="0070C0"/>
          <w:sz w:val="24"/>
          <w:szCs w:val="24"/>
          <w:lang w:val="en-US" w:eastAsia="en-US"/>
        </w:rPr>
        <w:t>336,269,917.60</w:t>
      </w:r>
      <w:r w:rsidR="00DC7753">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132" w:type="dxa"/>
        <w:tblLook w:val="04A0" w:firstRow="1" w:lastRow="0" w:firstColumn="1" w:lastColumn="0" w:noHBand="0" w:noVBand="1"/>
      </w:tblPr>
      <w:tblGrid>
        <w:gridCol w:w="1548"/>
        <w:gridCol w:w="1426"/>
        <w:gridCol w:w="1111"/>
        <w:gridCol w:w="1428"/>
        <w:gridCol w:w="1428"/>
        <w:gridCol w:w="1428"/>
        <w:gridCol w:w="1413"/>
      </w:tblGrid>
      <w:tr w:rsidR="00DC7753" w:rsidRPr="001B4905" w14:paraId="1874B814" w14:textId="77777777" w:rsidTr="0068265C">
        <w:trPr>
          <w:trHeight w:val="20"/>
          <w:tblHeader/>
        </w:trPr>
        <w:tc>
          <w:tcPr>
            <w:tcW w:w="79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75CBAF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REGIONAL / FIELD OFFICE</w:t>
            </w:r>
          </w:p>
        </w:tc>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7E4CB0"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STANDBY FUNDS</w:t>
            </w:r>
          </w:p>
        </w:tc>
        <w:tc>
          <w:tcPr>
            <w:tcW w:w="129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750A813"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FAMILY FOOD PACK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4C93DB"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OTHER FOOD ITEM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0D0FFD0"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NON-FOOD RELIEF ITEMS</w:t>
            </w:r>
          </w:p>
        </w:tc>
        <w:tc>
          <w:tcPr>
            <w:tcW w:w="72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CF2C4CD"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STANDBY FUNDS &amp; STOCKPILE</w:t>
            </w:r>
          </w:p>
        </w:tc>
      </w:tr>
      <w:tr w:rsidR="00DC7753" w:rsidRPr="001B4905" w14:paraId="70EE1DE2" w14:textId="77777777" w:rsidTr="0068265C">
        <w:trPr>
          <w:trHeight w:val="20"/>
          <w:tblHeader/>
        </w:trPr>
        <w:tc>
          <w:tcPr>
            <w:tcW w:w="791" w:type="pct"/>
            <w:vMerge/>
            <w:tcBorders>
              <w:top w:val="single" w:sz="8" w:space="0" w:color="000000"/>
              <w:left w:val="single" w:sz="8" w:space="0" w:color="000000"/>
              <w:bottom w:val="single" w:sz="8" w:space="0" w:color="000000"/>
              <w:right w:val="single" w:sz="8" w:space="0" w:color="000000"/>
            </w:tcBorders>
            <w:vAlign w:val="center"/>
            <w:hideMark/>
          </w:tcPr>
          <w:p w14:paraId="50C6954E"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6D5ABA75"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B014A3"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QUANTITY</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148E0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9A6496"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119C7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22" w:type="pct"/>
            <w:vMerge/>
            <w:tcBorders>
              <w:top w:val="single" w:sz="8" w:space="0" w:color="000000"/>
              <w:left w:val="single" w:sz="8" w:space="0" w:color="000000"/>
              <w:bottom w:val="single" w:sz="8" w:space="0" w:color="000000"/>
              <w:right w:val="single" w:sz="8" w:space="0" w:color="000000"/>
            </w:tcBorders>
            <w:vAlign w:val="center"/>
            <w:hideMark/>
          </w:tcPr>
          <w:p w14:paraId="2DAD6AFC"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r>
      <w:tr w:rsidR="0068265C" w:rsidRPr="001B4905" w14:paraId="1C00D8F3"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FD6D38" w14:textId="77777777" w:rsidR="0068265C" w:rsidRPr="001B4905" w:rsidRDefault="0068265C" w:rsidP="0068265C">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5402F2" w14:textId="3CDBF84D" w:rsidR="0068265C" w:rsidRPr="0068265C" w:rsidRDefault="0068265C" w:rsidP="0068265C">
            <w:pPr>
              <w:widowControl/>
              <w:spacing w:after="0" w:line="240" w:lineRule="auto"/>
              <w:ind w:right="57"/>
              <w:contextualSpacing/>
              <w:jc w:val="right"/>
              <w:rPr>
                <w:rFonts w:ascii="Arial Narrow" w:eastAsia="Times New Roman" w:hAnsi="Arial Narrow" w:cs="Arial"/>
                <w:b/>
                <w:bCs/>
                <w:color w:val="000000"/>
                <w:sz w:val="18"/>
                <w:szCs w:val="18"/>
              </w:rPr>
            </w:pPr>
            <w:r w:rsidRPr="0068265C">
              <w:rPr>
                <w:rFonts w:ascii="Arial Narrow" w:hAnsi="Arial Narrow"/>
                <w:b/>
                <w:bCs/>
                <w:color w:val="000000"/>
                <w:sz w:val="18"/>
                <w:szCs w:val="18"/>
              </w:rPr>
              <w:t>115,093,861.63</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01AC4B" w14:textId="46B8E10E" w:rsidR="0068265C" w:rsidRPr="0068265C" w:rsidRDefault="0068265C" w:rsidP="0068265C">
            <w:pPr>
              <w:widowControl/>
              <w:spacing w:after="0" w:line="240" w:lineRule="auto"/>
              <w:ind w:right="57"/>
              <w:contextualSpacing/>
              <w:jc w:val="right"/>
              <w:rPr>
                <w:rFonts w:ascii="Arial Narrow" w:eastAsia="Times New Roman" w:hAnsi="Arial Narrow" w:cs="Arial"/>
                <w:b/>
                <w:bCs/>
                <w:color w:val="000000"/>
                <w:sz w:val="18"/>
                <w:szCs w:val="18"/>
              </w:rPr>
            </w:pPr>
            <w:r w:rsidRPr="0068265C">
              <w:rPr>
                <w:rFonts w:ascii="Arial Narrow" w:hAnsi="Arial Narrow"/>
                <w:b/>
                <w:bCs/>
                <w:color w:val="000000"/>
                <w:sz w:val="18"/>
                <w:szCs w:val="18"/>
              </w:rPr>
              <w:t>191,257</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3BA3CB" w14:textId="0D70B605" w:rsidR="0068265C" w:rsidRPr="0068265C" w:rsidRDefault="0068265C" w:rsidP="0068265C">
            <w:pPr>
              <w:widowControl/>
              <w:spacing w:after="0" w:line="240" w:lineRule="auto"/>
              <w:ind w:right="57"/>
              <w:contextualSpacing/>
              <w:jc w:val="right"/>
              <w:rPr>
                <w:rFonts w:ascii="Arial Narrow" w:eastAsia="Times New Roman" w:hAnsi="Arial Narrow" w:cs="Arial"/>
                <w:b/>
                <w:bCs/>
                <w:color w:val="000000"/>
                <w:sz w:val="18"/>
                <w:szCs w:val="18"/>
              </w:rPr>
            </w:pPr>
            <w:r w:rsidRPr="0068265C">
              <w:rPr>
                <w:rFonts w:ascii="Arial Narrow" w:hAnsi="Arial Narrow"/>
                <w:b/>
                <w:bCs/>
                <w:color w:val="000000"/>
                <w:sz w:val="18"/>
                <w:szCs w:val="18"/>
              </w:rPr>
              <w:t>88,366,357.77</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0787D4" w14:textId="7E4840A0" w:rsidR="0068265C" w:rsidRPr="0068265C" w:rsidRDefault="0068265C" w:rsidP="0068265C">
            <w:pPr>
              <w:widowControl/>
              <w:spacing w:after="0" w:line="240" w:lineRule="auto"/>
              <w:ind w:right="57"/>
              <w:contextualSpacing/>
              <w:jc w:val="right"/>
              <w:rPr>
                <w:rFonts w:ascii="Arial Narrow" w:eastAsia="Times New Roman" w:hAnsi="Arial Narrow" w:cs="Arial"/>
                <w:b/>
                <w:bCs/>
                <w:color w:val="000000"/>
                <w:sz w:val="18"/>
                <w:szCs w:val="18"/>
              </w:rPr>
            </w:pPr>
            <w:r w:rsidRPr="0068265C">
              <w:rPr>
                <w:rFonts w:ascii="Arial Narrow" w:hAnsi="Arial Narrow"/>
                <w:b/>
                <w:bCs/>
                <w:color w:val="000000"/>
                <w:sz w:val="18"/>
                <w:szCs w:val="18"/>
              </w:rPr>
              <w:t>172,731,519.78</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F284C4" w14:textId="3478C4DA" w:rsidR="0068265C" w:rsidRPr="0068265C" w:rsidRDefault="0068265C" w:rsidP="0068265C">
            <w:pPr>
              <w:widowControl/>
              <w:spacing w:after="0" w:line="240" w:lineRule="auto"/>
              <w:ind w:right="57"/>
              <w:contextualSpacing/>
              <w:jc w:val="right"/>
              <w:rPr>
                <w:rFonts w:ascii="Arial Narrow" w:eastAsia="Times New Roman" w:hAnsi="Arial Narrow" w:cs="Arial"/>
                <w:b/>
                <w:bCs/>
                <w:color w:val="000000"/>
                <w:sz w:val="18"/>
                <w:szCs w:val="18"/>
              </w:rPr>
            </w:pPr>
            <w:r w:rsidRPr="0068265C">
              <w:rPr>
                <w:rFonts w:ascii="Arial Narrow" w:hAnsi="Arial Narrow"/>
                <w:b/>
                <w:bCs/>
                <w:color w:val="000000"/>
                <w:sz w:val="18"/>
                <w:szCs w:val="18"/>
              </w:rPr>
              <w:t>336,269,917.60</w:t>
            </w:r>
          </w:p>
        </w:tc>
        <w:tc>
          <w:tcPr>
            <w:tcW w:w="72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DC283F" w14:textId="4F9FB0B2" w:rsidR="0068265C" w:rsidRPr="0068265C" w:rsidRDefault="0068265C" w:rsidP="0068265C">
            <w:pPr>
              <w:widowControl/>
              <w:spacing w:after="0" w:line="240" w:lineRule="auto"/>
              <w:ind w:right="57"/>
              <w:contextualSpacing/>
              <w:jc w:val="right"/>
              <w:rPr>
                <w:rFonts w:ascii="Arial Narrow" w:eastAsia="Times New Roman" w:hAnsi="Arial Narrow" w:cs="Arial"/>
                <w:b/>
                <w:bCs/>
                <w:color w:val="000000"/>
                <w:sz w:val="18"/>
                <w:szCs w:val="18"/>
              </w:rPr>
            </w:pPr>
            <w:r w:rsidRPr="0068265C">
              <w:rPr>
                <w:rFonts w:ascii="Arial Narrow" w:hAnsi="Arial Narrow"/>
                <w:b/>
                <w:bCs/>
                <w:color w:val="000000"/>
                <w:sz w:val="18"/>
                <w:szCs w:val="18"/>
              </w:rPr>
              <w:t>712,461,656.78</w:t>
            </w:r>
          </w:p>
        </w:tc>
      </w:tr>
      <w:tr w:rsidR="0068265C" w:rsidRPr="001B4905" w14:paraId="71BD5D06"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8F9082"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entral Office</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7A7D7" w14:textId="127CC456"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74,407,324.9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EAA0F" w14:textId="1DC3569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b/>
                <w:bCs/>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F022E" w14:textId="15777A23"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b/>
                <w:bCs/>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35495" w14:textId="325CE6D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b/>
                <w:bCs/>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0C8F9" w14:textId="66EBAC0A"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b/>
                <w:bCs/>
                <w:color w:val="000000"/>
                <w:sz w:val="18"/>
                <w:szCs w:val="18"/>
              </w:rPr>
              <w:t>-</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AAC110" w14:textId="34D5CEF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74,407,324.94</w:t>
            </w:r>
          </w:p>
        </w:tc>
      </w:tr>
      <w:tr w:rsidR="0068265C" w:rsidRPr="001B4905" w14:paraId="2D84DD56"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6A3B2"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RLMB - NRO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2A885" w14:textId="1673F9D8"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7F3BF" w14:textId="30E5D00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72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EC2EC" w14:textId="17CE9A9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447,94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8BE17" w14:textId="6CA7E42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4,935,32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1307B" w14:textId="33BDFAA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37,289,447.79</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D9408" w14:textId="1EFB050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72,672,710.55</w:t>
            </w:r>
          </w:p>
        </w:tc>
      </w:tr>
      <w:tr w:rsidR="0068265C" w:rsidRPr="001B4905" w14:paraId="20C466BF"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BEB68"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RLMB - VDR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2D356" w14:textId="5EB54C0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2934A" w14:textId="0BC927C8"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1,25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939E6" w14:textId="29E38FE3"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049,415.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F1959" w14:textId="0562AE3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2,778,502.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C61A5" w14:textId="13292358"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115,495.4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AC996" w14:textId="52D393A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0,943,412.86</w:t>
            </w:r>
          </w:p>
        </w:tc>
      </w:tr>
      <w:tr w:rsidR="0068265C" w:rsidRPr="001B4905" w14:paraId="1E093010"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A66C67"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97C0A" w14:textId="0285785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8768E" w14:textId="5C12A29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1,57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90738" w14:textId="4CABDDD3"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866,02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6BCD2" w14:textId="0CE0288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867,146.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69717" w14:textId="7B746F4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8,365,766.1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EF5D1" w14:textId="46AAE03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40,098,936.02</w:t>
            </w:r>
          </w:p>
        </w:tc>
      </w:tr>
      <w:tr w:rsidR="0068265C" w:rsidRPr="001B4905" w14:paraId="0BB0CACC"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85A72F"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B99F4" w14:textId="63BBCFD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E045A" w14:textId="1E9EDC7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6,93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9BAF3" w14:textId="2160718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9,103,314.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5D658" w14:textId="3015A3F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732,130.6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CAE2F" w14:textId="42BF765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3,467,878.3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30E1A" w14:textId="39EB1983"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8,303,323.08</w:t>
            </w:r>
          </w:p>
        </w:tc>
      </w:tr>
      <w:tr w:rsidR="0068265C" w:rsidRPr="001B4905" w14:paraId="26CCB383"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60B54D"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7FF7F" w14:textId="7B9EED7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191A4" w14:textId="3E29273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4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D06A3" w14:textId="0797F1E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307,071.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6EAF" w14:textId="1D8D168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557,385.8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716C1" w14:textId="4F2561F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020,960.9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0A23C" w14:textId="27E90DB5"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5,190,447.30</w:t>
            </w:r>
          </w:p>
        </w:tc>
      </w:tr>
      <w:tr w:rsidR="0068265C" w:rsidRPr="001B4905" w14:paraId="6A6574F4"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0F68A8"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LABARZON</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EB41E" w14:textId="7DCED2E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0E0DA" w14:textId="51C39F80"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1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EF200" w14:textId="780A043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968,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6A591" w14:textId="3940CD4A"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018,9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A9506" w14:textId="3C112E45"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980,373.37</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3EFDA" w14:textId="0F85349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8,967,407.37</w:t>
            </w:r>
          </w:p>
        </w:tc>
      </w:tr>
      <w:tr w:rsidR="0068265C" w:rsidRPr="001B4905" w14:paraId="19EA8561"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4B119"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MIMAROP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ADA9B" w14:textId="6713262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153EE" w14:textId="035183D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2,01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DD9AF" w14:textId="473C5B32"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9,906,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4CABF" w14:textId="58D705C0"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061,6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2AF65" w14:textId="62CA523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6,149,105.4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7D66" w14:textId="4A3DE01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1,117,489.40</w:t>
            </w:r>
          </w:p>
        </w:tc>
      </w:tr>
      <w:tr w:rsidR="0068265C" w:rsidRPr="001B4905" w14:paraId="36A0DF09"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8D1D"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17830" w14:textId="001E0303"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C9D6E" w14:textId="61431F1A"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2,0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0768D" w14:textId="7E35C986"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147,455.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0E726" w14:textId="2577118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567,218.9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0742C" w14:textId="3D9EDB1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7,125,279.9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58DE1" w14:textId="7450247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839,954.61</w:t>
            </w:r>
          </w:p>
        </w:tc>
      </w:tr>
      <w:tr w:rsidR="0068265C" w:rsidRPr="001B4905" w14:paraId="36E56412"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991E21"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5CB3B" w14:textId="0709F37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00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257D8" w14:textId="350041A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6,9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0E942" w14:textId="08076F23"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2,293,534.4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97A" w14:textId="354E65F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8,683,75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3FAF1" w14:textId="1352FB84"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9,470,572.13</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EBF7F" w14:textId="7B7FBCB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83,447,860.16</w:t>
            </w:r>
          </w:p>
        </w:tc>
      </w:tr>
      <w:tr w:rsidR="0068265C" w:rsidRPr="001B4905" w14:paraId="3F826DE5"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CE6F9"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5AF87" w14:textId="5E8ABB3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BBC69" w14:textId="3F1EB94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85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758" w14:textId="11CD4BA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674,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88D5C" w14:textId="369AE05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6,067,814.8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3EA92" w14:textId="376FC96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8,585,327.5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AE650" w14:textId="2AED1C34"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6,327,892.40</w:t>
            </w:r>
          </w:p>
        </w:tc>
      </w:tr>
      <w:tr w:rsidR="0068265C" w:rsidRPr="001B4905" w14:paraId="605629A5"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EB413"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F41F" w14:textId="265638F0"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84471" w14:textId="404D6C15"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5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69491" w14:textId="08EC80A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714,31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E5FB6" w14:textId="42817E0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132,799.9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8537" w14:textId="74180005"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9,284,402.9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53604" w14:textId="54707F16"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326,057.85</w:t>
            </w:r>
          </w:p>
        </w:tc>
      </w:tr>
      <w:tr w:rsidR="0068265C" w:rsidRPr="001B4905" w14:paraId="2C920848"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888E3"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86685" w14:textId="70850636"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1F866" w14:textId="1AE01DE2"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7,92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3331B" w14:textId="1A042E22"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4,330,933.2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C4250" w14:textId="6DD1E7D8"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1,395,968.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8D70B" w14:textId="3E79997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0,866,180.1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EB4FC" w14:textId="11D06F8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7,163,082.17</w:t>
            </w:r>
          </w:p>
        </w:tc>
      </w:tr>
      <w:tr w:rsidR="0068265C" w:rsidRPr="001B4905" w14:paraId="293D03FF"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478BC"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8C88C" w14:textId="357F3CB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26D43" w14:textId="3B615E5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0,55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68B57" w14:textId="0637616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360,278.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C66F0" w14:textId="5E537CE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1,330,547.6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5F955" w14:textId="6768549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7,509,355.7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AD3D3" w14:textId="510EF932"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47,200,906.40</w:t>
            </w:r>
          </w:p>
        </w:tc>
      </w:tr>
      <w:tr w:rsidR="0068265C" w:rsidRPr="001B4905" w14:paraId="3B7DB221"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CF1CEA"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X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4F73A" w14:textId="03BD59B0"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D4B14" w14:textId="1946031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9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62464" w14:textId="3D7AF8A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470,235.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0045" w14:textId="35E2C787"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813,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A3F25" w14:textId="10DCD88A"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3,078,235.3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52D76" w14:textId="5D932FC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5,362,221.16</w:t>
            </w:r>
          </w:p>
        </w:tc>
      </w:tr>
      <w:tr w:rsidR="0068265C" w:rsidRPr="001B4905" w14:paraId="4ED11EA5"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276C0B"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X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8CA98" w14:textId="2D1F608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118F0" w14:textId="38C44B24"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87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6825B" w14:textId="17ADBB9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485,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3CEB9" w14:textId="3CC01A30"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8,808,99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7E19" w14:textId="53C0843A"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4,462,999.2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87EB2" w14:textId="0625AAC8"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6,757,603.86</w:t>
            </w:r>
          </w:p>
        </w:tc>
      </w:tr>
      <w:tr w:rsidR="0068265C" w:rsidRPr="001B4905" w14:paraId="11FC5D49"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9191AF"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RAG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EB613" w14:textId="49B2C30E"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BC607" w14:textId="7B74DF6C"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7,86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8CD30" w14:textId="61430E0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4,031,210.0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491B1" w14:textId="2E78F2A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869,503.1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F251" w14:textId="0C0266F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4,560,454.4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DDE0C" w14:textId="4D30844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24,461,908.18</w:t>
            </w:r>
          </w:p>
        </w:tc>
      </w:tr>
      <w:tr w:rsidR="0068265C" w:rsidRPr="001B4905" w14:paraId="7EC5B29A"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374B7"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C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56FD" w14:textId="06159030"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2FED3" w14:textId="076307FA"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2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6D978" w14:textId="10D4F225"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692,118.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18AF8" w14:textId="2510EC51"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634,667.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CEC50" w14:textId="524199C6"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741,232.7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296F3" w14:textId="770CA3F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0,068,576.78</w:t>
            </w:r>
          </w:p>
        </w:tc>
      </w:tr>
      <w:tr w:rsidR="0068265C" w:rsidRPr="001B4905" w14:paraId="2CE6077E" w14:textId="77777777" w:rsidTr="0068265C">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61C558" w14:textId="77777777" w:rsidR="0068265C" w:rsidRPr="001B4905" w:rsidRDefault="0068265C" w:rsidP="0068265C">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C7D23" w14:textId="75D9E3EB"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97C17" w14:textId="61E61854"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0,4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B33" w14:textId="60D18BC9"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5,517,813.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8257E" w14:textId="4D0327F0"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475,451.3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352C1" w14:textId="229261FF"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8,196,849.91</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72E1" w14:textId="242D0ECD" w:rsidR="0068265C" w:rsidRPr="0068265C" w:rsidRDefault="0068265C" w:rsidP="0068265C">
            <w:pPr>
              <w:widowControl/>
              <w:spacing w:after="0" w:line="240" w:lineRule="auto"/>
              <w:ind w:right="57"/>
              <w:contextualSpacing/>
              <w:jc w:val="right"/>
              <w:rPr>
                <w:rFonts w:ascii="Arial Narrow" w:eastAsia="Times New Roman" w:hAnsi="Arial Narrow" w:cs="Arial"/>
                <w:color w:val="000000"/>
                <w:sz w:val="18"/>
                <w:szCs w:val="18"/>
              </w:rPr>
            </w:pPr>
            <w:r w:rsidRPr="0068265C">
              <w:rPr>
                <w:rFonts w:ascii="Arial Narrow" w:hAnsi="Arial Narrow"/>
                <w:color w:val="000000"/>
                <w:sz w:val="18"/>
                <w:szCs w:val="18"/>
              </w:rPr>
              <w:t>18,804,541.69</w:t>
            </w:r>
          </w:p>
        </w:tc>
      </w:tr>
    </w:tbl>
    <w:p w14:paraId="3A58A2DA" w14:textId="215162C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w:t>
      </w:r>
      <w:r w:rsidR="0068265C">
        <w:rPr>
          <w:rFonts w:ascii="Arial" w:eastAsia="Arial" w:hAnsi="Arial" w:cs="Arial"/>
          <w:i/>
          <w:sz w:val="16"/>
          <w:szCs w:val="16"/>
        </w:rPr>
        <w:t>8</w:t>
      </w:r>
      <w:r w:rsidR="009049F0">
        <w:rPr>
          <w:rFonts w:ascii="Arial" w:eastAsia="Arial" w:hAnsi="Arial" w:cs="Arial"/>
          <w:i/>
          <w:sz w:val="16"/>
          <w:szCs w:val="16"/>
        </w:rPr>
        <w:t xml:space="preserve"> December 2020, </w:t>
      </w:r>
      <w:r w:rsidR="0068265C">
        <w:rPr>
          <w:rFonts w:ascii="Arial" w:eastAsia="Arial" w:hAnsi="Arial" w:cs="Arial"/>
          <w:i/>
          <w:sz w:val="16"/>
          <w:szCs w:val="16"/>
        </w:rPr>
        <w:t>3</w:t>
      </w:r>
      <w:r w:rsidR="00C91663">
        <w:rPr>
          <w:rFonts w:ascii="Arial" w:eastAsia="Arial" w:hAnsi="Arial" w:cs="Arial"/>
          <w:i/>
          <w:sz w:val="16"/>
          <w:szCs w:val="16"/>
        </w:rPr>
        <w:t>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5B9914CC" w:rsidR="00521424" w:rsidRPr="00D42B1F" w:rsidRDefault="003C1DB3" w:rsidP="001377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D47B7">
              <w:rPr>
                <w:rFonts w:ascii="Arial" w:eastAsia="Arial" w:hAnsi="Arial" w:cs="Arial"/>
                <w:sz w:val="20"/>
                <w:szCs w:val="20"/>
              </w:rPr>
              <w:t>8</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20650A5" w14:textId="77777777" w:rsidR="00930DDD" w:rsidRDefault="00930DD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6184E306"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53C08208" w:rsidR="00521424" w:rsidRPr="00D42B1F" w:rsidRDefault="00C3641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A2216F">
              <w:rPr>
                <w:rFonts w:ascii="Arial" w:eastAsia="Arial" w:hAnsi="Arial" w:cs="Arial"/>
                <w:sz w:val="20"/>
                <w:szCs w:val="20"/>
              </w:rPr>
              <w:t>7</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391F97C7" w:rsidR="00521424" w:rsidRPr="00126684" w:rsidRDefault="005315E3" w:rsidP="00D52E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D52E78">
              <w:rPr>
                <w:rFonts w:ascii="Arial" w:eastAsia="Arial" w:hAnsi="Arial" w:cs="Arial"/>
                <w:sz w:val="20"/>
                <w:szCs w:val="20"/>
              </w:rPr>
              <w:t>8</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03539CF" w14:textId="4D24C581"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1AF3A47" w:rsidR="00521424" w:rsidRPr="00211A8B" w:rsidRDefault="001F410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211A8B">
              <w:rPr>
                <w:rFonts w:ascii="Arial" w:eastAsia="Arial" w:hAnsi="Arial" w:cs="Arial"/>
                <w:sz w:val="20"/>
                <w:szCs w:val="19"/>
              </w:rPr>
              <w:t>23</w:t>
            </w:r>
            <w:r w:rsidR="007D56A7"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652E7C7D"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00C36413" w:rsidRPr="00211A8B">
              <w:rPr>
                <w:rFonts w:ascii="Arial" w:eastAsia="Arial" w:hAnsi="Arial" w:cs="Arial"/>
                <w:sz w:val="20"/>
                <w:szCs w:val="19"/>
              </w:rPr>
              <w:t>1</w:t>
            </w:r>
            <w:r w:rsidR="001F4104" w:rsidRPr="00211A8B">
              <w:rPr>
                <w:rFonts w:ascii="Arial" w:eastAsia="Arial" w:hAnsi="Arial" w:cs="Arial"/>
                <w:sz w:val="20"/>
                <w:szCs w:val="19"/>
              </w:rPr>
              <w:t>62</w:t>
            </w:r>
            <w:r w:rsidRPr="00211A8B">
              <w:rPr>
                <w:rFonts w:ascii="Arial" w:eastAsia="Arial" w:hAnsi="Arial" w:cs="Arial"/>
                <w:sz w:val="20"/>
                <w:szCs w:val="19"/>
              </w:rPr>
              <w:t xml:space="preserve"> perso</w:t>
            </w:r>
            <w:r w:rsidR="0024753A" w:rsidRPr="00211A8B">
              <w:rPr>
                <w:rFonts w:ascii="Arial" w:eastAsia="Arial" w:hAnsi="Arial" w:cs="Arial"/>
                <w:sz w:val="20"/>
                <w:szCs w:val="19"/>
              </w:rPr>
              <w:t>nnel are on-duty/deployed region-</w:t>
            </w:r>
            <w:r w:rsidRPr="00211A8B">
              <w:rPr>
                <w:rFonts w:ascii="Arial" w:eastAsia="Arial" w:hAnsi="Arial" w:cs="Arial"/>
                <w:sz w:val="20"/>
                <w:szCs w:val="19"/>
              </w:rPr>
              <w:t xml:space="preserve">wide to conduct response operation and to monitor and execute SAP implementation in the </w:t>
            </w:r>
            <w:r w:rsidR="0024753A" w:rsidRPr="00211A8B">
              <w:rPr>
                <w:rFonts w:ascii="Arial" w:eastAsia="Arial" w:hAnsi="Arial" w:cs="Arial"/>
                <w:sz w:val="20"/>
                <w:szCs w:val="19"/>
              </w:rPr>
              <w:t>Region</w:t>
            </w:r>
            <w:r w:rsidRPr="00211A8B">
              <w:rPr>
                <w:rFonts w:ascii="Arial" w:eastAsia="Arial" w:hAnsi="Arial" w:cs="Arial"/>
                <w:sz w:val="20"/>
                <w:szCs w:val="19"/>
              </w:rPr>
              <w:t>. Also, DSWD-FO I IMT is still operating in response to COVID-19 pandemic.</w:t>
            </w:r>
          </w:p>
          <w:p w14:paraId="44717BB9" w14:textId="77777777" w:rsidR="00CC29FD" w:rsidRPr="00211A8B"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211A8B" w:rsidRDefault="00CC29FD" w:rsidP="00D04565">
            <w:pPr>
              <w:spacing w:after="0" w:line="240" w:lineRule="auto"/>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48DFB406" w14:textId="1AC7BF9A"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Pr="00211A8B">
              <w:rPr>
                <w:rFonts w:ascii="Arial" w:eastAsia="Arial" w:hAnsi="Arial" w:cs="Arial"/>
                <w:b/>
                <w:sz w:val="20"/>
                <w:szCs w:val="19"/>
              </w:rPr>
              <w:t>₱</w:t>
            </w:r>
            <w:r w:rsidRPr="00211A8B">
              <w:rPr>
                <w:rFonts w:ascii="Arial" w:eastAsia="Arial" w:hAnsi="Arial" w:cs="Arial"/>
                <w:b/>
                <w:sz w:val="20"/>
                <w:szCs w:val="19"/>
                <w:lang w:val="en-US"/>
              </w:rPr>
              <w:t xml:space="preserve">4,270,871,000.00 </w:t>
            </w:r>
            <w:r w:rsidRPr="00211A8B">
              <w:rPr>
                <w:rFonts w:ascii="Arial" w:eastAsia="Arial" w:hAnsi="Arial" w:cs="Arial"/>
                <w:sz w:val="20"/>
                <w:szCs w:val="19"/>
              </w:rPr>
              <w:t xml:space="preserve">was paid to </w:t>
            </w:r>
            <w:r w:rsidRPr="00211A8B">
              <w:rPr>
                <w:rFonts w:ascii="Arial" w:eastAsia="Arial" w:hAnsi="Arial" w:cs="Arial"/>
                <w:b/>
                <w:bCs/>
                <w:sz w:val="20"/>
                <w:szCs w:val="19"/>
                <w:lang w:val="en-US"/>
              </w:rPr>
              <w:t>776,522 beneficiaries</w:t>
            </w:r>
            <w:r w:rsidRPr="00211A8B">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bCs/>
                <w:sz w:val="20"/>
                <w:szCs w:val="19"/>
              </w:rPr>
              <w:t>₱513,724,350.00</w:t>
            </w:r>
            <w:r w:rsidRPr="00211A8B">
              <w:rPr>
                <w:rFonts w:ascii="Arial" w:eastAsia="Arial" w:hAnsi="Arial" w:cs="Arial"/>
                <w:sz w:val="20"/>
                <w:szCs w:val="19"/>
              </w:rPr>
              <w:t xml:space="preserve"> were paid through direct payout and cash cards to </w:t>
            </w:r>
            <w:r w:rsidRPr="00211A8B">
              <w:rPr>
                <w:rFonts w:ascii="Arial" w:eastAsia="Arial" w:hAnsi="Arial" w:cs="Arial"/>
                <w:b/>
                <w:bCs/>
                <w:sz w:val="20"/>
                <w:szCs w:val="19"/>
              </w:rPr>
              <w:t>123,789</w:t>
            </w:r>
            <w:r w:rsidRPr="00211A8B">
              <w:rPr>
                <w:rFonts w:ascii="Arial" w:eastAsia="Arial" w:hAnsi="Arial" w:cs="Arial"/>
                <w:sz w:val="20"/>
                <w:szCs w:val="19"/>
              </w:rPr>
              <w:t xml:space="preserve"> </w:t>
            </w:r>
            <w:r w:rsidRPr="00211A8B">
              <w:rPr>
                <w:rFonts w:ascii="Arial" w:eastAsia="Arial" w:hAnsi="Arial" w:cs="Arial"/>
                <w:b/>
                <w:sz w:val="20"/>
                <w:szCs w:val="19"/>
              </w:rPr>
              <w:t>4Ps beneficiaries</w:t>
            </w:r>
            <w:r w:rsidRPr="00211A8B">
              <w:rPr>
                <w:rFonts w:ascii="Arial" w:eastAsia="Arial" w:hAnsi="Arial" w:cs="Arial"/>
                <w:sz w:val="20"/>
                <w:szCs w:val="19"/>
              </w:rPr>
              <w:t xml:space="preserve"> while 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2,259,829,000.00 </w:t>
            </w:r>
            <w:r w:rsidRPr="00211A8B">
              <w:rPr>
                <w:rFonts w:ascii="Arial" w:eastAsia="Arial" w:hAnsi="Arial" w:cs="Arial"/>
                <w:sz w:val="20"/>
                <w:szCs w:val="19"/>
              </w:rPr>
              <w:t xml:space="preserve">were paid through financial service providers (FSPs) to </w:t>
            </w:r>
            <w:r w:rsidRPr="00211A8B">
              <w:rPr>
                <w:rFonts w:ascii="Arial" w:eastAsia="Arial" w:hAnsi="Arial" w:cs="Arial"/>
                <w:b/>
                <w:sz w:val="20"/>
                <w:szCs w:val="19"/>
                <w:lang w:val="en-US"/>
              </w:rPr>
              <w:t xml:space="preserve">410,878 </w:t>
            </w:r>
            <w:r w:rsidR="0024753A" w:rsidRPr="00211A8B">
              <w:rPr>
                <w:rFonts w:ascii="Arial" w:eastAsia="Arial" w:hAnsi="Arial" w:cs="Arial"/>
                <w:b/>
                <w:sz w:val="20"/>
                <w:szCs w:val="19"/>
              </w:rPr>
              <w:t>n</w:t>
            </w:r>
            <w:r w:rsidRPr="00211A8B">
              <w:rPr>
                <w:rFonts w:ascii="Arial" w:eastAsia="Arial" w:hAnsi="Arial" w:cs="Arial"/>
                <w:b/>
                <w:sz w:val="20"/>
                <w:szCs w:val="19"/>
              </w:rPr>
              <w:t>on-4Ps beneficiaries</w:t>
            </w:r>
            <w:r w:rsidRPr="00211A8B">
              <w:rPr>
                <w:rFonts w:ascii="Arial" w:eastAsia="Arial" w:hAnsi="Arial" w:cs="Arial"/>
                <w:sz w:val="20"/>
                <w:szCs w:val="19"/>
              </w:rPr>
              <w:t xml:space="preserve"> in Pangasinan for the second tranche implementation.</w:t>
            </w:r>
          </w:p>
          <w:p w14:paraId="231D9C1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A total amount of</w:t>
            </w:r>
            <w:r w:rsidRPr="00211A8B">
              <w:rPr>
                <w:rFonts w:ascii="Arial" w:eastAsia="Arial" w:hAnsi="Arial" w:cs="Arial"/>
                <w:b/>
                <w:sz w:val="20"/>
                <w:szCs w:val="19"/>
              </w:rPr>
              <w:t xml:space="preserve"> ₱265,446,500.00 </w:t>
            </w:r>
            <w:r w:rsidRPr="00211A8B">
              <w:rPr>
                <w:rFonts w:ascii="Arial" w:eastAsia="Arial" w:hAnsi="Arial" w:cs="Arial"/>
                <w:sz w:val="20"/>
                <w:szCs w:val="19"/>
              </w:rPr>
              <w:t>were</w:t>
            </w:r>
            <w:r w:rsidRPr="00211A8B">
              <w:rPr>
                <w:rFonts w:ascii="Arial" w:eastAsia="Arial" w:hAnsi="Arial" w:cs="Arial"/>
                <w:b/>
                <w:sz w:val="20"/>
                <w:szCs w:val="19"/>
              </w:rPr>
              <w:t xml:space="preserve"> </w:t>
            </w:r>
            <w:r w:rsidRPr="00211A8B">
              <w:rPr>
                <w:rFonts w:ascii="Arial" w:eastAsia="Arial" w:hAnsi="Arial" w:cs="Arial"/>
                <w:sz w:val="20"/>
                <w:szCs w:val="19"/>
              </w:rPr>
              <w:t xml:space="preserve">paid to </w:t>
            </w:r>
            <w:r w:rsidRPr="00211A8B">
              <w:rPr>
                <w:rFonts w:ascii="Arial" w:eastAsia="Arial" w:hAnsi="Arial" w:cs="Arial"/>
                <w:b/>
                <w:sz w:val="20"/>
                <w:szCs w:val="19"/>
              </w:rPr>
              <w:t>48,263 waitlisted beneficiaries</w:t>
            </w:r>
            <w:r w:rsidRPr="00211A8B">
              <w:rPr>
                <w:rFonts w:ascii="Arial" w:eastAsia="Arial" w:hAnsi="Arial" w:cs="Arial"/>
                <w:sz w:val="20"/>
                <w:szCs w:val="19"/>
              </w:rPr>
              <w:t xml:space="preserve"> in the Region.</w:t>
            </w:r>
          </w:p>
          <w:p w14:paraId="41FB22E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15,130,500.00 </w:t>
            </w:r>
            <w:r w:rsidRPr="00211A8B">
              <w:rPr>
                <w:rFonts w:ascii="Arial" w:eastAsia="Arial" w:hAnsi="Arial" w:cs="Arial"/>
                <w:sz w:val="20"/>
                <w:szCs w:val="19"/>
              </w:rPr>
              <w:t xml:space="preserve">were paid to </w:t>
            </w:r>
            <w:r w:rsidRPr="00211A8B">
              <w:rPr>
                <w:rFonts w:ascii="Arial" w:eastAsia="Arial" w:hAnsi="Arial" w:cs="Arial"/>
                <w:b/>
                <w:sz w:val="20"/>
                <w:szCs w:val="19"/>
              </w:rPr>
              <w:t xml:space="preserve">1,887 </w:t>
            </w:r>
            <w:r w:rsidRPr="00211A8B">
              <w:rPr>
                <w:rFonts w:ascii="Arial" w:eastAsia="Arial" w:hAnsi="Arial" w:cs="Arial"/>
                <w:b/>
                <w:bCs/>
                <w:sz w:val="20"/>
                <w:szCs w:val="19"/>
              </w:rPr>
              <w:t>TNVS/PUV drivers</w:t>
            </w:r>
            <w:r w:rsidRPr="00211A8B">
              <w:rPr>
                <w:rFonts w:ascii="Arial" w:eastAsia="Arial" w:hAnsi="Arial" w:cs="Arial"/>
                <w:sz w:val="20"/>
                <w:szCs w:val="19"/>
              </w:rPr>
              <w:t xml:space="preserve"> in the Region.</w:t>
            </w:r>
          </w:p>
          <w:p w14:paraId="5A780436" w14:textId="5611354E" w:rsidR="00CC29FD" w:rsidRPr="00211A8B" w:rsidRDefault="0024753A"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Payout for the SAP w</w:t>
            </w:r>
            <w:r w:rsidR="00CC29FD" w:rsidRPr="00211A8B">
              <w:rPr>
                <w:rFonts w:ascii="Arial" w:eastAsia="Arial" w:hAnsi="Arial" w:cs="Arial"/>
                <w:sz w:val="20"/>
                <w:szCs w:val="19"/>
              </w:rPr>
              <w:t xml:space="preserve">aitlisted and </w:t>
            </w:r>
            <w:r w:rsidRPr="00211A8B">
              <w:rPr>
                <w:rFonts w:ascii="Arial" w:eastAsia="Arial" w:hAnsi="Arial" w:cs="Arial"/>
                <w:sz w:val="20"/>
                <w:szCs w:val="19"/>
              </w:rPr>
              <w:t>second t</w:t>
            </w:r>
            <w:r w:rsidR="00CC29FD" w:rsidRPr="00211A8B">
              <w:rPr>
                <w:rFonts w:ascii="Arial" w:eastAsia="Arial" w:hAnsi="Arial" w:cs="Arial"/>
                <w:sz w:val="20"/>
                <w:szCs w:val="19"/>
              </w:rPr>
              <w:t xml:space="preserve">ranche in the </w:t>
            </w:r>
            <w:r w:rsidRPr="00211A8B">
              <w:rPr>
                <w:rFonts w:ascii="Arial" w:eastAsia="Arial" w:hAnsi="Arial" w:cs="Arial"/>
                <w:sz w:val="20"/>
                <w:szCs w:val="19"/>
              </w:rPr>
              <w:t xml:space="preserve">Region </w:t>
            </w:r>
            <w:r w:rsidR="00CC29FD" w:rsidRPr="00211A8B">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211A8B">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44265FD4" w:rsidR="00521424" w:rsidRPr="00151C03" w:rsidRDefault="001C4F45" w:rsidP="00FD51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151C03">
              <w:rPr>
                <w:rFonts w:ascii="Arial" w:eastAsia="Arial" w:hAnsi="Arial" w:cs="Arial"/>
                <w:sz w:val="20"/>
                <w:szCs w:val="20"/>
              </w:rPr>
              <w:t>2</w:t>
            </w:r>
            <w:r w:rsidR="00FD5170" w:rsidRPr="00151C03">
              <w:rPr>
                <w:rFonts w:ascii="Arial" w:eastAsia="Arial" w:hAnsi="Arial" w:cs="Arial"/>
                <w:sz w:val="20"/>
                <w:szCs w:val="20"/>
              </w:rPr>
              <w:t>3</w:t>
            </w:r>
            <w:r w:rsidR="00126FC7" w:rsidRPr="00151C03">
              <w:rPr>
                <w:rFonts w:ascii="Arial" w:eastAsia="Arial" w:hAnsi="Arial" w:cs="Arial"/>
                <w:sz w:val="20"/>
                <w:szCs w:val="20"/>
              </w:rPr>
              <w:t xml:space="preserve"> </w:t>
            </w:r>
            <w:r w:rsidR="00714581" w:rsidRPr="00151C03">
              <w:rPr>
                <w:rFonts w:ascii="Arial" w:eastAsia="Arial" w:hAnsi="Arial" w:cs="Arial"/>
                <w:sz w:val="20"/>
                <w:szCs w:val="20"/>
              </w:rPr>
              <w:t xml:space="preserve">December </w:t>
            </w:r>
            <w:r w:rsidR="00521424" w:rsidRPr="00151C03">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9C0AC66"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51C03">
              <w:rPr>
                <w:rFonts w:ascii="Arial" w:eastAsia="Arial" w:hAnsi="Arial" w:cs="Arial"/>
                <w:b/>
                <w:sz w:val="20"/>
                <w:szCs w:val="19"/>
                <w:lang w:bidi="en-US"/>
              </w:rPr>
              <w:t>5</w:t>
            </w:r>
            <w:r w:rsidR="00FD5170" w:rsidRPr="00151C03">
              <w:rPr>
                <w:rFonts w:ascii="Arial" w:eastAsia="Arial" w:hAnsi="Arial" w:cs="Arial"/>
                <w:b/>
                <w:sz w:val="20"/>
                <w:szCs w:val="19"/>
                <w:lang w:bidi="en-US"/>
              </w:rPr>
              <w:t>7</w:t>
            </w:r>
            <w:r w:rsidR="006B2A1D"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w:t>
            </w:r>
            <w:r w:rsidR="00F61646" w:rsidRPr="00151C03">
              <w:rPr>
                <w:rFonts w:ascii="Arial" w:eastAsia="Arial" w:hAnsi="Arial" w:cs="Arial"/>
                <w:b/>
                <w:sz w:val="20"/>
                <w:szCs w:val="19"/>
                <w:lang w:bidi="en-US"/>
              </w:rPr>
              <w:t>45</w:t>
            </w:r>
            <w:r w:rsidRPr="00151C03">
              <w:rPr>
                <w:rFonts w:ascii="Arial" w:eastAsia="Arial" w:hAnsi="Arial" w:cs="Arial"/>
                <w:b/>
                <w:sz w:val="20"/>
                <w:szCs w:val="19"/>
                <w:lang w:bidi="en-US"/>
              </w:rPr>
              <w:t xml:space="preserve"> clients</w:t>
            </w:r>
            <w:r w:rsidRPr="00151C03">
              <w:rPr>
                <w:rFonts w:ascii="Arial" w:eastAsia="Arial" w:hAnsi="Arial" w:cs="Arial"/>
                <w:sz w:val="20"/>
                <w:szCs w:val="19"/>
                <w:lang w:bidi="en-US"/>
              </w:rPr>
              <w:t xml:space="preserve"> were served and</w:t>
            </w:r>
            <w:r w:rsidR="00714581" w:rsidRPr="00151C03">
              <w:rPr>
                <w:rFonts w:ascii="Arial" w:eastAsia="Arial" w:hAnsi="Arial" w:cs="Arial"/>
                <w:sz w:val="20"/>
                <w:szCs w:val="19"/>
                <w:lang w:bidi="en-US"/>
              </w:rPr>
              <w:t xml:space="preserve"> provided with assistance amounting to </w:t>
            </w:r>
            <w:r w:rsidR="00D72392" w:rsidRPr="00151C03">
              <w:rPr>
                <w:rFonts w:ascii="Arial" w:eastAsia="Arial" w:hAnsi="Arial" w:cs="Arial"/>
                <w:b/>
                <w:sz w:val="20"/>
                <w:szCs w:val="19"/>
                <w:lang w:bidi="en-US"/>
              </w:rPr>
              <w:t>₱16</w:t>
            </w:r>
            <w:r w:rsidR="00FD5170" w:rsidRPr="00151C03">
              <w:rPr>
                <w:rFonts w:ascii="Arial" w:eastAsia="Arial" w:hAnsi="Arial" w:cs="Arial"/>
                <w:b/>
                <w:sz w:val="20"/>
                <w:szCs w:val="19"/>
                <w:lang w:bidi="en-US"/>
              </w:rPr>
              <w:t>7</w:t>
            </w:r>
            <w:r w:rsidR="00D72392"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95</w:t>
            </w:r>
            <w:r w:rsidR="00D72392"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3</w:t>
            </w:r>
            <w:r w:rsidR="00D72392" w:rsidRPr="00151C03">
              <w:rPr>
                <w:rFonts w:ascii="Arial" w:eastAsia="Arial" w:hAnsi="Arial" w:cs="Arial"/>
                <w:b/>
                <w:sz w:val="20"/>
                <w:szCs w:val="19"/>
                <w:lang w:bidi="en-US"/>
              </w:rPr>
              <w:t xml:space="preserve">99.82 </w:t>
            </w:r>
            <w:r w:rsidR="00714581" w:rsidRPr="00151C03">
              <w:rPr>
                <w:rFonts w:ascii="Arial" w:eastAsia="Arial" w:hAnsi="Arial" w:cs="Arial"/>
                <w:sz w:val="20"/>
                <w:szCs w:val="19"/>
                <w:lang w:bidi="en-US"/>
              </w:rPr>
              <w:t>through medical, burial, food and other assistance of the individuals in crisis.</w:t>
            </w:r>
            <w:r w:rsidRPr="00151C03">
              <w:rPr>
                <w:rFonts w:ascii="Arial" w:eastAsia="Arial" w:hAnsi="Arial" w:cs="Arial"/>
                <w:sz w:val="20"/>
                <w:szCs w:val="19"/>
                <w:lang w:bidi="en-US"/>
              </w:rPr>
              <w:t xml:space="preserve"> </w:t>
            </w:r>
          </w:p>
          <w:p w14:paraId="4D17F71E" w14:textId="38CB7FF9" w:rsidR="00714581" w:rsidRPr="00151C03" w:rsidRDefault="00714581"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through the Sustainable Livelihood Program (SLP) under its Livelihood Assistance Grant 1</w:t>
            </w:r>
            <w:r w:rsidR="009F50E6" w:rsidRPr="00151C03">
              <w:rPr>
                <w:rFonts w:ascii="Arial" w:eastAsia="Arial" w:hAnsi="Arial" w:cs="Arial"/>
                <w:sz w:val="20"/>
                <w:szCs w:val="19"/>
                <w:lang w:bidi="en-US"/>
              </w:rPr>
              <w:t xml:space="preserve"> </w:t>
            </w:r>
            <w:r w:rsidRPr="00151C03">
              <w:rPr>
                <w:rFonts w:ascii="Arial" w:eastAsia="Arial" w:hAnsi="Arial" w:cs="Arial"/>
                <w:sz w:val="20"/>
                <w:szCs w:val="19"/>
                <w:lang w:bidi="en-US"/>
              </w:rPr>
              <w:t xml:space="preserve">(LAG 1) already disbursed a total amount of </w:t>
            </w:r>
            <w:r w:rsidRPr="00151C03">
              <w:rPr>
                <w:rFonts w:ascii="Arial" w:eastAsia="Arial" w:hAnsi="Arial" w:cs="Arial"/>
                <w:b/>
                <w:sz w:val="20"/>
                <w:szCs w:val="19"/>
                <w:lang w:bidi="en-US"/>
              </w:rPr>
              <w:t>₱50,031,597.20</w:t>
            </w:r>
            <w:r w:rsidRPr="00151C03">
              <w:rPr>
                <w:rFonts w:ascii="Arial" w:eastAsia="Arial" w:hAnsi="Arial" w:cs="Arial"/>
                <w:sz w:val="20"/>
                <w:szCs w:val="19"/>
                <w:lang w:bidi="en-US"/>
              </w:rPr>
              <w:t xml:space="preserve"> to </w:t>
            </w:r>
            <w:r w:rsidRPr="00151C03">
              <w:rPr>
                <w:rFonts w:ascii="Arial" w:eastAsia="Arial" w:hAnsi="Arial" w:cs="Arial"/>
                <w:b/>
                <w:sz w:val="20"/>
                <w:szCs w:val="19"/>
                <w:lang w:bidi="en-US"/>
              </w:rPr>
              <w:t xml:space="preserve">5,991 </w:t>
            </w:r>
            <w:r w:rsidRPr="00151C03">
              <w:rPr>
                <w:rFonts w:ascii="Arial" w:eastAsia="Arial" w:hAnsi="Arial" w:cs="Arial"/>
                <w:sz w:val="20"/>
                <w:szCs w:val="19"/>
                <w:lang w:bidi="en-US"/>
              </w:rPr>
              <w:t>beneficiaries.</w:t>
            </w:r>
          </w:p>
          <w:p w14:paraId="0FB42D05" w14:textId="03A431D2"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51C03" w:rsidRDefault="0021737D"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ensures provision of augmentation support to LGUs, stakeholders and partners.</w:t>
            </w:r>
          </w:p>
          <w:p w14:paraId="0E2FC22E" w14:textId="77777777" w:rsidR="00521424" w:rsidRPr="00151C03" w:rsidRDefault="00521424" w:rsidP="00DF177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151C03"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51C03">
              <w:rPr>
                <w:rFonts w:ascii="Arial" w:eastAsia="Arial" w:hAnsi="Arial" w:cs="Arial"/>
                <w:b/>
                <w:sz w:val="20"/>
                <w:szCs w:val="19"/>
              </w:rPr>
              <w:t>Social Amelioration Program (SAP)</w:t>
            </w:r>
          </w:p>
          <w:p w14:paraId="246B694F" w14:textId="4CA7EF65" w:rsidR="002D691E" w:rsidRPr="00151C03" w:rsidRDefault="00FD5170" w:rsidP="00DF1775">
            <w:pPr>
              <w:pStyle w:val="ListParagraph"/>
              <w:numPr>
                <w:ilvl w:val="0"/>
                <w:numId w:val="4"/>
              </w:numPr>
              <w:spacing w:after="0" w:line="240" w:lineRule="auto"/>
              <w:jc w:val="both"/>
              <w:rPr>
                <w:rFonts w:ascii="Arial" w:eastAsia="Arial" w:hAnsi="Arial" w:cs="Arial"/>
                <w:sz w:val="20"/>
                <w:szCs w:val="19"/>
                <w:lang w:bidi="en-US"/>
              </w:rPr>
            </w:pPr>
            <w:r w:rsidRPr="00151C03">
              <w:rPr>
                <w:rFonts w:ascii="Arial" w:eastAsia="Arial" w:hAnsi="Arial" w:cs="Arial"/>
                <w:sz w:val="20"/>
                <w:szCs w:val="19"/>
                <w:lang w:bidi="en-US"/>
              </w:rPr>
              <w:t>DSWD-FO II has on</w:t>
            </w:r>
            <w:r w:rsidR="002D691E" w:rsidRPr="00151C03">
              <w:rPr>
                <w:rFonts w:ascii="Arial" w:eastAsia="Arial" w:hAnsi="Arial" w:cs="Arial"/>
                <w:sz w:val="20"/>
                <w:szCs w:val="19"/>
                <w:lang w:bidi="en-US"/>
              </w:rPr>
              <w:t>going Social Ameli</w:t>
            </w:r>
            <w:r w:rsidRPr="00151C03">
              <w:rPr>
                <w:rFonts w:ascii="Arial" w:eastAsia="Arial" w:hAnsi="Arial" w:cs="Arial"/>
                <w:sz w:val="20"/>
                <w:szCs w:val="19"/>
                <w:lang w:bidi="en-US"/>
              </w:rPr>
              <w:t xml:space="preserve">oration Program (SAP) payout </w:t>
            </w:r>
            <w:r w:rsidR="002D691E" w:rsidRPr="00151C03">
              <w:rPr>
                <w:rFonts w:ascii="Arial" w:eastAsia="Arial" w:hAnsi="Arial" w:cs="Arial"/>
                <w:sz w:val="20"/>
                <w:szCs w:val="19"/>
                <w:lang w:bidi="en-US"/>
              </w:rPr>
              <w:t>under the implementation of Bayanihan 2.</w:t>
            </w:r>
          </w:p>
          <w:p w14:paraId="1CEF3C7C" w14:textId="03D6FB25" w:rsidR="002D691E" w:rsidRPr="00151C03" w:rsidRDefault="002D691E"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ducted pay-out to </w:t>
            </w:r>
            <w:r w:rsidR="001C4F45" w:rsidRPr="00151C03">
              <w:rPr>
                <w:rFonts w:ascii="Arial" w:eastAsia="Arial" w:hAnsi="Arial" w:cs="Arial"/>
                <w:b/>
                <w:sz w:val="20"/>
                <w:szCs w:val="19"/>
                <w:lang w:bidi="en-US"/>
              </w:rPr>
              <w:t>18</w:t>
            </w:r>
            <w:r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66</w:t>
            </w:r>
            <w:r w:rsidR="00FD5170" w:rsidRPr="00151C03">
              <w:rPr>
                <w:rFonts w:ascii="Arial" w:eastAsia="Arial" w:hAnsi="Arial" w:cs="Arial"/>
                <w:b/>
                <w:sz w:val="20"/>
                <w:szCs w:val="19"/>
                <w:lang w:bidi="en-US"/>
              </w:rPr>
              <w:t>6</w:t>
            </w:r>
            <w:r w:rsidRPr="00151C03">
              <w:rPr>
                <w:rFonts w:ascii="Arial" w:eastAsia="Arial" w:hAnsi="Arial" w:cs="Arial"/>
                <w:b/>
                <w:sz w:val="20"/>
                <w:szCs w:val="19"/>
                <w:lang w:bidi="en-US"/>
              </w:rPr>
              <w:t xml:space="preserve"> beneficiaries</w:t>
            </w:r>
            <w:r w:rsidRPr="00151C03">
              <w:rPr>
                <w:rFonts w:ascii="Arial" w:eastAsia="Arial" w:hAnsi="Arial" w:cs="Arial"/>
                <w:sz w:val="20"/>
                <w:szCs w:val="19"/>
                <w:lang w:bidi="en-US"/>
              </w:rPr>
              <w:t xml:space="preserve"> of the Bayanihan 2 with a total amount of </w:t>
            </w:r>
            <w:r w:rsidRPr="00151C03">
              <w:rPr>
                <w:rFonts w:ascii="Arial" w:eastAsia="Arial" w:hAnsi="Arial" w:cs="Arial"/>
                <w:b/>
                <w:bCs/>
                <w:sz w:val="20"/>
                <w:szCs w:val="19"/>
                <w:lang w:bidi="en-US"/>
              </w:rPr>
              <w:t>₱</w:t>
            </w:r>
            <w:r w:rsidR="001C4F45" w:rsidRPr="00151C03">
              <w:rPr>
                <w:rFonts w:ascii="Arial" w:eastAsia="Arial" w:hAnsi="Arial" w:cs="Arial"/>
                <w:b/>
                <w:bCs/>
                <w:sz w:val="20"/>
                <w:szCs w:val="19"/>
                <w:lang w:bidi="en-US"/>
              </w:rPr>
              <w:t>10</w:t>
            </w:r>
            <w:r w:rsidR="00F61646" w:rsidRPr="00151C03">
              <w:rPr>
                <w:rFonts w:ascii="Arial" w:eastAsia="Arial" w:hAnsi="Arial" w:cs="Arial"/>
                <w:b/>
                <w:bCs/>
                <w:sz w:val="20"/>
                <w:szCs w:val="19"/>
                <w:lang w:bidi="en-US"/>
              </w:rPr>
              <w:t>2</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6</w:t>
            </w:r>
            <w:r w:rsidR="00FD5170" w:rsidRPr="00151C03">
              <w:rPr>
                <w:rFonts w:ascii="Arial" w:eastAsia="Arial" w:hAnsi="Arial" w:cs="Arial"/>
                <w:b/>
                <w:bCs/>
                <w:sz w:val="20"/>
                <w:szCs w:val="19"/>
                <w:lang w:bidi="en-US"/>
              </w:rPr>
              <w:t>63</w:t>
            </w:r>
            <w:r w:rsidRPr="00151C03">
              <w:rPr>
                <w:rFonts w:ascii="Arial" w:eastAsia="Arial" w:hAnsi="Arial" w:cs="Arial"/>
                <w:b/>
                <w:bCs/>
                <w:sz w:val="20"/>
                <w:szCs w:val="19"/>
                <w:lang w:bidi="en-US"/>
              </w:rPr>
              <w:t>,000.00.</w:t>
            </w:r>
          </w:p>
          <w:p w14:paraId="1D4985B2" w14:textId="145F8DDD"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has provided SAP to </w:t>
            </w:r>
            <w:r w:rsidRPr="00151C03">
              <w:rPr>
                <w:rFonts w:ascii="Arial" w:eastAsia="Arial" w:hAnsi="Arial" w:cs="Arial"/>
                <w:b/>
                <w:sz w:val="20"/>
                <w:szCs w:val="19"/>
                <w:lang w:bidi="en-US"/>
              </w:rPr>
              <w:t>571,097 beneficiaries</w:t>
            </w:r>
            <w:r w:rsidRPr="00151C03">
              <w:rPr>
                <w:rFonts w:ascii="Arial" w:eastAsia="Arial" w:hAnsi="Arial" w:cs="Arial"/>
                <w:sz w:val="20"/>
                <w:szCs w:val="19"/>
                <w:lang w:bidi="en-US"/>
              </w:rPr>
              <w:t xml:space="preserve"> amounting to a total of </w:t>
            </w:r>
            <w:r w:rsidRPr="00151C03">
              <w:rPr>
                <w:rFonts w:ascii="Arial" w:eastAsia="Arial" w:hAnsi="Arial" w:cs="Arial"/>
                <w:b/>
                <w:bCs/>
                <w:sz w:val="20"/>
                <w:szCs w:val="19"/>
              </w:rPr>
              <w:t>₱</w:t>
            </w:r>
            <w:r w:rsidRPr="00151C03">
              <w:rPr>
                <w:rFonts w:ascii="Arial" w:eastAsia="Arial" w:hAnsi="Arial" w:cs="Arial"/>
                <w:b/>
                <w:bCs/>
                <w:sz w:val="20"/>
                <w:szCs w:val="19"/>
                <w:lang w:bidi="en-US"/>
              </w:rPr>
              <w:t>3,</w:t>
            </w:r>
            <w:r w:rsidR="00F61646" w:rsidRPr="00151C03">
              <w:rPr>
                <w:rFonts w:ascii="Arial" w:eastAsia="Arial" w:hAnsi="Arial" w:cs="Arial"/>
                <w:b/>
                <w:bCs/>
                <w:sz w:val="20"/>
                <w:szCs w:val="19"/>
                <w:lang w:bidi="en-US"/>
              </w:rPr>
              <w:t>141</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033</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 xml:space="preserve">. </w:t>
            </w:r>
          </w:p>
          <w:p w14:paraId="289AB231" w14:textId="519FA103" w:rsidR="00521424" w:rsidRPr="00151C03" w:rsidRDefault="00521424" w:rsidP="00FD5170">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There are </w:t>
            </w:r>
            <w:r w:rsidRPr="00151C03">
              <w:rPr>
                <w:rFonts w:ascii="Arial" w:eastAsia="Arial" w:hAnsi="Arial" w:cs="Arial"/>
                <w:b/>
                <w:bCs/>
                <w:sz w:val="20"/>
                <w:szCs w:val="19"/>
                <w:lang w:bidi="en-US"/>
              </w:rPr>
              <w:t>46,911 waitlisted beneficiaries</w:t>
            </w:r>
            <w:r w:rsidRPr="00151C03">
              <w:rPr>
                <w:rFonts w:ascii="Arial" w:eastAsia="Arial" w:hAnsi="Arial" w:cs="Arial"/>
                <w:sz w:val="20"/>
                <w:szCs w:val="19"/>
                <w:lang w:bidi="en-US"/>
              </w:rPr>
              <w:t xml:space="preserve"> who were also provided with SAP amounting to </w:t>
            </w:r>
            <w:r w:rsidRPr="00151C03">
              <w:rPr>
                <w:rFonts w:ascii="Arial" w:eastAsia="Arial" w:hAnsi="Arial" w:cs="Arial"/>
                <w:b/>
                <w:bCs/>
                <w:sz w:val="20"/>
                <w:szCs w:val="19"/>
                <w:lang w:bidi="en-US"/>
              </w:rPr>
              <w:t>₱2</w:t>
            </w:r>
            <w:r w:rsidR="00F61646" w:rsidRPr="00151C03">
              <w:rPr>
                <w:rFonts w:ascii="Arial" w:eastAsia="Arial" w:hAnsi="Arial" w:cs="Arial"/>
                <w:b/>
                <w:bCs/>
                <w:sz w:val="20"/>
                <w:szCs w:val="19"/>
                <w:lang w:bidi="en-US"/>
              </w:rPr>
              <w:t>5</w:t>
            </w:r>
            <w:r w:rsidR="00D22198" w:rsidRPr="00151C03">
              <w:rPr>
                <w:rFonts w:ascii="Arial" w:eastAsia="Arial" w:hAnsi="Arial" w:cs="Arial"/>
                <w:b/>
                <w:bCs/>
                <w:sz w:val="20"/>
                <w:szCs w:val="19"/>
                <w:lang w:bidi="en-US"/>
              </w:rPr>
              <w:t>8</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010</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w:t>
            </w:r>
          </w:p>
        </w:tc>
      </w:tr>
    </w:tbl>
    <w:p w14:paraId="3A4A4F18" w14:textId="77777777" w:rsidR="00930DDD" w:rsidRDefault="00930DDD" w:rsidP="00D04565">
      <w:pPr>
        <w:widowControl/>
        <w:spacing w:after="0" w:line="240" w:lineRule="auto"/>
        <w:ind w:right="57"/>
        <w:contextualSpacing/>
        <w:rPr>
          <w:rFonts w:ascii="Arial" w:eastAsia="Arial" w:hAnsi="Arial" w:cs="Arial"/>
          <w:b/>
          <w:sz w:val="24"/>
          <w:szCs w:val="24"/>
        </w:rPr>
      </w:pPr>
    </w:p>
    <w:p w14:paraId="5A6F3424" w14:textId="52E8712B"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lastRenderedPageBreak/>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37BB0789" w14:textId="77777777" w:rsidR="001F4104" w:rsidRDefault="001F4104" w:rsidP="00D04565">
      <w:pPr>
        <w:pStyle w:val="NoSpacing"/>
        <w:contextualSpacing/>
        <w:rPr>
          <w:rFonts w:ascii="Arial" w:hAnsi="Arial" w:cs="Arial"/>
          <w:b/>
          <w:sz w:val="24"/>
        </w:rPr>
      </w:pPr>
    </w:p>
    <w:p w14:paraId="77E78BD0" w14:textId="28895628"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0EEA001A"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19B0956" w:rsidR="00521424" w:rsidRPr="00365DB2" w:rsidRDefault="00D24889" w:rsidP="002E3F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2E3F4F">
              <w:rPr>
                <w:rFonts w:ascii="Arial" w:eastAsia="Arial" w:hAnsi="Arial" w:cs="Arial"/>
                <w:sz w:val="20"/>
                <w:szCs w:val="20"/>
              </w:rPr>
              <w:t>8</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lastRenderedPageBreak/>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B545783" w14:textId="77777777" w:rsidR="00211A8B" w:rsidRDefault="00211A8B" w:rsidP="00D04565">
      <w:pPr>
        <w:spacing w:after="0" w:line="240" w:lineRule="auto"/>
        <w:contextualSpacing/>
        <w:rPr>
          <w:rFonts w:ascii="Arial" w:eastAsia="Arial" w:hAnsi="Arial" w:cs="Arial"/>
          <w:b/>
          <w:sz w:val="24"/>
          <w:szCs w:val="24"/>
        </w:rPr>
      </w:pPr>
    </w:p>
    <w:p w14:paraId="5EC080F3" w14:textId="282D0492"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310BA47" w:rsidR="00521424" w:rsidRPr="00EC16DC" w:rsidRDefault="009F056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00521424"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EC16DC" w:rsidRDefault="00547A4B"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conducted technical assistance on Camp Coordination and Management under New Normal and DROMIC Reporting to staff/employees of LGU Mambusao, Capiz facilitated by technical staff from DRMD - Disaster Information and Management Section.</w:t>
            </w:r>
          </w:p>
          <w:p w14:paraId="3C846A7B" w14:textId="6776E37B" w:rsidR="00521424" w:rsidRPr="00EC16DC" w:rsidRDefault="00521424" w:rsidP="00D0456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3EF5B47E" w14:textId="1481C581" w:rsidR="00521424" w:rsidRPr="00EC16DC" w:rsidRDefault="00521424"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00547A4B"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00547A4B" w:rsidRPr="00EC16DC">
              <w:rPr>
                <w:rFonts w:ascii="Arial" w:eastAsia="Times New Roman" w:hAnsi="Arial" w:cs="Arial"/>
                <w:b/>
                <w:bCs/>
                <w:sz w:val="20"/>
                <w:szCs w:val="20"/>
              </w:rPr>
              <w:t xml:space="preserve">73,188 </w:t>
            </w:r>
            <w:r w:rsidRPr="00EC16DC">
              <w:rPr>
                <w:rFonts w:ascii="Arial" w:eastAsia="Times New Roman" w:hAnsi="Arial" w:cs="Arial"/>
                <w:b/>
                <w:bCs/>
                <w:sz w:val="20"/>
                <w:szCs w:val="20"/>
              </w:rPr>
              <w:t>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00D55A7D" w:rsidRPr="00EC16DC">
              <w:rPr>
                <w:rFonts w:ascii="Arial" w:eastAsia="Times New Roman" w:hAnsi="Arial" w:cs="Arial"/>
                <w:sz w:val="20"/>
                <w:szCs w:val="20"/>
              </w:rPr>
              <w:t xml:space="preserve"> from 09 March to </w:t>
            </w:r>
            <w:r w:rsidR="00547A4B" w:rsidRPr="00EC16DC">
              <w:rPr>
                <w:rFonts w:ascii="Arial" w:eastAsia="Times New Roman" w:hAnsi="Arial" w:cs="Arial"/>
                <w:sz w:val="20"/>
                <w:szCs w:val="20"/>
              </w:rPr>
              <w:t>21</w:t>
            </w:r>
            <w:r w:rsidRPr="00EC16DC">
              <w:rPr>
                <w:rFonts w:ascii="Arial" w:eastAsia="Times New Roman" w:hAnsi="Arial" w:cs="Arial"/>
                <w:sz w:val="20"/>
                <w:szCs w:val="20"/>
              </w:rPr>
              <w:t xml:space="preserve"> December 2020.</w:t>
            </w:r>
          </w:p>
          <w:p w14:paraId="4E71E23B" w14:textId="77777777" w:rsidR="00521424" w:rsidRPr="00EC16DC"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EC16DC"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7286197B"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1D8C6E76"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F766921"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69CB10C"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lastRenderedPageBreak/>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145DC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145DC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145DC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145DC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145DC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145DC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145DC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145DC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E240E4">
        <w:trPr>
          <w:trHeight w:val="223"/>
        </w:trPr>
        <w:tc>
          <w:tcPr>
            <w:tcW w:w="1951" w:type="dxa"/>
            <w:vAlign w:val="center"/>
          </w:tcPr>
          <w:p w14:paraId="5F8EB259" w14:textId="1AF46937" w:rsidR="00521424" w:rsidRPr="00BB0405" w:rsidRDefault="00E240E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BB0405">
              <w:rPr>
                <w:rFonts w:ascii="Arial" w:eastAsia="Arial" w:hAnsi="Arial" w:cs="Arial"/>
                <w:color w:val="0070C0"/>
                <w:sz w:val="20"/>
                <w:szCs w:val="19"/>
              </w:rPr>
              <w:t>2</w:t>
            </w:r>
            <w:r w:rsidR="00BB0405" w:rsidRPr="00BB0405">
              <w:rPr>
                <w:rFonts w:ascii="Arial" w:eastAsia="Arial" w:hAnsi="Arial" w:cs="Arial"/>
                <w:color w:val="0070C0"/>
                <w:sz w:val="20"/>
                <w:szCs w:val="19"/>
              </w:rPr>
              <w:t>8</w:t>
            </w:r>
            <w:r w:rsidR="00DA6962" w:rsidRPr="00BB0405">
              <w:rPr>
                <w:rFonts w:ascii="Arial" w:eastAsia="Arial" w:hAnsi="Arial" w:cs="Arial"/>
                <w:color w:val="0070C0"/>
                <w:sz w:val="20"/>
                <w:szCs w:val="19"/>
              </w:rPr>
              <w:t xml:space="preserve"> </w:t>
            </w:r>
            <w:r w:rsidR="00521424" w:rsidRPr="00BB0405">
              <w:rPr>
                <w:rFonts w:ascii="Arial" w:eastAsia="Arial" w:hAnsi="Arial" w:cs="Arial"/>
                <w:color w:val="0070C0"/>
                <w:sz w:val="20"/>
                <w:szCs w:val="19"/>
              </w:rPr>
              <w:t>December 2020</w:t>
            </w:r>
          </w:p>
        </w:tc>
        <w:tc>
          <w:tcPr>
            <w:tcW w:w="7830" w:type="dxa"/>
          </w:tcPr>
          <w:p w14:paraId="41FB6813" w14:textId="77777777" w:rsidR="00DA6962" w:rsidRPr="00BB0405"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B0405">
              <w:rPr>
                <w:rFonts w:ascii="Arial" w:eastAsia="Arial" w:hAnsi="Arial" w:cs="Arial"/>
                <w:color w:val="0070C0"/>
                <w:sz w:val="20"/>
                <w:szCs w:val="19"/>
              </w:rPr>
              <w:t xml:space="preserve">DSWD-FO VIII DRMD provided a total of </w:t>
            </w:r>
            <w:r w:rsidRPr="00BB0405">
              <w:rPr>
                <w:rFonts w:ascii="Arial" w:eastAsia="Arial" w:hAnsi="Arial" w:cs="Arial"/>
                <w:b/>
                <w:color w:val="0070C0"/>
                <w:sz w:val="20"/>
                <w:szCs w:val="19"/>
              </w:rPr>
              <w:t xml:space="preserve">₱13,310,675.54 </w:t>
            </w:r>
            <w:r w:rsidRPr="00BB0405">
              <w:rPr>
                <w:rFonts w:ascii="Arial" w:eastAsia="Arial" w:hAnsi="Arial" w:cs="Arial"/>
                <w:color w:val="0070C0"/>
                <w:sz w:val="20"/>
                <w:szCs w:val="19"/>
              </w:rPr>
              <w:t>worth of assistance</w:t>
            </w:r>
            <w:r w:rsidRPr="00BB0405">
              <w:rPr>
                <w:rFonts w:ascii="Arial" w:eastAsia="Arial" w:hAnsi="Arial" w:cs="Arial"/>
                <w:b/>
                <w:color w:val="0070C0"/>
                <w:sz w:val="20"/>
                <w:szCs w:val="19"/>
              </w:rPr>
              <w:t xml:space="preserve"> </w:t>
            </w:r>
            <w:r w:rsidRPr="00BB0405">
              <w:rPr>
                <w:rFonts w:ascii="Arial" w:eastAsia="Arial" w:hAnsi="Arial" w:cs="Arial"/>
                <w:color w:val="0070C0"/>
                <w:sz w:val="20"/>
                <w:szCs w:val="19"/>
              </w:rPr>
              <w:t xml:space="preserve">to </w:t>
            </w:r>
            <w:r w:rsidRPr="00BB0405">
              <w:rPr>
                <w:rFonts w:ascii="Arial" w:eastAsia="Arial" w:hAnsi="Arial" w:cs="Arial"/>
                <w:b/>
                <w:color w:val="0070C0"/>
                <w:sz w:val="20"/>
                <w:szCs w:val="19"/>
              </w:rPr>
              <w:t xml:space="preserve">17 stranded sale representatives </w:t>
            </w:r>
            <w:r w:rsidRPr="00BB0405">
              <w:rPr>
                <w:rFonts w:ascii="Arial" w:eastAsia="Arial" w:hAnsi="Arial" w:cs="Arial"/>
                <w:color w:val="0070C0"/>
                <w:sz w:val="20"/>
                <w:szCs w:val="19"/>
              </w:rPr>
              <w:t xml:space="preserve">and eight </w:t>
            </w:r>
            <w:r w:rsidRPr="00BB0405">
              <w:rPr>
                <w:rFonts w:ascii="Arial" w:eastAsia="Arial" w:hAnsi="Arial" w:cs="Arial"/>
                <w:b/>
                <w:color w:val="0070C0"/>
                <w:sz w:val="20"/>
                <w:szCs w:val="19"/>
              </w:rPr>
              <w:t>(8) bus drivers (HTIs);</w:t>
            </w:r>
            <w:r w:rsidRPr="00BB0405">
              <w:rPr>
                <w:rFonts w:ascii="Arial" w:eastAsia="Arial" w:hAnsi="Arial" w:cs="Arial"/>
                <w:color w:val="0070C0"/>
                <w:sz w:val="20"/>
                <w:szCs w:val="19"/>
              </w:rPr>
              <w:t xml:space="preserve"> and</w:t>
            </w:r>
            <w:r w:rsidRPr="00BB0405">
              <w:rPr>
                <w:rFonts w:ascii="Arial" w:eastAsia="Arial" w:hAnsi="Arial" w:cs="Arial"/>
                <w:b/>
                <w:color w:val="0070C0"/>
                <w:sz w:val="20"/>
                <w:szCs w:val="19"/>
              </w:rPr>
              <w:t xml:space="preserve"> 25,480 families </w:t>
            </w:r>
            <w:r w:rsidRPr="00BB0405">
              <w:rPr>
                <w:rFonts w:ascii="Arial" w:eastAsia="Arial" w:hAnsi="Arial" w:cs="Arial"/>
                <w:color w:val="0070C0"/>
                <w:sz w:val="20"/>
                <w:szCs w:val="19"/>
              </w:rPr>
              <w:t>in which 815 are LSIs.</w:t>
            </w:r>
          </w:p>
          <w:p w14:paraId="04D17FAB" w14:textId="18A1F40F" w:rsidR="00521424" w:rsidRPr="00BB0405"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B0405">
              <w:rPr>
                <w:rFonts w:ascii="Arial" w:eastAsia="Arial" w:hAnsi="Arial" w:cs="Arial"/>
                <w:color w:val="0070C0"/>
                <w:sz w:val="20"/>
                <w:szCs w:val="19"/>
              </w:rPr>
              <w:t xml:space="preserve">DSWD-FO VIII through its Crisis Intervention Unit (CIU) provided assistance to </w:t>
            </w:r>
            <w:r w:rsidR="00370790" w:rsidRPr="00BB0405">
              <w:rPr>
                <w:rFonts w:ascii="Arial" w:eastAsia="Arial" w:hAnsi="Arial" w:cs="Arial"/>
                <w:b/>
                <w:color w:val="0070C0"/>
                <w:sz w:val="20"/>
                <w:szCs w:val="19"/>
              </w:rPr>
              <w:t>22,171</w:t>
            </w:r>
            <w:r w:rsidR="00383B2B" w:rsidRPr="00BB0405">
              <w:rPr>
                <w:rFonts w:ascii="Arial" w:eastAsia="Arial" w:hAnsi="Arial" w:cs="Arial"/>
                <w:b/>
                <w:color w:val="0070C0"/>
                <w:sz w:val="20"/>
                <w:szCs w:val="19"/>
              </w:rPr>
              <w:t xml:space="preserve"> </w:t>
            </w:r>
            <w:r w:rsidRPr="00BB0405">
              <w:rPr>
                <w:rFonts w:ascii="Arial" w:eastAsia="Arial" w:hAnsi="Arial" w:cs="Arial"/>
                <w:b/>
                <w:color w:val="0070C0"/>
                <w:sz w:val="20"/>
                <w:szCs w:val="19"/>
              </w:rPr>
              <w:t>walk-in clients</w:t>
            </w:r>
            <w:r w:rsidRPr="00BB0405">
              <w:rPr>
                <w:rFonts w:ascii="Arial" w:eastAsia="Arial" w:hAnsi="Arial" w:cs="Arial"/>
                <w:color w:val="0070C0"/>
                <w:sz w:val="20"/>
                <w:szCs w:val="19"/>
              </w:rPr>
              <w:t xml:space="preserve"> amounting to </w:t>
            </w:r>
            <w:r w:rsidRPr="00BB0405">
              <w:rPr>
                <w:rFonts w:ascii="Arial" w:eastAsia="Arial" w:hAnsi="Arial" w:cs="Arial"/>
                <w:b/>
                <w:color w:val="0070C0"/>
                <w:sz w:val="20"/>
                <w:szCs w:val="19"/>
              </w:rPr>
              <w:t>₱</w:t>
            </w:r>
            <w:r w:rsidR="00370790" w:rsidRPr="00BB0405">
              <w:rPr>
                <w:rFonts w:ascii="Arial" w:eastAsia="Arial" w:hAnsi="Arial" w:cs="Arial"/>
                <w:b/>
                <w:color w:val="0070C0"/>
                <w:sz w:val="20"/>
                <w:szCs w:val="19"/>
              </w:rPr>
              <w:t>109,625,556.13</w:t>
            </w:r>
            <w:r w:rsidRPr="00BB0405">
              <w:rPr>
                <w:rFonts w:ascii="Arial" w:eastAsia="Arial" w:hAnsi="Arial" w:cs="Arial"/>
                <w:b/>
                <w:color w:val="0070C0"/>
                <w:sz w:val="20"/>
                <w:szCs w:val="19"/>
              </w:rPr>
              <w:t>.</w:t>
            </w:r>
          </w:p>
          <w:p w14:paraId="741B82CF" w14:textId="5C1D3308" w:rsidR="00521424" w:rsidRPr="00BB0405"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B0405">
              <w:rPr>
                <w:rFonts w:ascii="Arial" w:eastAsia="Arial" w:hAnsi="Arial" w:cs="Arial"/>
                <w:color w:val="0070C0"/>
                <w:sz w:val="20"/>
                <w:szCs w:val="19"/>
              </w:rPr>
              <w:t xml:space="preserve">The Social Pension Unit extended assistance to </w:t>
            </w:r>
            <w:r w:rsidRPr="00BB0405">
              <w:rPr>
                <w:rFonts w:ascii="Arial" w:eastAsia="Arial" w:hAnsi="Arial" w:cs="Arial"/>
                <w:b/>
                <w:bCs/>
                <w:color w:val="0070C0"/>
                <w:sz w:val="20"/>
                <w:szCs w:val="19"/>
              </w:rPr>
              <w:t xml:space="preserve">216,397 </w:t>
            </w:r>
            <w:r w:rsidR="00472B4C" w:rsidRPr="00BB0405">
              <w:rPr>
                <w:rFonts w:ascii="Arial" w:eastAsia="Arial" w:hAnsi="Arial" w:cs="Arial"/>
                <w:b/>
                <w:bCs/>
                <w:color w:val="0070C0"/>
                <w:sz w:val="20"/>
                <w:szCs w:val="19"/>
              </w:rPr>
              <w:t>senior citizens</w:t>
            </w:r>
            <w:r w:rsidR="00472B4C" w:rsidRPr="00BB0405">
              <w:rPr>
                <w:rFonts w:ascii="Arial" w:eastAsia="Arial" w:hAnsi="Arial" w:cs="Arial"/>
                <w:color w:val="0070C0"/>
                <w:sz w:val="20"/>
                <w:szCs w:val="19"/>
              </w:rPr>
              <w:t xml:space="preserve"> </w:t>
            </w:r>
            <w:r w:rsidRPr="00BB0405">
              <w:rPr>
                <w:rFonts w:ascii="Arial" w:eastAsia="Arial" w:hAnsi="Arial" w:cs="Arial"/>
                <w:color w:val="0070C0"/>
                <w:sz w:val="20"/>
                <w:szCs w:val="19"/>
              </w:rPr>
              <w:t xml:space="preserve">amounting to </w:t>
            </w:r>
            <w:r w:rsidRPr="00BB0405">
              <w:rPr>
                <w:rFonts w:ascii="Arial" w:eastAsia="Arial" w:hAnsi="Arial" w:cs="Arial"/>
                <w:b/>
                <w:bCs/>
                <w:color w:val="0070C0"/>
                <w:sz w:val="20"/>
                <w:szCs w:val="19"/>
              </w:rPr>
              <w:t xml:space="preserve">₱1,284,624,000.00; </w:t>
            </w:r>
            <w:r w:rsidRPr="00BB0405">
              <w:rPr>
                <w:rFonts w:ascii="Arial" w:eastAsia="Arial" w:hAnsi="Arial" w:cs="Arial"/>
                <w:color w:val="0070C0"/>
                <w:sz w:val="20"/>
                <w:szCs w:val="19"/>
              </w:rPr>
              <w:t>and</w:t>
            </w:r>
            <w:r w:rsidRPr="00BB0405">
              <w:rPr>
                <w:rFonts w:ascii="Arial" w:eastAsia="Arial" w:hAnsi="Arial" w:cs="Arial"/>
                <w:b/>
                <w:bCs/>
                <w:color w:val="0070C0"/>
                <w:sz w:val="20"/>
                <w:szCs w:val="19"/>
              </w:rPr>
              <w:t xml:space="preserve"> 29,264 </w:t>
            </w:r>
            <w:r w:rsidR="00472B4C" w:rsidRPr="00BB0405">
              <w:rPr>
                <w:rFonts w:ascii="Arial" w:eastAsia="Arial" w:hAnsi="Arial" w:cs="Arial"/>
                <w:b/>
                <w:bCs/>
                <w:color w:val="0070C0"/>
                <w:sz w:val="20"/>
                <w:szCs w:val="19"/>
              </w:rPr>
              <w:t>senior citizens</w:t>
            </w:r>
            <w:r w:rsidR="00472B4C" w:rsidRPr="00BB0405">
              <w:rPr>
                <w:rFonts w:ascii="Arial" w:eastAsia="Arial" w:hAnsi="Arial" w:cs="Arial"/>
                <w:color w:val="0070C0"/>
                <w:sz w:val="20"/>
                <w:szCs w:val="19"/>
              </w:rPr>
              <w:t xml:space="preserve"> </w:t>
            </w:r>
            <w:r w:rsidRPr="00BB0405">
              <w:rPr>
                <w:rFonts w:ascii="Arial" w:eastAsia="Arial" w:hAnsi="Arial" w:cs="Arial"/>
                <w:color w:val="0070C0"/>
                <w:sz w:val="20"/>
                <w:szCs w:val="19"/>
              </w:rPr>
              <w:t xml:space="preserve">amounting to </w:t>
            </w:r>
            <w:r w:rsidRPr="00BB0405">
              <w:rPr>
                <w:rFonts w:ascii="Arial" w:eastAsia="Arial" w:hAnsi="Arial" w:cs="Arial"/>
                <w:b/>
                <w:bCs/>
                <w:color w:val="0070C0"/>
                <w:sz w:val="20"/>
                <w:szCs w:val="19"/>
              </w:rPr>
              <w:t xml:space="preserve">₱173,937,000.00 </w:t>
            </w:r>
            <w:r w:rsidRPr="00BB0405">
              <w:rPr>
                <w:rFonts w:ascii="Arial" w:eastAsia="Arial" w:hAnsi="Arial" w:cs="Arial"/>
                <w:color w:val="0070C0"/>
                <w:sz w:val="20"/>
                <w:szCs w:val="19"/>
              </w:rPr>
              <w:t>for the year 2019 and 2020, respectively.</w:t>
            </w:r>
          </w:p>
          <w:p w14:paraId="6D36DF7A" w14:textId="5390DA0A" w:rsidR="0024753A" w:rsidRPr="00BB0405"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B0405">
              <w:rPr>
                <w:rFonts w:ascii="Arial" w:eastAsia="Arial" w:hAnsi="Arial" w:cs="Arial"/>
                <w:color w:val="0070C0"/>
                <w:sz w:val="20"/>
                <w:szCs w:val="19"/>
              </w:rPr>
              <w:t xml:space="preserve">The Sustainable Livelihood Program (SLP) of DSWD-FO VIII was able to extend assistance to </w:t>
            </w:r>
            <w:r w:rsidRPr="00BB0405">
              <w:rPr>
                <w:rFonts w:ascii="Arial" w:eastAsia="Arial" w:hAnsi="Arial" w:cs="Arial"/>
                <w:b/>
                <w:color w:val="0070C0"/>
                <w:sz w:val="20"/>
                <w:szCs w:val="19"/>
              </w:rPr>
              <w:t>170 beneficiaries</w:t>
            </w:r>
            <w:r w:rsidRPr="00BB0405">
              <w:rPr>
                <w:rFonts w:ascii="Arial" w:eastAsia="Arial" w:hAnsi="Arial" w:cs="Arial"/>
                <w:color w:val="0070C0"/>
                <w:sz w:val="20"/>
                <w:szCs w:val="19"/>
              </w:rPr>
              <w:t xml:space="preserve"> amounting to </w:t>
            </w:r>
            <w:r w:rsidRPr="00BB0405">
              <w:rPr>
                <w:rFonts w:ascii="Arial" w:eastAsia="Arial" w:hAnsi="Arial" w:cs="Arial"/>
                <w:b/>
                <w:color w:val="0070C0"/>
                <w:sz w:val="20"/>
                <w:szCs w:val="19"/>
              </w:rPr>
              <w:t>₱2,261,210.07</w:t>
            </w:r>
            <w:r w:rsidRPr="00BB0405">
              <w:rPr>
                <w:rFonts w:ascii="Arial" w:eastAsia="Arial" w:hAnsi="Arial" w:cs="Arial"/>
                <w:color w:val="0070C0"/>
                <w:sz w:val="20"/>
                <w:szCs w:val="19"/>
              </w:rPr>
              <w:t>.</w:t>
            </w:r>
          </w:p>
          <w:p w14:paraId="77099E5A" w14:textId="77777777" w:rsidR="00834E6A" w:rsidRPr="00BB0405"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185D7821" w14:textId="77777777" w:rsidR="00521424" w:rsidRPr="00BB0405"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BB0405">
              <w:rPr>
                <w:rFonts w:ascii="Arial" w:eastAsia="Arial" w:hAnsi="Arial" w:cs="Arial"/>
                <w:b/>
                <w:color w:val="0070C0"/>
                <w:sz w:val="20"/>
                <w:szCs w:val="19"/>
              </w:rPr>
              <w:t>Social Amelioration Program (SAP)</w:t>
            </w:r>
          </w:p>
          <w:p w14:paraId="54D637B2" w14:textId="6509F6D5" w:rsidR="00521424" w:rsidRPr="00BB0405"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B0405">
              <w:rPr>
                <w:rFonts w:ascii="Arial" w:eastAsia="Arial" w:hAnsi="Arial" w:cs="Arial"/>
                <w:color w:val="0070C0"/>
                <w:sz w:val="20"/>
                <w:szCs w:val="19"/>
              </w:rPr>
              <w:t xml:space="preserve">DSWD-FO VIII through the Emergency Subsidy Program was able to extend assistance to </w:t>
            </w:r>
            <w:r w:rsidR="00BB0405" w:rsidRPr="00BB0405">
              <w:rPr>
                <w:rFonts w:ascii="Arial" w:eastAsia="Arial" w:hAnsi="Arial" w:cs="Arial"/>
                <w:b/>
                <w:color w:val="0070C0"/>
                <w:sz w:val="20"/>
                <w:szCs w:val="19"/>
              </w:rPr>
              <w:t>9</w:t>
            </w:r>
            <w:r w:rsidR="008F674D" w:rsidRPr="00BB0405">
              <w:rPr>
                <w:rFonts w:ascii="Arial" w:eastAsia="Arial" w:hAnsi="Arial" w:cs="Arial"/>
                <w:b/>
                <w:color w:val="0070C0"/>
                <w:sz w:val="20"/>
                <w:szCs w:val="19"/>
              </w:rPr>
              <w:t>,</w:t>
            </w:r>
            <w:r w:rsidR="00BB0405" w:rsidRPr="00BB0405">
              <w:rPr>
                <w:rFonts w:ascii="Arial" w:eastAsia="Arial" w:hAnsi="Arial" w:cs="Arial"/>
                <w:b/>
                <w:color w:val="0070C0"/>
                <w:sz w:val="20"/>
                <w:szCs w:val="19"/>
              </w:rPr>
              <w:t>251</w:t>
            </w:r>
            <w:r w:rsidR="008F674D" w:rsidRPr="00BB0405">
              <w:rPr>
                <w:rFonts w:ascii="Arial" w:eastAsia="Arial" w:hAnsi="Arial" w:cs="Arial"/>
                <w:b/>
                <w:color w:val="0070C0"/>
                <w:sz w:val="20"/>
                <w:szCs w:val="19"/>
              </w:rPr>
              <w:t xml:space="preserve"> </w:t>
            </w:r>
            <w:r w:rsidRPr="00BB0405">
              <w:rPr>
                <w:rFonts w:ascii="Arial" w:eastAsia="Arial" w:hAnsi="Arial" w:cs="Arial"/>
                <w:b/>
                <w:color w:val="0070C0"/>
                <w:sz w:val="20"/>
                <w:szCs w:val="19"/>
              </w:rPr>
              <w:t>beneficiaries</w:t>
            </w:r>
            <w:r w:rsidRPr="00BB0405">
              <w:rPr>
                <w:rFonts w:ascii="Arial" w:eastAsia="Arial" w:hAnsi="Arial" w:cs="Arial"/>
                <w:color w:val="0070C0"/>
                <w:sz w:val="20"/>
                <w:szCs w:val="19"/>
              </w:rPr>
              <w:t xml:space="preserve"> amounting to </w:t>
            </w:r>
            <w:r w:rsidRPr="00BB0405">
              <w:rPr>
                <w:rFonts w:ascii="Arial" w:eastAsia="Arial" w:hAnsi="Arial" w:cs="Arial"/>
                <w:b/>
                <w:bCs/>
                <w:color w:val="0070C0"/>
                <w:sz w:val="20"/>
                <w:szCs w:val="19"/>
              </w:rPr>
              <w:t>₱</w:t>
            </w:r>
            <w:r w:rsidR="00BB0405" w:rsidRPr="00BB0405">
              <w:rPr>
                <w:rFonts w:ascii="Arial" w:eastAsia="Arial" w:hAnsi="Arial" w:cs="Arial"/>
                <w:b/>
                <w:bCs/>
                <w:color w:val="0070C0"/>
                <w:sz w:val="20"/>
                <w:szCs w:val="19"/>
              </w:rPr>
              <w:t>4</w:t>
            </w:r>
            <w:r w:rsidR="008F674D" w:rsidRPr="00BB0405">
              <w:rPr>
                <w:rFonts w:ascii="Arial" w:eastAsia="Arial" w:hAnsi="Arial" w:cs="Arial"/>
                <w:b/>
                <w:bCs/>
                <w:color w:val="0070C0"/>
                <w:sz w:val="20"/>
                <w:szCs w:val="19"/>
              </w:rPr>
              <w:t>7,</w:t>
            </w:r>
            <w:r w:rsidR="00BB0405" w:rsidRPr="00BB0405">
              <w:rPr>
                <w:rFonts w:ascii="Arial" w:eastAsia="Arial" w:hAnsi="Arial" w:cs="Arial"/>
                <w:b/>
                <w:bCs/>
                <w:color w:val="0070C0"/>
                <w:sz w:val="20"/>
                <w:szCs w:val="19"/>
              </w:rPr>
              <w:t>58</w:t>
            </w:r>
            <w:r w:rsidR="008F674D" w:rsidRPr="00BB0405">
              <w:rPr>
                <w:rFonts w:ascii="Arial" w:eastAsia="Arial" w:hAnsi="Arial" w:cs="Arial"/>
                <w:b/>
                <w:bCs/>
                <w:color w:val="0070C0"/>
                <w:sz w:val="20"/>
                <w:szCs w:val="19"/>
              </w:rPr>
              <w:t>0,000.00</w:t>
            </w:r>
            <w:r w:rsidRPr="00BB0405">
              <w:rPr>
                <w:rFonts w:ascii="Arial" w:eastAsia="Arial" w:hAnsi="Arial" w:cs="Arial"/>
                <w:b/>
                <w:bCs/>
                <w:color w:val="0070C0"/>
                <w:sz w:val="20"/>
                <w:szCs w:val="19"/>
              </w:rPr>
              <w:t>.</w:t>
            </w:r>
          </w:p>
          <w:p w14:paraId="392379DC" w14:textId="4D270BB1" w:rsidR="00521424" w:rsidRPr="00BB0405"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B0405">
              <w:rPr>
                <w:rFonts w:ascii="Arial" w:eastAsia="Arial" w:hAnsi="Arial" w:cs="Arial"/>
                <w:color w:val="0070C0"/>
                <w:sz w:val="20"/>
                <w:szCs w:val="19"/>
              </w:rPr>
              <w:t xml:space="preserve">DSWD-FO VIII DRMD recorded </w:t>
            </w:r>
            <w:r w:rsidRPr="00BB0405">
              <w:rPr>
                <w:rFonts w:ascii="Arial" w:eastAsia="Arial" w:hAnsi="Arial" w:cs="Arial"/>
                <w:b/>
                <w:color w:val="0070C0"/>
                <w:sz w:val="20"/>
                <w:szCs w:val="19"/>
              </w:rPr>
              <w:t>550,267 non-4Ps beneficiaries</w:t>
            </w:r>
            <w:r w:rsidRPr="00BB0405">
              <w:rPr>
                <w:rFonts w:ascii="Arial" w:eastAsia="Arial" w:hAnsi="Arial" w:cs="Arial"/>
                <w:color w:val="0070C0"/>
                <w:sz w:val="20"/>
                <w:szCs w:val="19"/>
              </w:rPr>
              <w:t xml:space="preserve"> who received SAP amounting to </w:t>
            </w:r>
            <w:r w:rsidRPr="00BB0405">
              <w:rPr>
                <w:rFonts w:ascii="Arial" w:eastAsia="Arial" w:hAnsi="Arial" w:cs="Arial"/>
                <w:b/>
                <w:color w:val="0070C0"/>
                <w:sz w:val="20"/>
                <w:szCs w:val="19"/>
              </w:rPr>
              <w:t>₱</w:t>
            </w:r>
            <w:r w:rsidRPr="00BB0405">
              <w:rPr>
                <w:rFonts w:ascii="Arial" w:eastAsia="Arial" w:hAnsi="Arial" w:cs="Arial"/>
                <w:b/>
                <w:color w:val="0070C0"/>
                <w:sz w:val="20"/>
                <w:szCs w:val="24"/>
              </w:rPr>
              <w:t>2,751,249,750.00</w:t>
            </w:r>
            <w:r w:rsidRPr="00BB0405">
              <w:rPr>
                <w:rFonts w:ascii="Arial" w:eastAsia="Arial" w:hAnsi="Arial" w:cs="Arial"/>
                <w:b/>
                <w:color w:val="0070C0"/>
                <w:sz w:val="20"/>
                <w:szCs w:val="19"/>
              </w:rPr>
              <w:t xml:space="preserve">. </w:t>
            </w:r>
            <w:r w:rsidRPr="00BB0405">
              <w:rPr>
                <w:rFonts w:ascii="Arial" w:eastAsia="Arial" w:hAnsi="Arial" w:cs="Arial"/>
                <w:color w:val="0070C0"/>
                <w:sz w:val="20"/>
                <w:szCs w:val="19"/>
              </w:rPr>
              <w:t xml:space="preserve">There are also </w:t>
            </w:r>
            <w:r w:rsidR="00E240E4" w:rsidRPr="00BB0405">
              <w:rPr>
                <w:rFonts w:ascii="Arial" w:eastAsia="Arial" w:hAnsi="Arial" w:cs="Arial"/>
                <w:b/>
                <w:color w:val="0070C0"/>
                <w:sz w:val="20"/>
                <w:szCs w:val="19"/>
              </w:rPr>
              <w:t xml:space="preserve">68,218 </w:t>
            </w:r>
            <w:r w:rsidRPr="00BB0405">
              <w:rPr>
                <w:rFonts w:ascii="Arial" w:eastAsia="Arial" w:hAnsi="Arial" w:cs="Arial"/>
                <w:color w:val="0070C0"/>
                <w:sz w:val="20"/>
                <w:szCs w:val="19"/>
              </w:rPr>
              <w:t xml:space="preserve">out of 83,011 waitlisted beneficiaries who were served amounting to </w:t>
            </w:r>
            <w:r w:rsidRPr="00BB0405">
              <w:rPr>
                <w:rFonts w:ascii="Arial" w:eastAsia="Arial" w:hAnsi="Arial" w:cs="Arial"/>
                <w:b/>
                <w:color w:val="0070C0"/>
                <w:sz w:val="20"/>
                <w:szCs w:val="19"/>
              </w:rPr>
              <w:t>₱</w:t>
            </w:r>
            <w:r w:rsidR="00383B2B" w:rsidRPr="00BB0405">
              <w:rPr>
                <w:rFonts w:ascii="Arial" w:eastAsia="Arial" w:hAnsi="Arial" w:cs="Arial"/>
                <w:b/>
                <w:color w:val="0070C0"/>
                <w:sz w:val="20"/>
                <w:szCs w:val="19"/>
              </w:rPr>
              <w:t>3</w:t>
            </w:r>
            <w:r w:rsidR="00E240E4" w:rsidRPr="00BB0405">
              <w:rPr>
                <w:color w:val="0070C0"/>
              </w:rPr>
              <w:t>,</w:t>
            </w:r>
            <w:r w:rsidR="00E240E4" w:rsidRPr="00BB0405">
              <w:rPr>
                <w:rFonts w:ascii="Arial" w:eastAsia="Arial" w:hAnsi="Arial" w:cs="Arial"/>
                <w:b/>
                <w:color w:val="0070C0"/>
                <w:sz w:val="20"/>
                <w:szCs w:val="19"/>
              </w:rPr>
              <w:t>341,090,000.</w:t>
            </w:r>
          </w:p>
          <w:p w14:paraId="2106D0BB" w14:textId="77777777" w:rsidR="00521424" w:rsidRPr="00BB0405"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B0405">
              <w:rPr>
                <w:rFonts w:ascii="Arial" w:eastAsia="Arial" w:hAnsi="Arial" w:cs="Arial"/>
                <w:color w:val="0070C0"/>
                <w:sz w:val="20"/>
                <w:szCs w:val="19"/>
              </w:rPr>
              <w:t xml:space="preserve">4Ps was able to extend assistance to their </w:t>
            </w:r>
            <w:r w:rsidRPr="00BB0405">
              <w:rPr>
                <w:rFonts w:ascii="Arial" w:eastAsia="Arial" w:hAnsi="Arial" w:cs="Arial"/>
                <w:b/>
                <w:color w:val="0070C0"/>
                <w:sz w:val="20"/>
                <w:szCs w:val="19"/>
              </w:rPr>
              <w:t>258,936 cash card</w:t>
            </w:r>
            <w:r w:rsidRPr="00BB0405">
              <w:rPr>
                <w:rFonts w:ascii="Arial" w:eastAsia="Arial" w:hAnsi="Arial" w:cs="Arial"/>
                <w:color w:val="0070C0"/>
                <w:sz w:val="20"/>
                <w:szCs w:val="19"/>
              </w:rPr>
              <w:t xml:space="preserve"> </w:t>
            </w:r>
            <w:r w:rsidRPr="00BB0405">
              <w:rPr>
                <w:rFonts w:ascii="Arial" w:eastAsia="Arial" w:hAnsi="Arial" w:cs="Arial"/>
                <w:b/>
                <w:color w:val="0070C0"/>
                <w:sz w:val="20"/>
                <w:szCs w:val="19"/>
              </w:rPr>
              <w:t>holder beneficiaries</w:t>
            </w:r>
            <w:r w:rsidRPr="00BB0405">
              <w:rPr>
                <w:rFonts w:ascii="Arial" w:eastAsia="Arial" w:hAnsi="Arial" w:cs="Arial"/>
                <w:color w:val="0070C0"/>
                <w:sz w:val="20"/>
                <w:szCs w:val="19"/>
              </w:rPr>
              <w:t xml:space="preserve"> amounting to </w:t>
            </w:r>
            <w:r w:rsidRPr="00BB0405">
              <w:rPr>
                <w:rFonts w:ascii="Arial" w:eastAsia="Arial" w:hAnsi="Arial" w:cs="Arial"/>
                <w:b/>
                <w:color w:val="0070C0"/>
                <w:sz w:val="20"/>
                <w:szCs w:val="19"/>
              </w:rPr>
              <w:t>₱945,116,400.00</w:t>
            </w:r>
            <w:r w:rsidRPr="00BB0405">
              <w:rPr>
                <w:rFonts w:ascii="Arial" w:eastAsia="Arial" w:hAnsi="Arial" w:cs="Arial"/>
                <w:color w:val="0070C0"/>
                <w:sz w:val="20"/>
                <w:szCs w:val="19"/>
              </w:rPr>
              <w:t xml:space="preserve"> and </w:t>
            </w:r>
            <w:r w:rsidRPr="00BB0405">
              <w:rPr>
                <w:rFonts w:ascii="Arial" w:eastAsia="Arial" w:hAnsi="Arial" w:cs="Arial"/>
                <w:b/>
                <w:color w:val="0070C0"/>
                <w:sz w:val="20"/>
                <w:szCs w:val="19"/>
              </w:rPr>
              <w:t>21,153 non-cash card holder beneficiaries</w:t>
            </w:r>
            <w:r w:rsidRPr="00BB0405">
              <w:rPr>
                <w:rFonts w:ascii="Arial" w:eastAsia="Arial" w:hAnsi="Arial" w:cs="Arial"/>
                <w:color w:val="0070C0"/>
                <w:sz w:val="20"/>
                <w:szCs w:val="19"/>
              </w:rPr>
              <w:t xml:space="preserve"> amounting to </w:t>
            </w:r>
            <w:r w:rsidRPr="00BB0405">
              <w:rPr>
                <w:rFonts w:ascii="Arial" w:eastAsia="Arial" w:hAnsi="Arial" w:cs="Arial"/>
                <w:b/>
                <w:color w:val="0070C0"/>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Buug, Naga and Ipil, Zamboanga Sibugay </w:t>
            </w:r>
            <w:r w:rsidRPr="00AD2727">
              <w:rPr>
                <w:rFonts w:ascii="Arial" w:eastAsia="Arial" w:hAnsi="Arial" w:cs="Arial"/>
                <w:sz w:val="20"/>
                <w:szCs w:val="19"/>
              </w:rPr>
              <w:lastRenderedPageBreak/>
              <w:t>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0AB9C0E7" w14:textId="77777777" w:rsidR="00211A8B" w:rsidRDefault="00211A8B" w:rsidP="00D04565">
      <w:pPr>
        <w:spacing w:after="0" w:line="240" w:lineRule="auto"/>
        <w:contextualSpacing/>
        <w:rPr>
          <w:rFonts w:ascii="Arial" w:eastAsia="Arial" w:hAnsi="Arial" w:cs="Arial"/>
          <w:b/>
          <w:sz w:val="24"/>
          <w:szCs w:val="24"/>
        </w:rPr>
      </w:pPr>
    </w:p>
    <w:p w14:paraId="32C758C6" w14:textId="33F2AF4F"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38D97EF8" w:rsidR="00521424" w:rsidRPr="00211A8B" w:rsidRDefault="00E751D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11A8B">
              <w:rPr>
                <w:rFonts w:ascii="Arial" w:eastAsia="Arial" w:hAnsi="Arial" w:cs="Arial"/>
                <w:sz w:val="20"/>
                <w:szCs w:val="19"/>
              </w:rPr>
              <w:t>23</w:t>
            </w:r>
            <w:r w:rsidR="00521424" w:rsidRPr="00211A8B">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Timely submission of reports to Office of the Regional Director, Central Office, OCD and NDRRMC.</w:t>
            </w:r>
          </w:p>
          <w:p w14:paraId="4A51DE56"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attendance to the Agency Operation Center for COVID-19 meetings.</w:t>
            </w:r>
          </w:p>
          <w:p w14:paraId="41CB6AE0"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Ongoing procurement of additional supplies for production of FFPs.</w:t>
            </w:r>
          </w:p>
          <w:p w14:paraId="33CFE0DA"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monitoring, response and reporting at the Agency Operations Center.</w:t>
            </w:r>
          </w:p>
          <w:p w14:paraId="48F1DDFE"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211A8B"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211A8B"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11A8B">
              <w:rPr>
                <w:rFonts w:ascii="Arial" w:eastAsia="Arial" w:hAnsi="Arial" w:cs="Arial"/>
                <w:b/>
                <w:bCs/>
                <w:sz w:val="20"/>
                <w:szCs w:val="19"/>
              </w:rPr>
              <w:t>Social Amelioration Program (SAP)</w:t>
            </w:r>
          </w:p>
          <w:p w14:paraId="3BD4246E" w14:textId="0D12C05F" w:rsidR="009B6B20"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Pr="00211A8B">
              <w:rPr>
                <w:rFonts w:ascii="Arial" w:eastAsia="Arial" w:hAnsi="Arial" w:cs="Arial"/>
                <w:b/>
                <w:bCs/>
                <w:sz w:val="20"/>
                <w:szCs w:val="19"/>
              </w:rPr>
              <w:t>1</w:t>
            </w:r>
            <w:r w:rsidR="009B6B20" w:rsidRPr="00211A8B">
              <w:rPr>
                <w:rFonts w:ascii="Arial" w:eastAsia="Arial" w:hAnsi="Arial" w:cs="Arial"/>
                <w:b/>
                <w:bCs/>
                <w:sz w:val="20"/>
                <w:szCs w:val="19"/>
              </w:rPr>
              <w:t>33</w:t>
            </w:r>
            <w:r w:rsidRPr="00211A8B">
              <w:rPr>
                <w:rFonts w:ascii="Arial" w:eastAsia="Arial" w:hAnsi="Arial" w:cs="Arial"/>
                <w:b/>
                <w:bCs/>
                <w:sz w:val="20"/>
                <w:szCs w:val="19"/>
              </w:rPr>
              <w:t>,</w:t>
            </w:r>
            <w:r w:rsidR="009B6B20" w:rsidRPr="00211A8B">
              <w:rPr>
                <w:rFonts w:ascii="Arial" w:eastAsia="Arial" w:hAnsi="Arial" w:cs="Arial"/>
                <w:b/>
                <w:bCs/>
                <w:sz w:val="20"/>
                <w:szCs w:val="19"/>
              </w:rPr>
              <w:t>864</w:t>
            </w:r>
            <w:r w:rsidRPr="00211A8B">
              <w:rPr>
                <w:rFonts w:ascii="Arial" w:eastAsia="Arial" w:hAnsi="Arial" w:cs="Arial"/>
                <w:b/>
                <w:bCs/>
                <w:sz w:val="20"/>
                <w:szCs w:val="19"/>
              </w:rPr>
              <w:t xml:space="preserve"> </w:t>
            </w:r>
            <w:r w:rsidRPr="00211A8B">
              <w:rPr>
                <w:rFonts w:ascii="Arial" w:eastAsia="Arial" w:hAnsi="Arial" w:cs="Arial"/>
                <w:sz w:val="20"/>
                <w:szCs w:val="19"/>
              </w:rPr>
              <w:t>waitlisted</w:t>
            </w:r>
            <w:r w:rsidRPr="00211A8B">
              <w:rPr>
                <w:rFonts w:ascii="Arial" w:eastAsia="Arial" w:hAnsi="Arial" w:cs="Arial"/>
                <w:b/>
                <w:bCs/>
                <w:sz w:val="20"/>
                <w:szCs w:val="19"/>
              </w:rPr>
              <w:t xml:space="preserve"> </w:t>
            </w:r>
            <w:r w:rsidRPr="00211A8B">
              <w:rPr>
                <w:rFonts w:ascii="Arial" w:eastAsia="Arial" w:hAnsi="Arial" w:cs="Arial"/>
                <w:sz w:val="20"/>
                <w:szCs w:val="19"/>
              </w:rPr>
              <w:t xml:space="preserve">beneficiaries amounting to </w:t>
            </w:r>
            <w:r w:rsidRPr="00211A8B">
              <w:rPr>
                <w:rFonts w:ascii="Arial" w:eastAsia="Arial" w:hAnsi="Arial" w:cs="Arial"/>
                <w:b/>
                <w:bCs/>
                <w:sz w:val="20"/>
                <w:szCs w:val="19"/>
              </w:rPr>
              <w:t>₱</w:t>
            </w:r>
            <w:r w:rsidR="009B6B20" w:rsidRPr="00211A8B">
              <w:rPr>
                <w:rFonts w:ascii="Arial" w:eastAsia="Arial" w:hAnsi="Arial" w:cs="Arial"/>
                <w:b/>
                <w:bCs/>
                <w:sz w:val="20"/>
                <w:szCs w:val="19"/>
              </w:rPr>
              <w:t>803,184,000.00</w:t>
            </w:r>
            <w:r w:rsidR="00E751D4" w:rsidRPr="00211A8B">
              <w:rPr>
                <w:rFonts w:ascii="Arial" w:eastAsia="Arial" w:hAnsi="Arial" w:cs="Arial"/>
                <w:b/>
                <w:bCs/>
                <w:sz w:val="20"/>
                <w:szCs w:val="19"/>
              </w:rPr>
              <w:t>.</w:t>
            </w:r>
          </w:p>
          <w:p w14:paraId="0F87EC5E" w14:textId="0A01838D" w:rsidR="00521424" w:rsidRPr="00211A8B" w:rsidRDefault="00521424" w:rsidP="00E751D4">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00E751D4" w:rsidRPr="00211A8B">
              <w:rPr>
                <w:rFonts w:ascii="Arial" w:eastAsia="Arial" w:hAnsi="Arial" w:cs="Arial"/>
                <w:b/>
                <w:bCs/>
                <w:sz w:val="20"/>
                <w:szCs w:val="19"/>
              </w:rPr>
              <w:t xml:space="preserve">42,551 </w:t>
            </w:r>
            <w:r w:rsidRPr="00211A8B">
              <w:rPr>
                <w:rFonts w:ascii="Arial" w:eastAsia="Arial" w:hAnsi="Arial" w:cs="Arial"/>
                <w:sz w:val="20"/>
                <w:szCs w:val="19"/>
              </w:rPr>
              <w:t xml:space="preserve">beneficiaries for the Bayanihan 2 ESP Implementation amounting to </w:t>
            </w:r>
            <w:r w:rsidRPr="00211A8B">
              <w:rPr>
                <w:rFonts w:ascii="Arial" w:eastAsia="Arial" w:hAnsi="Arial" w:cs="Arial"/>
                <w:b/>
                <w:bCs/>
                <w:sz w:val="20"/>
                <w:szCs w:val="19"/>
              </w:rPr>
              <w:t>₱</w:t>
            </w:r>
            <w:r w:rsidR="00E751D4" w:rsidRPr="00211A8B">
              <w:rPr>
                <w:rFonts w:ascii="Arial" w:eastAsia="Arial" w:hAnsi="Arial" w:cs="Arial"/>
                <w:b/>
                <w:bCs/>
                <w:sz w:val="20"/>
                <w:szCs w:val="19"/>
              </w:rPr>
              <w:t xml:space="preserve">255,295,200.00 </w:t>
            </w:r>
            <w:r w:rsidRPr="00211A8B">
              <w:rPr>
                <w:rFonts w:ascii="Arial" w:eastAsia="Arial" w:hAnsi="Arial" w:cs="Arial"/>
                <w:sz w:val="20"/>
                <w:szCs w:val="19"/>
              </w:rPr>
              <w:t xml:space="preserve">as of </w:t>
            </w:r>
            <w:r w:rsidR="00B9568B" w:rsidRPr="00211A8B">
              <w:rPr>
                <w:rFonts w:ascii="Arial" w:eastAsia="Arial" w:hAnsi="Arial" w:cs="Arial"/>
                <w:sz w:val="20"/>
                <w:szCs w:val="19"/>
              </w:rPr>
              <w:t>21</w:t>
            </w:r>
            <w:r w:rsidR="00D94DFE" w:rsidRPr="00211A8B">
              <w:rPr>
                <w:rFonts w:ascii="Arial" w:eastAsia="Arial" w:hAnsi="Arial" w:cs="Arial"/>
                <w:sz w:val="20"/>
                <w:szCs w:val="19"/>
              </w:rPr>
              <w:t xml:space="preserve"> </w:t>
            </w:r>
            <w:r w:rsidRPr="00211A8B">
              <w:rPr>
                <w:rFonts w:ascii="Arial" w:eastAsia="Arial" w:hAnsi="Arial" w:cs="Arial"/>
                <w:sz w:val="20"/>
                <w:szCs w:val="19"/>
              </w:rPr>
              <w:t>December 2020, 12NN.</w:t>
            </w:r>
          </w:p>
          <w:p w14:paraId="6C83816D"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4E0A73A0"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w:t>
            </w:r>
            <w:r w:rsidRPr="00124D16">
              <w:rPr>
                <w:rFonts w:ascii="Arial" w:eastAsia="Arial" w:hAnsi="Arial" w:cs="Arial"/>
                <w:bCs/>
                <w:sz w:val="20"/>
                <w:szCs w:val="20"/>
              </w:rPr>
              <w:lastRenderedPageBreak/>
              <w:t>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lastRenderedPageBreak/>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3DF764A7" w14:textId="5E046E0A"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CCD3117" w14:textId="77777777" w:rsidR="00EC4A6F" w:rsidRDefault="00EC4A6F" w:rsidP="006B00F2">
      <w:pPr>
        <w:spacing w:after="0" w:line="240" w:lineRule="auto"/>
        <w:contextualSpacing/>
        <w:rPr>
          <w:rFonts w:ascii="Arial" w:eastAsia="Arial" w:hAnsi="Arial" w:cs="Arial"/>
          <w:b/>
          <w:sz w:val="24"/>
          <w:szCs w:val="24"/>
        </w:rPr>
      </w:pPr>
    </w:p>
    <w:p w14:paraId="0D713D0B" w14:textId="146160AC" w:rsidR="00BB0405" w:rsidRDefault="0068265C" w:rsidP="00BB0405">
      <w:pPr>
        <w:spacing w:after="0" w:line="240" w:lineRule="auto"/>
        <w:ind w:left="4320" w:hanging="4320"/>
        <w:contextualSpacing/>
        <w:rPr>
          <w:rFonts w:ascii="Arial" w:eastAsia="Arial" w:hAnsi="Arial" w:cs="Arial"/>
          <w:b/>
          <w:sz w:val="24"/>
          <w:szCs w:val="24"/>
        </w:rPr>
      </w:pPr>
      <w:r>
        <w:rPr>
          <w:rFonts w:ascii="Arial" w:eastAsia="Arial" w:hAnsi="Arial" w:cs="Arial"/>
          <w:b/>
          <w:sz w:val="24"/>
          <w:szCs w:val="24"/>
        </w:rPr>
        <w:t>MARIEL B. FERRARIZ</w:t>
      </w:r>
      <w:r w:rsidR="00A2216F">
        <w:rPr>
          <w:rFonts w:ascii="Arial" w:eastAsia="Arial" w:hAnsi="Arial" w:cs="Arial"/>
          <w:b/>
          <w:sz w:val="24"/>
          <w:szCs w:val="24"/>
        </w:rPr>
        <w:tab/>
      </w:r>
      <w:r w:rsidR="00A2216F">
        <w:rPr>
          <w:rFonts w:ascii="Arial" w:eastAsia="Arial" w:hAnsi="Arial" w:cs="Arial"/>
          <w:b/>
          <w:sz w:val="24"/>
          <w:szCs w:val="24"/>
        </w:rPr>
        <w:tab/>
      </w:r>
      <w:r w:rsidR="00A2216F">
        <w:rPr>
          <w:rFonts w:ascii="Arial" w:eastAsia="Arial" w:hAnsi="Arial" w:cs="Arial"/>
          <w:b/>
          <w:sz w:val="24"/>
          <w:szCs w:val="24"/>
        </w:rPr>
        <w:tab/>
      </w:r>
      <w:r w:rsidR="00A2216F">
        <w:rPr>
          <w:rFonts w:ascii="Arial" w:eastAsia="Arial" w:hAnsi="Arial" w:cs="Arial"/>
          <w:b/>
          <w:sz w:val="24"/>
          <w:szCs w:val="24"/>
        </w:rPr>
        <w:tab/>
      </w:r>
      <w:r w:rsidR="00013999">
        <w:rPr>
          <w:rFonts w:ascii="Arial" w:eastAsia="Arial" w:hAnsi="Arial" w:cs="Arial"/>
          <w:b/>
          <w:sz w:val="24"/>
          <w:szCs w:val="24"/>
        </w:rPr>
        <w:t>JEM ERIC F. FAMORCAN</w:t>
      </w:r>
    </w:p>
    <w:p w14:paraId="78EEA937" w14:textId="76C67528" w:rsidR="0058327B" w:rsidRDefault="0068265C" w:rsidP="0068265C">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BB0405" w:rsidRPr="00193169">
        <w:rPr>
          <w:rFonts w:ascii="Arial" w:eastAsia="Arial" w:hAnsi="Arial" w:cs="Arial"/>
          <w:sz w:val="24"/>
          <w:szCs w:val="24"/>
        </w:rPr>
        <w:t>Releasing Office</w:t>
      </w:r>
      <w:r w:rsidR="00BB0405">
        <w:rPr>
          <w:rFonts w:ascii="Arial" w:eastAsia="Arial" w:hAnsi="Arial" w:cs="Arial"/>
          <w:sz w:val="24"/>
          <w:szCs w:val="24"/>
        </w:rPr>
        <w:t>r</w:t>
      </w:r>
      <w:r w:rsidR="00A2216F">
        <w:rPr>
          <w:rFonts w:ascii="Arial" w:eastAsia="Arial" w:hAnsi="Arial" w:cs="Arial"/>
          <w:b/>
          <w:sz w:val="24"/>
          <w:szCs w:val="24"/>
        </w:rPr>
        <w:tab/>
      </w:r>
      <w:r w:rsidR="00A2216F">
        <w:rPr>
          <w:rFonts w:ascii="Arial" w:eastAsia="Arial" w:hAnsi="Arial" w:cs="Arial"/>
          <w:b/>
          <w:sz w:val="24"/>
          <w:szCs w:val="24"/>
        </w:rPr>
        <w:tab/>
      </w:r>
      <w:r w:rsidR="00A2216F">
        <w:rPr>
          <w:rFonts w:ascii="Arial" w:eastAsia="Arial" w:hAnsi="Arial" w:cs="Arial"/>
          <w:b/>
          <w:sz w:val="24"/>
          <w:szCs w:val="24"/>
        </w:rPr>
        <w:tab/>
      </w:r>
      <w:r w:rsidR="00A2216F">
        <w:rPr>
          <w:rFonts w:ascii="Arial" w:eastAsia="Arial" w:hAnsi="Arial" w:cs="Arial"/>
          <w:b/>
          <w:sz w:val="24"/>
          <w:szCs w:val="24"/>
        </w:rPr>
        <w:tab/>
      </w:r>
      <w:r w:rsidR="00A2216F">
        <w:rPr>
          <w:rFonts w:ascii="Arial" w:eastAsia="Arial" w:hAnsi="Arial" w:cs="Arial"/>
          <w:b/>
          <w:sz w:val="24"/>
          <w:szCs w:val="24"/>
        </w:rPr>
        <w:tab/>
      </w:r>
    </w:p>
    <w:p w14:paraId="656EF3DB" w14:textId="01A21AA1" w:rsidR="006B00F2" w:rsidRDefault="00A9283E" w:rsidP="006B00F2">
      <w:pPr>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A2216F">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p>
    <w:p w14:paraId="025E0224" w14:textId="6DAEAB4D" w:rsidR="00D23625" w:rsidRDefault="00EA5FE9" w:rsidP="00D04565">
      <w:pPr>
        <w:widowControl/>
        <w:spacing w:after="0" w:line="240" w:lineRule="auto"/>
        <w:contextualSpacing/>
        <w:rPr>
          <w:rFonts w:ascii="Arial" w:eastAsia="Arial" w:hAnsi="Arial" w:cs="Arial"/>
          <w:b/>
          <w:color w:val="002060"/>
          <w:sz w:val="28"/>
          <w:szCs w:val="24"/>
        </w:rPr>
      </w:pPr>
      <w:bookmarkStart w:id="2" w:name="_Hlk57655386"/>
      <w:r>
        <w:rPr>
          <w:rFonts w:ascii="Arial" w:eastAsia="Arial" w:hAnsi="Arial" w:cs="Arial"/>
          <w:b/>
          <w:noProof/>
          <w:color w:val="002060"/>
          <w:sz w:val="28"/>
          <w:szCs w:val="24"/>
        </w:rPr>
        <w:drawing>
          <wp:anchor distT="0" distB="0" distL="114300" distR="114300" simplePos="0" relativeHeight="251659264" behindDoc="0" locked="0" layoutInCell="1" allowOverlap="1" wp14:anchorId="4355EBA9" wp14:editId="231CEC4B">
            <wp:simplePos x="0" y="0"/>
            <wp:positionH relativeFrom="column">
              <wp:posOffset>238125</wp:posOffset>
            </wp:positionH>
            <wp:positionV relativeFrom="paragraph">
              <wp:posOffset>4518025</wp:posOffset>
            </wp:positionV>
            <wp:extent cx="5699125" cy="428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9125" cy="42868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60EE8BF4">
            <wp:simplePos x="0" y="0"/>
            <wp:positionH relativeFrom="column">
              <wp:posOffset>262255</wp:posOffset>
            </wp:positionH>
            <wp:positionV relativeFrom="paragraph">
              <wp:posOffset>235585</wp:posOffset>
            </wp:positionV>
            <wp:extent cx="5656580" cy="4280535"/>
            <wp:effectExtent l="0" t="0" r="127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65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2"/>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0" locked="0" layoutInCell="1" allowOverlap="1" wp14:anchorId="0B23F38D" wp14:editId="648F10FF">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D50B4" w14:textId="77777777" w:rsidR="008E4027" w:rsidRDefault="008E4027">
      <w:pPr>
        <w:spacing w:after="0" w:line="240" w:lineRule="auto"/>
      </w:pPr>
      <w:r>
        <w:separator/>
      </w:r>
    </w:p>
  </w:endnote>
  <w:endnote w:type="continuationSeparator" w:id="0">
    <w:p w14:paraId="32F9772F" w14:textId="77777777" w:rsidR="008E4027" w:rsidRDefault="008E4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45DC5" w:rsidRDefault="00145D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45DC5" w:rsidRDefault="00145DC5">
    <w:pPr>
      <w:pBdr>
        <w:bottom w:val="single" w:sz="6" w:space="1" w:color="000000"/>
      </w:pBdr>
      <w:tabs>
        <w:tab w:val="left" w:pos="2371"/>
        <w:tab w:val="center" w:pos="5233"/>
      </w:tabs>
      <w:spacing w:after="0" w:line="240" w:lineRule="auto"/>
      <w:jc w:val="right"/>
      <w:rPr>
        <w:sz w:val="16"/>
        <w:szCs w:val="16"/>
      </w:rPr>
    </w:pPr>
  </w:p>
  <w:p w14:paraId="7DE3E999" w14:textId="7D85D92A" w:rsidR="00145DC5" w:rsidRDefault="00145DC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07DFB">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07DFB">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A9283E">
      <w:rPr>
        <w:rFonts w:ascii="Arial" w:eastAsia="Arial" w:hAnsi="Arial" w:cs="Arial"/>
        <w:sz w:val="14"/>
        <w:szCs w:val="14"/>
      </w:rPr>
      <w:t>50</w:t>
    </w:r>
    <w:r w:rsidR="004F0AC0">
      <w:rPr>
        <w:rFonts w:ascii="Arial" w:eastAsia="Arial" w:hAnsi="Arial" w:cs="Arial"/>
        <w:sz w:val="14"/>
        <w:szCs w:val="14"/>
      </w:rPr>
      <w:t>7</w:t>
    </w:r>
    <w:r w:rsidRPr="002E2AB4">
      <w:rPr>
        <w:rFonts w:ascii="Arial" w:eastAsia="Arial" w:hAnsi="Arial" w:cs="Arial"/>
        <w:sz w:val="14"/>
        <w:szCs w:val="14"/>
      </w:rPr>
      <w:t xml:space="preserve"> on the Coronavirus Disease (COVID19) as of </w:t>
    </w:r>
    <w:r w:rsidR="00151C03">
      <w:rPr>
        <w:rFonts w:ascii="Arial" w:eastAsia="Arial" w:hAnsi="Arial" w:cs="Arial"/>
        <w:sz w:val="14"/>
        <w:szCs w:val="14"/>
      </w:rPr>
      <w:t>2</w:t>
    </w:r>
    <w:r w:rsidR="004F0AC0">
      <w:rPr>
        <w:rFonts w:ascii="Arial" w:eastAsia="Arial" w:hAnsi="Arial" w:cs="Arial"/>
        <w:sz w:val="14"/>
        <w:szCs w:val="14"/>
      </w:rPr>
      <w:t>8</w:t>
    </w:r>
    <w:r w:rsidR="00151C03">
      <w:rPr>
        <w:rFonts w:ascii="Arial" w:eastAsia="Arial" w:hAnsi="Arial" w:cs="Arial"/>
        <w:sz w:val="14"/>
        <w:szCs w:val="14"/>
      </w:rPr>
      <w:t xml:space="preserve"> December 2020, 6</w:t>
    </w:r>
    <w:r w:rsidR="00F55556">
      <w:rPr>
        <w:rFonts w:ascii="Arial" w:eastAsia="Arial" w:hAnsi="Arial" w:cs="Arial"/>
        <w:sz w:val="14"/>
        <w:szCs w:val="14"/>
      </w:rPr>
      <w:t>P</w:t>
    </w:r>
    <w:r w:rsidRPr="002E2AB4">
      <w:rPr>
        <w:rFonts w:ascii="Arial" w:eastAsia="Arial" w:hAnsi="Arial" w:cs="Arial"/>
        <w:sz w:val="14"/>
        <w:szCs w:val="14"/>
      </w:rPr>
      <w:t>M</w:t>
    </w:r>
  </w:p>
  <w:p w14:paraId="2B859230" w14:textId="77777777" w:rsidR="00145DC5" w:rsidRDefault="00145DC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45DC5" w:rsidRDefault="00145D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F5878" w14:textId="77777777" w:rsidR="008E4027" w:rsidRDefault="008E4027">
      <w:pPr>
        <w:spacing w:after="0" w:line="240" w:lineRule="auto"/>
      </w:pPr>
      <w:r>
        <w:separator/>
      </w:r>
    </w:p>
  </w:footnote>
  <w:footnote w:type="continuationSeparator" w:id="0">
    <w:p w14:paraId="38CFC6A9" w14:textId="77777777" w:rsidR="008E4027" w:rsidRDefault="008E40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45DC5" w:rsidRDefault="00145D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45DC5" w:rsidRDefault="00145D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45DC5" w:rsidRDefault="00145DC5">
    <w:pPr>
      <w:pBdr>
        <w:bottom w:val="single" w:sz="6" w:space="1" w:color="000000"/>
      </w:pBdr>
      <w:tabs>
        <w:tab w:val="center" w:pos="4680"/>
        <w:tab w:val="right" w:pos="9360"/>
      </w:tabs>
      <w:spacing w:after="0" w:line="240" w:lineRule="auto"/>
      <w:jc w:val="center"/>
      <w:rPr>
        <w:sz w:val="10"/>
      </w:rPr>
    </w:pPr>
  </w:p>
  <w:p w14:paraId="3A0C3660" w14:textId="77777777" w:rsidR="00145DC5" w:rsidRDefault="00145D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45DC5" w:rsidRDefault="00145D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803B0B0-BCC4-4A40-8A77-284665C7B5AA}">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5</Pages>
  <Words>13919</Words>
  <Characters>79342</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0-12-28T08:20:00Z</dcterms:created>
  <dcterms:modified xsi:type="dcterms:W3CDTF">2020-12-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